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AA652" w14:textId="6542CC0A" w:rsidR="00B12409" w:rsidRPr="00624CD1" w:rsidRDefault="00E20A51" w:rsidP="00624CD1">
      <w:pPr>
        <w:pStyle w:val="af0"/>
        <w:ind w:leftChars="0" w:left="0"/>
        <w:jc w:val="center"/>
        <w:rPr>
          <w:rFonts w:ascii="Arial" w:eastAsia="標楷體" w:hAnsi="Arial" w:cs="Arial"/>
        </w:rPr>
      </w:pPr>
      <w:r>
        <w:rPr>
          <w:rFonts w:ascii="Arial" w:hAnsi="Arial" w:cs="Arial" w:hint="eastAsia"/>
          <w:sz w:val="48"/>
          <w:szCs w:val="48"/>
        </w:rPr>
        <w:t xml:space="preserve">VLSI </w:t>
      </w:r>
      <w:r>
        <w:rPr>
          <w:rFonts w:ascii="Arial" w:hAnsi="Arial" w:cs="Arial"/>
          <w:sz w:val="48"/>
          <w:szCs w:val="48"/>
        </w:rPr>
        <w:t>Circuits Design</w:t>
      </w:r>
      <w:r w:rsidR="00CD0A2E">
        <w:rPr>
          <w:rFonts w:ascii="Arial" w:hAnsi="Arial" w:cs="Arial" w:hint="eastAsia"/>
          <w:sz w:val="48"/>
          <w:szCs w:val="48"/>
        </w:rPr>
        <w:t xml:space="preserve"> HW#</w:t>
      </w:r>
      <w:r w:rsidR="00E94FC5">
        <w:rPr>
          <w:rFonts w:ascii="Arial" w:hAnsi="Arial" w:cs="Arial"/>
          <w:sz w:val="48"/>
          <w:szCs w:val="48"/>
        </w:rPr>
        <w:t>2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844"/>
        <w:gridCol w:w="2844"/>
        <w:gridCol w:w="2852"/>
      </w:tblGrid>
      <w:tr w:rsidR="00DF0243" w:rsidRPr="00BB04BE" w14:paraId="69FE7891" w14:textId="77777777" w:rsidTr="00CD0A2E">
        <w:tc>
          <w:tcPr>
            <w:tcW w:w="2844" w:type="dxa"/>
            <w:shd w:val="clear" w:color="auto" w:fill="D9D9D9" w:themeFill="background1" w:themeFillShade="D9"/>
            <w:vAlign w:val="center"/>
          </w:tcPr>
          <w:p w14:paraId="56953C69" w14:textId="175C83FB" w:rsidR="00DF0243" w:rsidRPr="00BB04BE" w:rsidRDefault="00B5370C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C</w:t>
            </w:r>
            <w:r>
              <w:rPr>
                <w:lang w:eastAsia="zh-TW"/>
              </w:rPr>
              <w:t>ourse</w:t>
            </w:r>
          </w:p>
        </w:tc>
        <w:tc>
          <w:tcPr>
            <w:tcW w:w="2844" w:type="dxa"/>
            <w:shd w:val="clear" w:color="auto" w:fill="D9D9D9" w:themeFill="background1" w:themeFillShade="D9"/>
            <w:vAlign w:val="center"/>
          </w:tcPr>
          <w:p w14:paraId="363B6DC0" w14:textId="766C2A4E" w:rsidR="00DF0243" w:rsidRPr="00BB04BE" w:rsidRDefault="00DF0243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t>Name</w:t>
            </w:r>
          </w:p>
        </w:tc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0EE1DEB" w14:textId="30D8501A" w:rsidR="00DF0243" w:rsidRPr="00BB04BE" w:rsidRDefault="00DF0243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t>Student</w:t>
            </w:r>
            <w:r w:rsidRPr="00BB04BE">
              <w:rPr>
                <w:spacing w:val="-2"/>
              </w:rPr>
              <w:t xml:space="preserve"> </w:t>
            </w:r>
            <w:r w:rsidRPr="00BB04BE">
              <w:t>ID</w:t>
            </w:r>
          </w:p>
        </w:tc>
      </w:tr>
      <w:tr w:rsidR="00DF0243" w:rsidRPr="00BB04BE" w14:paraId="6AE2321A" w14:textId="77777777" w:rsidTr="00595770">
        <w:tc>
          <w:tcPr>
            <w:tcW w:w="2844" w:type="dxa"/>
            <w:vAlign w:val="center"/>
          </w:tcPr>
          <w:p w14:paraId="6264355B" w14:textId="5976C914" w:rsidR="00DF0243" w:rsidRPr="00BB04BE" w:rsidRDefault="00B5370C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[</w:t>
            </w:r>
            <w:r w:rsidR="00BB0DF5">
              <w:rPr>
                <w:rFonts w:eastAsiaTheme="minorEastAsia"/>
                <w:lang w:eastAsia="zh-TW"/>
              </w:rPr>
              <w:t>3</w:t>
            </w:r>
            <w:r>
              <w:rPr>
                <w:rFonts w:eastAsiaTheme="minorEastAsia"/>
                <w:lang w:eastAsia="zh-TW"/>
              </w:rPr>
              <w:t>]</w:t>
            </w:r>
            <w:r w:rsidR="00AA2048">
              <w:rPr>
                <w:rFonts w:eastAsiaTheme="minorEastAsia" w:hint="eastAsia"/>
                <w:lang w:eastAsia="zh-TW"/>
              </w:rPr>
              <w:t xml:space="preserve"> </w:t>
            </w:r>
            <w:r w:rsidR="00BB0DF5">
              <w:rPr>
                <w:rFonts w:eastAsiaTheme="minorEastAsia"/>
                <w:lang w:eastAsia="zh-TW"/>
              </w:rPr>
              <w:t>2</w:t>
            </w:r>
            <w:r w:rsidR="000D00C8">
              <w:rPr>
                <w:rFonts w:eastAsiaTheme="minorEastAsia"/>
                <w:lang w:eastAsia="zh-TW"/>
              </w:rPr>
              <w:t>-</w:t>
            </w:r>
            <w:r w:rsidR="00BB0DF5">
              <w:rPr>
                <w:rFonts w:eastAsiaTheme="minorEastAsia"/>
                <w:lang w:eastAsia="zh-TW"/>
              </w:rPr>
              <w:t>4</w:t>
            </w:r>
          </w:p>
        </w:tc>
        <w:tc>
          <w:tcPr>
            <w:tcW w:w="2844" w:type="dxa"/>
            <w:vAlign w:val="center"/>
          </w:tcPr>
          <w:p w14:paraId="395FC65E" w14:textId="62C11160" w:rsidR="00DF0243" w:rsidRPr="000C4029" w:rsidRDefault="00604DB6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0C4029">
              <w:rPr>
                <w:lang w:eastAsia="zh-TW"/>
              </w:rPr>
              <w:t>陳旭祺</w:t>
            </w:r>
          </w:p>
        </w:tc>
        <w:tc>
          <w:tcPr>
            <w:tcW w:w="2852" w:type="dxa"/>
            <w:vAlign w:val="center"/>
          </w:tcPr>
          <w:p w14:paraId="2A49C39D" w14:textId="6B243164" w:rsidR="00DF0243" w:rsidRPr="00BB04BE" w:rsidRDefault="00604DB6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rPr>
                <w:lang w:eastAsia="zh-TW"/>
              </w:rPr>
              <w:t>E24099059</w:t>
            </w:r>
          </w:p>
        </w:tc>
      </w:tr>
    </w:tbl>
    <w:p w14:paraId="751CD2B8" w14:textId="7A17E345" w:rsidR="00713844" w:rsidRDefault="00713844" w:rsidP="00225D0F">
      <w:pPr>
        <w:rPr>
          <w:lang w:eastAsia="zh-TW"/>
        </w:rPr>
      </w:pPr>
    </w:p>
    <w:p w14:paraId="42646663" w14:textId="26F808EE" w:rsidR="0032789E" w:rsidRDefault="00AB2121" w:rsidP="0032789E">
      <w:pPr>
        <w:pStyle w:val="1"/>
      </w:pPr>
      <w:r>
        <w:t xml:space="preserve">1A - </w:t>
      </w:r>
      <w:r w:rsidR="003B35C3">
        <w:t>NMOS</w:t>
      </w:r>
      <w:r w:rsidR="0071329B" w:rsidRPr="0071329B">
        <w:t xml:space="preserve"> </w:t>
      </w:r>
      <w:r w:rsidR="00194139">
        <w:t>c</w:t>
      </w:r>
      <w:r w:rsidR="0071329B" w:rsidRPr="0071329B">
        <w:t>haracteristic curve</w:t>
      </w:r>
    </w:p>
    <w:tbl>
      <w:tblPr>
        <w:tblStyle w:val="a8"/>
        <w:tblW w:w="5000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A76CC2" w:rsidRPr="0024402C" w14:paraId="6A92C241" w14:textId="7B243EC3" w:rsidTr="00CB3EF6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20B8BF61" w14:textId="05590DE1" w:rsidR="00A76CC2" w:rsidRPr="0019544C" w:rsidRDefault="00000000" w:rsidP="00AB4E15">
            <w:pPr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S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S</m:t>
                  </m:r>
                </m:sub>
              </m:sSub>
            </m:oMath>
            <w:r w:rsidR="00151FE4" w:rsidRPr="00151FE4">
              <w:t xml:space="preserve">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GS</m:t>
                  </m:r>
                </m:sub>
              </m:sSub>
            </m:oMath>
          </w:p>
        </w:tc>
        <w:tc>
          <w:tcPr>
            <w:tcW w:w="2500" w:type="pct"/>
            <w:shd w:val="clear" w:color="auto" w:fill="D9D9D9" w:themeFill="background1" w:themeFillShade="D9"/>
          </w:tcPr>
          <w:p w14:paraId="3888BD3F" w14:textId="4AEA1549" w:rsidR="00A76CC2" w:rsidRPr="0024402C" w:rsidRDefault="00000000" w:rsidP="00AB4E15">
            <w:pPr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S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GS</m:t>
                  </m:r>
                </m:sub>
              </m:sSub>
            </m:oMath>
            <w:r w:rsidR="00F53ED5" w:rsidRPr="00F53ED5">
              <w:t xml:space="preserve">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S</m:t>
                  </m:r>
                </m:sub>
              </m:sSub>
            </m:oMath>
          </w:p>
        </w:tc>
      </w:tr>
      <w:tr w:rsidR="00A76CC2" w:rsidRPr="0024402C" w14:paraId="1433BE28" w14:textId="5F4973FD" w:rsidTr="00CB3EF6">
        <w:tc>
          <w:tcPr>
            <w:tcW w:w="2500" w:type="pct"/>
            <w:vAlign w:val="center"/>
          </w:tcPr>
          <w:p w14:paraId="1B332589" w14:textId="4BB47471" w:rsidR="00A76CC2" w:rsidRPr="0024402C" w:rsidRDefault="00EC2963" w:rsidP="00AB4E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4E3F86D" wp14:editId="71E234F6">
                  <wp:extent cx="2520000" cy="1890737"/>
                  <wp:effectExtent l="0" t="0" r="0" b="0"/>
                  <wp:docPr id="2" name="圖形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</w:tcPr>
          <w:p w14:paraId="1FF392C5" w14:textId="7FCBE754" w:rsidR="00A76CC2" w:rsidRPr="0024402C" w:rsidRDefault="00FC5314" w:rsidP="00AB4E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C768EAE" wp14:editId="7B4C8B24">
                  <wp:extent cx="2520000" cy="1890737"/>
                  <wp:effectExtent l="0" t="0" r="0" b="0"/>
                  <wp:docPr id="1" name="圖形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6CC2" w14:paraId="0A4F2936" w14:textId="777A770B" w:rsidTr="00CB3EF6">
        <w:trPr>
          <w:trHeight w:val="136"/>
        </w:trPr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2012BFA7" w14:textId="65383A5C" w:rsidR="00A76CC2" w:rsidRDefault="00340F2F" w:rsidP="00AB4E15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t>解釋</w:t>
            </w:r>
          </w:p>
        </w:tc>
        <w:tc>
          <w:tcPr>
            <w:tcW w:w="2500" w:type="pct"/>
            <w:shd w:val="clear" w:color="auto" w:fill="D9D9D9" w:themeFill="background1" w:themeFillShade="D9"/>
          </w:tcPr>
          <w:p w14:paraId="3035D9EF" w14:textId="6E541FDC" w:rsidR="00A76CC2" w:rsidRPr="0024402C" w:rsidRDefault="00340F2F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解釋</w:t>
            </w:r>
          </w:p>
        </w:tc>
      </w:tr>
      <w:tr w:rsidR="00340F2F" w14:paraId="5B889857" w14:textId="77777777" w:rsidTr="00CB3EF6">
        <w:trPr>
          <w:trHeight w:val="136"/>
        </w:trPr>
        <w:tc>
          <w:tcPr>
            <w:tcW w:w="2500" w:type="pct"/>
            <w:shd w:val="clear" w:color="auto" w:fill="auto"/>
            <w:vAlign w:val="center"/>
          </w:tcPr>
          <w:p w14:paraId="55812949" w14:textId="7A3711ED" w:rsidR="00322CB6" w:rsidRDefault="00322CB6" w:rsidP="00BF0E04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在</w:t>
            </w:r>
            <w:r>
              <w:rPr>
                <w:rFonts w:hint="eastAsia"/>
                <w:noProof/>
                <w:lang w:eastAsia="zh-TW"/>
              </w:rPr>
              <w:t>H</w:t>
            </w:r>
            <w:r>
              <w:rPr>
                <w:noProof/>
                <w:lang w:eastAsia="zh-TW"/>
              </w:rPr>
              <w:t>SPICE</w:t>
            </w:r>
            <w:r>
              <w:rPr>
                <w:rFonts w:hint="eastAsia"/>
                <w:noProof/>
                <w:lang w:eastAsia="zh-TW"/>
              </w:rPr>
              <w:t>測試檔下</w:t>
            </w:r>
            <w:r w:rsidRPr="00512ED0">
              <w:rPr>
                <w:rFonts w:ascii="Consolas" w:hAnsi="Consolas"/>
                <w:noProof/>
                <w:lang w:eastAsia="zh-TW"/>
              </w:rPr>
              <w:t>.PROBE</w:t>
            </w:r>
            <w:r>
              <w:rPr>
                <w:rFonts w:hint="eastAsia"/>
                <w:noProof/>
                <w:lang w:eastAsia="zh-TW"/>
              </w:rPr>
              <w:t>關鍵字</w:t>
            </w:r>
            <w:r w:rsidR="00F76694">
              <w:rPr>
                <w:rFonts w:hint="eastAsia"/>
                <w:noProof/>
                <w:lang w:eastAsia="zh-TW"/>
              </w:rPr>
              <w:t>，將指定的輸出變數儲存到</w:t>
            </w:r>
            <w:r w:rsidR="00F76694">
              <w:rPr>
                <w:noProof/>
                <w:lang w:eastAsia="zh-TW"/>
              </w:rPr>
              <w:t xml:space="preserve"> HSPICE </w:t>
            </w:r>
            <w:r w:rsidR="00F76694">
              <w:rPr>
                <w:rFonts w:hint="eastAsia"/>
                <w:noProof/>
                <w:lang w:eastAsia="zh-TW"/>
              </w:rPr>
              <w:t>的介面圖形資料檔中。</w:t>
            </w:r>
          </w:p>
          <w:p w14:paraId="7F31CC0E" w14:textId="0274CA4A" w:rsidR="00340F2F" w:rsidRDefault="00F22259" w:rsidP="00BF0E04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 xml:space="preserve">1.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  <w:lang w:eastAsia="zh-TW"/>
                    </w:rPr>
                    <m:t>GS</m:t>
                  </m:r>
                </m:sub>
              </m:sSub>
              <m:r>
                <w:rPr>
                  <w:rFonts w:ascii="Cambria Math" w:hAnsi="Cambria Math" w:hint="eastAsia"/>
                  <w:noProof/>
                  <w:lang w:eastAsia="zh-TW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  <w:lang w:eastAsia="zh-TW"/>
                    </w:rPr>
                    <m:t>t</m:t>
                  </m:r>
                </m:sub>
              </m:sSub>
            </m:oMath>
            <w:r>
              <w:rPr>
                <w:rFonts w:hint="eastAsia"/>
                <w:noProof/>
                <w:lang w:eastAsia="zh-TW"/>
              </w:rPr>
              <w:t>時</w:t>
            </w:r>
            <w:r w:rsidR="001454CB">
              <w:rPr>
                <w:rFonts w:hint="eastAsia"/>
                <w:noProof/>
                <w:lang w:eastAsia="zh-TW"/>
              </w:rPr>
              <w:t>，由於</w:t>
            </w:r>
            <w:r w:rsidR="001454CB">
              <w:rPr>
                <w:noProof/>
                <w:lang w:eastAsia="zh-TW"/>
              </w:rPr>
              <w:t>MOS</w:t>
            </w:r>
            <w:r w:rsidR="001454CB">
              <w:rPr>
                <w:rFonts w:hint="eastAsia"/>
                <w:noProof/>
                <w:lang w:eastAsia="zh-TW"/>
              </w:rPr>
              <w:t>結構是</w:t>
            </w:r>
            <w:r w:rsidR="001454CB">
              <w:rPr>
                <w:rFonts w:hint="eastAsia"/>
                <w:noProof/>
                <w:lang w:eastAsia="zh-TW"/>
              </w:rPr>
              <w:t>b</w:t>
            </w:r>
            <w:r w:rsidR="001454CB">
              <w:rPr>
                <w:noProof/>
                <w:lang w:eastAsia="zh-TW"/>
              </w:rPr>
              <w:t>ack-to back diode</w:t>
            </w:r>
            <w:r w:rsidR="001454CB">
              <w:rPr>
                <w:rFonts w:hint="eastAsia"/>
                <w:noProof/>
                <w:lang w:eastAsia="zh-TW"/>
              </w:rPr>
              <w:t>，正常情況下，即使施加多大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noProof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DS</m:t>
                  </m:r>
                </m:sub>
              </m:sSub>
            </m:oMath>
            <w:r w:rsidR="001454CB">
              <w:rPr>
                <w:rFonts w:hint="eastAsia"/>
                <w:noProof/>
                <w:lang w:eastAsia="zh-TW"/>
              </w:rPr>
              <w:t>，電流</w:t>
            </w:r>
            <w:r w:rsidR="002B25F9">
              <w:rPr>
                <w:rFonts w:hint="eastAsia"/>
                <w:noProof/>
                <w:lang w:eastAsia="zh-TW"/>
              </w:rPr>
              <w:t>一樣是</w:t>
            </w:r>
            <w:r w:rsidR="002B25F9">
              <w:rPr>
                <w:rFonts w:hint="eastAsia"/>
                <w:noProof/>
                <w:lang w:eastAsia="zh-TW"/>
              </w:rPr>
              <w:t>0</w:t>
            </w:r>
            <w:r w:rsidR="002B25F9">
              <w:rPr>
                <w:rFonts w:hint="eastAsia"/>
                <w:noProof/>
                <w:lang w:eastAsia="zh-TW"/>
              </w:rPr>
              <w:t>。</w:t>
            </w:r>
          </w:p>
          <w:p w14:paraId="67D05DDF" w14:textId="77777777" w:rsidR="002B25F9" w:rsidRDefault="002B25F9" w:rsidP="00BF0E04">
            <w:pPr>
              <w:jc w:val="both"/>
              <w:rPr>
                <w:noProof/>
                <w:lang w:eastAsia="zh-TW"/>
              </w:rPr>
            </w:pPr>
            <w:r w:rsidRPr="002B25F9">
              <w:rPr>
                <w:noProof/>
                <w:lang w:eastAsia="zh-TW"/>
              </w:rPr>
              <w:t>2.</w:t>
            </w:r>
            <w:r w:rsidR="00ED6429">
              <w:rPr>
                <w:rFonts w:hint="eastAsia"/>
                <w:noProof/>
                <w:lang w:eastAsia="zh-TW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noProof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GS</m:t>
                  </m:r>
                </m:sub>
              </m:sSub>
              <m:r>
                <w:rPr>
                  <w:rFonts w:ascii="Cambria Math" w:hAnsi="Cambria Math" w:hint="eastAsia"/>
                  <w:noProof/>
                  <w:lang w:eastAsia="zh-TW"/>
                </w:rPr>
                <m:t>&gt;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t</m:t>
                  </m:r>
                </m:sub>
              </m:sSub>
            </m:oMath>
            <w:r w:rsidR="00D11550">
              <w:rPr>
                <w:rFonts w:hint="eastAsia"/>
                <w:noProof/>
                <w:lang w:eastAsia="zh-TW"/>
              </w:rPr>
              <w:t>時，</w:t>
            </w:r>
            <w:r w:rsidR="00D11550" w:rsidRPr="00D11550">
              <w:rPr>
                <w:rFonts w:hint="eastAsia"/>
                <w:noProof/>
                <w:lang w:eastAsia="zh-TW"/>
              </w:rPr>
              <w:t>n-channel</w:t>
            </w:r>
            <w:r w:rsidR="00D11550" w:rsidRPr="00D11550">
              <w:rPr>
                <w:rFonts w:hint="eastAsia"/>
                <w:noProof/>
                <w:lang w:eastAsia="zh-TW"/>
              </w:rPr>
              <w:t>的電子通道</w:t>
            </w:r>
            <w:r w:rsidR="00040095">
              <w:rPr>
                <w:rFonts w:hint="eastAsia"/>
                <w:noProof/>
                <w:lang w:eastAsia="zh-TW"/>
              </w:rPr>
              <w:t>形成</w:t>
            </w:r>
            <w:r w:rsidR="0004595E">
              <w:rPr>
                <w:rFonts w:hint="eastAsia"/>
                <w:noProof/>
                <w:lang w:eastAsia="zh-TW"/>
              </w:rPr>
              <w:t>，產生電流。</w:t>
            </w:r>
          </w:p>
          <w:p w14:paraId="5504F603" w14:textId="523C9282" w:rsidR="00263752" w:rsidRDefault="00263752" w:rsidP="00BF0E04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 xml:space="preserve">3. </w:t>
            </w:r>
            <w:r>
              <w:rPr>
                <w:rFonts w:hint="eastAsia"/>
                <w:noProof/>
                <w:lang w:eastAsia="zh-TW"/>
              </w:rPr>
              <w:t>從不同曲線看，</w:t>
            </w:r>
            <w:r w:rsidRPr="00763F27">
              <w:rPr>
                <w:rFonts w:hint="eastAsia"/>
                <w:lang w:eastAsia="zh-TW"/>
              </w:rPr>
              <w:t>當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</m:sSub>
            </m:oMath>
            <w:r w:rsidRPr="00763F27">
              <w:rPr>
                <w:rFonts w:hint="eastAsia"/>
                <w:lang w:eastAsia="zh-TW"/>
              </w:rPr>
              <w:t>不斷加大</w:t>
            </w:r>
            <w:r>
              <w:rPr>
                <w:rFonts w:hint="eastAsia"/>
                <w:lang w:eastAsia="zh-TW"/>
              </w:rPr>
              <w:t>，曲線</w:t>
            </w:r>
            <w:r w:rsidR="006E581B">
              <w:rPr>
                <w:rFonts w:hint="eastAsia"/>
                <w:lang w:eastAsia="zh-TW"/>
              </w:rPr>
              <w:t>會趨於緊密，代表</w:t>
            </w:r>
            <w:r w:rsidR="0048404D">
              <w:rPr>
                <w:rFonts w:hint="eastAsia"/>
                <w:lang w:eastAsia="zh-TW"/>
              </w:rPr>
              <w:t>電流會趨於飽和</w:t>
            </w:r>
            <w:r w:rsidR="005D7910">
              <w:rPr>
                <w:rFonts w:hint="eastAsia"/>
                <w:lang w:eastAsia="zh-TW"/>
              </w:rPr>
              <w:t>，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</m:sSub>
            </m:oMath>
            <w:r w:rsidR="005D7910">
              <w:rPr>
                <w:rFonts w:hint="eastAsia"/>
                <w:lang w:eastAsia="zh-TW"/>
              </w:rPr>
              <w:t>再繼續增加對</w:t>
            </w:r>
            <w:r w:rsidR="00D6354B">
              <w:rPr>
                <w:rFonts w:hint="eastAsia"/>
                <w:lang w:eastAsia="zh-TW"/>
              </w:rPr>
              <w:t>電流影響不大</w:t>
            </w:r>
            <w:r w:rsidR="00507438">
              <w:rPr>
                <w:rFonts w:hint="eastAsia"/>
                <w:lang w:eastAsia="zh-TW"/>
              </w:rPr>
              <w:t>。</w:t>
            </w:r>
          </w:p>
        </w:tc>
        <w:tc>
          <w:tcPr>
            <w:tcW w:w="2500" w:type="pct"/>
            <w:shd w:val="clear" w:color="auto" w:fill="auto"/>
          </w:tcPr>
          <w:p w14:paraId="5A7D23E1" w14:textId="77777777" w:rsidR="00201E0C" w:rsidRDefault="00201E0C" w:rsidP="00BF0E04">
            <w:pPr>
              <w:jc w:val="both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 xml:space="preserve">1.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DS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0</m:t>
              </m:r>
            </m:oMath>
            <w:r w:rsidR="00340F2F">
              <w:rPr>
                <w:rFonts w:hint="eastAsia"/>
                <w:lang w:eastAsia="zh-TW"/>
              </w:rPr>
              <w:t>代表</w:t>
            </w:r>
            <w:r w:rsidR="00340F2F">
              <w:rPr>
                <w:rFonts w:hint="eastAsia"/>
                <w:lang w:eastAsia="zh-TW"/>
              </w:rPr>
              <w:t>MOS</w:t>
            </w:r>
            <w:r w:rsidR="00340F2F">
              <w:rPr>
                <w:rFonts w:hint="eastAsia"/>
                <w:lang w:eastAsia="zh-TW"/>
              </w:rPr>
              <w:t>兩端無跨壓，自然不會</w:t>
            </w:r>
            <w:r w:rsidR="009B1DA3">
              <w:rPr>
                <w:rFonts w:hint="eastAsia"/>
                <w:lang w:eastAsia="zh-TW"/>
              </w:rPr>
              <w:t>產生</w:t>
            </w:r>
            <w:r w:rsidR="00340F2F">
              <w:rPr>
                <w:rFonts w:hint="eastAsia"/>
                <w:lang w:eastAsia="zh-TW"/>
              </w:rPr>
              <w:t>電流</w:t>
            </w:r>
            <w:r>
              <w:rPr>
                <w:rFonts w:hint="eastAsia"/>
                <w:lang w:eastAsia="zh-TW"/>
              </w:rPr>
              <w:t>。</w:t>
            </w:r>
          </w:p>
          <w:p w14:paraId="33D421C5" w14:textId="77777777" w:rsidR="00A20791" w:rsidRDefault="00201E0C" w:rsidP="00BF0E04">
            <w:pPr>
              <w:jc w:val="both"/>
              <w:rPr>
                <w:lang w:eastAsia="zh-TW"/>
              </w:rPr>
            </w:pPr>
            <w:r w:rsidRPr="00201E0C">
              <w:rPr>
                <w:lang w:eastAsia="zh-TW"/>
              </w:rPr>
              <w:t>2.</w:t>
            </w:r>
            <w:r>
              <w:rPr>
                <w:rFonts w:hint="eastAsia"/>
                <w:lang w:eastAsia="zh-TW"/>
              </w:rPr>
              <w:t xml:space="preserve"> </w:t>
            </w:r>
            <w:r w:rsidR="00250A7A">
              <w:rPr>
                <w:rFonts w:hint="eastAsia"/>
                <w:lang w:eastAsia="zh-TW"/>
              </w:rPr>
              <w:t>由於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</m:sSub>
            </m:oMath>
            <w:r w:rsidR="00250A7A" w:rsidRPr="00250A7A">
              <w:rPr>
                <w:rFonts w:hint="eastAsia"/>
                <w:lang w:eastAsia="zh-TW"/>
              </w:rPr>
              <w:t>非常小，</w:t>
            </w:r>
            <m:oMath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GS</m:t>
                      </m:r>
                    </m:sub>
                  </m:sSub>
                  <m:r>
                    <w:rPr>
                      <w:rFonts w:ascii="MS Gothic" w:eastAsia="MS Gothic" w:hAnsi="MS Gothic" w:cs="MS Gothic" w:hint="eastAsia"/>
                      <w:lang w:eastAsia="zh-TW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V</m:t>
                      </m:r>
                      <m:ctrlPr>
                        <w:rPr>
                          <w:rFonts w:ascii="Cambria Math" w:eastAsia="MS Gothic" w:hAnsi="Cambria Math" w:cs="MS Gothic"/>
                          <w:i/>
                          <w:lang w:eastAsia="zh-TW"/>
                        </w:rPr>
                      </m:ctrlP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t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≫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 w:hint="eastAsia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 w:hint="eastAsia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sSubSup>
                <m:sSub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  <m:sup>
                  <m:r>
                    <w:rPr>
                      <w:rFonts w:ascii="Cambria Math" w:hAnsi="Cambria Math" w:hint="eastAsia"/>
                      <w:lang w:eastAsia="zh-TW"/>
                    </w:rPr>
                    <m:t>2</m:t>
                  </m:r>
                </m:sup>
              </m:sSubSup>
            </m:oMath>
            <w:r w:rsidR="00250A7A" w:rsidRPr="00250A7A">
              <w:rPr>
                <w:rFonts w:hint="eastAsia"/>
                <w:lang w:eastAsia="zh-TW"/>
              </w:rPr>
              <w:t>，則可將二次乘積項消除，因此可視</w:t>
            </w:r>
            <w:r w:rsidR="00250A7A" w:rsidRPr="00250A7A">
              <w:rPr>
                <w:rFonts w:hint="eastAsia"/>
                <w:lang w:eastAsia="zh-TW"/>
              </w:rPr>
              <w:t>MOSFET</w:t>
            </w:r>
            <w:r w:rsidR="00250A7A" w:rsidRPr="00250A7A">
              <w:rPr>
                <w:rFonts w:hint="eastAsia"/>
                <w:lang w:eastAsia="zh-TW"/>
              </w:rPr>
              <w:t>為一電阻，電阻值為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r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</m:sSub>
              <m:r>
                <w:rPr>
                  <w:rFonts w:ascii="Cambria Math" w:hAnsi="Cambria Math" w:hint="eastAsia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 w:hint="eastAsia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DS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 w:rsidR="00250A7A" w:rsidRPr="00250A7A">
              <w:rPr>
                <w:rFonts w:hint="eastAsia"/>
                <w:lang w:eastAsia="zh-TW"/>
              </w:rPr>
              <w:t>。</w:t>
            </w:r>
          </w:p>
          <w:p w14:paraId="3A5EA264" w14:textId="4C47C19F" w:rsidR="005D7F26" w:rsidRPr="005D7F26" w:rsidRDefault="00763F27" w:rsidP="00BF0E04">
            <w:pPr>
              <w:jc w:val="both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 xml:space="preserve">3. </w:t>
            </w:r>
            <w:r w:rsidRPr="00763F27">
              <w:rPr>
                <w:rFonts w:hint="eastAsia"/>
                <w:lang w:eastAsia="zh-TW"/>
              </w:rPr>
              <w:t>當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</m:sSub>
            </m:oMath>
            <w:r w:rsidRPr="00763F27">
              <w:rPr>
                <w:rFonts w:hint="eastAsia"/>
                <w:lang w:eastAsia="zh-TW"/>
              </w:rPr>
              <w:t>不斷加大，靠近</w:t>
            </w:r>
            <w:r w:rsidRPr="00763F27">
              <w:rPr>
                <w:rFonts w:hint="eastAsia"/>
                <w:lang w:eastAsia="zh-TW"/>
              </w:rPr>
              <w:t>drain</w:t>
            </w:r>
            <w:r w:rsidRPr="00763F27">
              <w:rPr>
                <w:rFonts w:hint="eastAsia"/>
                <w:lang w:eastAsia="zh-TW"/>
              </w:rPr>
              <w:t>端的</w:t>
            </w:r>
            <w:r w:rsidRPr="00763F27">
              <w:rPr>
                <w:rFonts w:hint="eastAsia"/>
                <w:lang w:eastAsia="zh-TW"/>
              </w:rPr>
              <w:t>channel</w:t>
            </w:r>
            <w:r w:rsidRPr="00763F27">
              <w:rPr>
                <w:rFonts w:hint="eastAsia"/>
                <w:lang w:eastAsia="zh-TW"/>
              </w:rPr>
              <w:t>深度不斷減少，一直加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GS</m:t>
                  </m:r>
                </m:sub>
              </m:sSub>
              <m:r>
                <w:rPr>
                  <w:rFonts w:ascii="MS Gothic" w:eastAsia="MS Gothic" w:hAnsi="MS Gothic" w:cs="MS Gothic" w:hint="eastAsia"/>
                  <w:lang w:eastAsia="zh-TW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</m:sSub>
              <m:r>
                <w:rPr>
                  <w:rFonts w:ascii="Cambria Math" w:hAnsi="Cambria Math" w:hint="eastAsia"/>
                  <w:lang w:eastAsia="zh-TW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GD</m:t>
                  </m:r>
                </m:sub>
              </m:sSub>
              <m:r>
                <w:rPr>
                  <w:rFonts w:ascii="Cambria Math" w:hAnsi="Cambria Math" w:hint="eastAsia"/>
                  <w:lang w:eastAsia="zh-TW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t</m:t>
                  </m:r>
                </m:sub>
              </m:sSub>
            </m:oMath>
            <w:r w:rsidRPr="00763F27">
              <w:rPr>
                <w:rFonts w:hint="eastAsia"/>
                <w:lang w:eastAsia="zh-TW"/>
              </w:rPr>
              <w:t>，此時</w:t>
            </w:r>
            <w:r w:rsidRPr="00763F27">
              <w:rPr>
                <w:rFonts w:hint="eastAsia"/>
                <w:lang w:eastAsia="zh-TW"/>
              </w:rPr>
              <w:t>drain</w:t>
            </w:r>
            <w:r w:rsidRPr="00763F27">
              <w:rPr>
                <w:rFonts w:hint="eastAsia"/>
                <w:lang w:eastAsia="zh-TW"/>
              </w:rPr>
              <w:t>端的</w:t>
            </w:r>
            <w:r w:rsidRPr="00763F27">
              <w:rPr>
                <w:rFonts w:hint="eastAsia"/>
                <w:lang w:eastAsia="zh-TW"/>
              </w:rPr>
              <w:t>channel</w:t>
            </w:r>
            <w:r w:rsidRPr="00763F27">
              <w:rPr>
                <w:rFonts w:hint="eastAsia"/>
                <w:lang w:eastAsia="zh-TW"/>
              </w:rPr>
              <w:t>被</w:t>
            </w:r>
            <w:r w:rsidRPr="00763F27">
              <w:rPr>
                <w:rFonts w:hint="eastAsia"/>
                <w:lang w:eastAsia="zh-TW"/>
              </w:rPr>
              <w:t>"</w:t>
            </w:r>
            <w:r w:rsidRPr="00763F27">
              <w:rPr>
                <w:rFonts w:hint="eastAsia"/>
                <w:lang w:eastAsia="zh-TW"/>
              </w:rPr>
              <w:t>捏到沒有</w:t>
            </w:r>
            <w:r w:rsidRPr="00763F27">
              <w:rPr>
                <w:rFonts w:hint="eastAsia"/>
                <w:lang w:eastAsia="zh-TW"/>
              </w:rPr>
              <w:t>"(</w:t>
            </w:r>
            <w:r w:rsidRPr="00763F27">
              <w:rPr>
                <w:rFonts w:hint="eastAsia"/>
                <w:lang w:eastAsia="zh-TW"/>
              </w:rPr>
              <w:t>等於</w:t>
            </w:r>
            <w:r w:rsidRPr="00763F27">
              <w:rPr>
                <w:rFonts w:hint="eastAsia"/>
                <w:lang w:eastAsia="zh-TW"/>
              </w:rPr>
              <w:t>0)</w:t>
            </w:r>
            <w:r w:rsidRPr="00763F27">
              <w:rPr>
                <w:rFonts w:hint="eastAsia"/>
                <w:lang w:eastAsia="zh-TW"/>
              </w:rPr>
              <w:t>，稱為</w:t>
            </w:r>
            <w:r w:rsidRPr="00763F27">
              <w:rPr>
                <w:rFonts w:hint="eastAsia"/>
                <w:lang w:eastAsia="zh-TW"/>
              </w:rPr>
              <w:t>pinch off</w:t>
            </w:r>
            <w:r w:rsidRPr="00763F27">
              <w:rPr>
                <w:rFonts w:hint="eastAsia"/>
                <w:lang w:eastAsia="zh-TW"/>
              </w:rPr>
              <w:t>，進入飽和</w:t>
            </w:r>
            <w:r w:rsidRPr="00763F27">
              <w:rPr>
                <w:rFonts w:hint="eastAsia"/>
                <w:lang w:eastAsia="zh-TW"/>
              </w:rPr>
              <w:t>(saturation)</w:t>
            </w:r>
            <w:r w:rsidRPr="00763F27">
              <w:rPr>
                <w:rFonts w:hint="eastAsia"/>
                <w:lang w:eastAsia="zh-TW"/>
              </w:rPr>
              <w:t>區</w:t>
            </w:r>
            <w:r>
              <w:rPr>
                <w:rFonts w:hint="eastAsia"/>
                <w:lang w:eastAsia="zh-TW"/>
              </w:rPr>
              <w:t>。</w:t>
            </w:r>
          </w:p>
        </w:tc>
      </w:tr>
      <w:tr w:rsidR="00B5335B" w14:paraId="4D0F62BA" w14:textId="77777777" w:rsidTr="00B5335B">
        <w:trPr>
          <w:trHeight w:val="136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454A4394" w14:textId="02F52276" w:rsidR="00B5335B" w:rsidRPr="00F46FE5" w:rsidRDefault="00B5335B" w:rsidP="00B5335B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HSPICE</w:t>
            </w:r>
            <w:r>
              <w:rPr>
                <w:rFonts w:hint="eastAsia"/>
                <w:lang w:eastAsia="zh-TW"/>
              </w:rPr>
              <w:t>語法</w:t>
            </w:r>
          </w:p>
        </w:tc>
      </w:tr>
      <w:tr w:rsidR="00B5335B" w14:paraId="6D05E2A7" w14:textId="77777777" w:rsidTr="00B5335B">
        <w:trPr>
          <w:trHeight w:val="136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1CBF9BB" w14:textId="77777777" w:rsidR="00B5335B" w:rsidRPr="00F46FE5" w:rsidRDefault="00B5335B" w:rsidP="00F46FE5">
            <w:pPr>
              <w:rPr>
                <w:lang w:eastAsia="zh-TW"/>
              </w:rPr>
            </w:pPr>
            <w:r w:rsidRPr="00F46FE5">
              <w:rPr>
                <w:rFonts w:hint="eastAsia"/>
                <w:lang w:eastAsia="zh-TW"/>
              </w:rPr>
              <w:t>*</w:t>
            </w:r>
            <w:r w:rsidRPr="00F46FE5">
              <w:rPr>
                <w:rFonts w:hint="eastAsia"/>
                <w:lang w:eastAsia="zh-TW"/>
              </w:rPr>
              <w:t>電源名稱</w:t>
            </w:r>
            <w:r w:rsidRPr="00F46FE5">
              <w:rPr>
                <w:rFonts w:hint="eastAsia"/>
                <w:lang w:eastAsia="zh-TW"/>
              </w:rPr>
              <w:t>V</w:t>
            </w:r>
            <w:r w:rsidRPr="00F46FE5">
              <w:rPr>
                <w:rFonts w:hint="eastAsia"/>
                <w:lang w:eastAsia="zh-TW"/>
              </w:rPr>
              <w:t>、電壓</w:t>
            </w:r>
            <w:r w:rsidRPr="00F46FE5">
              <w:rPr>
                <w:rFonts w:hint="eastAsia"/>
                <w:lang w:eastAsia="zh-TW"/>
              </w:rPr>
              <w:t>VGV</w:t>
            </w:r>
            <w:r w:rsidRPr="00F46FE5">
              <w:rPr>
                <w:rFonts w:hint="eastAsia"/>
                <w:lang w:eastAsia="zh-TW"/>
              </w:rPr>
              <w:t>跨在</w:t>
            </w:r>
            <w:r w:rsidRPr="00F46FE5">
              <w:rPr>
                <w:rFonts w:hint="eastAsia"/>
                <w:lang w:eastAsia="zh-TW"/>
              </w:rPr>
              <w:t>G</w:t>
            </w:r>
            <w:r w:rsidRPr="00F46FE5">
              <w:rPr>
                <w:rFonts w:hint="eastAsia"/>
                <w:lang w:eastAsia="zh-TW"/>
              </w:rPr>
              <w:t>和</w:t>
            </w:r>
            <w:r w:rsidRPr="00F46FE5">
              <w:rPr>
                <w:rFonts w:hint="eastAsia"/>
                <w:lang w:eastAsia="zh-TW"/>
              </w:rPr>
              <w:t>GND</w:t>
            </w:r>
            <w:r w:rsidRPr="00F46FE5">
              <w:rPr>
                <w:rFonts w:hint="eastAsia"/>
                <w:lang w:eastAsia="zh-TW"/>
              </w:rPr>
              <w:t>端</w:t>
            </w:r>
          </w:p>
          <w:p w14:paraId="5938292A" w14:textId="77777777" w:rsidR="00B5335B" w:rsidRPr="00123F89" w:rsidRDefault="00B5335B" w:rsidP="00F46FE5">
            <w:pPr>
              <w:rPr>
                <w:rFonts w:ascii="Consolas" w:hAnsi="Consolas"/>
              </w:rPr>
            </w:pPr>
            <w:r w:rsidRPr="00123F89">
              <w:rPr>
                <w:rFonts w:ascii="Consolas" w:hAnsi="Consolas"/>
              </w:rPr>
              <w:t>VG G GND VGV</w:t>
            </w:r>
          </w:p>
          <w:p w14:paraId="5A900CDE" w14:textId="77777777" w:rsidR="00B5335B" w:rsidRPr="00123F89" w:rsidRDefault="00B5335B" w:rsidP="00F46FE5">
            <w:pPr>
              <w:rPr>
                <w:rFonts w:ascii="Consolas" w:hAnsi="Consolas"/>
              </w:rPr>
            </w:pPr>
            <w:r w:rsidRPr="00123F89">
              <w:rPr>
                <w:rFonts w:ascii="Consolas" w:hAnsi="Consolas"/>
              </w:rPr>
              <w:t>VD D GND VDV</w:t>
            </w:r>
          </w:p>
          <w:p w14:paraId="634A8DF8" w14:textId="77777777" w:rsidR="00B5335B" w:rsidRPr="00F46FE5" w:rsidRDefault="00B5335B" w:rsidP="00F46FE5">
            <w:pPr>
              <w:rPr>
                <w:lang w:eastAsia="zh-TW"/>
              </w:rPr>
            </w:pPr>
            <w:r w:rsidRPr="00F46FE5">
              <w:rPr>
                <w:rFonts w:hint="eastAsia"/>
                <w:lang w:eastAsia="zh-TW"/>
              </w:rPr>
              <w:t>*</w:t>
            </w:r>
            <w:r w:rsidRPr="00F46FE5">
              <w:rPr>
                <w:rFonts w:hint="eastAsia"/>
                <w:lang w:eastAsia="zh-TW"/>
              </w:rPr>
              <w:t>使用</w:t>
            </w:r>
            <w:r w:rsidRPr="00F46FE5">
              <w:rPr>
                <w:rFonts w:hint="eastAsia"/>
                <w:lang w:eastAsia="zh-TW"/>
              </w:rPr>
              <w:t>DC</w:t>
            </w:r>
            <w:r w:rsidRPr="00F46FE5">
              <w:rPr>
                <w:rFonts w:hint="eastAsia"/>
                <w:lang w:eastAsia="zh-TW"/>
              </w:rPr>
              <w:t>穩態分析，因此波型檔會輸出至</w:t>
            </w:r>
            <w:r w:rsidRPr="00F46FE5">
              <w:rPr>
                <w:rFonts w:hint="eastAsia"/>
                <w:lang w:eastAsia="zh-TW"/>
              </w:rPr>
              <w:t>*</w:t>
            </w:r>
            <w:r w:rsidRPr="00F46FE5">
              <w:rPr>
                <w:lang w:eastAsia="zh-TW"/>
              </w:rPr>
              <w:t>.sw0</w:t>
            </w:r>
            <w:r>
              <w:rPr>
                <w:rFonts w:hint="eastAsia"/>
                <w:lang w:eastAsia="zh-TW"/>
              </w:rPr>
              <w:t>，固定</w:t>
            </w:r>
            <w:r>
              <w:rPr>
                <w:rFonts w:hint="eastAsia"/>
                <w:lang w:eastAsia="zh-TW"/>
              </w:rPr>
              <w:t>VGV</w:t>
            </w:r>
            <w:r>
              <w:rPr>
                <w:rFonts w:hint="eastAsia"/>
                <w:lang w:eastAsia="zh-TW"/>
              </w:rPr>
              <w:t>電壓為</w:t>
            </w:r>
            <w:r>
              <w:rPr>
                <w:rFonts w:hint="eastAsia"/>
                <w:lang w:eastAsia="zh-TW"/>
              </w:rPr>
              <w:t>0</w:t>
            </w:r>
            <w:r>
              <w:rPr>
                <w:rFonts w:hint="eastAsia"/>
                <w:lang w:eastAsia="zh-TW"/>
              </w:rPr>
              <w:t>，掃描</w:t>
            </w:r>
            <w:r>
              <w:rPr>
                <w:rFonts w:hint="eastAsia"/>
                <w:lang w:eastAsia="zh-TW"/>
              </w:rPr>
              <w:t>VDV</w:t>
            </w:r>
            <w:r>
              <w:rPr>
                <w:rFonts w:hint="eastAsia"/>
                <w:lang w:eastAsia="zh-TW"/>
              </w:rPr>
              <w:t>電壓以</w:t>
            </w:r>
            <w:r>
              <w:rPr>
                <w:rFonts w:hint="eastAsia"/>
                <w:lang w:eastAsia="zh-TW"/>
              </w:rPr>
              <w:t>0.1</w:t>
            </w:r>
            <w:r>
              <w:rPr>
                <w:rFonts w:hint="eastAsia"/>
                <w:lang w:eastAsia="zh-TW"/>
              </w:rPr>
              <w:t>間隔從</w:t>
            </w:r>
            <w:r>
              <w:rPr>
                <w:rFonts w:hint="eastAsia"/>
                <w:lang w:eastAsia="zh-TW"/>
              </w:rPr>
              <w:t>0</w:t>
            </w:r>
            <w:r>
              <w:rPr>
                <w:rFonts w:hint="eastAsia"/>
                <w:lang w:eastAsia="zh-TW"/>
              </w:rPr>
              <w:t>至</w:t>
            </w:r>
            <w:r>
              <w:rPr>
                <w:rFonts w:hint="eastAsia"/>
                <w:lang w:eastAsia="zh-TW"/>
              </w:rPr>
              <w:t>1.8</w:t>
            </w:r>
            <w:r>
              <w:rPr>
                <w:rFonts w:hint="eastAsia"/>
                <w:lang w:eastAsia="zh-TW"/>
              </w:rPr>
              <w:t>，接下來</w:t>
            </w:r>
            <w:r>
              <w:rPr>
                <w:rFonts w:hint="eastAsia"/>
                <w:lang w:eastAsia="zh-TW"/>
              </w:rPr>
              <w:t>VGV</w:t>
            </w:r>
            <w:r>
              <w:rPr>
                <w:rFonts w:hint="eastAsia"/>
                <w:lang w:eastAsia="zh-TW"/>
              </w:rPr>
              <w:t>增加至</w:t>
            </w:r>
            <w:r>
              <w:rPr>
                <w:rFonts w:hint="eastAsia"/>
                <w:lang w:eastAsia="zh-TW"/>
              </w:rPr>
              <w:t>0.2</w:t>
            </w:r>
            <w:r>
              <w:rPr>
                <w:rFonts w:hint="eastAsia"/>
                <w:lang w:eastAsia="zh-TW"/>
              </w:rPr>
              <w:t>，繼續掃描</w:t>
            </w:r>
            <w:r>
              <w:rPr>
                <w:rFonts w:hint="eastAsia"/>
                <w:lang w:eastAsia="zh-TW"/>
              </w:rPr>
              <w:t>VDV</w:t>
            </w:r>
            <w:r>
              <w:rPr>
                <w:rFonts w:hint="eastAsia"/>
                <w:lang w:eastAsia="zh-TW"/>
              </w:rPr>
              <w:t>電壓以</w:t>
            </w:r>
            <w:r>
              <w:rPr>
                <w:rFonts w:hint="eastAsia"/>
                <w:lang w:eastAsia="zh-TW"/>
              </w:rPr>
              <w:t>0.1</w:t>
            </w:r>
            <w:r>
              <w:rPr>
                <w:rFonts w:hint="eastAsia"/>
                <w:lang w:eastAsia="zh-TW"/>
              </w:rPr>
              <w:t>間隔從</w:t>
            </w:r>
            <w:r>
              <w:rPr>
                <w:rFonts w:hint="eastAsia"/>
                <w:lang w:eastAsia="zh-TW"/>
              </w:rPr>
              <w:t>0</w:t>
            </w:r>
            <w:r>
              <w:rPr>
                <w:rFonts w:hint="eastAsia"/>
                <w:lang w:eastAsia="zh-TW"/>
              </w:rPr>
              <w:t>至</w:t>
            </w:r>
            <w:r>
              <w:rPr>
                <w:rFonts w:hint="eastAsia"/>
                <w:lang w:eastAsia="zh-TW"/>
              </w:rPr>
              <w:t>1.8</w:t>
            </w:r>
            <w:r>
              <w:rPr>
                <w:rFonts w:hint="eastAsia"/>
                <w:lang w:eastAsia="zh-TW"/>
              </w:rPr>
              <w:t>，因此最後畫出來的波型</w:t>
            </w:r>
            <w:r w:rsidRPr="00F46FE5">
              <w:rPr>
                <w:lang w:eastAsia="zh-TW"/>
              </w:rPr>
              <w:t>y-axis</w:t>
            </w:r>
            <w:r>
              <w:rPr>
                <w:rFonts w:hint="eastAsia"/>
                <w:lang w:eastAsia="zh-TW"/>
              </w:rPr>
              <w:t>軸會是</w:t>
            </w:r>
            <w:r w:rsidRPr="00F46FE5">
              <w:rPr>
                <w:lang w:eastAsia="zh-TW"/>
              </w:rPr>
              <w:t>vgs</w:t>
            </w:r>
            <w:r>
              <w:rPr>
                <w:rFonts w:hint="eastAsia"/>
                <w:lang w:eastAsia="zh-TW"/>
              </w:rPr>
              <w:t>。</w:t>
            </w:r>
          </w:p>
          <w:p w14:paraId="1B838D98" w14:textId="41A6C71D" w:rsidR="00B5335B" w:rsidRPr="00123F89" w:rsidRDefault="00B5335B" w:rsidP="00F46FE5">
            <w:pPr>
              <w:rPr>
                <w:rFonts w:ascii="Consolas" w:hAnsi="Consolas"/>
              </w:rPr>
            </w:pPr>
            <w:r w:rsidRPr="00123F89">
              <w:rPr>
                <w:rFonts w:ascii="Consolas" w:hAnsi="Consolas"/>
              </w:rPr>
              <w:t xml:space="preserve">.DC VGV 0 1.8 0.1 sweep VDV 0 1.8 0.1  </w:t>
            </w:r>
          </w:p>
          <w:p w14:paraId="36316D44" w14:textId="0D71F6C9" w:rsidR="00E9004D" w:rsidRPr="00F46FE5" w:rsidRDefault="00E9004D" w:rsidP="00F46FE5">
            <w:r>
              <w:rPr>
                <w:rFonts w:hint="eastAsia"/>
                <w:lang w:eastAsia="zh-TW"/>
              </w:rPr>
              <w:t xml:space="preserve">* </w:t>
            </w:r>
            <w:r w:rsidRPr="00E9004D">
              <w:rPr>
                <w:rFonts w:hint="eastAsia"/>
                <w:lang w:eastAsia="zh-TW"/>
              </w:rPr>
              <w:t>.PROBE</w:t>
            </w:r>
            <w:r w:rsidRPr="00E9004D">
              <w:rPr>
                <w:rFonts w:hint="eastAsia"/>
                <w:lang w:eastAsia="zh-TW"/>
              </w:rPr>
              <w:t>關鍵字</w:t>
            </w:r>
            <w:r w:rsidR="003F75B6">
              <w:rPr>
                <w:rFonts w:hint="eastAsia"/>
                <w:lang w:eastAsia="zh-TW"/>
              </w:rPr>
              <w:t>將以下指定變數會輸出到波型檔</w:t>
            </w:r>
          </w:p>
          <w:p w14:paraId="7F3345B3" w14:textId="01151A68" w:rsidR="00B5335B" w:rsidRPr="00123F89" w:rsidRDefault="00B5335B" w:rsidP="00BF0E04">
            <w:pPr>
              <w:jc w:val="both"/>
              <w:rPr>
                <w:rFonts w:ascii="Consolas" w:hAnsi="Consolas"/>
                <w:noProof/>
                <w:lang w:eastAsia="zh-TW"/>
              </w:rPr>
            </w:pPr>
            <w:r w:rsidRPr="00123F89">
              <w:rPr>
                <w:rFonts w:ascii="Consolas" w:hAnsi="Consolas"/>
              </w:rPr>
              <w:t>.probe i(MM0) vds(MM0) vgs(MM0)</w:t>
            </w:r>
          </w:p>
        </w:tc>
      </w:tr>
    </w:tbl>
    <w:p w14:paraId="426BF800" w14:textId="4EC5E855" w:rsidR="00E0548F" w:rsidRDefault="00E0548F" w:rsidP="0050677D">
      <w:pPr>
        <w:rPr>
          <w:lang w:eastAsia="zh-TW"/>
        </w:rPr>
      </w:pPr>
    </w:p>
    <w:p w14:paraId="196EE5C4" w14:textId="77777777" w:rsidR="00E0548F" w:rsidRDefault="00E0548F">
      <w:pPr>
        <w:rPr>
          <w:lang w:eastAsia="zh-TW"/>
        </w:rPr>
      </w:pPr>
      <w:r>
        <w:rPr>
          <w:lang w:eastAsia="zh-TW"/>
        </w:rPr>
        <w:br w:type="page"/>
      </w:r>
    </w:p>
    <w:p w14:paraId="7A5C4FBD" w14:textId="1757BE92" w:rsidR="0050677D" w:rsidRPr="002F404E" w:rsidRDefault="00AB2121" w:rsidP="0032789E">
      <w:pPr>
        <w:pStyle w:val="1"/>
      </w:pPr>
      <w:r>
        <w:lastRenderedPageBreak/>
        <w:t xml:space="preserve">1B - </w:t>
      </w:r>
      <w:r w:rsidR="0050677D">
        <w:rPr>
          <w:rFonts w:hint="eastAsia"/>
        </w:rPr>
        <w:t>P</w:t>
      </w:r>
      <w:r w:rsidR="0050677D">
        <w:t>MOS</w:t>
      </w:r>
      <w:r w:rsidR="003F1ABD" w:rsidRPr="003F1ABD">
        <w:t xml:space="preserve"> </w:t>
      </w:r>
      <w:r w:rsidR="003F1ABD">
        <w:t>c</w:t>
      </w:r>
      <w:r w:rsidR="003F1ABD" w:rsidRPr="003F1ABD">
        <w:t>haracteristic curve</w:t>
      </w:r>
    </w:p>
    <w:tbl>
      <w:tblPr>
        <w:tblStyle w:val="a8"/>
        <w:tblW w:w="5000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23784F" w14:paraId="16A30028" w14:textId="1A36C450" w:rsidTr="00CB3EF6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19ACD639" w14:textId="771BF0CF" w:rsidR="0023784F" w:rsidRDefault="00000000" w:rsidP="00AB4E15">
            <w:pPr>
              <w:jc w:val="center"/>
              <w:rPr>
                <w:lang w:eastAsia="zh-TW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S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S</m:t>
                  </m:r>
                </m:sub>
              </m:sSub>
            </m:oMath>
            <w:r w:rsidR="00273966" w:rsidRPr="00151FE4">
              <w:t xml:space="preserve">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GS</m:t>
                  </m:r>
                </m:sub>
              </m:sSub>
            </m:oMath>
          </w:p>
        </w:tc>
        <w:tc>
          <w:tcPr>
            <w:tcW w:w="2500" w:type="pct"/>
            <w:shd w:val="clear" w:color="auto" w:fill="D9D9D9" w:themeFill="background1" w:themeFillShade="D9"/>
          </w:tcPr>
          <w:p w14:paraId="4215FEEA" w14:textId="078D6086" w:rsidR="0023784F" w:rsidRDefault="00000000" w:rsidP="00AB4E15">
            <w:pPr>
              <w:jc w:val="center"/>
              <w:rPr>
                <w:lang w:eastAsia="zh-TW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S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GS</m:t>
                  </m:r>
                </m:sub>
              </m:sSub>
            </m:oMath>
            <w:r w:rsidR="00273966" w:rsidRPr="00F53ED5">
              <w:t xml:space="preserve">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S</m:t>
                  </m:r>
                </m:sub>
              </m:sSub>
            </m:oMath>
          </w:p>
        </w:tc>
      </w:tr>
      <w:tr w:rsidR="0023784F" w14:paraId="56A02CFB" w14:textId="2F495DB6" w:rsidTr="00CB3EF6">
        <w:tc>
          <w:tcPr>
            <w:tcW w:w="2500" w:type="pct"/>
            <w:vAlign w:val="center"/>
          </w:tcPr>
          <w:p w14:paraId="0649C1E5" w14:textId="47848D84" w:rsidR="0023784F" w:rsidRDefault="00962202" w:rsidP="00AB4E15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4335EEA6" wp14:editId="6E357FEA">
                  <wp:extent cx="2520000" cy="1890737"/>
                  <wp:effectExtent l="0" t="0" r="0" b="0"/>
                  <wp:docPr id="4" name="圖形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2C9CCCDC" w14:textId="59537867" w:rsidR="0023784F" w:rsidRDefault="0023784F" w:rsidP="00273966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0311CA47" wp14:editId="46343165">
                  <wp:extent cx="2520000" cy="1890737"/>
                  <wp:effectExtent l="0" t="0" r="0" b="0"/>
                  <wp:docPr id="3" name="圖形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3966" w14:paraId="578FCA8E" w14:textId="7462B458" w:rsidTr="00CB3EF6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1387B0A1" w14:textId="5D8C7C9F" w:rsidR="00273966" w:rsidRDefault="00C84E87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解釋</w:t>
            </w:r>
          </w:p>
        </w:tc>
        <w:tc>
          <w:tcPr>
            <w:tcW w:w="2500" w:type="pct"/>
            <w:shd w:val="clear" w:color="auto" w:fill="D9D9D9" w:themeFill="background1" w:themeFillShade="D9"/>
          </w:tcPr>
          <w:p w14:paraId="09AD9659" w14:textId="334BE88B" w:rsidR="00273966" w:rsidRDefault="00C84E87" w:rsidP="00AB4E1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解釋</w:t>
            </w:r>
          </w:p>
        </w:tc>
      </w:tr>
      <w:tr w:rsidR="00273966" w14:paraId="17E59945" w14:textId="323C9657" w:rsidTr="00CB3EF6">
        <w:tc>
          <w:tcPr>
            <w:tcW w:w="2500" w:type="pct"/>
            <w:vAlign w:val="center"/>
          </w:tcPr>
          <w:p w14:paraId="29E02B30" w14:textId="5B85CE6C" w:rsidR="00273966" w:rsidRDefault="007C662F" w:rsidP="00BF0E04">
            <w:pPr>
              <w:jc w:val="both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同上，</w:t>
            </w:r>
            <w:r w:rsidR="00F6600F">
              <w:rPr>
                <w:rFonts w:hint="eastAsia"/>
                <w:lang w:eastAsia="zh-TW"/>
              </w:rPr>
              <w:t>PMOS</w:t>
            </w:r>
            <w:r w:rsidR="00F6600F">
              <w:rPr>
                <w:rFonts w:hint="eastAsia"/>
                <w:lang w:eastAsia="zh-TW"/>
              </w:rPr>
              <w:t>與</w:t>
            </w:r>
            <w:r w:rsidR="00F6600F">
              <w:rPr>
                <w:rFonts w:hint="eastAsia"/>
                <w:lang w:eastAsia="zh-TW"/>
              </w:rPr>
              <w:t>NMOS</w:t>
            </w:r>
            <w:r>
              <w:rPr>
                <w:rFonts w:hint="eastAsia"/>
                <w:lang w:eastAsia="zh-TW"/>
              </w:rPr>
              <w:t>的解釋一樣。</w:t>
            </w:r>
          </w:p>
        </w:tc>
        <w:tc>
          <w:tcPr>
            <w:tcW w:w="2500" w:type="pct"/>
            <w:vAlign w:val="center"/>
          </w:tcPr>
          <w:p w14:paraId="59606065" w14:textId="3CFEF712" w:rsidR="00273966" w:rsidRDefault="007C662F" w:rsidP="00BF0E04">
            <w:pPr>
              <w:jc w:val="both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同上，</w:t>
            </w:r>
            <w:r>
              <w:rPr>
                <w:rFonts w:hint="eastAsia"/>
                <w:lang w:eastAsia="zh-TW"/>
              </w:rPr>
              <w:t>PMOS</w:t>
            </w:r>
            <w:r>
              <w:rPr>
                <w:rFonts w:hint="eastAsia"/>
                <w:lang w:eastAsia="zh-TW"/>
              </w:rPr>
              <w:t>與</w:t>
            </w:r>
            <w:r>
              <w:rPr>
                <w:rFonts w:hint="eastAsia"/>
                <w:lang w:eastAsia="zh-TW"/>
              </w:rPr>
              <w:t>NMOS</w:t>
            </w:r>
            <w:r>
              <w:rPr>
                <w:rFonts w:hint="eastAsia"/>
                <w:lang w:eastAsia="zh-TW"/>
              </w:rPr>
              <w:t>的解釋一樣</w:t>
            </w:r>
            <w:r w:rsidR="0050677D">
              <w:rPr>
                <w:rFonts w:hint="eastAsia"/>
                <w:lang w:eastAsia="zh-TW"/>
              </w:rPr>
              <w:t>。</w:t>
            </w:r>
          </w:p>
        </w:tc>
      </w:tr>
    </w:tbl>
    <w:p w14:paraId="226ED32D" w14:textId="77777777" w:rsidR="00681604" w:rsidRDefault="00681604" w:rsidP="00681604">
      <w:pPr>
        <w:rPr>
          <w:lang w:eastAsia="zh-TW"/>
        </w:rPr>
      </w:pPr>
    </w:p>
    <w:p w14:paraId="6677E656" w14:textId="1144CC83" w:rsidR="00570FD3" w:rsidRDefault="00AB2121" w:rsidP="00225D0F">
      <w:pPr>
        <w:pStyle w:val="1"/>
      </w:pPr>
      <w:r>
        <w:t xml:space="preserve">1C </w:t>
      </w:r>
      <w:r w:rsidR="004015CA">
        <w:t>–</w:t>
      </w:r>
      <w:r>
        <w:t xml:space="preserve"> </w:t>
      </w:r>
      <w:r w:rsidR="008B7902" w:rsidRPr="008B7902">
        <w:rPr>
          <w:rFonts w:hint="eastAsia"/>
        </w:rPr>
        <w:t>NMOS</w:t>
      </w:r>
      <w:r w:rsidR="004015CA">
        <w:rPr>
          <w:rFonts w:hint="eastAsia"/>
        </w:rPr>
        <w:t xml:space="preserve"> </w:t>
      </w:r>
      <w:r w:rsidR="005462A9">
        <w:t>c</w:t>
      </w:r>
      <w:r w:rsidR="004015CA" w:rsidRPr="004015CA">
        <w:t>haracteristic curve</w:t>
      </w:r>
      <w:r w:rsidR="004015CA" w:rsidRPr="008B7902">
        <w:rPr>
          <w:rFonts w:hint="eastAsia"/>
        </w:rPr>
        <w:t xml:space="preserve"> </w:t>
      </w:r>
      <w:r w:rsidR="00EA5D8A">
        <w:t xml:space="preserve">in </w:t>
      </w:r>
      <w:r w:rsidR="008B7902" w:rsidRPr="008B7902">
        <w:rPr>
          <w:rFonts w:hint="eastAsia"/>
        </w:rPr>
        <w:t>3D</w:t>
      </w:r>
      <w:r w:rsidR="00EA5D8A">
        <w:t xml:space="preserve"> view</w:t>
      </w:r>
    </w:p>
    <w:tbl>
      <w:tblPr>
        <w:tblStyle w:val="a8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050"/>
        <w:gridCol w:w="2745"/>
        <w:gridCol w:w="2745"/>
      </w:tblGrid>
      <w:tr w:rsidR="00B97451" w14:paraId="576145E0" w14:textId="77777777" w:rsidTr="00CB3EF6">
        <w:tc>
          <w:tcPr>
            <w:tcW w:w="3050" w:type="dxa"/>
            <w:shd w:val="clear" w:color="auto" w:fill="D9D9D9" w:themeFill="background1" w:themeFillShade="D9"/>
            <w:vAlign w:val="center"/>
          </w:tcPr>
          <w:p w14:paraId="6F8DB25C" w14:textId="33D14798" w:rsidR="00B97451" w:rsidRDefault="00000000" w:rsidP="00B97451">
            <w:pPr>
              <w:jc w:val="center"/>
              <w:rPr>
                <w:lang w:eastAsia="zh-T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DS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DS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GS</m:t>
                    </m:r>
                  </m:sub>
                </m:sSub>
              </m:oMath>
            </m:oMathPara>
          </w:p>
        </w:tc>
        <w:tc>
          <w:tcPr>
            <w:tcW w:w="2745" w:type="dxa"/>
            <w:shd w:val="clear" w:color="auto" w:fill="D9D9D9" w:themeFill="background1" w:themeFillShade="D9"/>
            <w:vAlign w:val="center"/>
          </w:tcPr>
          <w:p w14:paraId="2A005953" w14:textId="0F19A86A" w:rsidR="00B97451" w:rsidRDefault="00EC3168" w:rsidP="00B97451">
            <w:pPr>
              <w:jc w:val="center"/>
              <w:rPr>
                <w:lang w:eastAsia="zh-TW"/>
              </w:rPr>
            </w:pPr>
            <w:r w:rsidRPr="00EC3168">
              <w:rPr>
                <w:rFonts w:hint="eastAsia"/>
                <w:lang w:eastAsia="zh-TW"/>
              </w:rPr>
              <w:t>從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</m:sSub>
            </m:oMath>
            <w:r w:rsidRPr="00EC3168">
              <w:rPr>
                <w:rFonts w:hint="eastAsia"/>
                <w:lang w:eastAsia="zh-TW"/>
              </w:rPr>
              <w:t>面看</w:t>
            </w:r>
          </w:p>
        </w:tc>
        <w:tc>
          <w:tcPr>
            <w:tcW w:w="2745" w:type="dxa"/>
            <w:shd w:val="clear" w:color="auto" w:fill="D9D9D9" w:themeFill="background1" w:themeFillShade="D9"/>
            <w:vAlign w:val="center"/>
          </w:tcPr>
          <w:p w14:paraId="6A6FA030" w14:textId="0608FD8D" w:rsidR="00B97451" w:rsidRDefault="00F373A4" w:rsidP="00B97451">
            <w:pPr>
              <w:jc w:val="center"/>
              <w:rPr>
                <w:lang w:eastAsia="zh-TW"/>
              </w:rPr>
            </w:pPr>
            <w:r w:rsidRPr="00F373A4">
              <w:rPr>
                <w:rFonts w:hint="eastAsia"/>
                <w:lang w:eastAsia="zh-TW"/>
              </w:rPr>
              <w:t>從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GS</m:t>
                  </m:r>
                </m:sub>
              </m:sSub>
            </m:oMath>
            <w:r w:rsidRPr="00F373A4">
              <w:rPr>
                <w:rFonts w:hint="eastAsia"/>
                <w:lang w:eastAsia="zh-TW"/>
              </w:rPr>
              <w:t>面看</w:t>
            </w:r>
          </w:p>
        </w:tc>
      </w:tr>
      <w:tr w:rsidR="00B97451" w14:paraId="747CDCA7" w14:textId="77777777" w:rsidTr="00CB3EF6">
        <w:tc>
          <w:tcPr>
            <w:tcW w:w="3050" w:type="dxa"/>
            <w:vAlign w:val="bottom"/>
          </w:tcPr>
          <w:p w14:paraId="49C2868E" w14:textId="3A40923D" w:rsidR="00B97451" w:rsidRDefault="00BA4D03" w:rsidP="00BA4D03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5A36FB39" wp14:editId="63D351B8">
                  <wp:extent cx="1800000" cy="2166771"/>
                  <wp:effectExtent l="0" t="0" r="0" b="5080"/>
                  <wp:docPr id="6" name="圖形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2166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45" w:type="dxa"/>
            <w:vAlign w:val="bottom"/>
          </w:tcPr>
          <w:p w14:paraId="46B0C9CE" w14:textId="4095A8ED" w:rsidR="00B97451" w:rsidRDefault="005D1348" w:rsidP="00BA4D03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487E645D" wp14:editId="01C6AF4B">
                  <wp:extent cx="1440000" cy="2831186"/>
                  <wp:effectExtent l="0" t="0" r="8255" b="7620"/>
                  <wp:docPr id="5" name="圖形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2831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45" w:type="dxa"/>
            <w:vAlign w:val="center"/>
          </w:tcPr>
          <w:p w14:paraId="073AC3F9" w14:textId="50E43E23" w:rsidR="00B97451" w:rsidRDefault="00CB4E73" w:rsidP="00B97451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5F30AE23" wp14:editId="67B7971C">
                  <wp:extent cx="1440000" cy="2716098"/>
                  <wp:effectExtent l="0" t="0" r="8255" b="8255"/>
                  <wp:docPr id="7" name="圖形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2716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604" w14:paraId="3716434E" w14:textId="77777777" w:rsidTr="00CB3EF6">
        <w:tc>
          <w:tcPr>
            <w:tcW w:w="8540" w:type="dxa"/>
            <w:gridSpan w:val="3"/>
            <w:shd w:val="clear" w:color="auto" w:fill="D9D9D9" w:themeFill="background1" w:themeFillShade="D9"/>
            <w:vAlign w:val="bottom"/>
          </w:tcPr>
          <w:p w14:paraId="54DCD64E" w14:textId="0DD4782B" w:rsidR="00681604" w:rsidRDefault="00681604" w:rsidP="00B97451">
            <w:pPr>
              <w:jc w:val="center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解釋</w:t>
            </w:r>
          </w:p>
        </w:tc>
      </w:tr>
      <w:tr w:rsidR="00681604" w14:paraId="1F36DD4D" w14:textId="77777777" w:rsidTr="00CB3EF6">
        <w:tc>
          <w:tcPr>
            <w:tcW w:w="8540" w:type="dxa"/>
            <w:gridSpan w:val="3"/>
            <w:vAlign w:val="bottom"/>
          </w:tcPr>
          <w:p w14:paraId="681F98D4" w14:textId="73EC0921" w:rsidR="00681604" w:rsidRDefault="00681604" w:rsidP="00FE5BF6">
            <w:pPr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調整</w:t>
            </w:r>
            <w:r w:rsidR="00FE5BF6">
              <w:rPr>
                <w:rFonts w:hint="eastAsia"/>
                <w:noProof/>
                <w:lang w:eastAsia="zh-TW"/>
              </w:rPr>
              <w:t>3D</w:t>
            </w:r>
            <w:r w:rsidR="00FE5BF6">
              <w:rPr>
                <w:rFonts w:hint="eastAsia"/>
                <w:noProof/>
                <w:lang w:eastAsia="zh-TW"/>
              </w:rPr>
              <w:t>圖的位置，分別另外做了</w:t>
            </w:r>
            <w:r w:rsidR="00FE5BF6" w:rsidRPr="00EC3168">
              <w:rPr>
                <w:rFonts w:hint="eastAsia"/>
                <w:lang w:eastAsia="zh-TW"/>
              </w:rPr>
              <w:t>從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S</m:t>
                  </m:r>
                </m:sub>
              </m:sSub>
            </m:oMath>
            <w:r w:rsidR="00FE5BF6" w:rsidRPr="00EC3168">
              <w:rPr>
                <w:rFonts w:hint="eastAsia"/>
                <w:lang w:eastAsia="zh-TW"/>
              </w:rPr>
              <w:t>面</w:t>
            </w:r>
            <w:r w:rsidR="00FE5BF6">
              <w:rPr>
                <w:rFonts w:hint="eastAsia"/>
                <w:lang w:eastAsia="zh-TW"/>
              </w:rPr>
              <w:t>與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GS</m:t>
                  </m:r>
                </m:sub>
              </m:sSub>
            </m:oMath>
            <w:r w:rsidR="00FE5BF6">
              <w:rPr>
                <w:rFonts w:hint="eastAsia"/>
                <w:lang w:eastAsia="zh-TW"/>
              </w:rPr>
              <w:t>面</w:t>
            </w:r>
            <w:r w:rsidR="00FE5BF6" w:rsidRPr="00EC3168">
              <w:rPr>
                <w:rFonts w:hint="eastAsia"/>
                <w:lang w:eastAsia="zh-TW"/>
              </w:rPr>
              <w:t>看</w:t>
            </w:r>
            <w:r w:rsidR="00FE5BF6">
              <w:rPr>
                <w:rFonts w:hint="eastAsia"/>
                <w:lang w:eastAsia="zh-TW"/>
              </w:rPr>
              <w:t>到</w:t>
            </w:r>
            <w:r w:rsidR="00924CAC">
              <w:rPr>
                <w:rFonts w:hint="eastAsia"/>
                <w:lang w:eastAsia="zh-TW"/>
              </w:rPr>
              <w:t>的圖，代表意義是對</w:t>
            </w:r>
            <w:r w:rsidR="00924CAC">
              <w:rPr>
                <w:rFonts w:hint="eastAsia"/>
                <w:lang w:eastAsia="zh-TW"/>
              </w:rPr>
              <w:t>3D</w:t>
            </w:r>
            <w:r w:rsidR="00924CAC">
              <w:rPr>
                <w:rFonts w:hint="eastAsia"/>
                <w:lang w:eastAsia="zh-TW"/>
              </w:rPr>
              <w:t>圖投影至</w:t>
            </w:r>
            <w:r w:rsidR="00924CAC">
              <w:rPr>
                <w:rFonts w:hint="eastAsia"/>
                <w:lang w:eastAsia="zh-TW"/>
              </w:rPr>
              <w:t>2D</w:t>
            </w:r>
            <w:r w:rsidR="006B3853">
              <w:rPr>
                <w:rFonts w:hint="eastAsia"/>
                <w:lang w:eastAsia="zh-TW"/>
              </w:rPr>
              <w:t>平面，與第一題繪製出的圖形一致，驗證這個答案是沒錯的。</w:t>
            </w:r>
          </w:p>
        </w:tc>
      </w:tr>
    </w:tbl>
    <w:p w14:paraId="757CEB6D" w14:textId="2F8DE182" w:rsidR="002B43D2" w:rsidRDefault="002B43D2" w:rsidP="00225D0F">
      <w:pPr>
        <w:rPr>
          <w:lang w:eastAsia="zh-TW"/>
        </w:rPr>
      </w:pPr>
    </w:p>
    <w:p w14:paraId="7110F750" w14:textId="77777777" w:rsidR="002B43D2" w:rsidRDefault="002B43D2">
      <w:pPr>
        <w:rPr>
          <w:lang w:eastAsia="zh-TW"/>
        </w:rPr>
      </w:pPr>
      <w:r>
        <w:rPr>
          <w:lang w:eastAsia="zh-TW"/>
        </w:rPr>
        <w:br w:type="page"/>
      </w:r>
    </w:p>
    <w:p w14:paraId="7261D0D1" w14:textId="59E609F3" w:rsidR="00B97451" w:rsidRDefault="00DD671A" w:rsidP="00225D0F">
      <w:pPr>
        <w:pStyle w:val="1"/>
      </w:pPr>
      <w:r>
        <w:lastRenderedPageBreak/>
        <w:t>1D</w:t>
      </w:r>
      <w:r w:rsidR="005D72F8">
        <w:t xml:space="preserve"> </w:t>
      </w:r>
      <w:r w:rsidR="000A3C1B">
        <w:t>–</w:t>
      </w:r>
      <w:r w:rsidR="005D72F8">
        <w:t xml:space="preserve"> </w:t>
      </w:r>
      <w:r w:rsidR="000A3C1B">
        <w:rPr>
          <w:rFonts w:hint="eastAsia"/>
        </w:rPr>
        <w:t>f</w:t>
      </w:r>
      <w:r w:rsidR="000A3C1B">
        <w:t xml:space="preserve">ind </w:t>
      </w:r>
      <w:r w:rsidR="001B5E5C">
        <w:t xml:space="preserve">the proper </w:t>
      </w:r>
      <m:oMath>
        <m:r>
          <w:rPr>
            <w:rFonts w:ascii="Cambria Math" w:hAnsi="Cambria Math" w:hint="eastAsia"/>
          </w:rPr>
          <m:t>W</m:t>
        </m:r>
      </m:oMath>
      <w:r w:rsidR="001B5E5C">
        <w:t xml:space="preserve"> of PMOS</w:t>
      </w:r>
    </w:p>
    <w:tbl>
      <w:tblPr>
        <w:tblStyle w:val="a8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C33F5F" w14:paraId="087EC41F" w14:textId="77777777" w:rsidTr="00CB3EF6">
        <w:tc>
          <w:tcPr>
            <w:tcW w:w="4270" w:type="dxa"/>
            <w:shd w:val="clear" w:color="auto" w:fill="D9D9D9" w:themeFill="background1" w:themeFillShade="D9"/>
            <w:vAlign w:val="center"/>
          </w:tcPr>
          <w:p w14:paraId="22DCE784" w14:textId="7C66599A" w:rsidR="008842BB" w:rsidRPr="008A362F" w:rsidRDefault="00000000" w:rsidP="008A362F">
            <w:pPr>
              <w:spacing w:line="360" w:lineRule="auto"/>
              <w:jc w:val="both"/>
              <w:rPr>
                <w:lang w:eastAsia="zh-T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TW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W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TW"/>
                      </w:rPr>
                      <m:t>2μm</m:t>
                    </m:r>
                  </m:num>
                  <m:den>
                    <m:r>
                      <w:rPr>
                        <w:rFonts w:ascii="Cambria Math" w:hAnsi="Cambria Math"/>
                        <w:lang w:eastAsia="zh-TW"/>
                      </w:rPr>
                      <m:t>0.18μm</m:t>
                    </m:r>
                  </m:den>
                </m:f>
                <m:r>
                  <w:rPr>
                    <w:rFonts w:ascii="Cambria Math"/>
                    <w:lang w:eastAsia="zh-TW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W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L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TW"/>
                      </w:rPr>
                      <m:t>4μm</m:t>
                    </m:r>
                  </m:num>
                  <m:den>
                    <m:r>
                      <w:rPr>
                        <w:rFonts w:ascii="Cambria Math" w:hAnsi="Cambria Math"/>
                        <w:lang w:eastAsia="zh-TW"/>
                      </w:rPr>
                      <m:t>0.18μm</m:t>
                    </m:r>
                  </m:den>
                </m:f>
              </m:oMath>
            </m:oMathPara>
          </w:p>
          <w:p w14:paraId="522C8B89" w14:textId="2C3BD014" w:rsidR="0026143E" w:rsidRPr="0026143E" w:rsidRDefault="0026143E" w:rsidP="008A362F">
            <w:pPr>
              <w:spacing w:line="276" w:lineRule="auto"/>
              <w:jc w:val="both"/>
              <w:rPr>
                <w:lang w:eastAsia="zh-TW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⇒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V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TW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TW"/>
                          </w:rPr>
                          <m:t>in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TW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TW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TW"/>
                          </w:rPr>
                          <m:t>out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TW"/>
                      </w:rPr>
                      <m:t> 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 = 0.849V</m:t>
                </m:r>
              </m:oMath>
            </m:oMathPara>
          </w:p>
        </w:tc>
        <w:tc>
          <w:tcPr>
            <w:tcW w:w="4270" w:type="dxa"/>
            <w:shd w:val="clear" w:color="auto" w:fill="D9D9D9" w:themeFill="background1" w:themeFillShade="D9"/>
            <w:vAlign w:val="center"/>
          </w:tcPr>
          <w:p w14:paraId="714B4CEB" w14:textId="77777777" w:rsidR="00C33F5F" w:rsidRPr="0026143E" w:rsidRDefault="00000000" w:rsidP="008A362F">
            <w:pPr>
              <w:jc w:val="both"/>
              <w:rPr>
                <w:lang w:eastAsia="zh-T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TW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W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TW"/>
                      </w:rPr>
                      <m:t>2μm</m:t>
                    </m:r>
                  </m:num>
                  <m:den>
                    <m:r>
                      <w:rPr>
                        <w:rFonts w:ascii="Cambria Math" w:hAnsi="Cambria Math"/>
                        <w:lang w:eastAsia="zh-TW"/>
                      </w:rPr>
                      <m:t>0.18μm</m:t>
                    </m:r>
                  </m:den>
                </m:f>
                <m:r>
                  <w:rPr>
                    <w:rFonts w:ascii="Cambria Math"/>
                    <w:lang w:eastAsia="zh-TW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W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L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F0000"/>
                        <w:lang w:eastAsia="zh-TW"/>
                      </w:rPr>
                      <m:t>6μm</m:t>
                    </m:r>
                  </m:num>
                  <m:den>
                    <m:r>
                      <w:rPr>
                        <w:rFonts w:ascii="Cambria Math" w:hAnsi="Cambria Math"/>
                        <w:lang w:eastAsia="zh-TW"/>
                      </w:rPr>
                      <m:t>0.18μm</m:t>
                    </m:r>
                  </m:den>
                </m:f>
              </m:oMath>
            </m:oMathPara>
          </w:p>
          <w:p w14:paraId="11F1E8DB" w14:textId="13372D15" w:rsidR="0026143E" w:rsidRPr="0026143E" w:rsidRDefault="0026143E" w:rsidP="008A362F">
            <w:pPr>
              <w:spacing w:before="240"/>
              <w:jc w:val="both"/>
              <w:rPr>
                <w:lang w:eastAsia="zh-TW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⇒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V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TW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TW"/>
                          </w:rPr>
                          <m:t>in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TW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TW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TW"/>
                          </w:rPr>
                          <m:t>out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TW"/>
                      </w:rPr>
                      <m:t> 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 = 0.905V</m:t>
                </m:r>
              </m:oMath>
            </m:oMathPara>
          </w:p>
        </w:tc>
      </w:tr>
      <w:tr w:rsidR="00C33F5F" w14:paraId="72C7FCA5" w14:textId="77777777" w:rsidTr="00CB3EF6">
        <w:tc>
          <w:tcPr>
            <w:tcW w:w="4270" w:type="dxa"/>
            <w:vAlign w:val="center"/>
          </w:tcPr>
          <w:p w14:paraId="02369356" w14:textId="17B9311C" w:rsidR="00C33F5F" w:rsidRDefault="00C33F5F" w:rsidP="00C33F5F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369DC9BA" wp14:editId="28DDC4ED">
                  <wp:extent cx="2520000" cy="1890737"/>
                  <wp:effectExtent l="0" t="0" r="0" b="0"/>
                  <wp:docPr id="8" name="圖形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0" w:type="dxa"/>
            <w:vAlign w:val="center"/>
          </w:tcPr>
          <w:p w14:paraId="02BEF4F5" w14:textId="35149456" w:rsidR="00C33F5F" w:rsidRDefault="004724B4" w:rsidP="00C33F5F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718B7803" wp14:editId="4DC0439D">
                  <wp:extent cx="2520000" cy="1890737"/>
                  <wp:effectExtent l="0" t="0" r="0" b="0"/>
                  <wp:docPr id="9" name="圖形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75AE" w14:paraId="5D62A1C6" w14:textId="77777777" w:rsidTr="00CB3EF6">
        <w:tc>
          <w:tcPr>
            <w:tcW w:w="8540" w:type="dxa"/>
            <w:gridSpan w:val="2"/>
            <w:shd w:val="clear" w:color="auto" w:fill="D9D9D9" w:themeFill="background1" w:themeFillShade="D9"/>
            <w:vAlign w:val="center"/>
          </w:tcPr>
          <w:p w14:paraId="77B45D0D" w14:textId="763A06AD" w:rsidR="006475AE" w:rsidRDefault="006475AE" w:rsidP="00C33F5F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t>解釋</w:t>
            </w:r>
          </w:p>
        </w:tc>
      </w:tr>
      <w:tr w:rsidR="006475AE" w14:paraId="05C88E89" w14:textId="77777777" w:rsidTr="00CB3EF6">
        <w:tc>
          <w:tcPr>
            <w:tcW w:w="8540" w:type="dxa"/>
            <w:gridSpan w:val="2"/>
            <w:vAlign w:val="center"/>
          </w:tcPr>
          <w:p w14:paraId="6B6B1319" w14:textId="7D091F57" w:rsidR="006475AE" w:rsidRDefault="00B01E01" w:rsidP="00BF0E04">
            <w:pPr>
              <w:jc w:val="both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在</w:t>
            </w:r>
            <w:r>
              <w:rPr>
                <w:rFonts w:hint="eastAsia"/>
                <w:noProof/>
                <w:lang w:eastAsia="zh-TW"/>
              </w:rPr>
              <w:t>H</w:t>
            </w:r>
            <w:r>
              <w:rPr>
                <w:noProof/>
                <w:lang w:eastAsia="zh-TW"/>
              </w:rPr>
              <w:t>SPICE</w:t>
            </w:r>
            <w:r>
              <w:rPr>
                <w:rFonts w:hint="eastAsia"/>
                <w:noProof/>
                <w:lang w:eastAsia="zh-TW"/>
              </w:rPr>
              <w:t>測試檔</w:t>
            </w:r>
            <w:r w:rsidR="00967899">
              <w:rPr>
                <w:rFonts w:hint="eastAsia"/>
                <w:noProof/>
                <w:lang w:eastAsia="zh-TW"/>
              </w:rPr>
              <w:t>下</w:t>
            </w:r>
            <w:r w:rsidR="00AC66B3" w:rsidRPr="00166F10">
              <w:rPr>
                <w:rFonts w:ascii="Consolas" w:hAnsi="Consolas"/>
                <w:noProof/>
                <w:lang w:eastAsia="zh-TW"/>
              </w:rPr>
              <w:t>.meas DC Vth FIND V(out) WHEN V(out) = V(in)</w:t>
            </w:r>
            <w:r w:rsidR="003B7970">
              <w:rPr>
                <w:rFonts w:hint="eastAsia"/>
                <w:noProof/>
                <w:lang w:eastAsia="zh-TW"/>
              </w:rPr>
              <w:t>指令</w:t>
            </w:r>
            <w:r w:rsidR="00406A08">
              <w:rPr>
                <w:rFonts w:hint="eastAsia"/>
                <w:noProof/>
                <w:lang w:eastAsia="zh-TW"/>
              </w:rPr>
              <w:t>，</w:t>
            </w:r>
            <w:r w:rsidR="00406A08" w:rsidRPr="00406A08">
              <w:rPr>
                <w:rFonts w:hint="eastAsia"/>
                <w:noProof/>
                <w:lang w:eastAsia="zh-TW"/>
              </w:rPr>
              <w:t>量測</w:t>
            </w:r>
            <w:r w:rsidR="007174E0" w:rsidRPr="00F46FE5">
              <w:rPr>
                <w:rFonts w:hint="eastAsia"/>
                <w:lang w:eastAsia="zh-TW"/>
              </w:rPr>
              <w:t>DC</w:t>
            </w:r>
            <w:r w:rsidR="007174E0" w:rsidRPr="00F46FE5">
              <w:rPr>
                <w:rFonts w:hint="eastAsia"/>
                <w:lang w:eastAsia="zh-TW"/>
              </w:rPr>
              <w:t>穩態分析</w:t>
            </w:r>
            <w:r w:rsidR="00AB015E">
              <w:rPr>
                <w:rFonts w:hint="eastAsia"/>
                <w:lang w:eastAsia="zh-TW"/>
              </w:rPr>
              <w:t>與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</m:oMath>
            <w:r w:rsidR="007174E0">
              <w:rPr>
                <w:rFonts w:hint="eastAsia"/>
                <w:lang w:eastAsia="zh-TW"/>
              </w:rPr>
              <w:t>下，</w:t>
            </w:r>
            <w:r w:rsidR="0095324C">
              <w:rPr>
                <w:lang w:eastAsia="zh-TW"/>
              </w:rPr>
              <w:t>”</w:t>
            </w:r>
            <w:r w:rsidR="0095324C">
              <w:rPr>
                <w:rFonts w:hint="eastAsia"/>
                <w:lang w:eastAsia="zh-TW"/>
              </w:rPr>
              <w:t>o</w:t>
            </w:r>
            <w:r w:rsidR="0095324C">
              <w:rPr>
                <w:lang w:eastAsia="zh-TW"/>
              </w:rPr>
              <w:t>ut”</w:t>
            </w:r>
            <w:r w:rsidR="0095324C">
              <w:rPr>
                <w:rFonts w:hint="eastAsia"/>
                <w:lang w:eastAsia="zh-TW"/>
              </w:rPr>
              <w:t>這個節點名字的電壓值</w:t>
            </w:r>
            <w:r w:rsidR="000251BD">
              <w:rPr>
                <w:rFonts w:hint="eastAsia"/>
                <w:lang w:eastAsia="zh-TW"/>
              </w:rPr>
              <w:t>並存入</w:t>
            </w:r>
            <w:r w:rsidR="001B748D">
              <w:rPr>
                <w:rFonts w:hint="eastAsia"/>
                <w:lang w:eastAsia="zh-TW"/>
              </w:rPr>
              <w:t>變數</w:t>
            </w:r>
            <w:r w:rsidR="001B748D" w:rsidRPr="001B748D">
              <w:rPr>
                <w:rFonts w:ascii="Consolas" w:hAnsi="Consolas"/>
                <w:lang w:eastAsia="zh-TW"/>
              </w:rPr>
              <w:t>Vth</w:t>
            </w:r>
            <w:r w:rsidR="00406A08" w:rsidRPr="00406A08">
              <w:rPr>
                <w:rFonts w:hint="eastAsia"/>
                <w:noProof/>
                <w:lang w:eastAsia="zh-TW"/>
              </w:rPr>
              <w:t>。</w:t>
            </w:r>
            <w:r w:rsidR="00182850">
              <w:rPr>
                <w:rFonts w:hint="eastAsia"/>
                <w:noProof/>
                <w:lang w:eastAsia="zh-TW"/>
              </w:rPr>
              <w:t>根據題目給的數據測出的臨界電壓值</w:t>
            </w:r>
            <w:r w:rsidR="00081512">
              <w:rPr>
                <w:rFonts w:hint="eastAsia"/>
                <w:noProof/>
                <w:lang w:eastAsia="zh-TW"/>
              </w:rPr>
              <w:t>過小，</w:t>
            </w:r>
            <w:r w:rsidR="00182850">
              <w:rPr>
                <w:rFonts w:hint="eastAsia"/>
                <w:noProof/>
                <w:lang w:eastAsia="zh-TW"/>
              </w:rPr>
              <w:t>未達</w:t>
            </w:r>
            <w:r w:rsidR="00081512">
              <w:rPr>
                <w:rFonts w:hint="eastAsia"/>
                <w:noProof/>
                <w:lang w:eastAsia="zh-TW"/>
              </w:rPr>
              <w:t>一半</w:t>
            </w:r>
            <m:oMath>
              <m:f>
                <m:fPr>
                  <m:ctrlPr>
                    <w:rPr>
                      <w:rFonts w:ascii="Cambria Math" w:hAnsi="Cambria Math"/>
                      <w:noProof/>
                      <w:lang w:eastAsia="zh-TW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noProof/>
                          <w:lang w:eastAsia="zh-TW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noProof/>
                          <w:lang w:eastAsia="zh-TW"/>
                        </w:rPr>
                        <m:t>DD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noProof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den>
              </m:f>
              <m:r>
                <w:rPr>
                  <w:rFonts w:ascii="Cambria Math" w:hAnsi="Cambria Math"/>
                  <w:noProof/>
                  <w:lang w:eastAsia="zh-TW"/>
                </w:rPr>
                <m:t>=0.9V</m:t>
              </m:r>
            </m:oMath>
            <w:r w:rsidR="00081512">
              <w:rPr>
                <w:rFonts w:hint="eastAsia"/>
                <w:noProof/>
                <w:lang w:eastAsia="zh-TW"/>
              </w:rPr>
              <w:t>，在固定</w:t>
            </w:r>
            <w:r w:rsidR="00081512">
              <w:rPr>
                <w:rFonts w:hint="eastAsia"/>
                <w:noProof/>
                <w:lang w:eastAsia="zh-TW"/>
              </w:rPr>
              <w:t>NMOS</w:t>
            </w:r>
            <w:r w:rsidR="00081512">
              <w:rPr>
                <w:rFonts w:hint="eastAsia"/>
                <w:noProof/>
                <w:lang w:eastAsia="zh-TW"/>
              </w:rPr>
              <w:t>的</w:t>
            </w:r>
            <m:oMath>
              <m:r>
                <w:rPr>
                  <w:rFonts w:ascii="Cambria Math" w:hAnsi="Cambria Math" w:hint="eastAsia"/>
                  <w:noProof/>
                  <w:lang w:eastAsia="zh-TW"/>
                </w:rPr>
                <m:t>W</m:t>
              </m:r>
            </m:oMath>
            <w:r w:rsidR="00081512">
              <w:rPr>
                <w:rFonts w:hint="eastAsia"/>
                <w:noProof/>
                <w:lang w:eastAsia="zh-TW"/>
              </w:rPr>
              <w:t>下，需要提高</w:t>
            </w:r>
            <w:r w:rsidR="00081512">
              <w:rPr>
                <w:rFonts w:hint="eastAsia"/>
                <w:noProof/>
                <w:lang w:eastAsia="zh-TW"/>
              </w:rPr>
              <w:t>PMOS</w:t>
            </w:r>
            <w:r w:rsidR="00081512">
              <w:rPr>
                <w:rFonts w:hint="eastAsia"/>
                <w:noProof/>
                <w:lang w:eastAsia="zh-TW"/>
              </w:rPr>
              <w:t>的</w:t>
            </w:r>
            <m:oMath>
              <m:r>
                <w:rPr>
                  <w:rFonts w:ascii="Cambria Math" w:hAnsi="Cambria Math" w:hint="eastAsia"/>
                  <w:noProof/>
                  <w:lang w:eastAsia="zh-TW"/>
                </w:rPr>
                <m:t>W</m:t>
              </m:r>
            </m:oMath>
            <w:r w:rsidR="00885A28">
              <w:rPr>
                <w:rFonts w:hint="eastAsia"/>
                <w:noProof/>
                <w:lang w:eastAsia="zh-TW"/>
              </w:rPr>
              <w:t>，使</w:t>
            </w:r>
            <w:r w:rsidR="00885A28">
              <w:rPr>
                <w:rFonts w:hint="eastAsia"/>
                <w:noProof/>
                <w:lang w:eastAsia="zh-TW"/>
              </w:rPr>
              <w:t>PMOS</w:t>
            </w:r>
            <w:r w:rsidR="00885A28">
              <w:rPr>
                <w:rFonts w:hint="eastAsia"/>
                <w:noProof/>
                <w:lang w:eastAsia="zh-TW"/>
              </w:rPr>
              <w:t>電流值加大，更容易導通</w:t>
            </w:r>
            <w:r w:rsidR="00651F55">
              <w:rPr>
                <w:rFonts w:hint="eastAsia"/>
                <w:noProof/>
                <w:lang w:eastAsia="zh-TW"/>
              </w:rPr>
              <w:t>，</w:t>
            </w:r>
            <w:r w:rsidR="00620B9D">
              <w:rPr>
                <w:rFonts w:hint="eastAsia"/>
                <w:noProof/>
                <w:lang w:eastAsia="zh-TW"/>
              </w:rPr>
              <w:t>這樣</w:t>
            </w:r>
            <w:r w:rsidR="00651F55">
              <w:rPr>
                <w:rFonts w:hint="eastAsia"/>
                <w:noProof/>
                <w:lang w:eastAsia="zh-TW"/>
              </w:rPr>
              <w:t>臨界電壓</w:t>
            </w:r>
            <w:r w:rsidR="00620B9D">
              <w:rPr>
                <w:rFonts w:hint="eastAsia"/>
                <w:noProof/>
                <w:lang w:eastAsia="zh-TW"/>
              </w:rPr>
              <w:t>才會</w:t>
            </w:r>
            <w:r w:rsidR="00651F55">
              <w:rPr>
                <w:rFonts w:hint="eastAsia"/>
                <w:noProof/>
                <w:lang w:eastAsia="zh-TW"/>
              </w:rPr>
              <w:t>加大</w:t>
            </w:r>
            <w:r w:rsidR="00AD07A4">
              <w:rPr>
                <w:rFonts w:hint="eastAsia"/>
                <w:noProof/>
                <w:lang w:eastAsia="zh-TW"/>
              </w:rPr>
              <w:t>，這部分觀念可以參考</w:t>
            </w:r>
            <w:r w:rsidR="00AD07A4">
              <w:rPr>
                <w:rFonts w:hint="eastAsia"/>
                <w:noProof/>
                <w:lang w:eastAsia="zh-TW"/>
              </w:rPr>
              <w:t>U17-8</w:t>
            </w:r>
            <w:r w:rsidR="00885A28">
              <w:rPr>
                <w:rFonts w:hint="eastAsia"/>
                <w:noProof/>
                <w:lang w:eastAsia="zh-TW"/>
              </w:rPr>
              <w:t>。</w:t>
            </w:r>
          </w:p>
        </w:tc>
      </w:tr>
    </w:tbl>
    <w:p w14:paraId="46500E74" w14:textId="77777777" w:rsidR="001A7AE1" w:rsidRDefault="001A7AE1" w:rsidP="001A7AE1">
      <w:pPr>
        <w:rPr>
          <w:lang w:eastAsia="zh-TW"/>
        </w:rPr>
      </w:pPr>
    </w:p>
    <w:p w14:paraId="3225ED5A" w14:textId="79C48F32" w:rsidR="001A7AE1" w:rsidRDefault="00DD671A" w:rsidP="001A7AE1">
      <w:pPr>
        <w:pStyle w:val="1"/>
      </w:pPr>
      <w:r>
        <w:t xml:space="preserve">1E - </w:t>
      </w:r>
      <w:r w:rsidR="00971CC6">
        <w:t>Linear delay model of inverter</w:t>
      </w:r>
    </w:p>
    <w:tbl>
      <w:tblPr>
        <w:tblStyle w:val="a8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78259B" w14:paraId="057A1061" w14:textId="77777777" w:rsidTr="006B5D2F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6AEC4759" w14:textId="7404566D" w:rsidR="0078259B" w:rsidRDefault="0078259B" w:rsidP="006B5D2F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HSPICE</w:t>
            </w:r>
            <w:r>
              <w:rPr>
                <w:rFonts w:hint="eastAsia"/>
                <w:lang w:eastAsia="zh-TW"/>
              </w:rPr>
              <w:t>語法</w:t>
            </w:r>
          </w:p>
        </w:tc>
      </w:tr>
      <w:tr w:rsidR="0078259B" w14:paraId="6E92C68D" w14:textId="77777777" w:rsidTr="0078259B">
        <w:tc>
          <w:tcPr>
            <w:tcW w:w="8540" w:type="dxa"/>
            <w:shd w:val="clear" w:color="auto" w:fill="auto"/>
            <w:vAlign w:val="center"/>
          </w:tcPr>
          <w:p w14:paraId="52EF4293" w14:textId="5FDDB173" w:rsidR="00AE6B94" w:rsidRDefault="00AE6B94" w:rsidP="00123F89">
            <w:pPr>
              <w:rPr>
                <w:rFonts w:ascii="Consolas" w:hAnsi="Consolas"/>
                <w:lang w:eastAsia="zh-TW"/>
              </w:rPr>
            </w:pPr>
            <w:r>
              <w:rPr>
                <w:rFonts w:ascii="Consolas" w:hAnsi="Consolas" w:hint="eastAsia"/>
                <w:lang w:eastAsia="zh-TW"/>
              </w:rPr>
              <w:t>*</w:t>
            </w:r>
            <w:r w:rsidR="003245DD">
              <w:rPr>
                <w:rFonts w:hint="eastAsia"/>
                <w:lang w:eastAsia="zh-TW"/>
              </w:rPr>
              <w:t xml:space="preserve"> </w:t>
            </w:r>
            <w:r w:rsidR="00622EE8">
              <w:rPr>
                <w:rFonts w:hint="eastAsia"/>
                <w:lang w:eastAsia="zh-TW"/>
              </w:rPr>
              <w:t>時間</w:t>
            </w:r>
            <w:r w:rsidR="003245DD">
              <w:rPr>
                <w:rFonts w:hint="eastAsia"/>
                <w:lang w:eastAsia="zh-TW"/>
              </w:rPr>
              <w:t>t</w:t>
            </w:r>
            <w:r w:rsidR="003245DD">
              <w:rPr>
                <w:lang w:eastAsia="zh-TW"/>
              </w:rPr>
              <w:t>d</w:t>
            </w:r>
            <w:r w:rsidR="009D06DE">
              <w:rPr>
                <w:rFonts w:hint="eastAsia"/>
                <w:lang w:eastAsia="zh-TW"/>
              </w:rPr>
              <w:t>過</w:t>
            </w:r>
            <w:r w:rsidR="003245DD" w:rsidRPr="003245DD">
              <w:rPr>
                <w:rFonts w:hint="eastAsia"/>
                <w:lang w:eastAsia="zh-TW"/>
              </w:rPr>
              <w:t>後才開始</w:t>
            </w:r>
            <w:r w:rsidR="00445D0A">
              <w:rPr>
                <w:rFonts w:hint="eastAsia"/>
                <w:lang w:eastAsia="zh-TW"/>
              </w:rPr>
              <w:t>測量</w:t>
            </w:r>
            <w:r w:rsidR="003245DD">
              <w:rPr>
                <w:rFonts w:ascii="Consolas" w:hAnsi="Consolas" w:hint="eastAsia"/>
                <w:lang w:eastAsia="zh-TW"/>
              </w:rPr>
              <w:t>，</w:t>
            </w:r>
            <w:r w:rsidR="004303E3">
              <w:rPr>
                <w:rFonts w:ascii="Consolas" w:hAnsi="Consolas" w:hint="eastAsia"/>
                <w:lang w:eastAsia="zh-TW"/>
              </w:rPr>
              <w:t>在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i</m:t>
                  </m:r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0.9</m:t>
              </m:r>
            </m:oMath>
            <w:r w:rsidR="00A95897">
              <w:rPr>
                <w:rFonts w:ascii="Consolas" w:hAnsi="Consolas" w:hint="eastAsia"/>
                <w:lang w:eastAsia="zh-TW"/>
              </w:rPr>
              <w:t>並且第二次下降與在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0.9</m:t>
              </m:r>
            </m:oMath>
            <w:r w:rsidR="00A95897">
              <w:rPr>
                <w:rFonts w:ascii="Consolas" w:hAnsi="Consolas" w:hint="eastAsia"/>
                <w:lang w:eastAsia="zh-TW"/>
              </w:rPr>
              <w:t>並且第二次</w:t>
            </w:r>
            <w:r w:rsidR="00CA6735">
              <w:rPr>
                <w:rFonts w:ascii="Consolas" w:hAnsi="Consolas" w:hint="eastAsia"/>
                <w:lang w:eastAsia="zh-TW"/>
              </w:rPr>
              <w:t>上升</w:t>
            </w:r>
            <w:r w:rsidR="005919AB">
              <w:rPr>
                <w:rFonts w:ascii="Consolas" w:hAnsi="Consolas" w:hint="eastAsia"/>
                <w:lang w:eastAsia="zh-TW"/>
              </w:rPr>
              <w:t>的時間差存入變數</w:t>
            </w:r>
            <w:r w:rsidR="005919AB" w:rsidRPr="00B822BC">
              <w:rPr>
                <w:lang w:eastAsia="zh-TW"/>
              </w:rPr>
              <w:t>tdelay_rise</w:t>
            </w:r>
          </w:p>
          <w:p w14:paraId="3CFECCA9" w14:textId="5BCFEE21" w:rsidR="00123F89" w:rsidRPr="00AE6B94" w:rsidRDefault="00123F89" w:rsidP="00123F89">
            <w:pPr>
              <w:rPr>
                <w:rFonts w:ascii="Consolas" w:hAnsi="Consolas"/>
                <w:lang w:eastAsia="zh-TW"/>
              </w:rPr>
            </w:pPr>
            <w:r w:rsidRPr="00AE6B94">
              <w:rPr>
                <w:rFonts w:ascii="Consolas" w:hAnsi="Consolas"/>
                <w:lang w:eastAsia="zh-TW"/>
              </w:rPr>
              <w:t>.measure tran tdelay_rise trig v(in) val=0.9 td=0 fall=2 targ v(out) val=0.9 rise=2</w:t>
            </w:r>
          </w:p>
          <w:p w14:paraId="15FE4677" w14:textId="09CD0E52" w:rsidR="00123F89" w:rsidRDefault="00123F89" w:rsidP="00123F89">
            <w:pPr>
              <w:rPr>
                <w:rFonts w:ascii="Consolas" w:hAnsi="Consolas"/>
                <w:lang w:eastAsia="zh-TW"/>
              </w:rPr>
            </w:pPr>
            <w:r w:rsidRPr="00AE6B94">
              <w:rPr>
                <w:rFonts w:ascii="Consolas" w:hAnsi="Consolas"/>
                <w:lang w:eastAsia="zh-TW"/>
              </w:rPr>
              <w:t>.measure tran tdelay_fall trig v(in) val=0.9 td=0 rise=2 targ v(out) val=0.9 fall=2</w:t>
            </w:r>
          </w:p>
          <w:p w14:paraId="1AAB08A1" w14:textId="3849393E" w:rsidR="00A248ED" w:rsidRPr="00413E16" w:rsidRDefault="00A248ED" w:rsidP="00413E16">
            <w:r w:rsidRPr="00413E16">
              <w:rPr>
                <w:rFonts w:hint="eastAsia"/>
              </w:rPr>
              <w:t>*</w:t>
            </w:r>
            <w:r w:rsidRPr="00413E16">
              <w:t xml:space="preserve"> propagation delay time</w:t>
            </w:r>
            <w:r w:rsidR="00413E16" w:rsidRPr="00413E16">
              <w:rPr>
                <w:rFonts w:hint="eastAsia"/>
              </w:rPr>
              <w:t>為</w:t>
            </w:r>
            <w:r w:rsidR="00413E16" w:rsidRPr="00413E16">
              <w:rPr>
                <w:rFonts w:hint="eastAsia"/>
              </w:rPr>
              <w:t>rising propagation delay time</w:t>
            </w:r>
            <w:r w:rsidR="00413E16" w:rsidRPr="00413E16">
              <w:rPr>
                <w:rFonts w:hint="eastAsia"/>
              </w:rPr>
              <w:t>與</w:t>
            </w:r>
            <w:r w:rsidR="00413E16" w:rsidRPr="00413E16">
              <w:rPr>
                <w:rFonts w:hint="eastAsia"/>
              </w:rPr>
              <w:t>falling propagation delay time</w:t>
            </w:r>
            <w:r w:rsidR="00413E16" w:rsidRPr="00413E16">
              <w:rPr>
                <w:rFonts w:hint="eastAsia"/>
              </w:rPr>
              <w:t>的平均值</w:t>
            </w:r>
          </w:p>
          <w:p w14:paraId="1A349708" w14:textId="56E1F941" w:rsidR="0078259B" w:rsidRDefault="00123F89" w:rsidP="00123F89">
            <w:pPr>
              <w:rPr>
                <w:lang w:eastAsia="zh-TW"/>
              </w:rPr>
            </w:pPr>
            <w:r w:rsidRPr="00AE6B94">
              <w:rPr>
                <w:rFonts w:ascii="Consolas" w:hAnsi="Consolas"/>
                <w:lang w:eastAsia="zh-TW"/>
              </w:rPr>
              <w:t>.measure tran tdelay_avg param = '(tdelay_rise + tdelay_fall) / 2'</w:t>
            </w:r>
          </w:p>
        </w:tc>
      </w:tr>
      <w:tr w:rsidR="0060294E" w14:paraId="35D066A2" w14:textId="77777777" w:rsidTr="006B5D2F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33FAC125" w14:textId="7417CC57" w:rsidR="0060294E" w:rsidRDefault="00464D9A" w:rsidP="006B5D2F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實驗值</w:t>
            </w:r>
            <w:r w:rsidR="006B5D2F">
              <w:rPr>
                <w:rFonts w:hint="eastAsia"/>
                <w:lang w:eastAsia="zh-TW"/>
              </w:rPr>
              <w:t>分析</w:t>
            </w:r>
          </w:p>
        </w:tc>
      </w:tr>
      <w:tr w:rsidR="006B5D2F" w14:paraId="38462404" w14:textId="77777777" w:rsidTr="00CB3EF6">
        <w:tc>
          <w:tcPr>
            <w:tcW w:w="8540" w:type="dxa"/>
          </w:tcPr>
          <w:p w14:paraId="2F491C04" w14:textId="6FAD4EC3" w:rsidR="00F702AB" w:rsidRDefault="00630D7C" w:rsidP="00273365">
            <w:pPr>
              <w:rPr>
                <w:lang w:eastAsia="zh-TW"/>
              </w:rPr>
            </w:pPr>
            <w:r w:rsidRPr="00630D7C">
              <w:rPr>
                <w:rFonts w:hint="eastAsia"/>
                <w:lang w:eastAsia="zh-TW"/>
              </w:rPr>
              <w:t>使用</w:t>
            </w:r>
            <w:r>
              <w:rPr>
                <w:rFonts w:hint="eastAsia"/>
                <w:lang w:eastAsia="zh-TW"/>
              </w:rPr>
              <w:t>ma</w:t>
            </w:r>
            <w:r>
              <w:rPr>
                <w:lang w:eastAsia="zh-TW"/>
              </w:rPr>
              <w:t>tlab</w:t>
            </w:r>
            <w:r w:rsidRPr="00630D7C">
              <w:rPr>
                <w:rFonts w:hint="eastAsia"/>
                <w:lang w:eastAsia="zh-TW"/>
              </w:rPr>
              <w:t>內建函數</w:t>
            </w:r>
            <w:r w:rsidR="006D4A48" w:rsidRPr="00854B57">
              <w:rPr>
                <w:rFonts w:ascii="Consolas" w:hAnsi="Consolas"/>
                <w:lang w:eastAsia="zh-TW"/>
              </w:rPr>
              <w:t>polyfit</w:t>
            </w:r>
            <w:r w:rsidR="001675A8" w:rsidRPr="001675A8">
              <w:rPr>
                <w:rFonts w:ascii="Consolas" w:hAnsi="Consolas"/>
                <w:lang w:eastAsia="zh-TW"/>
              </w:rPr>
              <w:t>(x,y,</w:t>
            </w:r>
            <w:r w:rsidR="00B47A83">
              <w:rPr>
                <w:rFonts w:ascii="Consolas" w:hAnsi="Consolas"/>
                <w:lang w:eastAsia="zh-TW"/>
              </w:rPr>
              <w:t>1</w:t>
            </w:r>
            <w:r w:rsidR="001675A8" w:rsidRPr="001675A8">
              <w:rPr>
                <w:rFonts w:ascii="Consolas" w:hAnsi="Consolas"/>
                <w:lang w:eastAsia="zh-TW"/>
              </w:rPr>
              <w:t>)</w:t>
            </w:r>
            <w:r>
              <w:rPr>
                <w:rFonts w:hint="eastAsia"/>
                <w:lang w:eastAsia="zh-TW"/>
              </w:rPr>
              <w:t>，</w:t>
            </w:r>
            <w:r w:rsidR="00273365">
              <w:rPr>
                <w:rFonts w:hint="eastAsia"/>
                <w:lang w:eastAsia="zh-TW"/>
              </w:rPr>
              <w:t>將</w:t>
            </w:r>
            <w:r w:rsidR="00F646EC">
              <w:rPr>
                <w:rFonts w:hint="eastAsia"/>
                <w:lang w:eastAsia="zh-TW"/>
              </w:rPr>
              <w:t>7</w:t>
            </w:r>
            <w:r w:rsidR="00F646EC">
              <w:rPr>
                <w:rFonts w:hint="eastAsia"/>
                <w:lang w:eastAsia="zh-TW"/>
              </w:rPr>
              <w:t>筆</w:t>
            </w:r>
            <w:r w:rsidR="00273365">
              <w:rPr>
                <w:rFonts w:hint="eastAsia"/>
                <w:lang w:eastAsia="zh-TW"/>
              </w:rPr>
              <w:t>實驗值做最小平方法找出擬合一階多項式的最佳方程式。</w:t>
            </w:r>
          </w:p>
          <w:p w14:paraId="646CC51D" w14:textId="67E96E1E" w:rsidR="00273365" w:rsidRDefault="00000000" w:rsidP="00273365">
            <w:pPr>
              <w:rPr>
                <w:lang w:eastAsia="zh-T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TW"/>
                      </w:rPr>
                      <m:t>min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fName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lang w:eastAsia="zh-TW"/>
                      </w:rPr>
                      <m:t>SSE</m:t>
                    </m:r>
                  </m:e>
                </m:func>
                <m:r>
                  <w:rPr>
                    <w:rFonts w:ascii="Cambria Math" w:hAnsi="Cambria Math"/>
                    <w:lang w:eastAsia="zh-TW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TW"/>
                      </w:rPr>
                      <m:t>min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fName>
                  <m:e>
                    <m:nary>
                      <m:naryPr>
                        <m:chr m:val="∑"/>
                        <m:ctrlPr>
                          <w:rPr>
                            <w:rFonts w:ascii="Cambria Math" w:hAnsi="Cambria Math"/>
                            <w:lang w:eastAsia="zh-TW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lang w:eastAsia="zh-TW"/>
                          </w:rPr>
                          <m:t>i=1</m:t>
                        </m: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  <w:lang w:eastAsia="zh-TW"/>
                          </w:rPr>
                          <m:t>n</m:t>
                        </m: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TW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eastAsia="zh-TW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eastAsia="zh-TW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eastAsia="zh-TW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lang w:eastAsia="zh-TW"/>
                                  </w:rPr>
                                  <m:t>-</m:t>
                                </m:r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  <w:lang w:eastAsia="zh-TW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eastAsia="zh-TW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e>
                    </m:nary>
                  </m:e>
                </m:func>
                <m:r>
                  <w:rPr>
                    <w:rFonts w:ascii="Cambria Math" w:hAnsi="Cambria Math"/>
                    <w:lang w:eastAsia="zh-TW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TW"/>
                      </w:rPr>
                      <m:t>min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fName>
                  <m:e>
                    <m:nary>
                      <m:naryPr>
                        <m:chr m:val="∑"/>
                        <m:ctrlPr>
                          <w:rPr>
                            <w:rFonts w:ascii="Cambria Math" w:hAnsi="Cambria Math"/>
                            <w:lang w:eastAsia="zh-TW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lang w:eastAsia="zh-TW"/>
                          </w:rPr>
                          <m:t>i=1</m:t>
                        </m: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  <w:lang w:eastAsia="zh-TW"/>
                          </w:rPr>
                          <m:t>n</m:t>
                        </m: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TW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eastAsia="zh-TW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eastAsia="zh-TW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eastAsia="zh-TW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lang w:eastAsia="zh-TW"/>
                                  </w:rPr>
                                  <m:t>-a-bx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e>
                    </m:nary>
                  </m:e>
                </m:func>
              </m:oMath>
            </m:oMathPara>
          </w:p>
          <w:p w14:paraId="5597B6A1" w14:textId="44F83ABE" w:rsidR="006B5D2F" w:rsidRDefault="00F702AB" w:rsidP="00273365">
            <w:pPr>
              <w:rPr>
                <w:lang w:eastAsia="zh-TW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w:lastRenderedPageBreak/>
                  <m:t>⇒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lang w:eastAsia="zh-TW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TW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∂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∂a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den>
                        </m:f>
                        <m:nary>
                          <m:naryPr>
                            <m:chr m:val="∑"/>
                            <m:ctrlPr>
                              <w:rPr>
                                <w:rFonts w:ascii="Cambria Math" w:hAnsi="Cambria Math"/>
                                <w:lang w:eastAsia="zh-TW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i=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n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TW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eastAsia="zh-TW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eastAsia="zh-T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eastAsia="zh-TW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lang w:eastAsia="zh-TW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lang w:eastAsia="zh-TW"/>
                                      </w:rPr>
                                      <m:t>-a-b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eastAsia="zh-TW"/>
                                  </w:rPr>
                                  <m:t>2</m:t>
                                </m:r>
                              </m:sup>
                            </m:sSup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e>
                        </m:nary>
                        <m:r>
                          <w:rPr>
                            <w:rFonts w:ascii="Cambria Math" w:hAnsi="Cambria Math"/>
                            <w:lang w:eastAsia="zh-TW"/>
                          </w:rPr>
                          <m:t>=0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TW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∂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∂b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den>
                        </m:f>
                        <m:nary>
                          <m:naryPr>
                            <m:chr m:val="∑"/>
                            <m:ctrlPr>
                              <w:rPr>
                                <w:rFonts w:ascii="Cambria Math" w:hAnsi="Cambria Math"/>
                                <w:lang w:eastAsia="zh-TW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i=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n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TW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eastAsia="zh-TW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eastAsia="zh-T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eastAsia="zh-TW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lang w:eastAsia="zh-TW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lang w:eastAsia="zh-TW"/>
                                      </w:rPr>
                                      <m:t>-a-b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eastAsia="zh-TW"/>
                                  </w:rPr>
                                  <m:t>2</m:t>
                                </m:r>
                              </m:sup>
                            </m:sSup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e>
                        </m:nary>
                        <m:r>
                          <w:rPr>
                            <w:rFonts w:ascii="Cambria Math" w:hAnsi="Cambria Math"/>
                            <w:lang w:eastAsia="zh-TW"/>
                          </w:rPr>
                          <m:t>=0</m:t>
                        </m:r>
                      </m:e>
                    </m:eqArr>
                  </m:e>
                </m:d>
              </m:oMath>
            </m:oMathPara>
          </w:p>
        </w:tc>
      </w:tr>
      <w:tr w:rsidR="0060294E" w14:paraId="2EF35DC0" w14:textId="77777777" w:rsidTr="00CB3EF6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16FE258D" w14:textId="20D82D49" w:rsidR="0060294E" w:rsidRDefault="0060294E" w:rsidP="0060294E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理論值</w:t>
            </w:r>
            <w:r w:rsidR="00E91607">
              <w:rPr>
                <w:rFonts w:hint="eastAsia"/>
                <w:lang w:eastAsia="zh-TW"/>
              </w:rPr>
              <w:t>計算</w:t>
            </w:r>
          </w:p>
        </w:tc>
      </w:tr>
      <w:tr w:rsidR="0060294E" w14:paraId="13233453" w14:textId="77777777" w:rsidTr="00CB3EF6">
        <w:tc>
          <w:tcPr>
            <w:tcW w:w="8540" w:type="dxa"/>
          </w:tcPr>
          <w:p w14:paraId="713D8C37" w14:textId="77777777" w:rsidR="0060294E" w:rsidRDefault="0060294E" w:rsidP="0060294E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D</w:t>
            </w:r>
            <w:r>
              <w:rPr>
                <w:rFonts w:hint="eastAsia"/>
                <w:lang w:eastAsia="zh-TW"/>
              </w:rPr>
              <w:t>小題藉由調整</w:t>
            </w:r>
            <w:r>
              <w:rPr>
                <w:rFonts w:hint="eastAsia"/>
                <w:lang w:eastAsia="zh-TW"/>
              </w:rPr>
              <w:t>PMOS</w:t>
            </w:r>
            <w:r>
              <w:rPr>
                <w:rFonts w:hint="eastAsia"/>
                <w:lang w:eastAsia="zh-TW"/>
              </w:rPr>
              <w:t>和</w:t>
            </w:r>
            <w:r>
              <w:rPr>
                <w:rFonts w:hint="eastAsia"/>
                <w:lang w:eastAsia="zh-TW"/>
              </w:rPr>
              <w:t>NMOS</w:t>
            </w:r>
            <w:r>
              <w:rPr>
                <w:rFonts w:hint="eastAsia"/>
                <w:lang w:eastAsia="zh-TW"/>
              </w:rPr>
              <w:t>電晶體的</w:t>
            </w:r>
            <w:r>
              <w:rPr>
                <w:rFonts w:hint="eastAsia"/>
                <w:lang w:eastAsia="zh-TW"/>
              </w:rPr>
              <w:t>W</w:t>
            </w:r>
            <w:r>
              <w:rPr>
                <w:rFonts w:hint="eastAsia"/>
                <w:lang w:eastAsia="zh-TW"/>
              </w:rPr>
              <w:t>使</w:t>
            </w:r>
            <w:r>
              <w:rPr>
                <w:lang w:eastAsia="zh-TW"/>
              </w:rPr>
              <w:t>logic gate switching threshold voltage</w:t>
            </w:r>
            <w:r>
              <w:rPr>
                <w:rFonts w:hint="eastAsia"/>
                <w:lang w:eastAsia="zh-TW"/>
              </w:rPr>
              <w:t>在</w:t>
            </w:r>
            <m:oMath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TW"/>
                        </w:rPr>
                        <m:t>DD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>
              <w:rPr>
                <w:rFonts w:hint="eastAsia"/>
                <w:lang w:eastAsia="zh-TW"/>
              </w:rPr>
              <w:t>，也就是</w:t>
            </w:r>
            <w:r>
              <w:rPr>
                <w:rFonts w:hint="eastAsia"/>
                <w:lang w:eastAsia="zh-TW"/>
              </w:rPr>
              <w:t>b</w:t>
            </w:r>
            <w:r>
              <w:rPr>
                <w:lang w:eastAsia="zh-TW"/>
              </w:rPr>
              <w:t xml:space="preserve">eta ratio </w:t>
            </w:r>
            <m:oMath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TW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TW"/>
                        </w:rPr>
                        <m:t>p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TW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TW"/>
                        </w:rPr>
                        <m:t>n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w:rPr>
                  <w:rFonts w:ascii="Cambria Math" w:hAnsi="Cambria Math"/>
                  <w:lang w:eastAsia="zh-TW"/>
                </w:rPr>
                <m:t>=1</m:t>
              </m:r>
            </m:oMath>
            <w:r>
              <w:rPr>
                <w:rFonts w:hint="eastAsia"/>
                <w:lang w:eastAsia="zh-TW"/>
              </w:rPr>
              <w:t>，此時電晶體的</w:t>
            </w:r>
            <w:r>
              <w:rPr>
                <w:rFonts w:hint="eastAsia"/>
                <w:lang w:eastAsia="zh-TW"/>
              </w:rPr>
              <w:t>W</w:t>
            </w:r>
            <w:r>
              <w:rPr>
                <w:rFonts w:hint="eastAsia"/>
                <w:lang w:eastAsia="zh-TW"/>
              </w:rPr>
              <w:t>為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pmos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: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nmos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3:1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⇒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μ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p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: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1:3</m:t>
              </m:r>
            </m:oMath>
            <w:r>
              <w:rPr>
                <w:rFonts w:hint="eastAsia"/>
                <w:lang w:eastAsia="zh-TW"/>
              </w:rPr>
              <w:t>，透過</w:t>
            </w:r>
            <w:r>
              <w:rPr>
                <w:rFonts w:hint="eastAsia"/>
                <w:lang w:eastAsia="zh-TW"/>
              </w:rPr>
              <w:t xml:space="preserve">RC </w:t>
            </w:r>
            <w:r>
              <w:rPr>
                <w:lang w:eastAsia="zh-TW"/>
              </w:rPr>
              <w:t>delay model</w:t>
            </w:r>
            <w:r>
              <w:rPr>
                <w:rFonts w:hint="eastAsia"/>
                <w:lang w:eastAsia="zh-TW"/>
              </w:rPr>
              <w:t>將</w:t>
            </w:r>
            <w:r>
              <w:rPr>
                <w:rFonts w:hint="eastAsia"/>
                <w:lang w:eastAsia="zh-TW"/>
              </w:rPr>
              <w:t>PMOS</w:t>
            </w:r>
            <w:r>
              <w:rPr>
                <w:rFonts w:hint="eastAsia"/>
                <w:lang w:eastAsia="zh-TW"/>
              </w:rPr>
              <w:t>阻值</w:t>
            </w:r>
            <w:r>
              <w:rPr>
                <w:lang w:eastAsia="zh-TW"/>
              </w:rPr>
              <w:t>model</w:t>
            </w:r>
            <w:r>
              <w:rPr>
                <w:rFonts w:hint="eastAsia"/>
                <w:lang w:eastAsia="zh-TW"/>
              </w:rPr>
              <w:t>為</w:t>
            </w:r>
            <m:oMath>
              <m:r>
                <w:rPr>
                  <w:rFonts w:ascii="Cambria Math" w:hAnsi="Cambria Math" w:hint="eastAsia"/>
                  <w:lang w:eastAsia="zh-TW"/>
                </w:rPr>
                <m:t>3R</m:t>
              </m:r>
            </m:oMath>
            <w:r>
              <w:rPr>
                <w:rFonts w:hint="eastAsia"/>
                <w:lang w:eastAsia="zh-TW"/>
              </w:rPr>
              <w:t>、將</w:t>
            </w:r>
            <w:r>
              <w:rPr>
                <w:rFonts w:hint="eastAsia"/>
                <w:lang w:eastAsia="zh-TW"/>
              </w:rPr>
              <w:t>NMOS</w:t>
            </w:r>
            <w:r>
              <w:rPr>
                <w:rFonts w:hint="eastAsia"/>
                <w:lang w:eastAsia="zh-TW"/>
              </w:rPr>
              <w:t>阻值</w:t>
            </w:r>
            <w:r>
              <w:rPr>
                <w:lang w:eastAsia="zh-TW"/>
              </w:rPr>
              <w:t>model</w:t>
            </w:r>
            <w:r>
              <w:rPr>
                <w:rFonts w:hint="eastAsia"/>
                <w:lang w:eastAsia="zh-TW"/>
              </w:rPr>
              <w:t>為</w:t>
            </w:r>
            <m:oMath>
              <m:r>
                <w:rPr>
                  <w:rFonts w:ascii="Cambria Math" w:hAnsi="Cambria Math" w:hint="eastAsia"/>
                  <w:lang w:eastAsia="zh-TW"/>
                </w:rPr>
                <m:t>1R</m:t>
              </m:r>
            </m:oMath>
            <w:r>
              <w:rPr>
                <w:rFonts w:hint="eastAsia"/>
                <w:lang w:eastAsia="zh-TW"/>
              </w:rPr>
              <w:t>。</w:t>
            </w:r>
          </w:p>
          <w:p w14:paraId="61390D4B" w14:textId="77777777" w:rsidR="0060294E" w:rsidRPr="0060294E" w:rsidRDefault="0060294E" w:rsidP="0060294E">
            <w:pPr>
              <w:rPr>
                <w:lang w:eastAsia="zh-TW"/>
              </w:rPr>
            </w:pPr>
          </w:p>
          <w:p w14:paraId="64BFE510" w14:textId="3B2A7D61" w:rsidR="0060294E" w:rsidRDefault="0060294E" w:rsidP="0060294E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根據講義</w:t>
            </w:r>
            <w:r>
              <w:rPr>
                <w:rFonts w:hint="eastAsia"/>
                <w:lang w:eastAsia="zh-TW"/>
              </w:rPr>
              <w:t>U20-</w:t>
            </w:r>
            <w:r>
              <w:rPr>
                <w:lang w:eastAsia="zh-TW"/>
              </w:rPr>
              <w:t>6</w:t>
            </w:r>
            <w:r>
              <w:rPr>
                <w:rFonts w:hint="eastAsia"/>
                <w:lang w:eastAsia="zh-TW"/>
              </w:rPr>
              <w:t>使用</w:t>
            </w: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inear delay model</w:t>
            </w:r>
            <w:r>
              <w:rPr>
                <w:rFonts w:hint="eastAsia"/>
                <w:lang w:eastAsia="zh-TW"/>
              </w:rPr>
              <w:t>的</w:t>
            </w:r>
            <w:r>
              <w:rPr>
                <w:rFonts w:hint="eastAsia"/>
                <w:lang w:eastAsia="zh-TW"/>
              </w:rPr>
              <w:t>n</w:t>
            </w:r>
            <w:r>
              <w:rPr>
                <w:lang w:eastAsia="zh-TW"/>
              </w:rPr>
              <w:t>ormalization</w:t>
            </w:r>
            <w:r>
              <w:rPr>
                <w:rFonts w:hint="eastAsia"/>
                <w:lang w:eastAsia="zh-TW"/>
              </w:rPr>
              <w:t>的準則</w:t>
            </w:r>
            <w:r>
              <w:rPr>
                <w:rFonts w:hint="eastAsia"/>
                <w:lang w:eastAsia="zh-TW"/>
              </w:rPr>
              <w:t xml:space="preserve"> - </w:t>
            </w:r>
            <w:r>
              <w:rPr>
                <w:rStyle w:val="aa"/>
              </w:rPr>
              <w:t>最小</w:t>
            </w:r>
            <w:r>
              <w:rPr>
                <w:rStyle w:val="aa"/>
              </w:rPr>
              <w:t>delay</w:t>
            </w:r>
            <w:r>
              <w:rPr>
                <w:rStyle w:val="aa"/>
              </w:rPr>
              <w:t>的值，也就是一個</w:t>
            </w:r>
            <w:r>
              <w:rPr>
                <w:rStyle w:val="aa"/>
              </w:rPr>
              <w:t>inverter</w:t>
            </w:r>
            <w:r>
              <w:rPr>
                <w:rStyle w:val="aa"/>
              </w:rPr>
              <w:t>沒有</w:t>
            </w:r>
            <w:r>
              <w:rPr>
                <w:rStyle w:val="aa"/>
              </w:rPr>
              <w:t>parasitic delay</w:t>
            </w:r>
            <w:r>
              <w:rPr>
                <w:rStyle w:val="aa"/>
              </w:rPr>
              <w:t>下</w:t>
            </w:r>
            <w:r>
              <w:rPr>
                <w:rStyle w:val="aa"/>
              </w:rPr>
              <w:t>delay</w:t>
            </w:r>
            <w:r>
              <w:rPr>
                <w:rStyle w:val="aa"/>
              </w:rPr>
              <w:t>值</w:t>
            </w:r>
            <w:r w:rsidRPr="004B6075">
              <w:rPr>
                <w:rStyle w:val="aa"/>
                <w:rFonts w:hint="eastAsia"/>
                <w:b w:val="0"/>
                <w:bCs w:val="0"/>
                <w:lang w:eastAsia="zh-TW"/>
              </w:rPr>
              <w:t>，此題為</w:t>
            </w:r>
            <m:oMath>
              <m:r>
                <w:rPr>
                  <w:rFonts w:ascii="Cambria Math" w:hAnsi="Cambria Math"/>
                  <w:lang w:eastAsia="zh-TW"/>
                </w:rPr>
                <m:t>1RC + 3RC = 4RC</m:t>
              </m:r>
            </m:oMath>
            <w:r>
              <w:rPr>
                <w:rFonts w:hint="eastAsia"/>
                <w:lang w:eastAsia="zh-TW"/>
              </w:rPr>
              <w:t>，再</w:t>
            </w:r>
            <w:r>
              <w:rPr>
                <w:lang w:eastAsia="zh-TW"/>
              </w:rPr>
              <w:t>根據講義</w:t>
            </w:r>
            <w:r>
              <w:rPr>
                <w:rFonts w:hint="eastAsia"/>
                <w:lang w:eastAsia="zh-TW"/>
              </w:rPr>
              <w:t>U</w:t>
            </w:r>
            <w:r>
              <w:rPr>
                <w:lang w:eastAsia="zh-TW"/>
              </w:rPr>
              <w:t>20-</w:t>
            </w:r>
            <w:r>
              <w:rPr>
                <w:rFonts w:hint="eastAsia"/>
                <w:lang w:eastAsia="zh-TW"/>
              </w:rPr>
              <w:t>P</w:t>
            </w:r>
            <w:r>
              <w:rPr>
                <w:lang w:eastAsia="zh-TW"/>
              </w:rPr>
              <w:t>6</w:t>
            </w:r>
            <w:r>
              <w:rPr>
                <w:lang w:eastAsia="zh-TW"/>
              </w:rPr>
              <w:t>，在</w:t>
            </w:r>
            <w:r>
              <w:rPr>
                <w:lang w:eastAsia="zh-TW"/>
              </w:rPr>
              <w:t>.18</w:t>
            </w:r>
            <w:r>
              <w:rPr>
                <w:lang w:eastAsia="zh-TW"/>
              </w:rPr>
              <w:t>製程下</w:t>
            </w:r>
            <m:oMath>
              <m:r>
                <w:rPr>
                  <w:rFonts w:ascii="Cambria Math" w:hAnsi="Cambria Math"/>
                  <w:lang w:eastAsia="zh-TW"/>
                </w:rPr>
                <m:t>3RC = 12 ps</m:t>
              </m:r>
            </m:oMath>
            <w:r>
              <w:rPr>
                <w:lang w:eastAsia="zh-TW"/>
              </w:rPr>
              <w:t>，，所以</w:t>
            </w:r>
            <m:oMath>
              <m:r>
                <w:rPr>
                  <w:rFonts w:ascii="Cambria Math" w:hAnsi="Cambria Math"/>
                  <w:lang w:eastAsia="zh-TW"/>
                </w:rPr>
                <m:t>1RC=4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TW"/>
                    </w:rPr>
                    <m:t>10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-12</m:t>
                  </m:r>
                </m:sup>
              </m:sSup>
              <m:r>
                <w:rPr>
                  <w:rFonts w:ascii="Cambria Math" w:hAnsi="Cambria Math"/>
                  <w:lang w:eastAsia="zh-TW"/>
                </w:rPr>
                <m:t xml:space="preserve">s 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⇒</m:t>
              </m:r>
              <m:r>
                <w:rPr>
                  <w:rFonts w:ascii="Cambria Math" w:hAnsi="Cambria Math"/>
                  <w:lang w:eastAsia="zh-TW"/>
                </w:rPr>
                <m:t xml:space="preserve"> 4RC=16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TW"/>
                    </w:rPr>
                    <m:t>10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-12</m:t>
                  </m:r>
                </m:sup>
              </m:sSup>
              <m:r>
                <w:rPr>
                  <w:rFonts w:ascii="Cambria Math" w:hAnsi="Cambria Math"/>
                  <w:lang w:eastAsia="zh-TW"/>
                </w:rPr>
                <m:t>s</m:t>
              </m:r>
            </m:oMath>
            <w:r>
              <w:rPr>
                <w:rFonts w:hint="eastAsia"/>
                <w:lang w:eastAsia="zh-TW"/>
              </w:rPr>
              <w:t>，因此一個</w:t>
            </w:r>
            <w:r>
              <w:rPr>
                <w:rFonts w:hint="eastAsia"/>
                <w:lang w:eastAsia="zh-TW"/>
              </w:rPr>
              <w:t>i</w:t>
            </w:r>
            <w:r>
              <w:rPr>
                <w:lang w:eastAsia="zh-TW"/>
              </w:rPr>
              <w:t>nverter</w:t>
            </w:r>
            <w:r>
              <w:rPr>
                <w:rFonts w:hint="eastAsia"/>
                <w:lang w:eastAsia="zh-TW"/>
              </w:rPr>
              <w:t>使用</w:t>
            </w: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inear delay model</w:t>
            </w:r>
            <w:r>
              <w:rPr>
                <w:rFonts w:hint="eastAsia"/>
                <w:lang w:eastAsia="zh-TW"/>
              </w:rPr>
              <w:t>分析下的</w:t>
            </w: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elay time</w:t>
            </w:r>
            <w:r>
              <w:rPr>
                <w:rFonts w:hint="eastAsia"/>
                <w:lang w:eastAsia="zh-TW"/>
              </w:rPr>
              <w:t>為</w:t>
            </w:r>
          </w:p>
          <w:p w14:paraId="49606C2F" w14:textId="0401AD16" w:rsidR="0060294E" w:rsidRDefault="0060294E" w:rsidP="001A7AE1">
            <w:pPr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d=</m:t>
                </m:r>
                <m:f>
                  <m:fP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TW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TW"/>
                          </w:rPr>
                          <m:t>td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TW"/>
                      </w:rPr>
                      <m:t>τ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⇒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td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d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τ</m:t>
                </m:r>
                <m:r>
                  <w:rPr>
                    <w:rFonts w:ascii="Cambria Math" w:hAnsi="Cambria Math"/>
                    <w:lang w:eastAsia="zh-TW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1⋅</m:t>
                    </m:r>
                    <m:r>
                      <w:rPr>
                        <w:rFonts w:ascii="Cambria Math" w:hAnsi="Cambria Math"/>
                        <w:lang w:eastAsia="zh-TW"/>
                      </w:rPr>
                      <m:t>h+</m:t>
                    </m:r>
                    <m:r>
                      <w:rPr>
                        <w:rFonts w:ascii="Cambria Math" w:hAnsi="Cambria Math"/>
                        <w:lang w:eastAsia="zh-TW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r>
                  <w:rPr>
                    <w:rFonts w:ascii="Cambria Math" w:hAnsi="Cambria Math"/>
                    <w:lang w:eastAsia="zh-TW"/>
                  </w:rPr>
                  <m:t>4RC=1.6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  <m:r>
                  <w:rPr>
                    <w:rFonts w:ascii="Cambria Math" w:hAnsi="Cambria Math"/>
                    <w:lang w:eastAsia="zh-TW"/>
                  </w:rPr>
                  <m:t>h+1.6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s</m:t>
                    </m:r>
                  </m:e>
                </m:d>
              </m:oMath>
            </m:oMathPara>
          </w:p>
        </w:tc>
      </w:tr>
      <w:tr w:rsidR="00464D9A" w14:paraId="167BC350" w14:textId="77777777" w:rsidTr="00464D9A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57BA05C2" w14:textId="5C468CCB" w:rsidR="00464D9A" w:rsidRDefault="00464D9A" w:rsidP="00464D9A">
            <w:pPr>
              <w:jc w:val="center"/>
              <w:rPr>
                <w:lang w:eastAsia="zh-TW"/>
              </w:rPr>
            </w:pPr>
            <w:r w:rsidRPr="00A3722B">
              <w:rPr>
                <w:lang w:eastAsia="zh-TW"/>
              </w:rPr>
              <w:t>linear delay model of inverter (</w:t>
            </w:r>
            <m:oMath>
              <m:r>
                <w:rPr>
                  <w:rFonts w:ascii="Cambria Math" w:hAnsi="Cambria Math"/>
                  <w:lang w:eastAsia="zh-TW"/>
                </w:rPr>
                <m:t>τ= 4RC</m:t>
              </m:r>
            </m:oMath>
            <w:r w:rsidRPr="00A3722B">
              <w:rPr>
                <w:lang w:eastAsia="zh-TW"/>
              </w:rPr>
              <w:t>)</w:t>
            </w:r>
          </w:p>
        </w:tc>
      </w:tr>
      <w:tr w:rsidR="00464D9A" w14:paraId="26C563F6" w14:textId="77777777" w:rsidTr="00676CBF">
        <w:tc>
          <w:tcPr>
            <w:tcW w:w="8540" w:type="dxa"/>
            <w:vAlign w:val="center"/>
          </w:tcPr>
          <w:p w14:paraId="1C87F4C1" w14:textId="1994360B" w:rsidR="00464D9A" w:rsidRDefault="00464D9A" w:rsidP="00676CBF">
            <w:pPr>
              <w:jc w:val="center"/>
              <w:rPr>
                <w:lang w:eastAsia="zh-TW"/>
              </w:rPr>
            </w:pPr>
            <w:r w:rsidRPr="00CB3EF6">
              <w:rPr>
                <w:noProof/>
                <w:lang w:eastAsia="zh-TW"/>
              </w:rPr>
              <w:drawing>
                <wp:inline distT="0" distB="0" distL="0" distR="0" wp14:anchorId="65EA05DB" wp14:editId="475F886C">
                  <wp:extent cx="5220000" cy="2761999"/>
                  <wp:effectExtent l="0" t="0" r="0" b="635"/>
                  <wp:docPr id="10" name="圖形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rcRect l="4308" r="7295"/>
                          <a:stretch/>
                        </pic:blipFill>
                        <pic:spPr bwMode="auto">
                          <a:xfrm>
                            <a:off x="0" y="0"/>
                            <a:ext cx="5220000" cy="27619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4D9A" w14:paraId="4623F20C" w14:textId="77777777" w:rsidTr="009B195F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45D637B5" w14:textId="47329719" w:rsidR="00464D9A" w:rsidRDefault="00BE0B5E" w:rsidP="009B195F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圖表</w:t>
            </w:r>
            <w:r w:rsidR="009B195F">
              <w:rPr>
                <w:rFonts w:hint="eastAsia"/>
                <w:lang w:eastAsia="zh-TW"/>
              </w:rPr>
              <w:t>解釋</w:t>
            </w:r>
          </w:p>
        </w:tc>
      </w:tr>
      <w:tr w:rsidR="00464D9A" w14:paraId="138EF7F3" w14:textId="77777777" w:rsidTr="00CB3EF6">
        <w:tc>
          <w:tcPr>
            <w:tcW w:w="8540" w:type="dxa"/>
          </w:tcPr>
          <w:p w14:paraId="63C4E4EB" w14:textId="477C9C71" w:rsidR="00464D9A" w:rsidRDefault="009B195F" w:rsidP="00464D9A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由前面兩者分析繪圖如上，</w:t>
            </w:r>
            <w:r w:rsidR="002019AB">
              <w:rPr>
                <w:rFonts w:hint="eastAsia"/>
                <w:lang w:eastAsia="zh-TW"/>
              </w:rPr>
              <w:t>d</w:t>
            </w:r>
            <w:r w:rsidR="002019AB">
              <w:rPr>
                <w:lang w:eastAsia="zh-TW"/>
              </w:rPr>
              <w:t>elay</w:t>
            </w:r>
            <w:r w:rsidR="00097CE3">
              <w:rPr>
                <w:lang w:eastAsia="zh-TW"/>
              </w:rPr>
              <w:t xml:space="preserve"> </w:t>
            </w:r>
            <m:oMath>
              <m:r>
                <w:rPr>
                  <w:rFonts w:ascii="Cambria Math" w:hAnsi="Cambria Math"/>
                  <w:lang w:eastAsia="zh-TW"/>
                </w:rPr>
                <m:t>d</m:t>
              </m:r>
            </m:oMath>
            <w:r w:rsidR="002019AB">
              <w:rPr>
                <w:rFonts w:hint="eastAsia"/>
                <w:lang w:eastAsia="zh-TW"/>
              </w:rPr>
              <w:t>與</w:t>
            </w:r>
            <w:r w:rsidR="002019AB" w:rsidRPr="002019AB">
              <w:rPr>
                <w:lang w:eastAsia="zh-TW"/>
              </w:rPr>
              <w:t>electrical effort</w:t>
            </w:r>
            <w:r w:rsidR="002019AB">
              <w:rPr>
                <w:lang w:eastAsia="zh-TW"/>
              </w:rPr>
              <w:t>/</w:t>
            </w:r>
            <w:r w:rsidR="002019AB" w:rsidRPr="002019AB">
              <w:rPr>
                <w:lang w:eastAsia="zh-TW"/>
              </w:rPr>
              <w:t>fanout</w:t>
            </w:r>
            <w:r w:rsidR="00097CE3">
              <w:rPr>
                <w:lang w:eastAsia="zh-TW"/>
              </w:rPr>
              <w:t xml:space="preserve"> </w:t>
            </w:r>
            <m:oMath>
              <m:r>
                <w:rPr>
                  <w:rFonts w:ascii="Cambria Math" w:hAnsi="Cambria Math"/>
                  <w:lang w:eastAsia="zh-TW"/>
                </w:rPr>
                <m:t>h</m:t>
              </m:r>
            </m:oMath>
            <w:r w:rsidR="00E1489C">
              <w:rPr>
                <w:rFonts w:hint="eastAsia"/>
                <w:lang w:eastAsia="zh-TW"/>
              </w:rPr>
              <w:t>兩變數</w:t>
            </w:r>
            <w:r w:rsidRPr="00121688">
              <w:rPr>
                <w:rFonts w:hint="eastAsia"/>
                <w:lang w:eastAsia="zh-TW"/>
              </w:rPr>
              <w:t>相關係數</w:t>
            </w:r>
            <w:r>
              <w:rPr>
                <w:rFonts w:hint="eastAsia"/>
                <w:lang w:eastAsia="zh-TW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γ∼</m:t>
              </m:r>
              <m:r>
                <w:rPr>
                  <w:rFonts w:ascii="Cambria Math" w:hAnsi="Cambria Math"/>
                  <w:lang w:eastAsia="zh-TW"/>
                </w:rPr>
                <m:t>1</m:t>
              </m:r>
            </m:oMath>
            <w:r>
              <w:rPr>
                <w:rFonts w:hint="eastAsia"/>
                <w:lang w:eastAsia="zh-TW"/>
              </w:rPr>
              <w:t>，呈現</w:t>
            </w:r>
            <w:r w:rsidRPr="001E1868">
              <w:rPr>
                <w:rFonts w:hint="eastAsia"/>
                <w:lang w:eastAsia="zh-TW"/>
              </w:rPr>
              <w:t>高度相關</w:t>
            </w:r>
            <w:r>
              <w:rPr>
                <w:rFonts w:hint="eastAsia"/>
                <w:lang w:eastAsia="zh-TW"/>
              </w:rPr>
              <w:t>，且與理論值</w:t>
            </w:r>
            <w:r w:rsidR="00E91607">
              <w:rPr>
                <w:rFonts w:hint="eastAsia"/>
                <w:lang w:eastAsia="zh-TW"/>
              </w:rPr>
              <w:t>計算</w:t>
            </w:r>
            <w:r>
              <w:rPr>
                <w:rFonts w:hint="eastAsia"/>
                <w:lang w:eastAsia="zh-TW"/>
              </w:rPr>
              <w:t>的</w:t>
            </w: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inear delay model</w:t>
            </w:r>
            <w:r w:rsidR="006E5EC4">
              <w:rPr>
                <w:rFonts w:hint="eastAsia"/>
                <w:lang w:eastAsia="zh-TW"/>
              </w:rPr>
              <w:t>方程式</w:t>
            </w:r>
            <w:r>
              <w:rPr>
                <w:rFonts w:hint="eastAsia"/>
                <w:lang w:eastAsia="zh-TW"/>
              </w:rPr>
              <w:t>差距非常小。</w:t>
            </w:r>
          </w:p>
        </w:tc>
      </w:tr>
    </w:tbl>
    <w:p w14:paraId="2602CCA5" w14:textId="77777777" w:rsidR="00A12103" w:rsidRDefault="00A12103" w:rsidP="001A7AE1">
      <w:pPr>
        <w:rPr>
          <w:lang w:eastAsia="zh-TW"/>
        </w:rPr>
      </w:pPr>
    </w:p>
    <w:p w14:paraId="2200003C" w14:textId="62904AF5" w:rsidR="00376E45" w:rsidRDefault="00DD671A" w:rsidP="00376E45">
      <w:pPr>
        <w:pStyle w:val="1"/>
      </w:pPr>
      <w:r>
        <w:t xml:space="preserve">1F - </w:t>
      </w:r>
      <w:r w:rsidR="00376E45">
        <w:t>Linear delay model of 3-input NOR gate</w:t>
      </w:r>
    </w:p>
    <w:tbl>
      <w:tblPr>
        <w:tblStyle w:val="a8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4E7E75" w14:paraId="48DFB249" w14:textId="77777777" w:rsidTr="00D42C38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1B69E76B" w14:textId="0AFCF6E3" w:rsidR="004E7E75" w:rsidRPr="00422F1B" w:rsidRDefault="00B90D11" w:rsidP="00D42C38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理論值計算</w:t>
            </w:r>
          </w:p>
        </w:tc>
      </w:tr>
      <w:tr w:rsidR="004E7E75" w14:paraId="3820573F" w14:textId="77777777" w:rsidTr="004E7E75">
        <w:tc>
          <w:tcPr>
            <w:tcW w:w="8540" w:type="dxa"/>
            <w:shd w:val="clear" w:color="auto" w:fill="auto"/>
            <w:vAlign w:val="center"/>
          </w:tcPr>
          <w:p w14:paraId="718461D8" w14:textId="77777777" w:rsidR="0092633F" w:rsidRDefault="00273578" w:rsidP="00273578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同上題</w:t>
            </w:r>
            <w:r w:rsidR="004138C7">
              <w:rPr>
                <w:rFonts w:hint="eastAsia"/>
                <w:lang w:eastAsia="zh-TW"/>
              </w:rPr>
              <w:t>參數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μ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p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: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1:3</m:t>
              </m:r>
            </m:oMath>
            <w:r w:rsidR="009C0437">
              <w:rPr>
                <w:rFonts w:hint="eastAsia"/>
                <w:lang w:eastAsia="zh-TW"/>
              </w:rPr>
              <w:t>，</w:t>
            </w:r>
            <w:r w:rsidR="004138C7">
              <w:rPr>
                <w:rFonts w:hint="eastAsia"/>
                <w:lang w:eastAsia="zh-TW"/>
              </w:rPr>
              <w:t>而</w:t>
            </w:r>
            <w:r w:rsidR="00C05651" w:rsidRPr="00C05651">
              <w:rPr>
                <w:rFonts w:hint="eastAsia"/>
                <w:lang w:eastAsia="zh-TW"/>
              </w:rPr>
              <w:t>為了使</w:t>
            </w:r>
            <w:r w:rsidR="004138C7" w:rsidRPr="004138C7">
              <w:rPr>
                <w:lang w:eastAsia="zh-TW"/>
              </w:rPr>
              <w:t>3-input NOR gate</w:t>
            </w:r>
            <w:r w:rsidR="00C05651" w:rsidRPr="00C05651">
              <w:rPr>
                <w:rFonts w:hint="eastAsia"/>
                <w:lang w:eastAsia="zh-TW"/>
              </w:rPr>
              <w:t>上下迴路</w:t>
            </w:r>
            <w:r w:rsidR="00C05651" w:rsidRPr="00C05651">
              <w:rPr>
                <w:rFonts w:hint="eastAsia"/>
                <w:lang w:eastAsia="zh-TW"/>
              </w:rPr>
              <w:t>RC</w:t>
            </w:r>
            <w:r w:rsidR="00C05651" w:rsidRPr="00C05651">
              <w:rPr>
                <w:rFonts w:hint="eastAsia"/>
                <w:lang w:eastAsia="zh-TW"/>
              </w:rPr>
              <w:t>充放電一致</w:t>
            </w:r>
            <w:r w:rsidR="00D3286C">
              <w:rPr>
                <w:rFonts w:hint="eastAsia"/>
                <w:lang w:eastAsia="zh-TW"/>
              </w:rPr>
              <w:t>，故</w:t>
            </w:r>
            <w:r w:rsidR="009D017E">
              <w:rPr>
                <w:rFonts w:hint="eastAsia"/>
                <w:lang w:eastAsia="zh-TW"/>
              </w:rPr>
              <w:t>決定</w:t>
            </w:r>
            <w:r w:rsidR="00302A67">
              <w:rPr>
                <w:rFonts w:hint="eastAsia"/>
                <w:lang w:eastAsia="zh-TW"/>
              </w:rPr>
              <w:t>NMOS</w:t>
            </w:r>
            <w:r w:rsidR="00302A67">
              <w:rPr>
                <w:rFonts w:hint="eastAsia"/>
                <w:lang w:eastAsia="zh-TW"/>
              </w:rPr>
              <w:t>的尺寸為</w:t>
            </w:r>
            <w:r w:rsidR="00302A67">
              <w:rPr>
                <w:rFonts w:hint="eastAsia"/>
                <w:lang w:eastAsia="zh-TW"/>
              </w:rPr>
              <w:t>1</w:t>
            </w:r>
            <w:r w:rsidR="00302A67">
              <w:rPr>
                <w:rFonts w:hint="eastAsia"/>
                <w:lang w:eastAsia="zh-TW"/>
              </w:rPr>
              <w:t>、</w:t>
            </w:r>
            <w:r w:rsidR="00D3286C">
              <w:rPr>
                <w:rFonts w:hint="eastAsia"/>
                <w:lang w:eastAsia="zh-TW"/>
              </w:rPr>
              <w:t>PMOS</w:t>
            </w:r>
            <w:r w:rsidR="00745A7C">
              <w:rPr>
                <w:rFonts w:hint="eastAsia"/>
                <w:lang w:eastAsia="zh-TW"/>
              </w:rPr>
              <w:t>的尺寸為</w:t>
            </w:r>
            <w:r w:rsidR="00302A67">
              <w:rPr>
                <w:rFonts w:hint="eastAsia"/>
                <w:lang w:eastAsia="zh-TW"/>
              </w:rPr>
              <w:t>9</w:t>
            </w:r>
            <w:r w:rsidR="0092633F">
              <w:rPr>
                <w:rFonts w:hint="eastAsia"/>
                <w:lang w:eastAsia="zh-TW"/>
              </w:rPr>
              <w:t>。</w:t>
            </w:r>
          </w:p>
          <w:p w14:paraId="5D945624" w14:textId="61E8E3EE" w:rsidR="00E25A1C" w:rsidRPr="00832518" w:rsidRDefault="00E25A1C" w:rsidP="00273578">
            <w:pPr>
              <w:rPr>
                <w:lang w:eastAsia="zh-TW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6F8C7D6F" wp14:editId="35CE675A">
                  <wp:simplePos x="0" y="0"/>
                  <wp:positionH relativeFrom="column">
                    <wp:posOffset>-2656205</wp:posOffset>
                  </wp:positionH>
                  <wp:positionV relativeFrom="paragraph">
                    <wp:posOffset>29210</wp:posOffset>
                  </wp:positionV>
                  <wp:extent cx="2800985" cy="2199640"/>
                  <wp:effectExtent l="0" t="0" r="0" b="0"/>
                  <wp:wrapSquare wrapText="bothSides"/>
                  <wp:docPr id="13" name="圖形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985" cy="219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2633F">
              <w:rPr>
                <w:rFonts w:hint="eastAsia"/>
                <w:lang w:eastAsia="zh-TW"/>
              </w:rPr>
              <w:t>由</w:t>
            </w:r>
            <w:r>
              <w:rPr>
                <w:rFonts w:hint="eastAsia"/>
                <w:lang w:eastAsia="zh-TW"/>
              </w:rPr>
              <w:t>左</w:t>
            </w:r>
            <w:r w:rsidR="0092633F">
              <w:rPr>
                <w:rFonts w:hint="eastAsia"/>
                <w:lang w:eastAsia="zh-TW"/>
              </w:rPr>
              <w:t>圖可知，</w:t>
            </w:r>
            <w:r w:rsidR="003D0997" w:rsidRPr="003D0997">
              <w:rPr>
                <w:lang w:eastAsia="zh-TW"/>
              </w:rPr>
              <w:t>3-input NOR gate</w:t>
            </w:r>
            <w:r w:rsidR="003D0997">
              <w:rPr>
                <w:rFonts w:hint="eastAsia"/>
                <w:lang w:eastAsia="zh-TW"/>
              </w:rPr>
              <w:t>的</w:t>
            </w:r>
            <w:r w:rsidR="008F396D">
              <w:rPr>
                <w:rFonts w:hint="eastAsia"/>
                <w:lang w:eastAsia="zh-TW"/>
              </w:rPr>
              <w:t>l</w:t>
            </w:r>
            <w:r w:rsidR="008F396D">
              <w:rPr>
                <w:lang w:eastAsia="zh-TW"/>
              </w:rPr>
              <w:t xml:space="preserve">inear </w:t>
            </w:r>
            <w:r w:rsidR="003D0997">
              <w:rPr>
                <w:lang w:eastAsia="zh-TW"/>
              </w:rPr>
              <w:t>delay model</w:t>
            </w:r>
            <w:r w:rsidR="00203CBA">
              <w:rPr>
                <w:rFonts w:hint="eastAsia"/>
                <w:lang w:eastAsia="zh-TW"/>
              </w:rPr>
              <w:t>即為</w:t>
            </w:r>
            <m:oMath>
              <m:r>
                <w:rPr>
                  <w:rFonts w:ascii="Cambria Math" w:hAnsi="Cambria Math" w:hint="eastAsia"/>
                  <w:lang w:eastAsia="zh-TW"/>
                </w:rPr>
                <m:t>d</m:t>
              </m:r>
              <m:r>
                <w:rPr>
                  <w:rFonts w:ascii="Cambria Math" w:hAnsi="Cambria Math"/>
                  <w:lang w:eastAsia="zh-TW"/>
                </w:rPr>
                <m:t>=gh+p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0RC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4RC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w:rPr>
                  <w:rFonts w:ascii="Cambria Math" w:hAnsi="Cambria Math"/>
                  <w:lang w:eastAsia="zh-TW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2RC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4RC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w:rPr>
                  <w:rFonts w:ascii="Cambria Math" w:hAnsi="Cambria Math"/>
                  <w:lang w:eastAsia="zh-TW"/>
                </w:rPr>
                <m:t>=2.5</m:t>
              </m:r>
              <m:r>
                <w:rPr>
                  <w:rFonts w:ascii="Cambria Math" w:hAnsi="Cambria Math"/>
                  <w:lang w:eastAsia="zh-TW"/>
                </w:rPr>
                <m:t>h+</m:t>
              </m:r>
              <m:r>
                <w:rPr>
                  <w:rFonts w:ascii="Cambria Math" w:hAnsi="Cambria Math"/>
                  <w:lang w:eastAsia="zh-TW"/>
                </w:rPr>
                <m:t>3</m:t>
              </m:r>
            </m:oMath>
            <w:r w:rsidR="00D766F8">
              <w:rPr>
                <w:rFonts w:hint="eastAsia"/>
                <w:lang w:eastAsia="zh-TW"/>
              </w:rPr>
              <w:t>，</w:t>
            </w:r>
            <w:r w:rsidR="00D766F8">
              <w:rPr>
                <w:rFonts w:hint="eastAsia"/>
                <w:lang w:eastAsia="zh-TW"/>
              </w:rPr>
              <w:t>d</w:t>
            </w:r>
            <w:r w:rsidR="00D766F8">
              <w:rPr>
                <w:lang w:eastAsia="zh-TW"/>
              </w:rPr>
              <w:t>elay time</w:t>
            </w:r>
            <w:r w:rsidR="00F0336D">
              <w:rPr>
                <w:rFonts w:hint="eastAsia"/>
                <w:lang w:eastAsia="zh-TW"/>
              </w:rPr>
              <w:t>即為</w:t>
            </w:r>
            <w:r w:rsidR="00F0336D">
              <w:rPr>
                <w:rFonts w:ascii="Cambria Math" w:hAnsi="Cambria Math"/>
                <w:i/>
                <w:lang w:eastAsia="zh-TW"/>
              </w:rPr>
              <w:br/>
            </w: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d=</m:t>
                </m:r>
                <m:f>
                  <m:fP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TW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TW"/>
                          </w:rPr>
                          <m:t>td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TW"/>
                      </w:rPr>
                      <m:t>τ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en>
                </m:f>
              </m:oMath>
            </m:oMathPara>
          </w:p>
          <w:p w14:paraId="09F2C536" w14:textId="77777777" w:rsidR="00E25A1C" w:rsidRPr="00E25A1C" w:rsidRDefault="00F0336D" w:rsidP="00273578">
            <w:pPr>
              <w:rPr>
                <w:rFonts w:ascii="Cambria Math" w:hAnsi="Cambria Math"/>
                <w:i/>
                <w:iCs/>
                <w:lang w:eastAsia="zh-TW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⇒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td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d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r>
                  <w:rPr>
                    <w:rFonts w:ascii="Cambria Math" w:hAnsi="Cambria Math"/>
                    <w:lang w:eastAsia="zh-TW"/>
                  </w:rPr>
                  <m:t>τ</m:t>
                </m:r>
              </m:oMath>
            </m:oMathPara>
          </w:p>
          <w:p w14:paraId="1E3D03CD" w14:textId="77777777" w:rsidR="00F433E9" w:rsidRPr="00F433E9" w:rsidRDefault="00F0336D" w:rsidP="00273578">
            <w:pPr>
              <w:rPr>
                <w:rFonts w:ascii="Cambria Math" w:hAnsi="Cambria Math"/>
                <w:i/>
                <w:lang w:eastAsia="zh-TW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lang w:eastAsia="zh-TW"/>
                      </w:rPr>
                      <m:t>2.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TW"/>
                      </w:rPr>
                      <m:t>⋅</m:t>
                    </m:r>
                    <m:r>
                      <w:rPr>
                        <w:rFonts w:ascii="Cambria Math" w:hAnsi="Cambria Math"/>
                        <w:lang w:eastAsia="zh-TW"/>
                      </w:rPr>
                      <m:t>h+3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r>
                  <w:rPr>
                    <w:rFonts w:ascii="Cambria Math" w:hAnsi="Cambria Math"/>
                    <w:lang w:eastAsia="zh-TW"/>
                  </w:rPr>
                  <m:t>4RC</m:t>
                </m:r>
              </m:oMath>
            </m:oMathPara>
          </w:p>
          <w:p w14:paraId="6E75CC02" w14:textId="31477AC1" w:rsidR="004E7E75" w:rsidRPr="00E25A1C" w:rsidRDefault="00F0336D" w:rsidP="00273578">
            <w:pPr>
              <w:rPr>
                <w:lang w:eastAsia="zh-TW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=4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  <m:r>
                  <w:rPr>
                    <w:rFonts w:ascii="Cambria Math" w:hAnsi="Cambria Math"/>
                    <w:lang w:eastAsia="zh-TW"/>
                  </w:rPr>
                  <m:t>h+4.8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s</m:t>
                    </m:r>
                  </m:e>
                </m:d>
              </m:oMath>
            </m:oMathPara>
          </w:p>
        </w:tc>
      </w:tr>
      <w:tr w:rsidR="00AF7F1C" w14:paraId="1B1017D1" w14:textId="77777777" w:rsidTr="00D42C38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3A384086" w14:textId="747E86EB" w:rsidR="00AF7F1C" w:rsidRDefault="00422F1B" w:rsidP="00D42C38">
            <w:pPr>
              <w:jc w:val="center"/>
              <w:rPr>
                <w:lang w:eastAsia="zh-TW"/>
              </w:rPr>
            </w:pPr>
            <w:r w:rsidRPr="00422F1B">
              <w:rPr>
                <w:lang w:eastAsia="zh-TW"/>
              </w:rPr>
              <w:lastRenderedPageBreak/>
              <w:t>linear delay model of 3-input NOR gate</w:t>
            </w:r>
            <w:r w:rsidR="00AF7F1C" w:rsidRPr="00A3722B">
              <w:rPr>
                <w:lang w:eastAsia="zh-TW"/>
              </w:rPr>
              <w:t xml:space="preserve"> (</w:t>
            </w:r>
            <m:oMath>
              <m:r>
                <w:rPr>
                  <w:rFonts w:ascii="Cambria Math" w:hAnsi="Cambria Math"/>
                  <w:lang w:eastAsia="zh-TW"/>
                </w:rPr>
                <m:t>τ= 4RC</m:t>
              </m:r>
            </m:oMath>
            <w:r w:rsidR="00AF7F1C" w:rsidRPr="00A3722B">
              <w:rPr>
                <w:lang w:eastAsia="zh-TW"/>
              </w:rPr>
              <w:t>)</w:t>
            </w:r>
          </w:p>
        </w:tc>
      </w:tr>
      <w:tr w:rsidR="00AF7F1C" w14:paraId="50C4EF6E" w14:textId="77777777" w:rsidTr="00676CBF">
        <w:tc>
          <w:tcPr>
            <w:tcW w:w="8540" w:type="dxa"/>
            <w:vAlign w:val="center"/>
          </w:tcPr>
          <w:p w14:paraId="536E7D2C" w14:textId="1F3DF6AC" w:rsidR="00AF7F1C" w:rsidRDefault="00676CBF" w:rsidP="00676CBF">
            <w:pPr>
              <w:jc w:val="center"/>
              <w:rPr>
                <w:lang w:eastAsia="zh-TW"/>
              </w:rPr>
            </w:pPr>
            <w:r w:rsidRPr="00676CBF">
              <w:rPr>
                <w:noProof/>
                <w:lang w:eastAsia="zh-TW"/>
              </w:rPr>
              <w:drawing>
                <wp:inline distT="0" distB="0" distL="0" distR="0" wp14:anchorId="272CEDD7" wp14:editId="43B152BB">
                  <wp:extent cx="5220000" cy="2945267"/>
                  <wp:effectExtent l="0" t="0" r="0" b="7620"/>
                  <wp:docPr id="12" name="圖形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rcRect l="8601" r="8503"/>
                          <a:stretch/>
                        </pic:blipFill>
                        <pic:spPr bwMode="auto">
                          <a:xfrm>
                            <a:off x="0" y="0"/>
                            <a:ext cx="5220000" cy="29452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7F1C" w14:paraId="6E02E379" w14:textId="77777777" w:rsidTr="00D42C38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2E221EC3" w14:textId="77777777" w:rsidR="00AF7F1C" w:rsidRDefault="00AF7F1C" w:rsidP="00D42C38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圖表解釋</w:t>
            </w:r>
          </w:p>
        </w:tc>
      </w:tr>
      <w:tr w:rsidR="00AF7F1C" w14:paraId="6FBD3481" w14:textId="77777777" w:rsidTr="00D42C38">
        <w:tc>
          <w:tcPr>
            <w:tcW w:w="8540" w:type="dxa"/>
          </w:tcPr>
          <w:p w14:paraId="7FDD817A" w14:textId="22818FC9" w:rsidR="00AF7F1C" w:rsidRDefault="00847A99" w:rsidP="00D42C38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本題未指定</w:t>
            </w:r>
            <w:r w:rsidRPr="00847A99">
              <w:rPr>
                <w:lang w:eastAsia="zh-TW"/>
              </w:rPr>
              <w:t>3-input NOR gate</w:t>
            </w:r>
            <w:r>
              <w:rPr>
                <w:rFonts w:hint="eastAsia"/>
                <w:lang w:eastAsia="zh-TW"/>
              </w:rPr>
              <w:t>輸入端的接法</w:t>
            </w:r>
            <w:r w:rsidR="009805D9">
              <w:rPr>
                <w:rFonts w:hint="eastAsia"/>
                <w:lang w:eastAsia="zh-TW"/>
              </w:rPr>
              <w:t>，而我是用</w:t>
            </w:r>
            <w:r w:rsidR="009805D9">
              <w:rPr>
                <w:rFonts w:hint="eastAsia"/>
                <w:lang w:eastAsia="zh-TW"/>
              </w:rPr>
              <w:t>w</w:t>
            </w:r>
            <w:r w:rsidR="009805D9">
              <w:rPr>
                <w:lang w:eastAsia="zh-TW"/>
              </w:rPr>
              <w:t>o</w:t>
            </w:r>
            <w:r w:rsidR="009805D9">
              <w:rPr>
                <w:rFonts w:hint="eastAsia"/>
                <w:lang w:eastAsia="zh-TW"/>
              </w:rPr>
              <w:t>r</w:t>
            </w:r>
            <w:r w:rsidR="009805D9">
              <w:rPr>
                <w:lang w:eastAsia="zh-TW"/>
              </w:rPr>
              <w:t>st case</w:t>
            </w:r>
            <w:r w:rsidR="009805D9">
              <w:rPr>
                <w:rFonts w:hint="eastAsia"/>
                <w:lang w:eastAsia="zh-TW"/>
              </w:rPr>
              <w:t>去接</w:t>
            </w:r>
            <w:r w:rsidR="0070248F">
              <w:rPr>
                <w:rFonts w:hint="eastAsia"/>
                <w:lang w:eastAsia="zh-TW"/>
              </w:rPr>
              <w:t>，電路上面</w:t>
            </w:r>
            <w:r w:rsidR="0070248F">
              <w:rPr>
                <w:rFonts w:hint="eastAsia"/>
                <w:lang w:eastAsia="zh-TW"/>
              </w:rPr>
              <w:t>PMOS</w:t>
            </w:r>
            <w:r w:rsidR="0070248F">
              <w:rPr>
                <w:rFonts w:hint="eastAsia"/>
                <w:lang w:eastAsia="zh-TW"/>
              </w:rPr>
              <w:t>中</w:t>
            </w:r>
            <w:r w:rsidR="0070248F">
              <w:rPr>
                <w:rFonts w:hint="eastAsia"/>
                <w:lang w:eastAsia="zh-TW"/>
              </w:rPr>
              <w:t>B</w:t>
            </w:r>
            <w:r w:rsidR="0070248F">
              <w:rPr>
                <w:rFonts w:hint="eastAsia"/>
                <w:lang w:eastAsia="zh-TW"/>
              </w:rPr>
              <w:t>、</w:t>
            </w:r>
            <w:r w:rsidR="0070248F">
              <w:rPr>
                <w:rFonts w:hint="eastAsia"/>
                <w:lang w:eastAsia="zh-TW"/>
              </w:rPr>
              <w:t>C</w:t>
            </w:r>
            <w:r w:rsidR="0070248F">
              <w:rPr>
                <w:rFonts w:hint="eastAsia"/>
                <w:lang w:eastAsia="zh-TW"/>
              </w:rPr>
              <w:t>端接地是</w:t>
            </w:r>
            <w:r w:rsidR="0070248F">
              <w:rPr>
                <w:rFonts w:hint="eastAsia"/>
                <w:lang w:eastAsia="zh-TW"/>
              </w:rPr>
              <w:t>a</w:t>
            </w:r>
            <w:r w:rsidR="0070248F">
              <w:rPr>
                <w:lang w:eastAsia="zh-TW"/>
              </w:rPr>
              <w:t>lways ON</w:t>
            </w:r>
            <w:r w:rsidR="0070248F">
              <w:rPr>
                <w:rFonts w:hint="eastAsia"/>
                <w:lang w:eastAsia="zh-TW"/>
              </w:rPr>
              <w:t>，而</w:t>
            </w:r>
            <w:r w:rsidR="0070248F">
              <w:rPr>
                <w:rFonts w:hint="eastAsia"/>
                <w:lang w:eastAsia="zh-TW"/>
              </w:rPr>
              <w:t>A</w:t>
            </w:r>
            <w:r w:rsidR="0070248F">
              <w:rPr>
                <w:rFonts w:hint="eastAsia"/>
                <w:lang w:eastAsia="zh-TW"/>
              </w:rPr>
              <w:t>端會隨著輸入訊號</w:t>
            </w:r>
            <w:r w:rsidR="0070248F">
              <w:rPr>
                <w:rFonts w:hint="eastAsia"/>
                <w:lang w:eastAsia="zh-TW"/>
              </w:rPr>
              <w:t>p</w:t>
            </w:r>
            <w:r w:rsidR="0070248F">
              <w:rPr>
                <w:lang w:eastAsia="zh-TW"/>
              </w:rPr>
              <w:t>ulse_in</w:t>
            </w:r>
            <w:r w:rsidR="00AC1923">
              <w:rPr>
                <w:rFonts w:hint="eastAsia"/>
                <w:lang w:eastAsia="zh-TW"/>
              </w:rPr>
              <w:t>上下起伏，無論是在</w:t>
            </w:r>
            <w:r w:rsidR="00AC1923">
              <w:rPr>
                <w:rFonts w:hint="eastAsia"/>
                <w:lang w:eastAsia="zh-TW"/>
              </w:rPr>
              <w:t>(o</w:t>
            </w:r>
            <w:r w:rsidR="00AC1923">
              <w:rPr>
                <w:lang w:eastAsia="zh-TW"/>
              </w:rPr>
              <w:t>utput)rising</w:t>
            </w:r>
            <w:r w:rsidR="00AC1923">
              <w:rPr>
                <w:rFonts w:hint="eastAsia"/>
                <w:lang w:eastAsia="zh-TW"/>
              </w:rPr>
              <w:t>和</w:t>
            </w:r>
            <w:r w:rsidR="00AC1923">
              <w:rPr>
                <w:lang w:eastAsia="zh-TW"/>
              </w:rPr>
              <w:t>falling</w:t>
            </w:r>
            <w:r w:rsidR="00AC1923">
              <w:rPr>
                <w:rFonts w:hint="eastAsia"/>
                <w:lang w:eastAsia="zh-TW"/>
              </w:rPr>
              <w:t>的階段都會有</w:t>
            </w:r>
            <w:r w:rsidR="00AC1923">
              <w:rPr>
                <w:rFonts w:hint="eastAsia"/>
                <w:lang w:eastAsia="zh-TW"/>
              </w:rPr>
              <w:t>A</w:t>
            </w:r>
            <w:r w:rsidR="00944290">
              <w:rPr>
                <w:rFonts w:hint="eastAsia"/>
                <w:lang w:eastAsia="zh-TW"/>
              </w:rPr>
              <w:t>端</w:t>
            </w:r>
            <w:r w:rsidR="007B7CEB">
              <w:rPr>
                <w:rFonts w:hint="eastAsia"/>
                <w:lang w:eastAsia="zh-TW"/>
              </w:rPr>
              <w:t>與</w:t>
            </w:r>
            <w:r w:rsidR="00AC1923">
              <w:rPr>
                <w:rFonts w:hint="eastAsia"/>
                <w:lang w:eastAsia="zh-TW"/>
              </w:rPr>
              <w:t>B</w:t>
            </w:r>
            <w:r w:rsidR="00AC1923">
              <w:rPr>
                <w:rFonts w:hint="eastAsia"/>
                <w:lang w:eastAsia="zh-TW"/>
              </w:rPr>
              <w:t>端</w:t>
            </w:r>
            <w:r w:rsidR="007B7CEB">
              <w:rPr>
                <w:rFonts w:hint="eastAsia"/>
                <w:lang w:eastAsia="zh-TW"/>
              </w:rPr>
              <w:t>寄生電容</w:t>
            </w:r>
            <w:r w:rsidR="007B7CEB">
              <w:rPr>
                <w:rFonts w:hint="eastAsia"/>
                <w:lang w:eastAsia="zh-TW"/>
              </w:rPr>
              <w:t>18C</w:t>
            </w:r>
            <w:r w:rsidR="007B7CEB">
              <w:rPr>
                <w:rFonts w:hint="eastAsia"/>
                <w:lang w:eastAsia="zh-TW"/>
              </w:rPr>
              <w:t>、</w:t>
            </w:r>
            <w:r w:rsidR="007B7CEB">
              <w:rPr>
                <w:rFonts w:hint="eastAsia"/>
                <w:lang w:eastAsia="zh-TW"/>
              </w:rPr>
              <w:t>B</w:t>
            </w:r>
            <w:r w:rsidR="00944290">
              <w:rPr>
                <w:rFonts w:hint="eastAsia"/>
                <w:lang w:eastAsia="zh-TW"/>
              </w:rPr>
              <w:t>端</w:t>
            </w:r>
            <w:r w:rsidR="007B7CEB">
              <w:rPr>
                <w:rFonts w:hint="eastAsia"/>
                <w:lang w:eastAsia="zh-TW"/>
              </w:rPr>
              <w:t>與</w:t>
            </w:r>
            <w:r w:rsidR="007B7CEB">
              <w:rPr>
                <w:rFonts w:hint="eastAsia"/>
                <w:lang w:eastAsia="zh-TW"/>
              </w:rPr>
              <w:t>C</w:t>
            </w:r>
            <w:r w:rsidR="007B7CEB">
              <w:rPr>
                <w:rFonts w:hint="eastAsia"/>
                <w:lang w:eastAsia="zh-TW"/>
              </w:rPr>
              <w:t>端寄生電容</w:t>
            </w:r>
            <w:r w:rsidR="007B7CEB">
              <w:rPr>
                <w:rFonts w:hint="eastAsia"/>
                <w:lang w:eastAsia="zh-TW"/>
              </w:rPr>
              <w:t>18C</w:t>
            </w:r>
            <w:r w:rsidR="00747A16">
              <w:rPr>
                <w:rFonts w:hint="eastAsia"/>
                <w:lang w:eastAsia="zh-TW"/>
              </w:rPr>
              <w:t>影響</w:t>
            </w:r>
            <w:r w:rsidR="00FA03D0">
              <w:rPr>
                <w:rFonts w:hint="eastAsia"/>
                <w:lang w:eastAsia="zh-TW"/>
              </w:rPr>
              <w:t>，</w:t>
            </w:r>
            <w:r w:rsidR="007A696B">
              <w:rPr>
                <w:rFonts w:hint="eastAsia"/>
                <w:lang w:eastAsia="zh-TW"/>
              </w:rPr>
              <w:t>這些都是</w:t>
            </w:r>
            <w:r w:rsidR="007A696B">
              <w:rPr>
                <w:rFonts w:hint="eastAsia"/>
                <w:lang w:eastAsia="zh-TW"/>
              </w:rPr>
              <w:t>l</w:t>
            </w:r>
            <w:r w:rsidR="007A696B">
              <w:rPr>
                <w:lang w:eastAsia="zh-TW"/>
              </w:rPr>
              <w:t>inear delay</w:t>
            </w:r>
            <w:r w:rsidR="007A696B">
              <w:rPr>
                <w:rFonts w:hint="eastAsia"/>
                <w:lang w:eastAsia="zh-TW"/>
              </w:rPr>
              <w:t xml:space="preserve"> </w:t>
            </w:r>
            <w:r w:rsidR="007A696B">
              <w:rPr>
                <w:lang w:eastAsia="zh-TW"/>
              </w:rPr>
              <w:t>model</w:t>
            </w:r>
            <w:r w:rsidR="007A696B">
              <w:rPr>
                <w:rFonts w:hint="eastAsia"/>
                <w:lang w:eastAsia="zh-TW"/>
              </w:rPr>
              <w:t>所忽略的值，所以上面的圖</w:t>
            </w:r>
            <w:r w:rsidR="00CA218C">
              <w:rPr>
                <w:rFonts w:hint="eastAsia"/>
                <w:lang w:eastAsia="zh-TW"/>
              </w:rPr>
              <w:t>測量</w:t>
            </w:r>
            <w:r w:rsidR="00166099">
              <w:rPr>
                <w:rFonts w:hint="eastAsia"/>
                <w:lang w:eastAsia="zh-TW"/>
              </w:rPr>
              <w:t>值</w:t>
            </w:r>
            <w:r w:rsidR="00CA218C">
              <w:rPr>
                <w:rFonts w:hint="eastAsia"/>
                <w:lang w:eastAsia="zh-TW"/>
              </w:rPr>
              <w:t>迴歸線</w:t>
            </w:r>
            <w:r w:rsidR="00C3334A">
              <w:rPr>
                <w:rFonts w:hint="eastAsia"/>
                <w:lang w:eastAsia="zh-TW"/>
              </w:rPr>
              <w:t>的斜率才會比理論值計算高。</w:t>
            </w:r>
          </w:p>
        </w:tc>
      </w:tr>
    </w:tbl>
    <w:p w14:paraId="1B1DF84E" w14:textId="7CB77D37" w:rsidR="001A7AE1" w:rsidRPr="00AF7F1C" w:rsidRDefault="001A7AE1" w:rsidP="001A7AE1">
      <w:pPr>
        <w:rPr>
          <w:lang w:eastAsia="zh-TW"/>
        </w:rPr>
      </w:pPr>
    </w:p>
    <w:p w14:paraId="08889B80" w14:textId="54BA5903" w:rsidR="00D82DAB" w:rsidRDefault="00D82DAB" w:rsidP="00D82DAB">
      <w:pPr>
        <w:pStyle w:val="1"/>
      </w:pPr>
      <w:r>
        <w:t>1</w:t>
      </w:r>
      <w:r>
        <w:rPr>
          <w:rFonts w:hint="eastAsia"/>
        </w:rPr>
        <w:t>G</w:t>
      </w:r>
      <w:r>
        <w:t xml:space="preserve"> </w:t>
      </w:r>
      <w:r w:rsidR="00E02AEB">
        <w:t xml:space="preserve">- </w:t>
      </w:r>
      <w:r w:rsidR="00763CF0">
        <w:rPr>
          <w:rFonts w:hint="eastAsia"/>
        </w:rPr>
        <w:t>C</w:t>
      </w:r>
      <w:r w:rsidR="009536AF">
        <w:t>ompare 1</w:t>
      </w:r>
      <w:r w:rsidR="009536AF">
        <w:rPr>
          <w:rFonts w:hint="eastAsia"/>
        </w:rPr>
        <w:t>E a</w:t>
      </w:r>
      <w:r w:rsidR="009536AF">
        <w:t>nd 1F</w:t>
      </w:r>
    </w:p>
    <w:p w14:paraId="40DBE804" w14:textId="11B61BFC" w:rsidR="00A72818" w:rsidRDefault="00670A46" w:rsidP="001A7AE1">
      <w:pPr>
        <w:rPr>
          <w:lang w:eastAsia="zh-TW"/>
        </w:rPr>
      </w:pPr>
      <w:r>
        <w:rPr>
          <w:rFonts w:hint="eastAsia"/>
          <w:lang w:eastAsia="zh-TW"/>
        </w:rPr>
        <w:t>詳細</w:t>
      </w:r>
      <w:r w:rsidR="00AE35A3">
        <w:rPr>
          <w:rFonts w:hint="eastAsia"/>
          <w:lang w:eastAsia="zh-TW"/>
        </w:rPr>
        <w:t>分析</w:t>
      </w:r>
      <w:r>
        <w:rPr>
          <w:rFonts w:hint="eastAsia"/>
          <w:lang w:eastAsia="zh-TW"/>
        </w:rPr>
        <w:t>過程如前面所述，整理表格如下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980"/>
        <w:gridCol w:w="3280"/>
        <w:gridCol w:w="3280"/>
      </w:tblGrid>
      <w:tr w:rsidR="00416701" w14:paraId="46FABEA0" w14:textId="77777777" w:rsidTr="00E91755">
        <w:tc>
          <w:tcPr>
            <w:tcW w:w="1980" w:type="dxa"/>
            <w:tcBorders>
              <w:tl2br w:val="single" w:sz="4" w:space="0" w:color="auto"/>
            </w:tcBorders>
            <w:shd w:val="clear" w:color="auto" w:fill="D9D9D9" w:themeFill="background1" w:themeFillShade="D9"/>
          </w:tcPr>
          <w:p w14:paraId="4BD72905" w14:textId="77777777" w:rsidR="00416701" w:rsidRDefault="00416701" w:rsidP="001A7AE1">
            <w:pPr>
              <w:rPr>
                <w:lang w:eastAsia="zh-TW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184D8181" w14:textId="19532EB0" w:rsidR="00416701" w:rsidRDefault="00416701" w:rsidP="00E9175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理論</w:t>
            </w:r>
            <w:r w:rsidR="00693267">
              <w:rPr>
                <w:rFonts w:hint="eastAsia"/>
                <w:lang w:eastAsia="zh-TW"/>
              </w:rPr>
              <w:t>d</w:t>
            </w:r>
            <w:r w:rsidR="00693267">
              <w:rPr>
                <w:lang w:eastAsia="zh-TW"/>
              </w:rPr>
              <w:t>elay</w:t>
            </w:r>
            <w:r w:rsidR="00693267">
              <w:rPr>
                <w:rFonts w:hint="eastAsia"/>
                <w:lang w:eastAsia="zh-TW"/>
              </w:rPr>
              <w:t xml:space="preserve"> </w:t>
            </w:r>
            <w:r w:rsidR="00693267">
              <w:rPr>
                <w:lang w:eastAsia="zh-TW"/>
              </w:rPr>
              <w:t>time</w:t>
            </w:r>
            <w:r w:rsidR="00693267">
              <w:rPr>
                <w:rFonts w:hint="eastAsia"/>
                <w:lang w:eastAsia="zh-TW"/>
              </w:rPr>
              <w:t>(</w:t>
            </w:r>
            <w:r w:rsidR="00693267">
              <w:rPr>
                <w:lang w:eastAsia="zh-TW"/>
              </w:rPr>
              <w:t>s)</w:t>
            </w: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06DFFC9" w14:textId="3DA1013C" w:rsidR="00416701" w:rsidRDefault="00416701" w:rsidP="00E9175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實際</w:t>
            </w:r>
            <w:r w:rsidR="00693267">
              <w:rPr>
                <w:rFonts w:hint="eastAsia"/>
                <w:lang w:eastAsia="zh-TW"/>
              </w:rPr>
              <w:t>d</w:t>
            </w:r>
            <w:r w:rsidR="00693267">
              <w:rPr>
                <w:lang w:eastAsia="zh-TW"/>
              </w:rPr>
              <w:t>elay</w:t>
            </w:r>
            <w:r w:rsidR="00693267">
              <w:rPr>
                <w:rFonts w:hint="eastAsia"/>
                <w:lang w:eastAsia="zh-TW"/>
              </w:rPr>
              <w:t xml:space="preserve"> </w:t>
            </w:r>
            <w:r w:rsidR="00693267">
              <w:rPr>
                <w:lang w:eastAsia="zh-TW"/>
              </w:rPr>
              <w:t>time</w:t>
            </w:r>
            <w:r w:rsidR="00693267">
              <w:rPr>
                <w:rFonts w:hint="eastAsia"/>
                <w:lang w:eastAsia="zh-TW"/>
              </w:rPr>
              <w:t>(</w:t>
            </w:r>
            <w:r w:rsidR="00693267">
              <w:rPr>
                <w:lang w:eastAsia="zh-TW"/>
              </w:rPr>
              <w:t>s)</w:t>
            </w:r>
          </w:p>
        </w:tc>
      </w:tr>
      <w:tr w:rsidR="00416701" w14:paraId="77F5BCB9" w14:textId="77777777" w:rsidTr="00E91755"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1C6FDCAA" w14:textId="3AB93615" w:rsidR="00416701" w:rsidRDefault="00416701" w:rsidP="00E91755">
            <w:pPr>
              <w:jc w:val="center"/>
              <w:rPr>
                <w:lang w:eastAsia="zh-TW"/>
              </w:rPr>
            </w:pPr>
            <w:r w:rsidRPr="00A3722B">
              <w:rPr>
                <w:lang w:eastAsia="zh-TW"/>
              </w:rPr>
              <w:t>inverter</w:t>
            </w:r>
          </w:p>
        </w:tc>
        <w:tc>
          <w:tcPr>
            <w:tcW w:w="3280" w:type="dxa"/>
          </w:tcPr>
          <w:p w14:paraId="0A7125C0" w14:textId="031028BB" w:rsidR="00416701" w:rsidRDefault="00B1361E" w:rsidP="001A7AE1">
            <w:pPr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1.6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  <m:r>
                  <w:rPr>
                    <w:rFonts w:ascii="Cambria Math" w:hAnsi="Cambria Math"/>
                    <w:lang w:eastAsia="zh-TW"/>
                  </w:rPr>
                  <m:t>h+1.6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280" w:type="dxa"/>
          </w:tcPr>
          <w:p w14:paraId="31C1EEDF" w14:textId="3340EF6D" w:rsidR="00416701" w:rsidRDefault="00C44023" w:rsidP="001A7AE1">
            <w:pPr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1.7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  <m:r>
                  <w:rPr>
                    <w:rFonts w:ascii="Cambria Math" w:hAnsi="Cambria Math"/>
                    <w:lang w:eastAsia="zh-TW"/>
                  </w:rPr>
                  <m:t>h+1.6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</m:oMath>
            </m:oMathPara>
          </w:p>
        </w:tc>
      </w:tr>
      <w:tr w:rsidR="00416701" w14:paraId="3A5B02CA" w14:textId="77777777" w:rsidTr="00E91755"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2955EBA3" w14:textId="618D02C3" w:rsidR="00416701" w:rsidRDefault="00416701" w:rsidP="00E91755">
            <w:pPr>
              <w:jc w:val="center"/>
              <w:rPr>
                <w:lang w:eastAsia="zh-TW"/>
              </w:rPr>
            </w:pPr>
            <w:r w:rsidRPr="00422F1B">
              <w:rPr>
                <w:lang w:eastAsia="zh-TW"/>
              </w:rPr>
              <w:t>3-input NOR gate</w:t>
            </w:r>
          </w:p>
        </w:tc>
        <w:tc>
          <w:tcPr>
            <w:tcW w:w="3280" w:type="dxa"/>
          </w:tcPr>
          <w:p w14:paraId="603D8B61" w14:textId="02A19669" w:rsidR="00416701" w:rsidRDefault="00B1361E" w:rsidP="001A7AE1">
            <w:pPr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4.0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  <m:r>
                  <w:rPr>
                    <w:rFonts w:ascii="Cambria Math" w:hAnsi="Cambria Math"/>
                    <w:lang w:eastAsia="zh-TW"/>
                  </w:rPr>
                  <m:t>h+4.8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280" w:type="dxa"/>
          </w:tcPr>
          <w:p w14:paraId="3418E6CD" w14:textId="1A15F9E2" w:rsidR="00416701" w:rsidRDefault="00C44023" w:rsidP="001A7AE1">
            <w:pPr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3.6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  <m:r>
                  <w:rPr>
                    <w:rFonts w:ascii="Cambria Math" w:hAnsi="Cambria Math"/>
                    <w:lang w:eastAsia="zh-TW"/>
                  </w:rPr>
                  <m:t>h+1.1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1</m:t>
                    </m:r>
                  </m:sup>
                </m:sSup>
              </m:oMath>
            </m:oMathPara>
          </w:p>
        </w:tc>
      </w:tr>
    </w:tbl>
    <w:p w14:paraId="3C7EB830" w14:textId="20A6FE97" w:rsidR="00D8625E" w:rsidRDefault="00D8625E" w:rsidP="001A7AE1">
      <w:pPr>
        <w:rPr>
          <w:lang w:eastAsia="zh-TW"/>
        </w:rPr>
      </w:pPr>
    </w:p>
    <w:p w14:paraId="4181AE56" w14:textId="77777777" w:rsidR="00D8625E" w:rsidRDefault="00D8625E">
      <w:pPr>
        <w:rPr>
          <w:lang w:eastAsia="zh-TW"/>
        </w:rPr>
      </w:pPr>
      <w:r>
        <w:rPr>
          <w:lang w:eastAsia="zh-TW"/>
        </w:rPr>
        <w:br w:type="page"/>
      </w:r>
    </w:p>
    <w:p w14:paraId="3067D628" w14:textId="31E5E46E" w:rsidR="004D6978" w:rsidRPr="004D6978" w:rsidRDefault="00763CF0" w:rsidP="004D6978">
      <w:pPr>
        <w:pStyle w:val="1"/>
      </w:pPr>
      <w:r>
        <w:lastRenderedPageBreak/>
        <w:t xml:space="preserve">2A </w:t>
      </w:r>
      <w:r w:rsidR="00E7529A">
        <w:t>-</w:t>
      </w:r>
      <w:r>
        <w:t xml:space="preserve"> </w:t>
      </w:r>
      <w:r w:rsidR="00932FB3">
        <w:rPr>
          <w:rFonts w:hint="eastAsia"/>
        </w:rPr>
        <w:t>Pa</w:t>
      </w:r>
      <w:r w:rsidR="00932FB3">
        <w:t xml:space="preserve">th </w:t>
      </w:r>
      <w:r w:rsidR="00F916D6">
        <w:t>logic</w:t>
      </w:r>
      <w:r w:rsidR="00BB330F">
        <w:t>al</w:t>
      </w:r>
      <w:r w:rsidR="00932FB3">
        <w:t xml:space="preserve"> delay</w:t>
      </w:r>
      <w:r w:rsidR="00E124F7">
        <w:t xml:space="preserve"> </w:t>
      </w:r>
      <m:oMath>
        <m:r>
          <w:rPr>
            <w:rFonts w:ascii="Cambria Math" w:hAnsi="Cambria Math"/>
          </w:rPr>
          <m:t>G</m:t>
        </m:r>
      </m:oMath>
      <w:r w:rsidR="00932FB3">
        <w:t xml:space="preserve"> and total path effort</w:t>
      </w:r>
      <w:r w:rsidR="00E124F7">
        <w:t xml:space="preserve"> </w:t>
      </w:r>
      <m:oMath>
        <m:r>
          <w:rPr>
            <w:rFonts w:ascii="Cambria Math" w:hAnsi="Cambria Math"/>
          </w:rPr>
          <m:t>F</m:t>
        </m:r>
      </m:oMath>
    </w:p>
    <w:p w14:paraId="0B00A04F" w14:textId="16C75AAB" w:rsidR="008D40C4" w:rsidRDefault="00691D69" w:rsidP="00166938">
      <w:pPr>
        <w:pStyle w:val="2"/>
      </w:pPr>
      <w:r>
        <w:t>7-input NAND gate and inverter</w:t>
      </w:r>
    </w:p>
    <w:p w14:paraId="10D814DE" w14:textId="0F461619" w:rsidR="008D40C4" w:rsidRPr="005B1740" w:rsidRDefault="00000000" w:rsidP="00166938">
      <w:pPr>
        <w:rPr>
          <w:lang w:eastAsia="zh-TW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eqArr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G</m:t>
                  </m:r>
                  <m:r>
                    <w:rPr>
                      <w:rFonts w:ascii="Cambria Math" w:hAnsi="Cambria Math"/>
                      <w:lang w:eastAsia="zh-TW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TW"/>
                    </w:rPr>
                    <m:t>Π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TW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zh-TW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8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⋅</m:t>
                  </m:r>
                  <m:r>
                    <w:rPr>
                      <w:rFonts w:ascii="Cambria Math" w:hAnsi="Cambria Math"/>
                      <w:lang w:eastAsia="zh-TW"/>
                    </w:rPr>
                    <m:t>1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8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  <m:e>
                  <m:r>
                    <w:rPr>
                      <w:rFonts w:ascii="Cambria Math" w:hAnsi="Cambria Math"/>
                      <w:lang w:eastAsia="zh-TW"/>
                    </w:rPr>
                    <m:t>B  = 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H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lang w:eastAsia="zh-TW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lang w:eastAsia="zh-TW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TW"/>
                        </w:rPr>
                        <m:t>1000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TW"/>
                        </w:rPr>
                        <m:t>10f</m:t>
                      </m:r>
                    </m:den>
                  </m:f>
                  <m:r>
                    <w:rPr>
                      <w:rFonts w:ascii="Cambria Math" w:hAnsi="Cambria Math" w:hint="eastAsia"/>
                      <w:lang w:eastAsia="zh-TW"/>
                    </w:rPr>
                    <m:t>=100</m:t>
                  </m:r>
                </m:e>
              </m:eqArr>
            </m:e>
          </m:d>
        </m:oMath>
      </m:oMathPara>
    </w:p>
    <w:p w14:paraId="1537876C" w14:textId="7BEBB2EB" w:rsidR="00DB4E16" w:rsidRPr="0097127B" w:rsidRDefault="005602ED" w:rsidP="001A7AE1">
      <w:pPr>
        <w:rPr>
          <w:lang w:eastAsia="zh-TW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 w:hint="eastAsia"/>
              <w:lang w:eastAsia="zh-TW"/>
            </w:rPr>
            <m:t>F</m:t>
          </m:r>
          <m:r>
            <w:rPr>
              <w:rFonts w:ascii="Cambria Math" w:hAnsi="Cambria Math"/>
              <w:lang w:eastAsia="zh-TW"/>
            </w:rPr>
            <m:t>=GBH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8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r>
            <w:rPr>
              <w:rFonts w:ascii="Cambria Math" w:hAnsi="Cambria Math"/>
              <w:lang w:eastAsia="zh-TW"/>
            </w:rPr>
            <m:t>1</m:t>
          </m:r>
          <m:r>
            <w:rPr>
              <w:rFonts w:ascii="Cambria Math" w:hAnsi="Cambria Math" w:hint="eastAsia"/>
              <w:lang w:eastAsia="zh-TW"/>
            </w:rPr>
            <m:t>00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8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1F5F4CF3" w14:textId="6C4C9B32" w:rsidR="001F21B1" w:rsidRPr="00A42F97" w:rsidRDefault="00A42F97" w:rsidP="001A7AE1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TW"/>
            </w:rPr>
            <m:t>P</m:t>
          </m:r>
          <m:r>
            <w:rPr>
              <w:rFonts w:ascii="Cambria Math" w:hAnsi="Cambria Math"/>
              <w:lang w:eastAsia="zh-TW"/>
            </w:rPr>
            <m:t>=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/>
                  <w:lang w:eastAsia="zh-TW"/>
                </w:rPr>
              </m:ctrlPr>
            </m:naryPr>
            <m:sub>
              <m:ctrlPr>
                <w:rPr>
                  <w:rFonts w:ascii="Cambria Math" w:hAnsi="Cambria Math"/>
                  <w:i/>
                  <w:lang w:eastAsia="zh-TW"/>
                </w:rPr>
              </m:ctrlPr>
            </m:sub>
            <m:sup>
              <m:ctrlPr>
                <w:rPr>
                  <w:rFonts w:ascii="Cambria Math" w:hAnsi="Cambria Math"/>
                  <w:i/>
                  <w:lang w:eastAsia="zh-TW"/>
                </w:rPr>
              </m:ctrlPr>
            </m:sup>
            <m:e>
              <m:r>
                <w:rPr>
                  <w:rFonts w:ascii="Cambria Math" w:hAnsi="Cambria Math"/>
                  <w:lang w:eastAsia="zh-TW"/>
                </w:rPr>
                <m:t>p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e>
          </m:nary>
          <m:r>
            <w:rPr>
              <w:rFonts w:ascii="Cambria Math" w:hAnsi="Cambria Math"/>
              <w:lang w:eastAsia="zh-TW"/>
            </w:rPr>
            <m:t>=6+1=7</m:t>
          </m:r>
        </m:oMath>
      </m:oMathPara>
    </w:p>
    <w:p w14:paraId="78EA3F83" w14:textId="1770C6C9" w:rsidR="001F21B1" w:rsidRPr="00A42F97" w:rsidRDefault="00A42F97" w:rsidP="001A7AE1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TW"/>
            </w:rPr>
            <m:t>D</m:t>
          </m:r>
          <m:r>
            <w:rPr>
              <w:rFonts w:ascii="Cambria Math" w:hAnsi="Cambria Math"/>
              <w:lang w:eastAsia="zh-TW"/>
            </w:rPr>
            <m:t>=N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+P=2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8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+7=39.66</m:t>
          </m:r>
        </m:oMath>
      </m:oMathPara>
    </w:p>
    <w:p w14:paraId="79ED9818" w14:textId="77777777" w:rsidR="00593855" w:rsidRPr="00A42F97" w:rsidRDefault="00593855" w:rsidP="001A7AE1">
      <w:pPr>
        <w:rPr>
          <w:lang w:eastAsia="zh-TW"/>
        </w:rPr>
      </w:pPr>
    </w:p>
    <w:p w14:paraId="72A54433" w14:textId="38B4A3D5" w:rsidR="00694538" w:rsidRDefault="00DB49EB" w:rsidP="00694538">
      <w:pPr>
        <w:pStyle w:val="2"/>
      </w:pPr>
      <w:r>
        <w:t xml:space="preserve">3-input NAND gate and </w:t>
      </w:r>
      <w:r w:rsidR="00DD2711">
        <w:t>2-input N</w:t>
      </w:r>
      <w:r w:rsidR="009D6F7B">
        <w:t>OR</w:t>
      </w:r>
      <w:r w:rsidR="00DD2711">
        <w:t xml:space="preserve"> gate</w:t>
      </w:r>
    </w:p>
    <w:p w14:paraId="49365E20" w14:textId="0C6F0162" w:rsidR="00694538" w:rsidRPr="005B1740" w:rsidRDefault="00000000" w:rsidP="00694538">
      <w:pPr>
        <w:rPr>
          <w:lang w:eastAsia="zh-TW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eqArr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G</m:t>
                  </m:r>
                  <m:r>
                    <w:rPr>
                      <w:rFonts w:ascii="Cambria Math" w:hAnsi="Cambria Math"/>
                      <w:lang w:eastAsia="zh-TW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TW"/>
                    </w:rPr>
                    <m:t>Π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TW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zh-TW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5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5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eastAsia="zh-TW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25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9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  <m:e>
                  <m:r>
                    <w:rPr>
                      <w:rFonts w:ascii="Cambria Math" w:hAnsi="Cambria Math"/>
                      <w:lang w:eastAsia="zh-TW"/>
                    </w:rPr>
                    <m:t>B  = 1</m:t>
                  </m:r>
                </m:e>
                <m:e>
                  <m:r>
                    <w:rPr>
                      <w:rFonts w:ascii="Cambria Math" w:hAnsi="Cambria Math"/>
                      <w:lang w:eastAsia="zh-TW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TW"/>
                        </w:rPr>
                        <m:t>1000</m:t>
                      </m:r>
                      <m:r>
                        <w:rPr>
                          <w:rFonts w:ascii="Cambria Math" w:hAnsi="Cambria Math"/>
                          <w:lang w:eastAsia="zh-TW"/>
                        </w:rP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TW"/>
                        </w:rPr>
                        <m:t>10</m:t>
                      </m:r>
                      <m:r>
                        <w:rPr>
                          <w:rFonts w:ascii="Cambria Math" w:hAnsi="Cambria Math"/>
                          <w:lang w:eastAsia="zh-TW"/>
                        </w:rPr>
                        <m:t>f</m:t>
                      </m:r>
                    </m:den>
                  </m:f>
                  <m:r>
                    <w:rPr>
                      <w:rFonts w:ascii="Cambria Math" w:hAnsi="Cambria Math" w:hint="eastAsia"/>
                      <w:lang w:eastAsia="zh-TW"/>
                    </w:rPr>
                    <m:t>=100</m:t>
                  </m:r>
                </m:e>
              </m:eqArr>
            </m:e>
          </m:d>
        </m:oMath>
      </m:oMathPara>
    </w:p>
    <w:p w14:paraId="45C5C65E" w14:textId="487E479D" w:rsidR="00694538" w:rsidRPr="005602ED" w:rsidRDefault="00694538" w:rsidP="00694538">
      <w:pPr>
        <w:rPr>
          <w:lang w:eastAsia="zh-TW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 w:hint="eastAsia"/>
              <w:lang w:eastAsia="zh-TW"/>
            </w:rPr>
            <m:t>F</m:t>
          </m:r>
          <m:r>
            <w:rPr>
              <w:rFonts w:ascii="Cambria Math" w:hAnsi="Cambria Math"/>
              <w:lang w:eastAsia="zh-TW"/>
            </w:rPr>
            <m:t>=GBH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25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r>
            <w:rPr>
              <w:rFonts w:ascii="Cambria Math" w:hAnsi="Cambria Math"/>
              <w:lang w:eastAsia="zh-TW"/>
            </w:rPr>
            <m:t>1</m:t>
          </m:r>
          <m:r>
            <w:rPr>
              <w:rFonts w:ascii="Cambria Math" w:hAnsi="Cambria Math" w:hint="eastAsia"/>
              <w:lang w:eastAsia="zh-TW"/>
            </w:rPr>
            <m:t>00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25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1FD01620" w14:textId="64FB7C68" w:rsidR="0097127B" w:rsidRPr="00A42F97" w:rsidRDefault="0097127B" w:rsidP="0097127B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TW"/>
            </w:rPr>
            <m:t>P</m:t>
          </m:r>
          <m:r>
            <w:rPr>
              <w:rFonts w:ascii="Cambria Math" w:hAnsi="Cambria Math"/>
              <w:lang w:eastAsia="zh-TW"/>
            </w:rPr>
            <m:t>=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/>
                  <w:lang w:eastAsia="zh-TW"/>
                </w:rPr>
              </m:ctrlPr>
            </m:naryPr>
            <m:sub>
              <m:ctrlPr>
                <w:rPr>
                  <w:rFonts w:ascii="Cambria Math" w:hAnsi="Cambria Math"/>
                  <w:i/>
                  <w:lang w:eastAsia="zh-TW"/>
                </w:rPr>
              </m:ctrlPr>
            </m:sub>
            <m:sup>
              <m:ctrlPr>
                <w:rPr>
                  <w:rFonts w:ascii="Cambria Math" w:hAnsi="Cambria Math"/>
                  <w:i/>
                  <w:lang w:eastAsia="zh-TW"/>
                </w:rPr>
              </m:ctrlPr>
            </m:sup>
            <m:e>
              <m:r>
                <w:rPr>
                  <w:rFonts w:ascii="Cambria Math" w:hAnsi="Cambria Math"/>
                  <w:lang w:eastAsia="zh-TW"/>
                </w:rPr>
                <m:t>p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e>
          </m:nary>
          <m:r>
            <w:rPr>
              <w:rFonts w:ascii="Cambria Math" w:hAnsi="Cambria Math"/>
              <w:lang w:eastAsia="zh-TW"/>
            </w:rPr>
            <m:t>=3+2=5</m:t>
          </m:r>
        </m:oMath>
      </m:oMathPara>
    </w:p>
    <w:p w14:paraId="0CED7A08" w14:textId="0C120AE8" w:rsidR="0097127B" w:rsidRPr="00A42F97" w:rsidRDefault="0097127B" w:rsidP="0097127B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TW"/>
            </w:rPr>
            <m:t>D</m:t>
          </m:r>
          <m:r>
            <w:rPr>
              <w:rFonts w:ascii="Cambria Math" w:hAnsi="Cambria Math"/>
              <w:lang w:eastAsia="zh-TW"/>
            </w:rPr>
            <m:t>=N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+P=2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25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9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+5=38.33</m:t>
          </m:r>
        </m:oMath>
      </m:oMathPara>
    </w:p>
    <w:p w14:paraId="444ED863" w14:textId="77777777" w:rsidR="0097127B" w:rsidRPr="00004CD1" w:rsidRDefault="0097127B" w:rsidP="001A7AE1">
      <w:pPr>
        <w:rPr>
          <w:lang w:eastAsia="zh-TW"/>
        </w:rPr>
      </w:pPr>
    </w:p>
    <w:p w14:paraId="1E632C20" w14:textId="4396D77A" w:rsidR="00100146" w:rsidRDefault="00100146" w:rsidP="001A7AE1">
      <w:pPr>
        <w:pStyle w:val="2"/>
      </w:pPr>
      <w:r>
        <w:t xml:space="preserve">2-input NAND gate and </w:t>
      </w:r>
      <w:r w:rsidR="00DC444F">
        <w:t>3</w:t>
      </w:r>
      <w:r>
        <w:t>-input NOR gate</w:t>
      </w:r>
    </w:p>
    <w:p w14:paraId="5AE78835" w14:textId="3D85A743" w:rsidR="00C837D4" w:rsidRPr="005B1740" w:rsidRDefault="00000000" w:rsidP="00C837D4">
      <w:pPr>
        <w:rPr>
          <w:lang w:eastAsia="zh-TW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eqArr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G</m:t>
                  </m:r>
                  <m:r>
                    <w:rPr>
                      <w:rFonts w:ascii="Cambria Math" w:hAnsi="Cambria Math"/>
                      <w:lang w:eastAsia="zh-TW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TW"/>
                    </w:rPr>
                    <m:t>Π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TW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zh-TW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4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7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eastAsia="zh-TW"/>
                    </w:rPr>
                    <m:t xml:space="preserve"> 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28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9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  <m:e>
                  <m:r>
                    <w:rPr>
                      <w:rFonts w:ascii="Cambria Math" w:hAnsi="Cambria Math"/>
                      <w:lang w:eastAsia="zh-TW"/>
                    </w:rPr>
                    <m:t>B  = 1</m:t>
                  </m:r>
                </m:e>
                <m:e>
                  <m:r>
                    <w:rPr>
                      <w:rFonts w:ascii="Cambria Math" w:hAnsi="Cambria Math"/>
                      <w:lang w:eastAsia="zh-TW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TW"/>
                        </w:rPr>
                        <m:t>1000</m:t>
                      </m:r>
                      <m:r>
                        <w:rPr>
                          <w:rFonts w:ascii="Cambria Math" w:hAnsi="Cambria Math"/>
                          <w:lang w:eastAsia="zh-TW"/>
                        </w:rP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TW"/>
                        </w:rPr>
                        <m:t>10</m:t>
                      </m:r>
                      <m:r>
                        <w:rPr>
                          <w:rFonts w:ascii="Cambria Math" w:hAnsi="Cambria Math"/>
                          <w:lang w:eastAsia="zh-TW"/>
                        </w:rPr>
                        <m:t>f</m:t>
                      </m:r>
                    </m:den>
                  </m:f>
                  <m:r>
                    <w:rPr>
                      <w:rFonts w:ascii="Cambria Math" w:hAnsi="Cambria Math" w:hint="eastAsia"/>
                      <w:lang w:eastAsia="zh-TW"/>
                    </w:rPr>
                    <m:t>=100</m:t>
                  </m:r>
                </m:e>
              </m:eqArr>
            </m:e>
          </m:d>
        </m:oMath>
      </m:oMathPara>
    </w:p>
    <w:p w14:paraId="7F6144C6" w14:textId="0BD47E0E" w:rsidR="00C837D4" w:rsidRPr="005602ED" w:rsidRDefault="00C837D4" w:rsidP="00C837D4">
      <w:pPr>
        <w:rPr>
          <w:lang w:eastAsia="zh-TW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 w:hint="eastAsia"/>
              <w:lang w:eastAsia="zh-TW"/>
            </w:rPr>
            <m:t>F</m:t>
          </m:r>
          <m:r>
            <w:rPr>
              <w:rFonts w:ascii="Cambria Math" w:hAnsi="Cambria Math"/>
              <w:lang w:eastAsia="zh-TW"/>
            </w:rPr>
            <m:t>=GBH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2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r>
            <w:rPr>
              <w:rFonts w:ascii="Cambria Math" w:hAnsi="Cambria Math"/>
              <w:lang w:eastAsia="zh-TW"/>
            </w:rPr>
            <m:t>1</m:t>
          </m:r>
          <m:r>
            <w:rPr>
              <w:rFonts w:ascii="Cambria Math" w:hAnsi="Cambria Math" w:hint="eastAsia"/>
              <w:lang w:eastAsia="zh-TW"/>
            </w:rPr>
            <m:t>00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28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69232F52" w14:textId="2CD7ACA6" w:rsidR="00117449" w:rsidRPr="00A42F97" w:rsidRDefault="00117449" w:rsidP="00117449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TW"/>
            </w:rPr>
            <m:t>P</m:t>
          </m:r>
          <m:r>
            <w:rPr>
              <w:rFonts w:ascii="Cambria Math" w:hAnsi="Cambria Math"/>
              <w:lang w:eastAsia="zh-TW"/>
            </w:rPr>
            <m:t>=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/>
                  <w:lang w:eastAsia="zh-TW"/>
                </w:rPr>
              </m:ctrlPr>
            </m:naryPr>
            <m:sub>
              <m:ctrlPr>
                <w:rPr>
                  <w:rFonts w:ascii="Cambria Math" w:hAnsi="Cambria Math"/>
                  <w:i/>
                  <w:lang w:eastAsia="zh-TW"/>
                </w:rPr>
              </m:ctrlPr>
            </m:sub>
            <m:sup>
              <m:ctrlPr>
                <w:rPr>
                  <w:rFonts w:ascii="Cambria Math" w:hAnsi="Cambria Math"/>
                  <w:i/>
                  <w:lang w:eastAsia="zh-TW"/>
                </w:rPr>
              </m:ctrlPr>
            </m:sup>
            <m:e>
              <m:r>
                <w:rPr>
                  <w:rFonts w:ascii="Cambria Math" w:hAnsi="Cambria Math"/>
                  <w:lang w:eastAsia="zh-TW"/>
                </w:rPr>
                <m:t>p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e>
          </m:nary>
          <m:r>
            <w:rPr>
              <w:rFonts w:ascii="Cambria Math" w:hAnsi="Cambria Math"/>
              <w:lang w:eastAsia="zh-TW"/>
            </w:rPr>
            <m:t>=2+3=5</m:t>
          </m:r>
        </m:oMath>
      </m:oMathPara>
    </w:p>
    <w:p w14:paraId="05DB47DE" w14:textId="24046B3C" w:rsidR="00117449" w:rsidRPr="00A42F97" w:rsidRDefault="00117449" w:rsidP="00117449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TW"/>
            </w:rPr>
            <m:t>D</m:t>
          </m:r>
          <m:r>
            <w:rPr>
              <w:rFonts w:ascii="Cambria Math" w:hAnsi="Cambria Math"/>
              <w:lang w:eastAsia="zh-TW"/>
            </w:rPr>
            <m:t>=N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+P=2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28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9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+5=40.28</m:t>
          </m:r>
        </m:oMath>
      </m:oMathPara>
    </w:p>
    <w:p w14:paraId="72A6193D" w14:textId="77777777" w:rsidR="00117449" w:rsidRPr="00004CD1" w:rsidRDefault="00117449" w:rsidP="000A7A55">
      <w:pPr>
        <w:rPr>
          <w:lang w:eastAsia="zh-TW"/>
        </w:rPr>
      </w:pPr>
    </w:p>
    <w:p w14:paraId="152F6311" w14:textId="67B10663" w:rsidR="000A7A55" w:rsidRPr="00B05408" w:rsidRDefault="000A7A55" w:rsidP="00B964E5">
      <w:pPr>
        <w:pStyle w:val="2"/>
      </w:pPr>
      <w:r>
        <w:t>3-input NAND gate</w:t>
      </w:r>
      <w:r w:rsidR="00B05408">
        <w:t>, inverter</w:t>
      </w:r>
      <w:r w:rsidR="006C433D">
        <w:t xml:space="preserve"> A</w:t>
      </w:r>
      <w:r w:rsidR="00B05408">
        <w:t>, 2-input NAND gate,</w:t>
      </w:r>
      <w:r>
        <w:t xml:space="preserve"> and</w:t>
      </w:r>
      <w:r w:rsidR="00B05408">
        <w:t xml:space="preserve"> inverter</w:t>
      </w:r>
      <w:r w:rsidR="006C433D">
        <w:t xml:space="preserve"> B</w:t>
      </w:r>
      <w: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b w:val="0"/>
                <w:i/>
                <w:kern w:val="0"/>
                <w:szCs w:val="22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i/>
                    <w:kern w:val="0"/>
                    <w:szCs w:val="22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G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hint="eastAsia"/>
                  </w:rPr>
                  <m:t>Π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  <m:r>
                  <m:rPr>
                    <m:sty m:val="b"/>
                  </m:rPr>
                  <w:rPr>
                    <w:rFonts w:ascii="Cambria Math" w:hAnsi="Cambria Math"/>
                  </w:rPr>
                  <m:t>⋅ 1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4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⋅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1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9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B  = 1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H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ou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n</m:t>
                        </m:r>
                      </m:sub>
                    </m:sSub>
                  </m:den>
                </m:f>
                <m:r>
                  <m:rPr>
                    <m:sty m:val="b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1000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10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f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=100</m:t>
                </m:r>
              </m:e>
            </m:eqArr>
          </m:e>
        </m:d>
      </m:oMath>
    </w:p>
    <w:p w14:paraId="55F850E0" w14:textId="77777777" w:rsidR="000A7A55" w:rsidRPr="005602ED" w:rsidRDefault="000A7A55" w:rsidP="000A7A55">
      <w:pPr>
        <w:rPr>
          <w:lang w:eastAsia="zh-TW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 w:hint="eastAsia"/>
              <w:lang w:eastAsia="zh-TW"/>
            </w:rPr>
            <m:t>F</m:t>
          </m:r>
          <m:r>
            <w:rPr>
              <w:rFonts w:ascii="Cambria Math" w:hAnsi="Cambria Math"/>
              <w:lang w:eastAsia="zh-TW"/>
            </w:rPr>
            <m:t>=GBH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2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r>
            <w:rPr>
              <w:rFonts w:ascii="Cambria Math" w:hAnsi="Cambria Math"/>
              <w:lang w:eastAsia="zh-TW"/>
            </w:rPr>
            <m:t>1</m:t>
          </m:r>
          <m:r>
            <w:rPr>
              <w:rFonts w:ascii="Cambria Math" w:hAnsi="Cambria Math" w:hint="eastAsia"/>
              <w:lang w:eastAsia="zh-TW"/>
            </w:rPr>
            <m:t>00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20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1B6B3094" w14:textId="055EED2F" w:rsidR="007233D2" w:rsidRPr="00A42F97" w:rsidRDefault="007233D2" w:rsidP="007233D2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TW"/>
            </w:rPr>
            <m:t>P</m:t>
          </m:r>
          <m:r>
            <w:rPr>
              <w:rFonts w:ascii="Cambria Math" w:hAnsi="Cambria Math"/>
              <w:lang w:eastAsia="zh-TW"/>
            </w:rPr>
            <m:t>=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/>
                  <w:lang w:eastAsia="zh-TW"/>
                </w:rPr>
              </m:ctrlPr>
            </m:naryPr>
            <m:sub>
              <m:ctrlPr>
                <w:rPr>
                  <w:rFonts w:ascii="Cambria Math" w:hAnsi="Cambria Math"/>
                  <w:i/>
                  <w:lang w:eastAsia="zh-TW"/>
                </w:rPr>
              </m:ctrlPr>
            </m:sub>
            <m:sup>
              <m:ctrlPr>
                <w:rPr>
                  <w:rFonts w:ascii="Cambria Math" w:hAnsi="Cambria Math"/>
                  <w:i/>
                  <w:lang w:eastAsia="zh-TW"/>
                </w:rPr>
              </m:ctrlPr>
            </m:sup>
            <m:e>
              <m:r>
                <w:rPr>
                  <w:rFonts w:ascii="Cambria Math" w:hAnsi="Cambria Math"/>
                  <w:lang w:eastAsia="zh-TW"/>
                </w:rPr>
                <m:t>p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e>
          </m:nary>
          <m:r>
            <w:rPr>
              <w:rFonts w:ascii="Cambria Math" w:hAnsi="Cambria Math"/>
              <w:lang w:eastAsia="zh-TW"/>
            </w:rPr>
            <m:t>=+3=5</m:t>
          </m:r>
        </m:oMath>
      </m:oMathPara>
    </w:p>
    <w:p w14:paraId="7A336744" w14:textId="4FE9D5FF" w:rsidR="007233D2" w:rsidRPr="00A42F97" w:rsidRDefault="007233D2" w:rsidP="007233D2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TW"/>
            </w:rPr>
            <w:lastRenderedPageBreak/>
            <m:t>D</m:t>
          </m:r>
          <m:r>
            <w:rPr>
              <w:rFonts w:ascii="Cambria Math" w:hAnsi="Cambria Math"/>
              <w:lang w:eastAsia="zh-TW"/>
            </w:rPr>
            <m:t>=N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+P=4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20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9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4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+7=22.44</m:t>
          </m:r>
        </m:oMath>
      </m:oMathPara>
    </w:p>
    <w:p w14:paraId="556B9620" w14:textId="77777777" w:rsidR="007233D2" w:rsidRDefault="007233D2" w:rsidP="001A7AE1">
      <w:pPr>
        <w:rPr>
          <w:lang w:eastAsia="zh-TW"/>
        </w:rPr>
      </w:pPr>
    </w:p>
    <w:p w14:paraId="1F1C75CE" w14:textId="4DE0CA46" w:rsidR="006D07D3" w:rsidRPr="00E97DD0" w:rsidRDefault="00B34808" w:rsidP="001A7AE1">
      <w:pPr>
        <w:pStyle w:val="1"/>
      </w:pPr>
      <w:r>
        <w:t xml:space="preserve">2B - </w:t>
      </w:r>
      <w:r w:rsidR="00D8625E">
        <w:t xml:space="preserve">Electrical effort </w:t>
      </w:r>
      <m:oMath>
        <m:r>
          <w:rPr>
            <w:rFonts w:ascii="Cambria Math" w:hAnsi="Cambria Math"/>
          </w:rPr>
          <m:t>h</m:t>
        </m:r>
      </m:oMath>
      <w:r w:rsidR="00E97DD0">
        <w:t xml:space="preserve"> </w:t>
      </w:r>
      <w:r w:rsidR="00D8625E">
        <w:t>per stage</w:t>
      </w:r>
    </w:p>
    <w:p w14:paraId="1AB8AF70" w14:textId="269848E9" w:rsidR="00E54337" w:rsidRDefault="00E54337" w:rsidP="00E54337">
      <w:pPr>
        <w:pStyle w:val="2"/>
        <w:numPr>
          <w:ilvl w:val="0"/>
          <w:numId w:val="38"/>
        </w:numPr>
      </w:pPr>
      <w:r>
        <w:t>7-input NAND gate and inverter</w:t>
      </w:r>
    </w:p>
    <w:p w14:paraId="1EA26D88" w14:textId="458D7DAD" w:rsidR="003B3F7C" w:rsidRPr="002B6220" w:rsidRDefault="00000000" w:rsidP="00E54337">
      <w:pPr>
        <w:rPr>
          <w:lang w:eastAsia="zh-TW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  <w:lang w:eastAsia="zh-TW"/>
                </w:rPr>
              </m:ctrlPr>
            </m:acc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</m:acc>
          <m:r>
            <w:rPr>
              <w:rFonts w:ascii="Cambria Math" w:hAnsi="Cambria Math"/>
              <w:lang w:eastAsia="zh-TW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8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801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29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2D3685BA" w14:textId="7F4278BD" w:rsidR="003B3F7C" w:rsidRPr="002B6220" w:rsidRDefault="00000000" w:rsidP="00E54337">
      <w:pPr>
        <w:rPr>
          <w:lang w:eastAsia="zh-TW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  <w:lang w:eastAsia="zh-TW"/>
                </w:rPr>
              </m:ctrlPr>
            </m:acc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</m:acc>
          <m:r>
            <w:rPr>
              <w:rFonts w:ascii="Cambria Math" w:hAnsi="Cambria Math"/>
              <w:lang w:eastAsia="zh-TW"/>
            </w:rPr>
            <m:t>=gh=g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  <w:lang w:eastAsia="zh-TW"/>
                        </w:rPr>
                        <m:t>in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lang w:eastAsia="zh-TW"/>
                </w:rPr>
              </m:ctrlPr>
            </m:e>
            <m:sub>
              <m:r>
                <w:rPr>
                  <w:rFonts w:ascii="Cambria Math" w:hAnsi="Cambria Math"/>
                  <w:lang w:eastAsia="zh-TW"/>
                </w:rPr>
                <m:t>i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acc>
                <m:accPr>
                  <m:ctrlPr>
                    <w:rPr>
                      <w:rFonts w:ascii="Cambria Math" w:hAnsi="Cambria Math"/>
                      <w:lang w:eastAsia="zh-TW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TW"/>
                    </w:rPr>
                    <m:t>f</m:t>
                  </m:r>
                </m:e>
              </m:acc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3BA5C2EF" w14:textId="22444277" w:rsidR="002B6220" w:rsidRPr="00343F82" w:rsidRDefault="00000000" w:rsidP="00E54337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1000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r>
            <w:rPr>
              <w:rFonts w:ascii="Cambria Math" w:hAnsi="Cambria Math"/>
              <w:lang w:eastAsia="zh-TW"/>
            </w:rPr>
            <m:t>1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801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29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61.24</m:t>
          </m:r>
        </m:oMath>
      </m:oMathPara>
    </w:p>
    <w:p w14:paraId="7C459838" w14:textId="697D66B9" w:rsidR="00DA33B9" w:rsidRPr="00343F82" w:rsidRDefault="00000000" w:rsidP="00DA33B9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i</m:t>
                  </m:r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lang w:eastAsia="zh-TW"/>
            </w:rPr>
            <m:t>’=61.24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8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801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29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0</m:t>
          </m:r>
        </m:oMath>
      </m:oMathPara>
    </w:p>
    <w:p w14:paraId="1CFC09A9" w14:textId="1EC41EBB" w:rsidR="00FD064C" w:rsidRPr="005B6103" w:rsidRDefault="00000000" w:rsidP="00E54337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inverter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'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0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61.2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6.33</m:t>
          </m:r>
        </m:oMath>
      </m:oMathPara>
    </w:p>
    <w:p w14:paraId="26695371" w14:textId="3510753E" w:rsidR="00EC40B8" w:rsidRPr="0030147B" w:rsidRDefault="00000000" w:rsidP="00EC40B8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7-input NAND gate</m:t>
              </m:r>
              <m:r>
                <m:rPr>
                  <m:nor/>
                </m:rPr>
                <w:rPr>
                  <w:rFonts w:ascii="Cambria Math" w:hAnsi="Cambria Math"/>
                  <w:lang w:eastAsia="zh-TW"/>
                </w:rPr>
                <m:t xml:space="preserve"> 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'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(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)''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61.2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6.12</m:t>
          </m:r>
        </m:oMath>
      </m:oMathPara>
    </w:p>
    <w:p w14:paraId="28050437" w14:textId="31B2DECF" w:rsidR="002B6220" w:rsidRPr="00EC40B8" w:rsidRDefault="002B6220" w:rsidP="00E54337">
      <w:pPr>
        <w:rPr>
          <w:lang w:eastAsia="zh-TW"/>
        </w:rPr>
      </w:pPr>
    </w:p>
    <w:p w14:paraId="68B422C1" w14:textId="2DE78A9C" w:rsidR="00E54337" w:rsidRPr="0041594A" w:rsidRDefault="00E54337" w:rsidP="00E54337">
      <w:pPr>
        <w:pStyle w:val="2"/>
      </w:pPr>
      <w:r>
        <w:t>3-input NAND gate and 2-input NOR gate</w:t>
      </w:r>
    </w:p>
    <w:p w14:paraId="38CCC1E7" w14:textId="0BE22C85" w:rsidR="0041594A" w:rsidRPr="002B6220" w:rsidRDefault="00000000" w:rsidP="0041594A">
      <w:pPr>
        <w:rPr>
          <w:lang w:eastAsia="zh-TW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  <w:lang w:eastAsia="zh-TW"/>
                </w:rPr>
              </m:ctrlPr>
            </m:acc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</m:acc>
          <m:r>
            <w:rPr>
              <w:rFonts w:ascii="Cambria Math" w:hAnsi="Cambria Math"/>
              <w:lang w:eastAsia="zh-TW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25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9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5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22377A62" w14:textId="77777777" w:rsidR="0041594A" w:rsidRPr="002B6220" w:rsidRDefault="00000000" w:rsidP="0041594A">
      <w:pPr>
        <w:rPr>
          <w:lang w:eastAsia="zh-TW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  <w:lang w:eastAsia="zh-TW"/>
                </w:rPr>
              </m:ctrlPr>
            </m:acc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</m:acc>
          <m:r>
            <w:rPr>
              <w:rFonts w:ascii="Cambria Math" w:hAnsi="Cambria Math"/>
              <w:lang w:eastAsia="zh-TW"/>
            </w:rPr>
            <m:t>=gh=g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  <w:lang w:eastAsia="zh-TW"/>
                        </w:rPr>
                        <m:t>in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lang w:eastAsia="zh-TW"/>
                </w:rPr>
              </m:ctrlPr>
            </m:e>
            <m:sub>
              <m:r>
                <w:rPr>
                  <w:rFonts w:ascii="Cambria Math" w:hAnsi="Cambria Math"/>
                  <w:lang w:eastAsia="zh-TW"/>
                </w:rPr>
                <m:t>i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acc>
                <m:accPr>
                  <m:ctrlPr>
                    <w:rPr>
                      <w:rFonts w:ascii="Cambria Math" w:hAnsi="Cambria Math"/>
                      <w:lang w:eastAsia="zh-TW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TW"/>
                    </w:rPr>
                    <m:t>f</m:t>
                  </m:r>
                </m:e>
              </m:acc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455ED5AC" w14:textId="0730BB02" w:rsidR="0041594A" w:rsidRPr="00343F82" w:rsidRDefault="00000000" w:rsidP="0041594A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1000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5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5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00</m:t>
          </m:r>
        </m:oMath>
      </m:oMathPara>
    </w:p>
    <w:p w14:paraId="6237F9AE" w14:textId="1D5B4969" w:rsidR="0041594A" w:rsidRPr="00343F82" w:rsidRDefault="00000000" w:rsidP="0041594A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i</m:t>
                  </m:r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lang w:eastAsia="zh-TW"/>
            </w:rPr>
            <m:t>’=100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5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801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29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0</m:t>
          </m:r>
        </m:oMath>
      </m:oMathPara>
    </w:p>
    <w:p w14:paraId="18726C05" w14:textId="321D5CFC" w:rsidR="0041594A" w:rsidRPr="005B6103" w:rsidRDefault="00000000" w:rsidP="0041594A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2-input NOR gate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'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0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0</m:t>
          </m:r>
        </m:oMath>
      </m:oMathPara>
    </w:p>
    <w:p w14:paraId="78A6AD31" w14:textId="2F6E71AD" w:rsidR="0041594A" w:rsidRPr="005B6103" w:rsidRDefault="00000000" w:rsidP="0041594A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3-input NAND gate</m:t>
              </m:r>
              <m:r>
                <m:rPr>
                  <m:nor/>
                </m:rPr>
                <w:rPr>
                  <w:rFonts w:ascii="Cambria Math" w:hAnsi="Cambria Math"/>
                  <w:lang w:eastAsia="zh-TW"/>
                </w:rPr>
                <m:t xml:space="preserve"> 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'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(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)''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0</m:t>
          </m:r>
        </m:oMath>
      </m:oMathPara>
    </w:p>
    <w:p w14:paraId="32A7CFC8" w14:textId="77777777" w:rsidR="0041594A" w:rsidRPr="0041594A" w:rsidRDefault="0041594A" w:rsidP="00E54337">
      <w:pPr>
        <w:rPr>
          <w:lang w:eastAsia="zh-TW"/>
        </w:rPr>
      </w:pPr>
    </w:p>
    <w:p w14:paraId="395E28D3" w14:textId="0AF0D0CF" w:rsidR="00E54337" w:rsidRPr="00D37100" w:rsidRDefault="00E54337" w:rsidP="00E54337">
      <w:pPr>
        <w:pStyle w:val="2"/>
      </w:pPr>
      <w:r>
        <w:t>2-input NAND gate and 3-input NOR gate</w:t>
      </w:r>
    </w:p>
    <w:p w14:paraId="14062FB0" w14:textId="7B807187" w:rsidR="00D37100" w:rsidRPr="002B6220" w:rsidRDefault="00000000" w:rsidP="00D37100">
      <w:pPr>
        <w:rPr>
          <w:lang w:eastAsia="zh-TW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  <w:lang w:eastAsia="zh-TW"/>
                </w:rPr>
              </m:ctrlPr>
            </m:acc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</m:acc>
          <m:r>
            <w:rPr>
              <w:rFonts w:ascii="Cambria Math" w:hAnsi="Cambria Math"/>
              <w:lang w:eastAsia="zh-TW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28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9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8096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45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4C602B6F" w14:textId="77777777" w:rsidR="00D37100" w:rsidRPr="002B6220" w:rsidRDefault="00000000" w:rsidP="00D37100">
      <w:pPr>
        <w:rPr>
          <w:lang w:eastAsia="zh-TW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  <w:lang w:eastAsia="zh-TW"/>
                </w:rPr>
              </m:ctrlPr>
            </m:acc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</m:acc>
          <m:r>
            <w:rPr>
              <w:rFonts w:ascii="Cambria Math" w:hAnsi="Cambria Math"/>
              <w:lang w:eastAsia="zh-TW"/>
            </w:rPr>
            <m:t>=gh=g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  <w:lang w:eastAsia="zh-TW"/>
                        </w:rPr>
                        <m:t>in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lang w:eastAsia="zh-TW"/>
                </w:rPr>
              </m:ctrlPr>
            </m:e>
            <m:sub>
              <m:r>
                <w:rPr>
                  <w:rFonts w:ascii="Cambria Math" w:hAnsi="Cambria Math"/>
                  <w:lang w:eastAsia="zh-TW"/>
                </w:rPr>
                <m:t>i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acc>
                <m:accPr>
                  <m:ctrlPr>
                    <w:rPr>
                      <w:rFonts w:ascii="Cambria Math" w:hAnsi="Cambria Math"/>
                      <w:lang w:eastAsia="zh-TW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TW"/>
                    </w:rPr>
                    <m:t>f</m:t>
                  </m:r>
                </m:e>
              </m:acc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206F1984" w14:textId="7AD241BE" w:rsidR="00D37100" w:rsidRPr="00343F82" w:rsidRDefault="00000000" w:rsidP="00D37100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1000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7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5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8096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32.94</m:t>
          </m:r>
        </m:oMath>
      </m:oMathPara>
    </w:p>
    <w:p w14:paraId="6132AEC6" w14:textId="218AF885" w:rsidR="00D37100" w:rsidRPr="00343F82" w:rsidRDefault="00000000" w:rsidP="00D37100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eastAsia="zh-TW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zh-TW"/>
                </w:rPr>
                <m:t>'</m:t>
              </m:r>
            </m:sup>
          </m:sSup>
          <m:r>
            <w:rPr>
              <w:rFonts w:ascii="Cambria Math" w:hAnsi="Cambria Math"/>
              <w:lang w:eastAsia="zh-TW"/>
            </w:rPr>
            <m:t>=132.94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5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8096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0</m:t>
          </m:r>
        </m:oMath>
      </m:oMathPara>
    </w:p>
    <w:p w14:paraId="7067C941" w14:textId="3CD0A3C0" w:rsidR="00D37100" w:rsidRPr="005B6103" w:rsidRDefault="00000000" w:rsidP="00D37100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3-input NOR gate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'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0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32.9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7.52</m:t>
          </m:r>
        </m:oMath>
      </m:oMathPara>
    </w:p>
    <w:p w14:paraId="58A0AEF5" w14:textId="56F885FD" w:rsidR="00D37100" w:rsidRPr="005B6103" w:rsidRDefault="00000000" w:rsidP="00D37100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2-input NAND gate</m:t>
              </m:r>
              <m:r>
                <m:rPr>
                  <m:nor/>
                </m:rPr>
                <w:rPr>
                  <w:rFonts w:ascii="Cambria Math" w:hAnsi="Cambria Math"/>
                  <w:lang w:eastAsia="zh-TW"/>
                </w:rPr>
                <m:t xml:space="preserve"> 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'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(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)''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32.9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3.29</m:t>
          </m:r>
        </m:oMath>
      </m:oMathPara>
    </w:p>
    <w:p w14:paraId="2D684405" w14:textId="77777777" w:rsidR="00D37100" w:rsidRPr="00D37100" w:rsidRDefault="00D37100" w:rsidP="00E54337">
      <w:pPr>
        <w:rPr>
          <w:lang w:eastAsia="zh-TW"/>
        </w:rPr>
      </w:pPr>
    </w:p>
    <w:p w14:paraId="6FAE8F43" w14:textId="4526881B" w:rsidR="00C07213" w:rsidRDefault="00E54337" w:rsidP="00C07213">
      <w:pPr>
        <w:pStyle w:val="2"/>
      </w:pPr>
      <w:r>
        <w:lastRenderedPageBreak/>
        <w:t>3-input NAND gate, inverter</w:t>
      </w:r>
      <w:r w:rsidR="00BD4E8B">
        <w:t xml:space="preserve"> A</w:t>
      </w:r>
      <w:r>
        <w:t xml:space="preserve">, 2-input NAND gate, and inverter </w:t>
      </w:r>
      <w:r w:rsidR="00BD4E8B">
        <w:t>B</w:t>
      </w:r>
    </w:p>
    <w:p w14:paraId="02703090" w14:textId="33D2E45D" w:rsidR="00C07213" w:rsidRPr="002B6220" w:rsidRDefault="00000000" w:rsidP="00C07213">
      <w:pPr>
        <w:rPr>
          <w:lang w:eastAsia="zh-TW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  <w:lang w:eastAsia="zh-TW"/>
                </w:rPr>
              </m:ctrlPr>
            </m:acc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</m:acc>
          <m:r>
            <w:rPr>
              <w:rFonts w:ascii="Cambria Math" w:hAnsi="Cambria Math"/>
              <w:lang w:eastAsia="zh-TW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20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9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4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sup>
          </m:sSup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58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41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2503BFBC" w14:textId="77777777" w:rsidR="00C07213" w:rsidRPr="002B6220" w:rsidRDefault="00000000" w:rsidP="00C07213">
      <w:pPr>
        <w:rPr>
          <w:lang w:eastAsia="zh-TW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/>
                  <w:lang w:eastAsia="zh-TW"/>
                </w:rPr>
              </m:ctrlPr>
            </m:accPr>
            <m:e>
              <m:r>
                <w:rPr>
                  <w:rFonts w:ascii="Cambria Math" w:hAnsi="Cambria Math"/>
                  <w:lang w:eastAsia="zh-TW"/>
                </w:rPr>
                <m:t>f</m:t>
              </m:r>
            </m:e>
          </m:acc>
          <m:r>
            <w:rPr>
              <w:rFonts w:ascii="Cambria Math" w:hAnsi="Cambria Math"/>
              <w:lang w:eastAsia="zh-TW"/>
            </w:rPr>
            <m:t>=gh=g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  <w:lang w:eastAsia="zh-TW"/>
                        </w:rPr>
                        <m:t>in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lang w:eastAsia="zh-TW"/>
                </w:rPr>
              </m:ctrlPr>
            </m:e>
            <m:sub>
              <m:r>
                <w:rPr>
                  <w:rFonts w:ascii="Cambria Math" w:hAnsi="Cambria Math"/>
                  <w:lang w:eastAsia="zh-TW"/>
                </w:rPr>
                <m:t>i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acc>
                <m:accPr>
                  <m:ctrlPr>
                    <w:rPr>
                      <w:rFonts w:ascii="Cambria Math" w:hAnsi="Cambria Math"/>
                      <w:lang w:eastAsia="zh-TW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TW"/>
                    </w:rPr>
                    <m:t>f</m:t>
                  </m:r>
                </m:e>
              </m:acc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</m:oMath>
      </m:oMathPara>
    </w:p>
    <w:p w14:paraId="1BDF445A" w14:textId="791BF2C7" w:rsidR="00C07213" w:rsidRPr="00AF594E" w:rsidRDefault="00000000" w:rsidP="00C07213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1000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r>
            <w:rPr>
              <w:rFonts w:ascii="Cambria Math" w:hAnsi="Cambria Math"/>
              <w:lang w:eastAsia="zh-TW"/>
            </w:rPr>
            <m:t>1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1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58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259</m:t>
          </m:r>
        </m:oMath>
      </m:oMathPara>
    </w:p>
    <w:p w14:paraId="5F4DEBE3" w14:textId="519EE232" w:rsidR="00C07213" w:rsidRPr="00E73ABD" w:rsidRDefault="00000000" w:rsidP="00C07213">
      <w:pPr>
        <w:rPr>
          <w:lang w:eastAsia="zh-TW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eastAsia="zh-TW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zh-TW"/>
                </w:rPr>
                <m:t>'</m:t>
              </m:r>
            </m:sup>
          </m:sSup>
          <m:r>
            <w:rPr>
              <w:rFonts w:ascii="Cambria Math" w:hAnsi="Cambria Math"/>
              <w:lang w:eastAsia="zh-TW"/>
            </w:rPr>
            <m:t>=259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1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58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89.44</m:t>
          </m:r>
        </m:oMath>
      </m:oMathPara>
    </w:p>
    <w:p w14:paraId="6A5C44CB" w14:textId="4759158D" w:rsidR="00F71079" w:rsidRPr="00343F82" w:rsidRDefault="00000000" w:rsidP="00F71079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(C</m:t>
              </m:r>
            </m:e>
            <m:sub>
              <m:r>
                <w:rPr>
                  <w:rFonts w:ascii="Cambria Math" w:hAnsi="Cambria Math"/>
                  <w:lang w:eastAsia="zh-TW"/>
                </w:rPr>
                <m:t>in</m:t>
              </m:r>
            </m:sub>
          </m:sSub>
          <m:r>
            <w:rPr>
              <w:rFonts w:ascii="Cambria Math" w:hAnsi="Cambria Math"/>
              <w:lang w:eastAsia="zh-TW"/>
            </w:rPr>
            <m:t>)''=89.44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r>
            <w:rPr>
              <w:rFonts w:ascii="Cambria Math" w:hAnsi="Cambria Math"/>
              <w:lang w:eastAsia="zh-TW"/>
            </w:rPr>
            <m:t>1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1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58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23.17</m:t>
          </m:r>
        </m:oMath>
      </m:oMathPara>
    </w:p>
    <w:p w14:paraId="580F5186" w14:textId="4AC37387" w:rsidR="00E73ABD" w:rsidRPr="00343F82" w:rsidRDefault="00000000" w:rsidP="00E73ABD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(C</m:t>
              </m:r>
            </m:e>
            <m:sub>
              <m:r>
                <w:rPr>
                  <w:rFonts w:ascii="Cambria Math" w:hAnsi="Cambria Math"/>
                  <w:lang w:eastAsia="zh-TW"/>
                </w:rPr>
                <m:t>in</m:t>
              </m:r>
            </m:sub>
          </m:sSub>
          <m:r>
            <w:rPr>
              <w:rFonts w:ascii="Cambria Math" w:hAnsi="Cambria Math"/>
              <w:lang w:eastAsia="zh-TW"/>
            </w:rPr>
            <m:t>)'''=23.17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5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41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583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0</m:t>
          </m:r>
        </m:oMath>
      </m:oMathPara>
    </w:p>
    <w:p w14:paraId="2287830B" w14:textId="71EC68CD" w:rsidR="005B4886" w:rsidRPr="005B6103" w:rsidRDefault="00000000" w:rsidP="005B4886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3-input NAND gate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'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0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 w:hint="eastAsia"/>
                  <w:lang w:eastAsia="zh-TW"/>
                </w:rPr>
                <m:t>25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3.86</m:t>
          </m:r>
        </m:oMath>
      </m:oMathPara>
    </w:p>
    <w:p w14:paraId="5D87FF81" w14:textId="3840E16A" w:rsidR="00E73ABD" w:rsidRPr="005B4886" w:rsidRDefault="00000000" w:rsidP="00C07213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inverter A</m:t>
              </m:r>
              <m:r>
                <m:rPr>
                  <m:nor/>
                </m:rPr>
                <w:rPr>
                  <w:rFonts w:ascii="Cambria Math" w:hAnsi="Cambria Math"/>
                  <w:lang w:eastAsia="zh-TW"/>
                </w:rPr>
                <m:t xml:space="preserve"> 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out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'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(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)''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 w:hint="eastAsia"/>
                  <w:lang w:eastAsia="zh-TW"/>
                </w:rPr>
                <m:t>259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 w:hint="eastAsia"/>
                  <w:lang w:eastAsia="zh-TW"/>
                </w:rPr>
                <m:t>89.4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.90</m:t>
          </m:r>
        </m:oMath>
      </m:oMathPara>
    </w:p>
    <w:p w14:paraId="4B5F5056" w14:textId="2B8FD25B" w:rsidR="00C07213" w:rsidRPr="005B6103" w:rsidRDefault="00000000" w:rsidP="00C07213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2-input NAND gate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(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)''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(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)'''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 w:hint="eastAsia"/>
                  <w:lang w:eastAsia="zh-TW"/>
                </w:rPr>
                <m:t>89.4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 w:hint="eastAsia"/>
                  <w:lang w:eastAsia="zh-TW"/>
                </w:rPr>
                <m:t>23.17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3.86</m:t>
          </m:r>
        </m:oMath>
      </m:oMathPara>
    </w:p>
    <w:p w14:paraId="2299CA29" w14:textId="7FCF12D4" w:rsidR="00C07213" w:rsidRPr="005B6103" w:rsidRDefault="00000000" w:rsidP="00C07213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/>
                  <w:lang w:eastAsia="zh-TW"/>
                </w:rPr>
                <m:t>h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inverter B</m:t>
              </m:r>
              <m:r>
                <m:rPr>
                  <m:nor/>
                </m:rPr>
                <w:rPr>
                  <w:rFonts w:ascii="Cambria Math" w:hAnsi="Cambria Math"/>
                  <w:lang w:eastAsia="zh-TW"/>
                </w:rPr>
                <m:t xml:space="preserve"> 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(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)'''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(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)''''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 w:hint="eastAsia"/>
                  <w:lang w:eastAsia="zh-TW"/>
                </w:rPr>
                <m:t>23.17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1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.32</m:t>
          </m:r>
        </m:oMath>
      </m:oMathPara>
    </w:p>
    <w:p w14:paraId="580EFCE8" w14:textId="5209435F" w:rsidR="00E54337" w:rsidRDefault="00E54337" w:rsidP="001A7AE1">
      <w:pPr>
        <w:rPr>
          <w:b/>
          <w:kern w:val="24"/>
          <w:szCs w:val="28"/>
          <w:lang w:eastAsia="zh-TW"/>
        </w:rPr>
      </w:pPr>
    </w:p>
    <w:p w14:paraId="5DEAB3E9" w14:textId="4FE8F1DC" w:rsidR="0042746C" w:rsidRDefault="004F4B48" w:rsidP="0042746C">
      <w:pPr>
        <w:pStyle w:val="1"/>
      </w:pPr>
      <w:r>
        <w:t>2C</w:t>
      </w:r>
      <w:r w:rsidR="00681FA4">
        <w:t xml:space="preserve"> - </w:t>
      </w:r>
      <w:r w:rsidR="00C6780A">
        <w:t>S</w:t>
      </w:r>
      <w:r w:rsidR="00FD2838">
        <w:t>ize the gates</w:t>
      </w:r>
    </w:p>
    <w:p w14:paraId="1E022B73" w14:textId="6792CB90" w:rsidR="00217586" w:rsidRDefault="00217586" w:rsidP="00217586">
      <w:pPr>
        <w:pStyle w:val="2"/>
        <w:numPr>
          <w:ilvl w:val="0"/>
          <w:numId w:val="39"/>
        </w:numPr>
      </w:pPr>
      <w:r>
        <w:t>7-input NAND gate and inverter</w:t>
      </w:r>
    </w:p>
    <w:p w14:paraId="05984D00" w14:textId="3E1F4B0D" w:rsidR="00CA046F" w:rsidRPr="00CA046F" w:rsidRDefault="00BD5D1F" w:rsidP="00AB6D0C">
      <w:pPr>
        <w:pStyle w:val="a"/>
        <w:rPr>
          <w:lang w:eastAsia="zh-TW"/>
        </w:rPr>
      </w:pPr>
      <w:r w:rsidRPr="00BD5D1F">
        <w:rPr>
          <w:lang w:eastAsia="zh-TW"/>
        </w:rPr>
        <w:t>7-input NAND</w:t>
      </w:r>
      <w:r w:rsidR="00C754B4">
        <w:rPr>
          <w:lang w:eastAsia="zh-TW"/>
        </w:rPr>
        <w:t xml:space="preserve"> gate</w:t>
      </w:r>
    </w:p>
    <w:p w14:paraId="11B76D5E" w14:textId="7DCB1F4F" w:rsidR="000955FD" w:rsidRPr="00CA033E" w:rsidRDefault="00000000" w:rsidP="000955FD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2r+6r=8r=10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 = 1.25</m:t>
          </m:r>
        </m:oMath>
      </m:oMathPara>
    </w:p>
    <w:p w14:paraId="1D90ECCF" w14:textId="1DD16917" w:rsidR="00DF6323" w:rsidRDefault="00DD3598" w:rsidP="00217586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2.5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2.5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1.25</m:t>
        </m:r>
        <m:r>
          <m:rPr>
            <m:sty m:val="p"/>
          </m:rPr>
          <w:rPr>
            <w:rFonts w:ascii="Cambria Math" w:hAnsi="Cambria Math"/>
            <w:lang w:eastAsia="zh-TW"/>
          </w:rPr>
          <m:t>μ</m:t>
        </m:r>
        <m:r>
          <w:rPr>
            <w:rFonts w:ascii="Cambria Math" w:hAnsi="Cambria Math"/>
            <w:lang w:eastAsia="zh-TW"/>
          </w:rPr>
          <m:t>m</m:t>
        </m:r>
      </m:oMath>
    </w:p>
    <w:p w14:paraId="43D05AD1" w14:textId="0E3F74EB" w:rsidR="00DF6323" w:rsidRDefault="00DD3598" w:rsidP="00217586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6r=7.5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7.5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3.25μm</m:t>
        </m:r>
      </m:oMath>
    </w:p>
    <w:p w14:paraId="2D6ACC3D" w14:textId="0B41F321" w:rsidR="00AB6D0C" w:rsidRPr="00CA046F" w:rsidRDefault="00AB6D0C" w:rsidP="00AB6D0C">
      <w:pPr>
        <w:pStyle w:val="a"/>
        <w:rPr>
          <w:lang w:eastAsia="zh-TW"/>
        </w:rPr>
      </w:pPr>
      <w:r>
        <w:rPr>
          <w:lang w:eastAsia="zh-TW"/>
        </w:rPr>
        <w:t>inverter</w:t>
      </w:r>
    </w:p>
    <w:p w14:paraId="752A0996" w14:textId="1B0734C1" w:rsidR="00AB6D0C" w:rsidRPr="00CA033E" w:rsidRDefault="00000000" w:rsidP="00AB6D0C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2r+1r=3r=61.24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 = 20.41</m:t>
          </m:r>
        </m:oMath>
      </m:oMathPara>
    </w:p>
    <w:p w14:paraId="68BEBFFE" w14:textId="67EDF87C" w:rsidR="00AB6D0C" w:rsidRDefault="00AB6D0C" w:rsidP="00AB6D0C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40.83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40.83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20.42μm</m:t>
        </m:r>
      </m:oMath>
    </w:p>
    <w:p w14:paraId="78D860E4" w14:textId="45707D05" w:rsidR="00AB6D0C" w:rsidRDefault="00AB6D0C" w:rsidP="00AB6D0C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6r=20.41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20.41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10.21μm</m:t>
        </m:r>
      </m:oMath>
    </w:p>
    <w:p w14:paraId="2FCB82EF" w14:textId="77777777" w:rsidR="00AB6D0C" w:rsidRDefault="00AB6D0C" w:rsidP="00217586">
      <w:pPr>
        <w:rPr>
          <w:lang w:eastAsia="zh-TW"/>
        </w:rPr>
      </w:pPr>
    </w:p>
    <w:p w14:paraId="15E9F017" w14:textId="38DE14CB" w:rsidR="00574468" w:rsidRPr="00824DD8" w:rsidRDefault="00217586" w:rsidP="00217586">
      <w:pPr>
        <w:pStyle w:val="2"/>
      </w:pPr>
      <w:r>
        <w:t>3-input NAND gate and 2-input NOR gate</w:t>
      </w:r>
    </w:p>
    <w:p w14:paraId="50302353" w14:textId="2357A257" w:rsidR="00824DD8" w:rsidRPr="00CA046F" w:rsidRDefault="00824DD8" w:rsidP="00824DD8">
      <w:pPr>
        <w:pStyle w:val="a"/>
        <w:numPr>
          <w:ilvl w:val="0"/>
          <w:numId w:val="41"/>
        </w:numPr>
        <w:rPr>
          <w:lang w:eastAsia="zh-TW"/>
        </w:rPr>
      </w:pPr>
      <w:r>
        <w:rPr>
          <w:lang w:eastAsia="zh-TW"/>
        </w:rPr>
        <w:t>3</w:t>
      </w:r>
      <w:r w:rsidRPr="00BD5D1F">
        <w:rPr>
          <w:lang w:eastAsia="zh-TW"/>
        </w:rPr>
        <w:t>-input NAND</w:t>
      </w:r>
      <w:r w:rsidR="00C754B4">
        <w:rPr>
          <w:lang w:eastAsia="zh-TW"/>
        </w:rPr>
        <w:t xml:space="preserve"> gate</w:t>
      </w:r>
    </w:p>
    <w:p w14:paraId="61C8063C" w14:textId="48B031B0" w:rsidR="00824DD8" w:rsidRPr="007A3409" w:rsidRDefault="00000000" w:rsidP="00824DD8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2r+3r=5r=10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 = 2</m:t>
          </m:r>
        </m:oMath>
      </m:oMathPara>
    </w:p>
    <w:p w14:paraId="51A418E4" w14:textId="4DF97CA4" w:rsidR="00824DD8" w:rsidRDefault="00824DD8" w:rsidP="00824DD8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4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4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2μm</m:t>
        </m:r>
      </m:oMath>
    </w:p>
    <w:p w14:paraId="3A7A487C" w14:textId="58921039" w:rsidR="007A212F" w:rsidRDefault="00824DD8" w:rsidP="00824DD8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3r=6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6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3μm</m:t>
        </m:r>
      </m:oMath>
    </w:p>
    <w:p w14:paraId="2BBE33E5" w14:textId="2DBE05F5" w:rsidR="00824DD8" w:rsidRPr="00CA046F" w:rsidRDefault="001E6361" w:rsidP="00824DD8">
      <w:pPr>
        <w:pStyle w:val="a"/>
        <w:rPr>
          <w:lang w:eastAsia="zh-TW"/>
        </w:rPr>
      </w:pPr>
      <w:r w:rsidRPr="001E6361">
        <w:rPr>
          <w:lang w:eastAsia="zh-TW"/>
        </w:rPr>
        <w:t>2-input NOR gate</w:t>
      </w:r>
    </w:p>
    <w:p w14:paraId="3AD9B39B" w14:textId="52D1E0C1" w:rsidR="00824DD8" w:rsidRPr="00CA033E" w:rsidRDefault="00000000" w:rsidP="00824DD8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4r+1r=5r=100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 = 20</m:t>
          </m:r>
        </m:oMath>
      </m:oMathPara>
    </w:p>
    <w:p w14:paraId="4CCC0BDD" w14:textId="23500583" w:rsidR="00824DD8" w:rsidRDefault="00824DD8" w:rsidP="00824DD8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4r=80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80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40μm</m:t>
        </m:r>
      </m:oMath>
    </w:p>
    <w:p w14:paraId="4AEFECDC" w14:textId="56255610" w:rsidR="00824DD8" w:rsidRDefault="00824DD8" w:rsidP="00824DD8">
      <w:pPr>
        <w:rPr>
          <w:lang w:eastAsia="zh-TW"/>
        </w:rPr>
      </w:pPr>
      <w:r>
        <w:rPr>
          <w:rFonts w:hint="eastAsia"/>
          <w:lang w:eastAsia="zh-TW"/>
        </w:rPr>
        <w:lastRenderedPageBreak/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1r=20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20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10μm</m:t>
        </m:r>
      </m:oMath>
    </w:p>
    <w:p w14:paraId="3184D6C5" w14:textId="77777777" w:rsidR="00824DD8" w:rsidRPr="00824DD8" w:rsidRDefault="00824DD8" w:rsidP="00217586">
      <w:pPr>
        <w:rPr>
          <w:lang w:eastAsia="zh-TW"/>
        </w:rPr>
      </w:pPr>
    </w:p>
    <w:p w14:paraId="0FA0EA68" w14:textId="4DF99CAD" w:rsidR="00217586" w:rsidRPr="00574468" w:rsidRDefault="00217586" w:rsidP="00217586">
      <w:pPr>
        <w:pStyle w:val="2"/>
      </w:pPr>
      <w:r>
        <w:t>2-input NAND gate and 3-input NOR gate</w:t>
      </w:r>
    </w:p>
    <w:p w14:paraId="413A96FE" w14:textId="11A12DC2" w:rsidR="00FB5C28" w:rsidRPr="00CA046F" w:rsidRDefault="00FB5C28" w:rsidP="00FB5C28">
      <w:pPr>
        <w:pStyle w:val="a"/>
        <w:numPr>
          <w:ilvl w:val="0"/>
          <w:numId w:val="42"/>
        </w:numPr>
        <w:rPr>
          <w:lang w:eastAsia="zh-TW"/>
        </w:rPr>
      </w:pPr>
      <w:r>
        <w:rPr>
          <w:lang w:eastAsia="zh-TW"/>
        </w:rPr>
        <w:t>2</w:t>
      </w:r>
      <w:r w:rsidRPr="00BD5D1F">
        <w:rPr>
          <w:lang w:eastAsia="zh-TW"/>
        </w:rPr>
        <w:t>-input NAND</w:t>
      </w:r>
      <w:r>
        <w:rPr>
          <w:lang w:eastAsia="zh-TW"/>
        </w:rPr>
        <w:t xml:space="preserve"> gate</w:t>
      </w:r>
    </w:p>
    <w:p w14:paraId="7FBF74FF" w14:textId="78F1C315" w:rsidR="00FB5C28" w:rsidRPr="007A3409" w:rsidRDefault="00000000" w:rsidP="00FB5C28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2r+2r=4r=10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 = 2.5</m:t>
          </m:r>
        </m:oMath>
      </m:oMathPara>
    </w:p>
    <w:p w14:paraId="6EF85BF6" w14:textId="4D677EF3" w:rsidR="00FB5C28" w:rsidRDefault="00FB5C28" w:rsidP="00FB5C28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5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5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2.5μm</m:t>
        </m:r>
      </m:oMath>
    </w:p>
    <w:p w14:paraId="41738EDC" w14:textId="2D141AE7" w:rsidR="00FB5C28" w:rsidRDefault="00FB5C28" w:rsidP="00FB5C28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5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5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2.5μm</m:t>
        </m:r>
      </m:oMath>
    </w:p>
    <w:p w14:paraId="093C607F" w14:textId="1A23A54C" w:rsidR="00FB5C28" w:rsidRPr="00CA046F" w:rsidRDefault="00680D5F" w:rsidP="00FB5C28">
      <w:pPr>
        <w:pStyle w:val="a"/>
        <w:rPr>
          <w:lang w:eastAsia="zh-TW"/>
        </w:rPr>
      </w:pPr>
      <w:r>
        <w:rPr>
          <w:lang w:eastAsia="zh-TW"/>
        </w:rPr>
        <w:t>3</w:t>
      </w:r>
      <w:r w:rsidR="00FB5C28" w:rsidRPr="001E6361">
        <w:rPr>
          <w:lang w:eastAsia="zh-TW"/>
        </w:rPr>
        <w:t>-input NOR gate</w:t>
      </w:r>
    </w:p>
    <w:p w14:paraId="6C4EA20E" w14:textId="01D549E8" w:rsidR="00FB5C28" w:rsidRPr="00231C09" w:rsidRDefault="00000000" w:rsidP="00FB5C28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6r+1r=7r=132.94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=18.9914</m:t>
          </m:r>
        </m:oMath>
      </m:oMathPara>
    </w:p>
    <w:p w14:paraId="1FABDC96" w14:textId="037D7105" w:rsidR="00FB5C28" w:rsidRDefault="00FB5C28" w:rsidP="00FB5C28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6r=113.95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113.95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56.98μm</m:t>
        </m:r>
      </m:oMath>
    </w:p>
    <w:p w14:paraId="1F3A36BE" w14:textId="391544F9" w:rsidR="00FB5C28" w:rsidRDefault="00FB5C28" w:rsidP="00FB5C28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1r=18.99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18.99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9.50μm</m:t>
        </m:r>
      </m:oMath>
    </w:p>
    <w:p w14:paraId="3DEBA251" w14:textId="77777777" w:rsidR="00706A7A" w:rsidRPr="00706A7A" w:rsidRDefault="00706A7A" w:rsidP="00217586">
      <w:pPr>
        <w:rPr>
          <w:lang w:eastAsia="zh-TW"/>
        </w:rPr>
      </w:pPr>
    </w:p>
    <w:p w14:paraId="748362F3" w14:textId="295D4628" w:rsidR="00706A7A" w:rsidRPr="005C4A38" w:rsidRDefault="00217586" w:rsidP="001A7AE1">
      <w:pPr>
        <w:pStyle w:val="2"/>
      </w:pPr>
      <w:r>
        <w:t>3-input NAND gate, inverter</w:t>
      </w:r>
      <w:r w:rsidR="00162759">
        <w:t xml:space="preserve"> A</w:t>
      </w:r>
      <w:r>
        <w:t>, 2-input NAND gate, and inverter</w:t>
      </w:r>
      <w:r w:rsidR="00162759">
        <w:t xml:space="preserve"> B</w:t>
      </w:r>
    </w:p>
    <w:p w14:paraId="29486A64" w14:textId="6BF0AE54" w:rsidR="005C4A38" w:rsidRPr="00CA046F" w:rsidRDefault="00BF5D85" w:rsidP="005C4A38">
      <w:pPr>
        <w:pStyle w:val="a"/>
        <w:numPr>
          <w:ilvl w:val="0"/>
          <w:numId w:val="43"/>
        </w:numPr>
        <w:rPr>
          <w:lang w:eastAsia="zh-TW"/>
        </w:rPr>
      </w:pPr>
      <w:r>
        <w:rPr>
          <w:lang w:eastAsia="zh-TW"/>
        </w:rPr>
        <w:t>3</w:t>
      </w:r>
      <w:r w:rsidR="005C4A38" w:rsidRPr="00BD5D1F">
        <w:rPr>
          <w:lang w:eastAsia="zh-TW"/>
        </w:rPr>
        <w:t>-input NAND</w:t>
      </w:r>
      <w:r w:rsidR="005C4A38">
        <w:rPr>
          <w:lang w:eastAsia="zh-TW"/>
        </w:rPr>
        <w:t xml:space="preserve"> gate</w:t>
      </w:r>
    </w:p>
    <w:p w14:paraId="5A265A1D" w14:textId="6B514217" w:rsidR="005C4A38" w:rsidRPr="00CE1B4D" w:rsidRDefault="00000000" w:rsidP="005C4A38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2r+3r=5r=10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 = 2</m:t>
          </m:r>
        </m:oMath>
      </m:oMathPara>
    </w:p>
    <w:p w14:paraId="0C5BF7EF" w14:textId="5A8E98DA" w:rsidR="005C4A38" w:rsidRDefault="005C4A38" w:rsidP="005C4A38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4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4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2μm</m:t>
        </m:r>
      </m:oMath>
    </w:p>
    <w:p w14:paraId="12FFB1B7" w14:textId="2C61FD7A" w:rsidR="005C4A38" w:rsidRDefault="005C4A38" w:rsidP="005C4A38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3r=6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6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3μm</m:t>
        </m:r>
      </m:oMath>
    </w:p>
    <w:p w14:paraId="76517665" w14:textId="4E37DB8D" w:rsidR="005C4A38" w:rsidRPr="00CA046F" w:rsidRDefault="00B37CD8" w:rsidP="005C4A38">
      <w:pPr>
        <w:pStyle w:val="a"/>
        <w:rPr>
          <w:lang w:eastAsia="zh-TW"/>
        </w:rPr>
      </w:pPr>
      <w:r>
        <w:rPr>
          <w:lang w:eastAsia="zh-TW"/>
        </w:rPr>
        <w:t>Inverter A</w:t>
      </w:r>
    </w:p>
    <w:p w14:paraId="2E37F462" w14:textId="30A0C592" w:rsidR="005C4A38" w:rsidRPr="00231C09" w:rsidRDefault="00000000" w:rsidP="005C4A38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2r+1r=3r=23.17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=7.723</m:t>
          </m:r>
        </m:oMath>
      </m:oMathPara>
    </w:p>
    <w:p w14:paraId="33A71876" w14:textId="331F347D" w:rsidR="005C4A38" w:rsidRDefault="005C4A38" w:rsidP="005C4A38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15.447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15.447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7.72μm</m:t>
        </m:r>
      </m:oMath>
    </w:p>
    <w:p w14:paraId="67FACF54" w14:textId="745EFB18" w:rsidR="00706A7A" w:rsidRPr="00361C76" w:rsidRDefault="005C4A38" w:rsidP="001A7AE1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1r=7.723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7.723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3.86μm</m:t>
        </m:r>
      </m:oMath>
    </w:p>
    <w:p w14:paraId="44E11904" w14:textId="77777777" w:rsidR="005C4A38" w:rsidRPr="00CA046F" w:rsidRDefault="005C4A38" w:rsidP="005C4A38">
      <w:pPr>
        <w:pStyle w:val="a"/>
        <w:numPr>
          <w:ilvl w:val="0"/>
          <w:numId w:val="43"/>
        </w:numPr>
        <w:rPr>
          <w:lang w:eastAsia="zh-TW"/>
        </w:rPr>
      </w:pPr>
      <w:r>
        <w:rPr>
          <w:lang w:eastAsia="zh-TW"/>
        </w:rPr>
        <w:t>2</w:t>
      </w:r>
      <w:r w:rsidRPr="00BD5D1F">
        <w:rPr>
          <w:lang w:eastAsia="zh-TW"/>
        </w:rPr>
        <w:t>-input NAND</w:t>
      </w:r>
      <w:r>
        <w:rPr>
          <w:lang w:eastAsia="zh-TW"/>
        </w:rPr>
        <w:t xml:space="preserve"> gate</w:t>
      </w:r>
    </w:p>
    <w:p w14:paraId="0A898F44" w14:textId="40422FA9" w:rsidR="005C4A38" w:rsidRPr="007A3409" w:rsidRDefault="00000000" w:rsidP="005C4A38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2r+2r=4r=89.44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 = 22.36</m:t>
          </m:r>
        </m:oMath>
      </m:oMathPara>
    </w:p>
    <w:p w14:paraId="5A49CAE4" w14:textId="03288BBC" w:rsidR="005C4A38" w:rsidRDefault="005C4A38" w:rsidP="005C4A38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44.72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44.72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22.36μm</m:t>
        </m:r>
      </m:oMath>
    </w:p>
    <w:p w14:paraId="5BF96697" w14:textId="11A41EFD" w:rsidR="005C4A38" w:rsidRDefault="005C4A38" w:rsidP="005C4A38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44.72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44.72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22.36μm</m:t>
        </m:r>
      </m:oMath>
    </w:p>
    <w:p w14:paraId="1615DF02" w14:textId="39ED663F" w:rsidR="007753AA" w:rsidRDefault="007753AA" w:rsidP="005C4A38">
      <w:pPr>
        <w:rPr>
          <w:lang w:eastAsia="zh-TW"/>
        </w:rPr>
      </w:pPr>
      <w:r>
        <w:rPr>
          <w:rFonts w:hint="eastAsia"/>
          <w:lang w:eastAsia="zh-TW"/>
        </w:rPr>
        <w:t>由於</w:t>
      </w:r>
      <w:r w:rsidRPr="007753AA">
        <w:rPr>
          <w:rFonts w:hint="eastAsia"/>
          <w:lang w:eastAsia="zh-TW"/>
        </w:rPr>
        <w:t>LVS</w:t>
      </w:r>
      <w:r w:rsidRPr="007753AA">
        <w:rPr>
          <w:rFonts w:hint="eastAsia"/>
          <w:lang w:eastAsia="zh-TW"/>
        </w:rPr>
        <w:t>能判讀的最小精度只到小數點第二位</w:t>
      </w:r>
      <w:r>
        <w:rPr>
          <w:rFonts w:hint="eastAsia"/>
          <w:lang w:eastAsia="zh-TW"/>
        </w:rPr>
        <w:t>，</w:t>
      </w:r>
      <w:r w:rsidR="00C2599B">
        <w:rPr>
          <w:rFonts w:hint="eastAsia"/>
          <w:lang w:eastAsia="zh-TW"/>
        </w:rPr>
        <w:t>因此</w:t>
      </w:r>
      <w:r>
        <w:rPr>
          <w:rFonts w:hint="eastAsia"/>
          <w:lang w:eastAsia="zh-TW"/>
        </w:rPr>
        <w:t>f</w:t>
      </w:r>
      <w:r>
        <w:rPr>
          <w:lang w:eastAsia="zh-TW"/>
        </w:rPr>
        <w:t>olding</w:t>
      </w:r>
      <w:r>
        <w:rPr>
          <w:rFonts w:hint="eastAsia"/>
          <w:lang w:eastAsia="zh-TW"/>
        </w:rPr>
        <w:t>後</w:t>
      </w:r>
      <w:r w:rsidR="00D45F2F">
        <w:rPr>
          <w:rFonts w:hint="eastAsia"/>
          <w:lang w:eastAsia="zh-TW"/>
        </w:rPr>
        <w:t>的</w:t>
      </w:r>
      <m:oMath>
        <m:r>
          <w:rPr>
            <w:rFonts w:ascii="Cambria Math" w:hAnsi="Cambria Math" w:hint="eastAsia"/>
            <w:lang w:eastAsia="zh-TW"/>
          </w:rPr>
          <m:t>W</m:t>
        </m:r>
      </m:oMath>
      <w:r w:rsidR="00D45F2F">
        <w:rPr>
          <w:rFonts w:hint="eastAsia"/>
          <w:lang w:eastAsia="zh-TW"/>
        </w:rPr>
        <w:t>需要整除至小數點第二位</w:t>
      </w:r>
      <w:r w:rsidR="00C2599B">
        <w:rPr>
          <w:rFonts w:hint="eastAsia"/>
          <w:lang w:eastAsia="zh-TW"/>
        </w:rPr>
        <w:t>。</w:t>
      </w:r>
      <w:r w:rsidR="00C2599B">
        <w:rPr>
          <w:rFonts w:hint="eastAsia"/>
          <w:lang w:eastAsia="zh-TW"/>
        </w:rPr>
        <w:t>P</w:t>
      </w:r>
      <w:r w:rsidR="00C2599B">
        <w:rPr>
          <w:lang w:eastAsia="zh-TW"/>
        </w:rPr>
        <w:t>MOS</w:t>
      </w:r>
      <w:r w:rsidR="00C2599B">
        <w:rPr>
          <w:rFonts w:hint="eastAsia"/>
          <w:lang w:eastAsia="zh-TW"/>
        </w:rPr>
        <w:t>需要</w:t>
      </w:r>
      <w:r w:rsidR="00C2599B">
        <w:rPr>
          <w:rFonts w:hint="eastAsia"/>
          <w:lang w:eastAsia="zh-TW"/>
        </w:rPr>
        <w:t>f</w:t>
      </w:r>
      <w:r w:rsidR="00C2599B">
        <w:rPr>
          <w:lang w:eastAsia="zh-TW"/>
        </w:rPr>
        <w:t>oding 3</w:t>
      </w:r>
      <w:r w:rsidR="00C2599B">
        <w:rPr>
          <w:rFonts w:hint="eastAsia"/>
          <w:lang w:eastAsia="zh-TW"/>
        </w:rPr>
        <w:t>次，故取</w:t>
      </w:r>
      <m:oMath>
        <m:r>
          <w:rPr>
            <w:rFonts w:ascii="Cambria Math" w:hAnsi="Cambria Math" w:hint="eastAsia"/>
            <w:lang w:eastAsia="zh-TW"/>
          </w:rPr>
          <m:t xml:space="preserve">W= 22.35 </m:t>
        </m:r>
        <m:r>
          <m:rPr>
            <m:sty m:val="p"/>
          </m:rPr>
          <w:rPr>
            <w:rFonts w:ascii="Cambria Math" w:hAnsi="Cambria Math"/>
            <w:lang w:eastAsia="zh-TW"/>
          </w:rPr>
          <m:t>μ</m:t>
        </m:r>
        <m:r>
          <w:rPr>
            <w:rFonts w:ascii="Cambria Math" w:hAnsi="Cambria Math"/>
            <w:lang w:eastAsia="zh-TW"/>
          </w:rPr>
          <m:t>m</m:t>
        </m:r>
      </m:oMath>
      <w:r w:rsidR="00F32C18">
        <w:rPr>
          <w:rFonts w:hint="eastAsia"/>
          <w:lang w:eastAsia="zh-TW"/>
        </w:rPr>
        <w:t>；</w:t>
      </w:r>
      <w:r w:rsidR="00F32C18">
        <w:rPr>
          <w:rFonts w:hint="eastAsia"/>
          <w:lang w:eastAsia="zh-TW"/>
        </w:rPr>
        <w:t>N</w:t>
      </w:r>
      <w:r w:rsidR="00C2599B">
        <w:rPr>
          <w:lang w:eastAsia="zh-TW"/>
        </w:rPr>
        <w:t>MOS</w:t>
      </w:r>
      <w:r w:rsidR="00C2599B">
        <w:rPr>
          <w:rFonts w:hint="eastAsia"/>
          <w:lang w:eastAsia="zh-TW"/>
        </w:rPr>
        <w:t>需要</w:t>
      </w:r>
      <w:r w:rsidR="00C2599B">
        <w:rPr>
          <w:rFonts w:hint="eastAsia"/>
          <w:lang w:eastAsia="zh-TW"/>
        </w:rPr>
        <w:t>f</w:t>
      </w:r>
      <w:r w:rsidR="00C2599B">
        <w:rPr>
          <w:lang w:eastAsia="zh-TW"/>
        </w:rPr>
        <w:t xml:space="preserve">oding </w:t>
      </w:r>
      <w:r w:rsidR="00F32C18">
        <w:rPr>
          <w:lang w:eastAsia="zh-TW"/>
        </w:rPr>
        <w:t>5</w:t>
      </w:r>
      <w:r w:rsidR="00C2599B">
        <w:rPr>
          <w:rFonts w:hint="eastAsia"/>
          <w:lang w:eastAsia="zh-TW"/>
        </w:rPr>
        <w:t>次，故取</w:t>
      </w:r>
      <m:oMath>
        <m:r>
          <w:rPr>
            <w:rFonts w:ascii="Cambria Math" w:hAnsi="Cambria Math" w:hint="eastAsia"/>
            <w:lang w:eastAsia="zh-TW"/>
          </w:rPr>
          <m:t xml:space="preserve">W= 22.35 </m:t>
        </m:r>
        <m:r>
          <w:rPr>
            <w:rFonts w:ascii="Cambria Math" w:hAnsi="Cambria Math"/>
            <w:lang w:eastAsia="zh-TW"/>
          </w:rPr>
          <m:t>μm</m:t>
        </m:r>
      </m:oMath>
      <w:r w:rsidR="00C2599B">
        <w:rPr>
          <w:rFonts w:hint="eastAsia"/>
          <w:lang w:eastAsia="zh-TW"/>
        </w:rPr>
        <w:t>。</w:t>
      </w:r>
    </w:p>
    <w:p w14:paraId="6BB83997" w14:textId="775B7340" w:rsidR="00FF16DF" w:rsidRPr="00FF16DF" w:rsidRDefault="00B37CD8" w:rsidP="001A7AE1">
      <w:pPr>
        <w:pStyle w:val="a"/>
        <w:rPr>
          <w:lang w:eastAsia="zh-TW"/>
        </w:rPr>
      </w:pPr>
      <w:r>
        <w:rPr>
          <w:lang w:eastAsia="zh-TW"/>
        </w:rPr>
        <w:t>Inverter B</w:t>
      </w:r>
    </w:p>
    <w:p w14:paraId="415FAD8A" w14:textId="09E6A735" w:rsidR="00FF16DF" w:rsidRPr="00231C09" w:rsidRDefault="00000000" w:rsidP="00FF16DF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 xml:space="preserve">=2r+1r=3r=259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r=86.3333</m:t>
          </m:r>
        </m:oMath>
      </m:oMathPara>
    </w:p>
    <w:p w14:paraId="0E916193" w14:textId="6C6BC2BE" w:rsidR="00FF16DF" w:rsidRDefault="00FF16DF" w:rsidP="00FF16DF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2r=172.67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172.67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86.3333μm</m:t>
        </m:r>
      </m:oMath>
    </w:p>
    <w:p w14:paraId="7A590117" w14:textId="35CBAC2F" w:rsidR="00FF16DF" w:rsidRDefault="00FF16DF" w:rsidP="00FF16DF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/>
            <w:lang w:eastAsia="zh-TW"/>
          </w:rPr>
          <m:t>1r=86.33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86.33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43.1667μm</m:t>
        </m:r>
      </m:oMath>
    </w:p>
    <w:p w14:paraId="28DCCB31" w14:textId="162ACD02" w:rsidR="008303F3" w:rsidRPr="00C2599B" w:rsidRDefault="008303F3" w:rsidP="008303F3">
      <w:pPr>
        <w:rPr>
          <w:lang w:eastAsia="zh-TW"/>
        </w:rPr>
      </w:pPr>
      <w:r>
        <w:rPr>
          <w:rFonts w:hint="eastAsia"/>
          <w:lang w:eastAsia="zh-TW"/>
        </w:rPr>
        <w:t>由於</w:t>
      </w:r>
      <w:r w:rsidRPr="007753AA">
        <w:rPr>
          <w:rFonts w:hint="eastAsia"/>
          <w:lang w:eastAsia="zh-TW"/>
        </w:rPr>
        <w:t>LVS</w:t>
      </w:r>
      <w:r w:rsidRPr="007753AA">
        <w:rPr>
          <w:rFonts w:hint="eastAsia"/>
          <w:lang w:eastAsia="zh-TW"/>
        </w:rPr>
        <w:t>能判讀的最小精度只到小數點第二位</w:t>
      </w:r>
      <w:r>
        <w:rPr>
          <w:rFonts w:hint="eastAsia"/>
          <w:lang w:eastAsia="zh-TW"/>
        </w:rPr>
        <w:t>，因此</w:t>
      </w:r>
      <w:r>
        <w:rPr>
          <w:rFonts w:hint="eastAsia"/>
          <w:lang w:eastAsia="zh-TW"/>
        </w:rPr>
        <w:t>f</w:t>
      </w:r>
      <w:r>
        <w:rPr>
          <w:lang w:eastAsia="zh-TW"/>
        </w:rPr>
        <w:t>olding</w:t>
      </w:r>
      <w:r>
        <w:rPr>
          <w:rFonts w:hint="eastAsia"/>
          <w:lang w:eastAsia="zh-TW"/>
        </w:rPr>
        <w:t>後的</w:t>
      </w:r>
      <m:oMath>
        <m:r>
          <w:rPr>
            <w:rFonts w:ascii="Cambria Math" w:hAnsi="Cambria Math" w:hint="eastAsia"/>
            <w:lang w:eastAsia="zh-TW"/>
          </w:rPr>
          <m:t>W</m:t>
        </m:r>
      </m:oMath>
      <w:r>
        <w:rPr>
          <w:rFonts w:hint="eastAsia"/>
          <w:lang w:eastAsia="zh-TW"/>
        </w:rPr>
        <w:t>需要整除至小數點第二位。</w:t>
      </w:r>
      <w:r>
        <w:rPr>
          <w:rFonts w:hint="eastAsia"/>
          <w:lang w:eastAsia="zh-TW"/>
        </w:rPr>
        <w:t>P</w:t>
      </w:r>
      <w:r>
        <w:rPr>
          <w:lang w:eastAsia="zh-TW"/>
        </w:rPr>
        <w:t>MOS</w:t>
      </w:r>
      <w:r>
        <w:rPr>
          <w:rFonts w:hint="eastAsia"/>
          <w:lang w:eastAsia="zh-TW"/>
        </w:rPr>
        <w:t>需要</w:t>
      </w: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ding </w:t>
      </w:r>
      <w:r w:rsidR="00BE52E0">
        <w:rPr>
          <w:lang w:eastAsia="zh-TW"/>
        </w:rPr>
        <w:t>10</w:t>
      </w:r>
      <w:r>
        <w:rPr>
          <w:rFonts w:hint="eastAsia"/>
          <w:lang w:eastAsia="zh-TW"/>
        </w:rPr>
        <w:t>次，故取</w:t>
      </w:r>
      <m:oMath>
        <m:r>
          <w:rPr>
            <w:rFonts w:ascii="Cambria Math" w:hAnsi="Cambria Math" w:hint="eastAsia"/>
            <w:lang w:eastAsia="zh-TW"/>
          </w:rPr>
          <m:t xml:space="preserve">W= </m:t>
        </m:r>
        <m:r>
          <w:rPr>
            <w:rFonts w:ascii="Cambria Math" w:hAnsi="Cambria Math"/>
            <w:lang w:eastAsia="zh-TW"/>
          </w:rPr>
          <m:t>86.4</m:t>
        </m:r>
        <m:r>
          <w:rPr>
            <w:rFonts w:ascii="Cambria Math" w:hAnsi="Cambria Math" w:hint="eastAsia"/>
            <w:lang w:eastAsia="zh-TW"/>
          </w:rPr>
          <m:t xml:space="preserve"> </m:t>
        </m:r>
        <m:r>
          <w:rPr>
            <w:rFonts w:ascii="Cambria Math" w:hAnsi="Cambria Math"/>
            <w:lang w:eastAsia="zh-TW"/>
          </w:rPr>
          <m:t>μm</m:t>
        </m:r>
      </m:oMath>
      <w:r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N</w:t>
      </w:r>
      <w:r>
        <w:rPr>
          <w:lang w:eastAsia="zh-TW"/>
        </w:rPr>
        <w:t>MOS</w:t>
      </w:r>
      <w:r>
        <w:rPr>
          <w:rFonts w:hint="eastAsia"/>
          <w:lang w:eastAsia="zh-TW"/>
        </w:rPr>
        <w:t>需要</w:t>
      </w:r>
      <w:r>
        <w:rPr>
          <w:rFonts w:hint="eastAsia"/>
          <w:lang w:eastAsia="zh-TW"/>
        </w:rPr>
        <w:t>f</w:t>
      </w:r>
      <w:r>
        <w:rPr>
          <w:lang w:eastAsia="zh-TW"/>
        </w:rPr>
        <w:t xml:space="preserve">oding </w:t>
      </w:r>
      <w:r w:rsidR="00B4560F">
        <w:rPr>
          <w:lang w:eastAsia="zh-TW"/>
        </w:rPr>
        <w:t>10</w:t>
      </w:r>
      <w:r>
        <w:rPr>
          <w:rFonts w:hint="eastAsia"/>
          <w:lang w:eastAsia="zh-TW"/>
        </w:rPr>
        <w:t>次，故取</w:t>
      </w:r>
      <m:oMath>
        <m:r>
          <w:rPr>
            <w:rFonts w:ascii="Cambria Math" w:hAnsi="Cambria Math" w:hint="eastAsia"/>
            <w:lang w:eastAsia="zh-TW"/>
          </w:rPr>
          <m:t xml:space="preserve">W= </m:t>
        </m:r>
        <m:r>
          <w:rPr>
            <w:rFonts w:ascii="Cambria Math" w:hAnsi="Cambria Math"/>
            <w:lang w:eastAsia="zh-TW"/>
          </w:rPr>
          <m:t>43.2</m:t>
        </m:r>
        <m:r>
          <w:rPr>
            <w:rFonts w:ascii="Cambria Math" w:hAnsi="Cambria Math" w:hint="eastAsia"/>
            <w:lang w:eastAsia="zh-TW"/>
          </w:rPr>
          <m:t xml:space="preserve"> </m:t>
        </m:r>
        <m:r>
          <w:rPr>
            <w:rFonts w:ascii="Cambria Math" w:hAnsi="Cambria Math"/>
            <w:lang w:eastAsia="zh-TW"/>
          </w:rPr>
          <m:t>μm</m:t>
        </m:r>
      </m:oMath>
      <w:r>
        <w:rPr>
          <w:rFonts w:hint="eastAsia"/>
          <w:lang w:eastAsia="zh-TW"/>
        </w:rPr>
        <w:t>。</w:t>
      </w:r>
    </w:p>
    <w:p w14:paraId="59843E87" w14:textId="77777777" w:rsidR="00FF16DF" w:rsidRPr="008303F3" w:rsidRDefault="00FF16DF" w:rsidP="001A7AE1">
      <w:pPr>
        <w:rPr>
          <w:b/>
          <w:kern w:val="24"/>
          <w:szCs w:val="28"/>
          <w:lang w:eastAsia="zh-TW"/>
        </w:rPr>
      </w:pPr>
    </w:p>
    <w:p w14:paraId="3ED2D609" w14:textId="79E8F177" w:rsidR="00E54337" w:rsidRDefault="00117B1E" w:rsidP="00117B1E">
      <w:pPr>
        <w:pStyle w:val="1"/>
      </w:pPr>
      <w:r w:rsidRPr="00117B1E">
        <w:lastRenderedPageBreak/>
        <w:t xml:space="preserve">2D </w:t>
      </w:r>
      <w:r w:rsidR="00650FB3">
        <w:t xml:space="preserve">- </w:t>
      </w:r>
      <w:r w:rsidR="00750B6A">
        <w:t>D</w:t>
      </w:r>
      <w:r>
        <w:t>elay time simulation</w:t>
      </w:r>
    </w:p>
    <w:p w14:paraId="56453162" w14:textId="6D997D07" w:rsidR="00330E7C" w:rsidRPr="00330E7C" w:rsidRDefault="00330E7C" w:rsidP="00330E7C">
      <w:pPr>
        <w:jc w:val="center"/>
        <w:rPr>
          <w:lang w:eastAsia="zh-TW"/>
        </w:rPr>
      </w:pPr>
      <w:r w:rsidRPr="00330E7C">
        <w:rPr>
          <w:noProof/>
          <w:lang w:eastAsia="zh-TW"/>
        </w:rPr>
        <w:drawing>
          <wp:inline distT="0" distB="0" distL="0" distR="0" wp14:anchorId="345E7692" wp14:editId="3D1C8B79">
            <wp:extent cx="5220000" cy="801011"/>
            <wp:effectExtent l="0" t="0" r="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801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985"/>
        <w:gridCol w:w="2393"/>
        <w:gridCol w:w="2081"/>
        <w:gridCol w:w="2081"/>
      </w:tblGrid>
      <w:tr w:rsidR="000460CA" w14:paraId="08712925" w14:textId="4090C9FB" w:rsidTr="00274DF4">
        <w:tc>
          <w:tcPr>
            <w:tcW w:w="1985" w:type="dxa"/>
            <w:tcBorders>
              <w:tl2br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9B3103" w14:textId="77777777" w:rsidR="000460CA" w:rsidRDefault="000460CA" w:rsidP="00274DF4">
            <w:pPr>
              <w:jc w:val="center"/>
            </w:pPr>
          </w:p>
        </w:tc>
        <w:tc>
          <w:tcPr>
            <w:tcW w:w="2393" w:type="dxa"/>
            <w:shd w:val="clear" w:color="auto" w:fill="D9D9D9" w:themeFill="background1" w:themeFillShade="D9"/>
            <w:vAlign w:val="center"/>
          </w:tcPr>
          <w:p w14:paraId="22B42F96" w14:textId="15D2262D" w:rsidR="000460CA" w:rsidRDefault="000460CA" w:rsidP="00274DF4">
            <w:pPr>
              <w:jc w:val="center"/>
            </w:pPr>
            <w:r>
              <w:t>tdelay_rise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75924BC1" w14:textId="6B761881" w:rsidR="000460CA" w:rsidRDefault="000460CA" w:rsidP="00274DF4">
            <w:pPr>
              <w:jc w:val="center"/>
            </w:pPr>
            <w:r>
              <w:t>tdelay_fall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DA186F7" w14:textId="4F8674BF" w:rsidR="000460CA" w:rsidRDefault="000460CA" w:rsidP="00274DF4">
            <w:pPr>
              <w:jc w:val="center"/>
            </w:pPr>
            <w:r>
              <w:t>tdelay_fall</w:t>
            </w:r>
          </w:p>
        </w:tc>
      </w:tr>
      <w:tr w:rsidR="000460CA" w14:paraId="7E2C3D58" w14:textId="25B11553" w:rsidTr="00274DF4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784437FF" w14:textId="2A0FC0A4" w:rsidR="000460CA" w:rsidRDefault="000460CA" w:rsidP="00274DF4">
            <w:pPr>
              <w:jc w:val="center"/>
            </w:pPr>
            <w:r w:rsidRPr="009B3BA4">
              <w:t>7-input NAND gate and inverter</w:t>
            </w:r>
          </w:p>
        </w:tc>
        <w:tc>
          <w:tcPr>
            <w:tcW w:w="2393" w:type="dxa"/>
            <w:vAlign w:val="center"/>
          </w:tcPr>
          <w:p w14:paraId="6C251D62" w14:textId="6C8AFC22" w:rsidR="000460CA" w:rsidRDefault="000460CA" w:rsidP="00274DF4">
            <w:pPr>
              <w:jc w:val="center"/>
            </w:pPr>
            <w:r>
              <w:t>4.387e-10</w:t>
            </w:r>
          </w:p>
        </w:tc>
        <w:tc>
          <w:tcPr>
            <w:tcW w:w="2081" w:type="dxa"/>
            <w:vAlign w:val="center"/>
          </w:tcPr>
          <w:p w14:paraId="66E51A3B" w14:textId="20D583D0" w:rsidR="000460CA" w:rsidRDefault="000460CA" w:rsidP="00274DF4">
            <w:pPr>
              <w:jc w:val="center"/>
            </w:pPr>
            <w:r>
              <w:t>8.148e-10</w:t>
            </w:r>
          </w:p>
        </w:tc>
        <w:tc>
          <w:tcPr>
            <w:tcW w:w="2081" w:type="dxa"/>
            <w:vAlign w:val="center"/>
          </w:tcPr>
          <w:p w14:paraId="158BCD79" w14:textId="3A1220C4" w:rsidR="000460CA" w:rsidRDefault="000460CA" w:rsidP="00274DF4">
            <w:pPr>
              <w:jc w:val="center"/>
            </w:pPr>
            <w:r>
              <w:t>6.268e-10</w:t>
            </w:r>
          </w:p>
        </w:tc>
      </w:tr>
      <w:tr w:rsidR="000460CA" w14:paraId="5F7FF40A" w14:textId="1565D2AD" w:rsidTr="00274DF4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23A591A" w14:textId="7601E945" w:rsidR="000460CA" w:rsidRDefault="000460CA" w:rsidP="00274DF4">
            <w:pPr>
              <w:jc w:val="center"/>
            </w:pPr>
            <w:r w:rsidRPr="009B3BA4">
              <w:t>3-input NAND gate and 2-input NOR gate</w:t>
            </w:r>
          </w:p>
        </w:tc>
        <w:tc>
          <w:tcPr>
            <w:tcW w:w="2393" w:type="dxa"/>
            <w:vAlign w:val="center"/>
          </w:tcPr>
          <w:p w14:paraId="1378DEF0" w14:textId="531ADC39" w:rsidR="000460CA" w:rsidRDefault="004C5207" w:rsidP="00274DF4">
            <w:pPr>
              <w:jc w:val="center"/>
            </w:pPr>
            <w:r w:rsidRPr="004C5207">
              <w:t>3.956e-10</w:t>
            </w:r>
          </w:p>
        </w:tc>
        <w:tc>
          <w:tcPr>
            <w:tcW w:w="2081" w:type="dxa"/>
            <w:vAlign w:val="center"/>
          </w:tcPr>
          <w:p w14:paraId="1F0D6247" w14:textId="24A7F5F3" w:rsidR="000460CA" w:rsidRDefault="004C5207" w:rsidP="00274DF4">
            <w:pPr>
              <w:jc w:val="center"/>
            </w:pPr>
            <w:r w:rsidRPr="004C5207">
              <w:t>6.361e-10</w:t>
            </w:r>
          </w:p>
        </w:tc>
        <w:tc>
          <w:tcPr>
            <w:tcW w:w="2081" w:type="dxa"/>
            <w:vAlign w:val="center"/>
          </w:tcPr>
          <w:p w14:paraId="7E4FE2AD" w14:textId="553BD530" w:rsidR="000460CA" w:rsidRDefault="008D59AC" w:rsidP="00274DF4">
            <w:pPr>
              <w:jc w:val="center"/>
            </w:pPr>
            <w:r w:rsidRPr="008D59AC">
              <w:t>5.159e-10</w:t>
            </w:r>
          </w:p>
        </w:tc>
      </w:tr>
      <w:tr w:rsidR="000460CA" w14:paraId="4A3A2BAF" w14:textId="72CEB289" w:rsidTr="00274DF4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C210F4" w14:textId="2B3D749B" w:rsidR="000460CA" w:rsidRDefault="000460CA" w:rsidP="00274DF4">
            <w:pPr>
              <w:jc w:val="center"/>
            </w:pPr>
            <w:r w:rsidRPr="009B3BA4">
              <w:t>2-input NAND gate and 3-input NOR gate</w:t>
            </w:r>
          </w:p>
        </w:tc>
        <w:tc>
          <w:tcPr>
            <w:tcW w:w="2393" w:type="dxa"/>
            <w:vAlign w:val="center"/>
          </w:tcPr>
          <w:p w14:paraId="12113B02" w14:textId="1CC12696" w:rsidR="000460CA" w:rsidRDefault="008D59AC" w:rsidP="00274DF4">
            <w:pPr>
              <w:jc w:val="center"/>
            </w:pPr>
            <w:r w:rsidRPr="008D59AC">
              <w:t>4.434e-10</w:t>
            </w:r>
          </w:p>
        </w:tc>
        <w:tc>
          <w:tcPr>
            <w:tcW w:w="2081" w:type="dxa"/>
            <w:vAlign w:val="center"/>
          </w:tcPr>
          <w:p w14:paraId="3A117173" w14:textId="465BEB92" w:rsidR="000460CA" w:rsidRDefault="008D59AC" w:rsidP="00274DF4">
            <w:pPr>
              <w:jc w:val="center"/>
            </w:pPr>
            <w:r w:rsidRPr="008D59AC">
              <w:t>6.642e-10</w:t>
            </w:r>
          </w:p>
        </w:tc>
        <w:tc>
          <w:tcPr>
            <w:tcW w:w="2081" w:type="dxa"/>
            <w:vAlign w:val="center"/>
          </w:tcPr>
          <w:p w14:paraId="7EA431D2" w14:textId="251267BC" w:rsidR="000460CA" w:rsidRDefault="008D59AC" w:rsidP="00274DF4">
            <w:pPr>
              <w:jc w:val="center"/>
            </w:pPr>
            <w:r w:rsidRPr="008D59AC">
              <w:t>5.538e-10</w:t>
            </w:r>
          </w:p>
        </w:tc>
      </w:tr>
      <w:tr w:rsidR="000460CA" w14:paraId="327DEF57" w14:textId="5A5866E5" w:rsidTr="00274DF4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34AAA96C" w14:textId="20693DA4" w:rsidR="000460CA" w:rsidRDefault="000460CA" w:rsidP="00274DF4">
            <w:pPr>
              <w:jc w:val="center"/>
            </w:pPr>
            <w:r w:rsidRPr="00052876">
              <w:t>3-input NAND gate, inverter A, 2-input NAND gate, and inverter B</w:t>
            </w:r>
          </w:p>
        </w:tc>
        <w:tc>
          <w:tcPr>
            <w:tcW w:w="2393" w:type="dxa"/>
            <w:vAlign w:val="center"/>
          </w:tcPr>
          <w:p w14:paraId="12326DB4" w14:textId="6B6134C7" w:rsidR="000460CA" w:rsidRDefault="008D59AC" w:rsidP="00274DF4">
            <w:pPr>
              <w:jc w:val="center"/>
            </w:pPr>
            <w:r w:rsidRPr="008D59AC">
              <w:t>2.839e-10</w:t>
            </w:r>
          </w:p>
        </w:tc>
        <w:tc>
          <w:tcPr>
            <w:tcW w:w="2081" w:type="dxa"/>
            <w:vAlign w:val="center"/>
          </w:tcPr>
          <w:p w14:paraId="33A74139" w14:textId="5CFF1F78" w:rsidR="000460CA" w:rsidRDefault="008D59AC" w:rsidP="00274DF4">
            <w:pPr>
              <w:jc w:val="center"/>
            </w:pPr>
            <w:r w:rsidRPr="008D59AC">
              <w:t>4.229e-10</w:t>
            </w:r>
          </w:p>
        </w:tc>
        <w:tc>
          <w:tcPr>
            <w:tcW w:w="2081" w:type="dxa"/>
            <w:vAlign w:val="center"/>
          </w:tcPr>
          <w:p w14:paraId="0C703536" w14:textId="28C45F35" w:rsidR="000460CA" w:rsidRDefault="007955FA" w:rsidP="00274DF4">
            <w:pPr>
              <w:jc w:val="center"/>
            </w:pPr>
            <w:r w:rsidRPr="007955FA">
              <w:t>3.534e-10</w:t>
            </w:r>
          </w:p>
        </w:tc>
      </w:tr>
    </w:tbl>
    <w:p w14:paraId="5D5BD46D" w14:textId="5E9379A6" w:rsidR="00117B1E" w:rsidRDefault="00117B1E" w:rsidP="001A7AE1"/>
    <w:p w14:paraId="76B4A66A" w14:textId="253B0DC9" w:rsidR="005D7E6B" w:rsidRDefault="001E5BA5" w:rsidP="00190DB4">
      <w:pPr>
        <w:pStyle w:val="1"/>
      </w:pPr>
      <w:r>
        <w:t>2</w:t>
      </w:r>
      <w:r>
        <w:rPr>
          <w:rFonts w:hint="eastAsia"/>
        </w:rPr>
        <w:t xml:space="preserve">E - </w:t>
      </w:r>
      <w:r w:rsidR="008E396B" w:rsidRPr="008E396B">
        <w:t xml:space="preserve">Compare </w:t>
      </w:r>
      <w:r w:rsidR="000407AB">
        <w:rPr>
          <w:rFonts w:hint="eastAsia"/>
        </w:rPr>
        <w:t>2C</w:t>
      </w:r>
      <w:r w:rsidR="008E396B" w:rsidRPr="008E396B">
        <w:t xml:space="preserve"> and </w:t>
      </w:r>
      <w:r w:rsidR="000407AB">
        <w:rPr>
          <w:rFonts w:hint="eastAsia"/>
        </w:rPr>
        <w:t>2D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540"/>
      </w:tblGrid>
      <w:tr w:rsidR="001C227B" w14:paraId="668FCE09" w14:textId="77777777" w:rsidTr="002A6267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079E7F8C" w14:textId="532D7CD1" w:rsidR="001C227B" w:rsidRDefault="00146A1C" w:rsidP="002A6267">
            <w:pPr>
              <w:jc w:val="center"/>
              <w:rPr>
                <w:lang w:eastAsia="zh-TW"/>
              </w:rPr>
            </w:pPr>
            <w:r w:rsidRPr="00146A1C">
              <w:rPr>
                <w:lang w:eastAsia="zh-TW"/>
              </w:rPr>
              <w:t>comparison of delay time in different circuit topology (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τ</m:t>
              </m:r>
              <m:r>
                <w:rPr>
                  <w:rFonts w:ascii="Cambria Math" w:hAnsi="Cambria Math"/>
                  <w:lang w:eastAsia="zh-TW"/>
                </w:rPr>
                <m:t xml:space="preserve">= 3RC = 3 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4e-12</m:t>
              </m:r>
            </m:oMath>
            <w:r w:rsidRPr="00146A1C">
              <w:rPr>
                <w:lang w:eastAsia="zh-TW"/>
              </w:rPr>
              <w:t>)</w:t>
            </w:r>
          </w:p>
        </w:tc>
      </w:tr>
      <w:tr w:rsidR="001C227B" w14:paraId="735C3435" w14:textId="77777777" w:rsidTr="00CE653D">
        <w:tc>
          <w:tcPr>
            <w:tcW w:w="8540" w:type="dxa"/>
            <w:vAlign w:val="center"/>
          </w:tcPr>
          <w:p w14:paraId="35E0279B" w14:textId="2A7767B4" w:rsidR="001C227B" w:rsidRDefault="00CE653D" w:rsidP="00CE653D">
            <w:pPr>
              <w:jc w:val="center"/>
              <w:rPr>
                <w:lang w:eastAsia="zh-TW"/>
              </w:rPr>
            </w:pPr>
            <w:r w:rsidRPr="00CE653D">
              <w:rPr>
                <w:noProof/>
                <w:lang w:eastAsia="zh-TW"/>
              </w:rPr>
              <w:drawing>
                <wp:inline distT="0" distB="0" distL="0" distR="0" wp14:anchorId="41D22D72" wp14:editId="5DF49F00">
                  <wp:extent cx="5220000" cy="2674722"/>
                  <wp:effectExtent l="0" t="0" r="0" b="0"/>
                  <wp:docPr id="14" name="圖形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3">
                            <a:extLs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rcRect l="8720"/>
                          <a:stretch/>
                        </pic:blipFill>
                        <pic:spPr bwMode="auto">
                          <a:xfrm>
                            <a:off x="0" y="0"/>
                            <a:ext cx="5220000" cy="26747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227B" w14:paraId="7B12CBAB" w14:textId="77777777" w:rsidTr="00E002DE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334BB95C" w14:textId="190006C6" w:rsidR="001C227B" w:rsidRDefault="00BD6A5D" w:rsidP="00E002DE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圖表解釋</w:t>
            </w:r>
          </w:p>
        </w:tc>
      </w:tr>
      <w:tr w:rsidR="001C227B" w14:paraId="2C115300" w14:textId="77777777" w:rsidTr="001C227B">
        <w:tc>
          <w:tcPr>
            <w:tcW w:w="8540" w:type="dxa"/>
          </w:tcPr>
          <w:p w14:paraId="1B1C69BE" w14:textId="2F9C0129" w:rsidR="001C227B" w:rsidRDefault="00B37DD3" w:rsidP="001A7AE1">
            <w:pPr>
              <w:rPr>
                <w:lang w:eastAsia="zh-TW"/>
              </w:rPr>
            </w:pPr>
            <w:r w:rsidRPr="00B37DD3">
              <w:rPr>
                <w:rFonts w:hint="eastAsia"/>
                <w:lang w:eastAsia="zh-TW"/>
              </w:rPr>
              <w:t>保持在同一種控制變因</w:t>
            </w:r>
            <w:r w:rsidR="002C31E6" w:rsidRPr="002C31E6">
              <w:rPr>
                <w:rFonts w:hint="eastAsia"/>
                <w:lang w:eastAsia="zh-TW"/>
              </w:rPr>
              <w:t>下去比較</w:t>
            </w:r>
            <w:r w:rsidR="002C31E6">
              <w:rPr>
                <w:rFonts w:hint="eastAsia"/>
                <w:lang w:eastAsia="zh-TW"/>
              </w:rPr>
              <w:t>測量數據</w:t>
            </w:r>
            <w:r w:rsidR="002C31E6" w:rsidRPr="002C31E6">
              <w:rPr>
                <w:rFonts w:hint="eastAsia"/>
                <w:lang w:eastAsia="zh-TW"/>
              </w:rPr>
              <w:t>才有意義</w:t>
            </w:r>
            <w:r w:rsidR="00910B3D">
              <w:rPr>
                <w:rFonts w:hint="eastAsia"/>
                <w:lang w:eastAsia="zh-TW"/>
              </w:rPr>
              <w:t>，因此</w:t>
            </w:r>
            <w:r w:rsidR="00910B3D">
              <w:rPr>
                <w:rFonts w:hint="eastAsia"/>
                <w:lang w:eastAsia="zh-TW"/>
              </w:rPr>
              <w:t>4</w:t>
            </w:r>
            <w:r w:rsidR="00910B3D">
              <w:rPr>
                <w:rFonts w:hint="eastAsia"/>
                <w:lang w:eastAsia="zh-TW"/>
              </w:rPr>
              <w:t>種電路接法都是</w:t>
            </w:r>
            <w:r w:rsidR="00910B3D">
              <w:rPr>
                <w:rFonts w:hint="eastAsia"/>
                <w:lang w:eastAsia="zh-TW"/>
              </w:rPr>
              <w:t>w</w:t>
            </w:r>
            <w:r w:rsidR="00910B3D">
              <w:rPr>
                <w:lang w:eastAsia="zh-TW"/>
              </w:rPr>
              <w:t>orst case</w:t>
            </w:r>
            <w:r w:rsidR="00A94918">
              <w:rPr>
                <w:rFonts w:hint="eastAsia"/>
                <w:lang w:eastAsia="zh-TW"/>
              </w:rPr>
              <w:t>。</w:t>
            </w:r>
            <w:r w:rsidR="00A862EC">
              <w:rPr>
                <w:rFonts w:hint="eastAsia"/>
                <w:lang w:eastAsia="zh-TW"/>
              </w:rPr>
              <w:t>由</w:t>
            </w:r>
            <w:r w:rsidR="00A862EC">
              <w:rPr>
                <w:rFonts w:hint="eastAsia"/>
                <w:lang w:eastAsia="zh-TW"/>
              </w:rPr>
              <w:t>2A</w:t>
            </w:r>
            <w:r w:rsidR="00090AF1">
              <w:rPr>
                <w:rFonts w:hint="eastAsia"/>
                <w:lang w:eastAsia="zh-TW"/>
              </w:rPr>
              <w:t>理論值計算</w:t>
            </w:r>
            <w:r w:rsidR="00A862EC">
              <w:rPr>
                <w:rFonts w:hint="eastAsia"/>
                <w:lang w:eastAsia="zh-TW"/>
              </w:rPr>
              <w:t>可知</w:t>
            </w:r>
            <w:r w:rsidR="00701D2B">
              <w:rPr>
                <w:rFonts w:hint="eastAsia"/>
                <w:lang w:eastAsia="zh-TW"/>
              </w:rPr>
              <w:t>第</w:t>
            </w:r>
            <w:r w:rsidR="00701D2B">
              <w:rPr>
                <w:rFonts w:hint="eastAsia"/>
                <w:lang w:eastAsia="zh-TW"/>
              </w:rPr>
              <w:t>1</w:t>
            </w:r>
            <w:r w:rsidR="00701D2B">
              <w:rPr>
                <w:rFonts w:hint="eastAsia"/>
                <w:lang w:eastAsia="zh-TW"/>
              </w:rPr>
              <w:t>種電路到第</w:t>
            </w:r>
            <w:r w:rsidR="00701D2B">
              <w:rPr>
                <w:rFonts w:hint="eastAsia"/>
                <w:lang w:eastAsia="zh-TW"/>
              </w:rPr>
              <w:t>4</w:t>
            </w:r>
            <w:r w:rsidR="00701D2B">
              <w:rPr>
                <w:rFonts w:hint="eastAsia"/>
                <w:lang w:eastAsia="zh-TW"/>
              </w:rPr>
              <w:t>種電路的</w:t>
            </w:r>
            <w:r w:rsidR="00701D2B">
              <w:rPr>
                <w:rFonts w:hint="eastAsia"/>
                <w:lang w:eastAsia="zh-TW"/>
              </w:rPr>
              <w:t>d</w:t>
            </w:r>
            <w:r w:rsidR="00701D2B">
              <w:rPr>
                <w:lang w:eastAsia="zh-TW"/>
              </w:rPr>
              <w:t>elay</w:t>
            </w:r>
            <w:r w:rsidR="00701D2B">
              <w:rPr>
                <w:rFonts w:hint="eastAsia"/>
                <w:lang w:eastAsia="zh-TW"/>
              </w:rPr>
              <w:t>依序為</w:t>
            </w:r>
            <m:oMath>
              <m:r>
                <w:rPr>
                  <w:rFonts w:ascii="Cambria Math" w:hAnsi="Cambria Math" w:hint="eastAsia"/>
                  <w:lang w:eastAsia="zh-TW"/>
                </w:rPr>
                <m:t>39.3RC,</m:t>
              </m:r>
              <m:r>
                <w:rPr>
                  <w:rFonts w:ascii="Cambria Math" w:hAnsi="Cambria Math"/>
                  <w:lang w:eastAsia="zh-TW"/>
                </w:rPr>
                <m:t xml:space="preserve">  38.33RC,  40.58RC,  22.44RC</m:t>
              </m:r>
            </m:oMath>
            <w:r w:rsidR="00EA5FEB">
              <w:rPr>
                <w:rFonts w:hint="eastAsia"/>
                <w:lang w:eastAsia="zh-TW"/>
              </w:rPr>
              <w:t>，</w:t>
            </w:r>
            <w:r w:rsidR="003B14B5">
              <w:rPr>
                <w:rFonts w:hint="eastAsia"/>
                <w:lang w:eastAsia="zh-TW"/>
              </w:rPr>
              <w:t>呈上</w:t>
            </w:r>
            <m:oMath>
              <m:r>
                <w:rPr>
                  <w:rFonts w:ascii="Cambria Math" w:hAnsi="Cambria Math"/>
                  <w:lang w:eastAsia="zh-TW"/>
                </w:rPr>
                <m:t>RC</m:t>
              </m:r>
              <m:r>
                <w:rPr>
                  <w:rFonts w:ascii="Cambria Math" w:hAnsi="Cambria Math" w:hint="eastAsia"/>
                  <w:lang w:eastAsia="zh-TW"/>
                </w:rPr>
                <m:t>=</m:t>
              </m:r>
              <m:r>
                <w:rPr>
                  <w:rFonts w:ascii="Cambria Math" w:hAnsi="Cambria Math"/>
                  <w:lang w:eastAsia="zh-TW"/>
                </w:rPr>
                <m:t>4e-12</m:t>
              </m:r>
            </m:oMath>
            <w:r w:rsidR="003B14B5">
              <w:rPr>
                <w:rFonts w:hint="eastAsia"/>
                <w:lang w:eastAsia="zh-TW"/>
              </w:rPr>
              <w:t>即可推出</w:t>
            </w:r>
            <w:r w:rsidR="003B14B5">
              <w:rPr>
                <w:rFonts w:hint="eastAsia"/>
                <w:lang w:eastAsia="zh-TW"/>
              </w:rPr>
              <w:t>d</w:t>
            </w:r>
            <w:r w:rsidR="003B14B5">
              <w:rPr>
                <w:lang w:eastAsia="zh-TW"/>
              </w:rPr>
              <w:t>elay time</w:t>
            </w:r>
            <w:r w:rsidR="003B14B5">
              <w:rPr>
                <w:rFonts w:hint="eastAsia"/>
                <w:lang w:eastAsia="zh-TW"/>
              </w:rPr>
              <w:t>，與測量值做比較</w:t>
            </w:r>
            <w:r w:rsidR="00A94918">
              <w:rPr>
                <w:rFonts w:hint="eastAsia"/>
                <w:lang w:eastAsia="zh-TW"/>
              </w:rPr>
              <w:t>，</w:t>
            </w:r>
            <w:r w:rsidR="00EE6152">
              <w:rPr>
                <w:rFonts w:hint="eastAsia"/>
                <w:lang w:eastAsia="zh-TW"/>
              </w:rPr>
              <w:t>其中第</w:t>
            </w:r>
            <w:r w:rsidR="00EE6152">
              <w:rPr>
                <w:rFonts w:hint="eastAsia"/>
                <w:lang w:eastAsia="zh-TW"/>
              </w:rPr>
              <w:t>4</w:t>
            </w:r>
            <w:r w:rsidR="00EE6152">
              <w:rPr>
                <w:rFonts w:hint="eastAsia"/>
                <w:lang w:eastAsia="zh-TW"/>
              </w:rPr>
              <w:t>種電路無論是理論值還是計算值</w:t>
            </w:r>
            <w:r w:rsidR="00EE6152">
              <w:rPr>
                <w:rFonts w:hint="eastAsia"/>
                <w:lang w:eastAsia="zh-TW"/>
              </w:rPr>
              <w:t>d</w:t>
            </w:r>
            <w:r w:rsidR="00EE6152">
              <w:rPr>
                <w:lang w:eastAsia="zh-TW"/>
              </w:rPr>
              <w:t>elay</w:t>
            </w:r>
            <w:r w:rsidR="00EE6152">
              <w:rPr>
                <w:rFonts w:hint="eastAsia"/>
                <w:lang w:eastAsia="zh-TW"/>
              </w:rPr>
              <w:t xml:space="preserve"> t</w:t>
            </w:r>
            <w:r w:rsidR="00EE6152">
              <w:rPr>
                <w:lang w:eastAsia="zh-TW"/>
              </w:rPr>
              <w:t>ime</w:t>
            </w:r>
            <w:r w:rsidR="00476D66">
              <w:rPr>
                <w:rFonts w:hint="eastAsia"/>
                <w:lang w:eastAsia="zh-TW"/>
              </w:rPr>
              <w:t>都</w:t>
            </w:r>
            <w:r w:rsidR="00EE6152">
              <w:rPr>
                <w:rFonts w:hint="eastAsia"/>
                <w:lang w:eastAsia="zh-TW"/>
              </w:rPr>
              <w:t>是最小，</w:t>
            </w:r>
            <w:r w:rsidR="002B7241">
              <w:rPr>
                <w:rFonts w:hint="eastAsia"/>
                <w:lang w:eastAsia="zh-TW"/>
              </w:rPr>
              <w:t>整體趨勢</w:t>
            </w:r>
            <w:r w:rsidR="00EE6152">
              <w:rPr>
                <w:rFonts w:hint="eastAsia"/>
                <w:lang w:eastAsia="zh-TW"/>
              </w:rPr>
              <w:t>大致吻合。</w:t>
            </w:r>
          </w:p>
        </w:tc>
      </w:tr>
    </w:tbl>
    <w:p w14:paraId="5662B88F" w14:textId="05872265" w:rsidR="00B331E5" w:rsidRDefault="00B331E5" w:rsidP="001A7AE1">
      <w:pPr>
        <w:rPr>
          <w:lang w:eastAsia="zh-TW"/>
        </w:rPr>
      </w:pPr>
    </w:p>
    <w:p w14:paraId="2C3F3244" w14:textId="77777777" w:rsidR="00B331E5" w:rsidRDefault="00B331E5">
      <w:pPr>
        <w:rPr>
          <w:lang w:eastAsia="zh-TW"/>
        </w:rPr>
      </w:pPr>
      <w:r>
        <w:rPr>
          <w:lang w:eastAsia="zh-TW"/>
        </w:rPr>
        <w:br w:type="page"/>
      </w:r>
    </w:p>
    <w:p w14:paraId="72C10DAA" w14:textId="32EBF834" w:rsidR="00190DB4" w:rsidRDefault="004E00D7" w:rsidP="00696935">
      <w:pPr>
        <w:pStyle w:val="1"/>
      </w:pPr>
      <w:r>
        <w:lastRenderedPageBreak/>
        <w:t xml:space="preserve">2F </w:t>
      </w:r>
      <w:r w:rsidR="00262143">
        <w:t xml:space="preserve">- </w:t>
      </w:r>
      <w:r w:rsidR="00AF55D8">
        <w:t>Layout of</w:t>
      </w:r>
      <w:r w:rsidR="00696935">
        <w:t xml:space="preserve"> </w:t>
      </w:r>
      <w:r w:rsidR="00696935" w:rsidRPr="00052876">
        <w:t>3-input NAND gate, inverter A, 2-input NAND gate, and inverter B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903495" w14:paraId="7A59E768" w14:textId="77777777" w:rsidTr="00DC0219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5DC56FAB" w14:textId="6E065331" w:rsidR="00903495" w:rsidRDefault="001A5D09" w:rsidP="00DC0219">
            <w:pPr>
              <w:jc w:val="center"/>
              <w:rPr>
                <w:lang w:eastAsia="zh-TW"/>
              </w:rPr>
            </w:pPr>
            <w:r w:rsidRPr="001A5D09">
              <w:rPr>
                <w:lang w:eastAsia="zh-TW"/>
              </w:rPr>
              <w:t>schematic</w:t>
            </w:r>
          </w:p>
        </w:tc>
      </w:tr>
      <w:tr w:rsidR="00903495" w14:paraId="0D190C94" w14:textId="77777777" w:rsidTr="00903495">
        <w:tc>
          <w:tcPr>
            <w:tcW w:w="5000" w:type="pct"/>
            <w:gridSpan w:val="2"/>
            <w:shd w:val="clear" w:color="auto" w:fill="auto"/>
            <w:vAlign w:val="center"/>
          </w:tcPr>
          <w:p w14:paraId="114B3410" w14:textId="3C09F795" w:rsidR="00903495" w:rsidRDefault="001A5D09" w:rsidP="00DC0219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474456A8" wp14:editId="57DDF9A2">
                  <wp:extent cx="5220000" cy="2649853"/>
                  <wp:effectExtent l="0" t="0" r="0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68" r="2508"/>
                          <a:stretch/>
                        </pic:blipFill>
                        <pic:spPr bwMode="auto">
                          <a:xfrm>
                            <a:off x="0" y="0"/>
                            <a:ext cx="5220000" cy="2649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6BB0" w14:paraId="3D5BF4B9" w14:textId="77777777" w:rsidTr="00DC0219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0BF7D2BB" w14:textId="38D84226" w:rsidR="00156BB0" w:rsidRDefault="00F55F15" w:rsidP="00DC0219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l</w:t>
            </w:r>
            <w:r w:rsidR="00156BB0">
              <w:rPr>
                <w:lang w:eastAsia="zh-TW"/>
              </w:rPr>
              <w:t>ayout scratch</w:t>
            </w:r>
          </w:p>
        </w:tc>
      </w:tr>
      <w:tr w:rsidR="00156BB0" w14:paraId="4143541A" w14:textId="77777777" w:rsidTr="00156BB0">
        <w:tc>
          <w:tcPr>
            <w:tcW w:w="5000" w:type="pct"/>
            <w:gridSpan w:val="2"/>
            <w:shd w:val="clear" w:color="auto" w:fill="auto"/>
            <w:vAlign w:val="center"/>
          </w:tcPr>
          <w:p w14:paraId="1E9E7D8D" w14:textId="0F71F83D" w:rsidR="00156BB0" w:rsidRDefault="00156BB0" w:rsidP="00DC0219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224D0897" wp14:editId="152198E2">
                  <wp:extent cx="5220000" cy="4437000"/>
                  <wp:effectExtent l="0" t="0" r="0" b="1905"/>
                  <wp:docPr id="19" name="圖形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000" cy="443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0A4C" w14:paraId="37207606" w14:textId="77777777" w:rsidTr="00DC0219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55DDC020" w14:textId="77777777" w:rsidR="009C0A4C" w:rsidRDefault="009C0A4C" w:rsidP="00DC0219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9C0A4C" w14:paraId="42BF7C25" w14:textId="77777777" w:rsidTr="00DC0219">
        <w:tc>
          <w:tcPr>
            <w:tcW w:w="5000" w:type="pct"/>
            <w:gridSpan w:val="2"/>
            <w:vAlign w:val="center"/>
          </w:tcPr>
          <w:p w14:paraId="735C9B52" w14:textId="60E21910" w:rsidR="009C0A4C" w:rsidRDefault="00EB59DF" w:rsidP="00DC0219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lastRenderedPageBreak/>
              <w:drawing>
                <wp:inline distT="0" distB="0" distL="0" distR="0" wp14:anchorId="00C9F229" wp14:editId="20DCE723">
                  <wp:extent cx="5220000" cy="3512388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74" r="13977"/>
                          <a:stretch/>
                        </pic:blipFill>
                        <pic:spPr bwMode="auto">
                          <a:xfrm>
                            <a:off x="0" y="0"/>
                            <a:ext cx="5220000" cy="3512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0A4C" w14:paraId="3B93DE47" w14:textId="77777777" w:rsidTr="00CA338A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470A6BE3" w14:textId="77777777" w:rsidR="009C0A4C" w:rsidRDefault="009C0A4C" w:rsidP="00DC0219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75D9B223" w14:textId="77777777" w:rsidR="009C0A4C" w:rsidRDefault="009C0A4C" w:rsidP="00DC0219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9C0A4C" w14:paraId="25AB4D4A" w14:textId="77777777" w:rsidTr="00CA338A">
        <w:tc>
          <w:tcPr>
            <w:tcW w:w="2500" w:type="pct"/>
            <w:vAlign w:val="center"/>
          </w:tcPr>
          <w:p w14:paraId="32C3237C" w14:textId="015A51F3" w:rsidR="009C0A4C" w:rsidRDefault="00CA338A" w:rsidP="00DC0219">
            <w:pPr>
              <w:jc w:val="center"/>
              <w:rPr>
                <w:noProof/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01068BF5" wp14:editId="1745E1CD">
                  <wp:extent cx="2520000" cy="1418386"/>
                  <wp:effectExtent l="0" t="0" r="0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83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03350FC9" w14:textId="68754770" w:rsidR="009C0A4C" w:rsidRDefault="00A95745" w:rsidP="00DC0219">
            <w:pPr>
              <w:jc w:val="center"/>
              <w:rPr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56C3647C" wp14:editId="6FAF8BD9">
                  <wp:extent cx="2520000" cy="1418386"/>
                  <wp:effectExtent l="0" t="0" r="0" b="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83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FA9DAD" w14:textId="31DC9B2A" w:rsidR="00696935" w:rsidRDefault="00696935" w:rsidP="00696935"/>
    <w:p w14:paraId="7739591F" w14:textId="26AA37BF" w:rsidR="009C0A4C" w:rsidRDefault="00086A0F" w:rsidP="00460B58">
      <w:pPr>
        <w:pStyle w:val="1"/>
      </w:pPr>
      <w:r>
        <w:rPr>
          <w:rFonts w:hint="eastAsia"/>
        </w:rPr>
        <w:t>3A</w:t>
      </w:r>
      <w:r w:rsidR="00786516">
        <w:t xml:space="preserve"> - </w:t>
      </w:r>
      <w:r w:rsidR="00340F64">
        <w:t>W</w:t>
      </w:r>
      <w:r>
        <w:t xml:space="preserve">hich </w:t>
      </w:r>
      <w:r w:rsidR="00460B58">
        <w:t>one is the better layout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540"/>
      </w:tblGrid>
      <w:tr w:rsidR="00AD6750" w14:paraId="76702E83" w14:textId="77777777" w:rsidTr="006163DE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18AB15CE" w14:textId="4AA343C1" w:rsidR="00AD6750" w:rsidRDefault="006163DE" w:rsidP="006163DE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電路圖</w:t>
            </w:r>
          </w:p>
        </w:tc>
      </w:tr>
      <w:tr w:rsidR="00AD6750" w14:paraId="70E46DD5" w14:textId="77777777" w:rsidTr="00476DA7">
        <w:tc>
          <w:tcPr>
            <w:tcW w:w="8540" w:type="dxa"/>
            <w:vAlign w:val="center"/>
          </w:tcPr>
          <w:p w14:paraId="308D48E9" w14:textId="71271338" w:rsidR="00F0037A" w:rsidRDefault="00476DA7" w:rsidP="00476DA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F66808" wp14:editId="197E321F">
                  <wp:extent cx="5220000" cy="2931393"/>
                  <wp:effectExtent l="0" t="0" r="0" b="254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8" r="4237"/>
                          <a:stretch/>
                        </pic:blipFill>
                        <pic:spPr bwMode="auto">
                          <a:xfrm>
                            <a:off x="0" y="0"/>
                            <a:ext cx="5220000" cy="2931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8B55E03" w14:textId="392A8DC3" w:rsidR="00AD6750" w:rsidRDefault="00E9425E" w:rsidP="00476DA7">
            <w:pPr>
              <w:jc w:val="center"/>
            </w:pPr>
            <w:r w:rsidRPr="00E9425E">
              <w:rPr>
                <w:noProof/>
              </w:rPr>
              <w:lastRenderedPageBreak/>
              <w:drawing>
                <wp:inline distT="0" distB="0" distL="0" distR="0" wp14:anchorId="749A497D" wp14:editId="4961CAC0">
                  <wp:extent cx="5220000" cy="4654042"/>
                  <wp:effectExtent l="0" t="0" r="0" b="0"/>
                  <wp:docPr id="23" name="圖形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000" cy="4654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6750" w14:paraId="3CEA5F54" w14:textId="77777777" w:rsidTr="006163DE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06566EEE" w14:textId="267570B7" w:rsidR="00AD6750" w:rsidRDefault="006163DE" w:rsidP="006163DE">
            <w:pPr>
              <w:jc w:val="center"/>
            </w:pPr>
            <w:r>
              <w:rPr>
                <w:rFonts w:hint="eastAsia"/>
                <w:lang w:eastAsia="zh-TW"/>
              </w:rPr>
              <w:lastRenderedPageBreak/>
              <w:t>解釋</w:t>
            </w:r>
          </w:p>
        </w:tc>
      </w:tr>
      <w:tr w:rsidR="00AD6750" w:rsidRPr="00BC2734" w14:paraId="73A783B0" w14:textId="77777777" w:rsidTr="00AD6750">
        <w:tc>
          <w:tcPr>
            <w:tcW w:w="8540" w:type="dxa"/>
          </w:tcPr>
          <w:p w14:paraId="253E1086" w14:textId="3F14E054" w:rsidR="00AD6750" w:rsidRDefault="0077079D" w:rsidP="00696935">
            <w:pPr>
              <w:rPr>
                <w:lang w:eastAsia="zh-TW"/>
              </w:rPr>
            </w:pPr>
            <w:r w:rsidRPr="0077079D">
              <w:rPr>
                <w:rFonts w:hint="eastAsia"/>
                <w:lang w:eastAsia="zh-TW"/>
              </w:rPr>
              <w:t>單從</w:t>
            </w:r>
            <w:r w:rsidRPr="0077079D">
              <w:rPr>
                <w:rFonts w:hint="eastAsia"/>
                <w:lang w:eastAsia="zh-TW"/>
              </w:rPr>
              <w:t>stick diagram</w:t>
            </w:r>
            <w:r w:rsidRPr="0077079D">
              <w:rPr>
                <w:rFonts w:hint="eastAsia"/>
                <w:lang w:eastAsia="zh-TW"/>
              </w:rPr>
              <w:t>看</w:t>
            </w:r>
            <w:r w:rsidR="00166910">
              <w:rPr>
                <w:rFonts w:hint="eastAsia"/>
                <w:lang w:eastAsia="zh-TW"/>
              </w:rPr>
              <w:t>，</w:t>
            </w:r>
            <w:r w:rsidR="002A2FCD">
              <w:rPr>
                <w:rFonts w:hint="eastAsia"/>
                <w:lang w:eastAsia="zh-TW"/>
              </w:rPr>
              <w:t>左邊電路</w:t>
            </w:r>
            <w:r w:rsidR="00D16811">
              <w:rPr>
                <w:rFonts w:hint="eastAsia"/>
                <w:lang w:eastAsia="zh-TW"/>
              </w:rPr>
              <w:t>上</w:t>
            </w:r>
            <w:r w:rsidRPr="0077079D">
              <w:rPr>
                <w:rFonts w:hint="eastAsia"/>
                <w:lang w:eastAsia="zh-TW"/>
              </w:rPr>
              <w:t>面</w:t>
            </w:r>
            <w:r w:rsidR="00D16811">
              <w:rPr>
                <w:rFonts w:hint="eastAsia"/>
                <w:lang w:eastAsia="zh-TW"/>
              </w:rPr>
              <w:t>壞</w:t>
            </w:r>
            <w:r w:rsidR="001729EB">
              <w:rPr>
                <w:rFonts w:hint="eastAsia"/>
                <w:lang w:eastAsia="zh-TW"/>
              </w:rPr>
              <w:t>(</w:t>
            </w:r>
            <w:r w:rsidR="001729EB">
              <w:rPr>
                <w:rFonts w:hint="eastAsia"/>
                <w:lang w:eastAsia="zh-TW"/>
              </w:rPr>
              <w:t>輸出沒有共用</w:t>
            </w:r>
            <w:r w:rsidR="001729EB">
              <w:rPr>
                <w:rFonts w:hint="eastAsia"/>
                <w:lang w:eastAsia="zh-TW"/>
              </w:rPr>
              <w:t>c</w:t>
            </w:r>
            <w:r w:rsidR="001729EB">
              <w:rPr>
                <w:lang w:eastAsia="zh-TW"/>
              </w:rPr>
              <w:t>ontact)</w:t>
            </w:r>
            <w:r w:rsidR="00D16811">
              <w:rPr>
                <w:rFonts w:hint="eastAsia"/>
                <w:lang w:eastAsia="zh-TW"/>
              </w:rPr>
              <w:t>、</w:t>
            </w:r>
            <w:r w:rsidR="00516915">
              <w:rPr>
                <w:rFonts w:hint="eastAsia"/>
                <w:lang w:eastAsia="zh-TW"/>
              </w:rPr>
              <w:t>下</w:t>
            </w:r>
            <w:r w:rsidRPr="0077079D">
              <w:rPr>
                <w:rFonts w:hint="eastAsia"/>
                <w:lang w:eastAsia="zh-TW"/>
              </w:rPr>
              <w:t>面</w:t>
            </w:r>
            <w:r w:rsidR="00D16811">
              <w:rPr>
                <w:rFonts w:hint="eastAsia"/>
                <w:lang w:eastAsia="zh-TW"/>
              </w:rPr>
              <w:t>好</w:t>
            </w:r>
            <w:r w:rsidR="00772EB9">
              <w:rPr>
                <w:rFonts w:hint="eastAsia"/>
                <w:lang w:eastAsia="zh-TW"/>
              </w:rPr>
              <w:t>(</w:t>
            </w:r>
            <w:r w:rsidR="00772EB9" w:rsidRPr="00772EB9">
              <w:rPr>
                <w:rFonts w:hint="eastAsia"/>
                <w:lang w:eastAsia="zh-TW"/>
              </w:rPr>
              <w:t>輸出看到</w:t>
            </w:r>
            <w:r w:rsidR="00DA7160">
              <w:rPr>
                <w:rFonts w:hint="eastAsia"/>
                <w:lang w:eastAsia="zh-TW"/>
              </w:rPr>
              <w:t>NMOS</w:t>
            </w:r>
            <w:r w:rsidR="00772EB9">
              <w:rPr>
                <w:rFonts w:hint="eastAsia"/>
                <w:lang w:eastAsia="zh-TW"/>
              </w:rPr>
              <w:t>一顆</w:t>
            </w:r>
            <w:r w:rsidR="00772EB9">
              <w:rPr>
                <w:rFonts w:hint="eastAsia"/>
                <w:lang w:eastAsia="zh-TW"/>
              </w:rPr>
              <w:t>)</w:t>
            </w:r>
            <w:r w:rsidR="00D16811">
              <w:rPr>
                <w:rFonts w:hint="eastAsia"/>
                <w:lang w:eastAsia="zh-TW"/>
              </w:rPr>
              <w:t>；右邊電路</w:t>
            </w:r>
            <w:r w:rsidRPr="0077079D">
              <w:rPr>
                <w:rFonts w:hint="eastAsia"/>
                <w:lang w:eastAsia="zh-TW"/>
              </w:rPr>
              <w:t>上</w:t>
            </w:r>
            <w:r w:rsidR="00924A94">
              <w:rPr>
                <w:rFonts w:hint="eastAsia"/>
                <w:lang w:eastAsia="zh-TW"/>
              </w:rPr>
              <w:t>面好</w:t>
            </w:r>
            <w:r w:rsidR="001729EB">
              <w:rPr>
                <w:rFonts w:hint="eastAsia"/>
                <w:lang w:eastAsia="zh-TW"/>
              </w:rPr>
              <w:t>(</w:t>
            </w:r>
            <w:r w:rsidR="001729EB">
              <w:rPr>
                <w:rFonts w:hint="eastAsia"/>
                <w:lang w:eastAsia="zh-TW"/>
              </w:rPr>
              <w:t>輸出有共用</w:t>
            </w:r>
            <w:r w:rsidR="001729EB">
              <w:rPr>
                <w:rFonts w:hint="eastAsia"/>
                <w:lang w:eastAsia="zh-TW"/>
              </w:rPr>
              <w:t>c</w:t>
            </w:r>
            <w:r w:rsidR="001729EB">
              <w:rPr>
                <w:lang w:eastAsia="zh-TW"/>
              </w:rPr>
              <w:t>ontact)</w:t>
            </w:r>
            <w:r w:rsidR="00D16811">
              <w:rPr>
                <w:rFonts w:hint="eastAsia"/>
                <w:lang w:eastAsia="zh-TW"/>
              </w:rPr>
              <w:t>、</w:t>
            </w:r>
            <w:r w:rsidRPr="0077079D">
              <w:rPr>
                <w:rFonts w:hint="eastAsia"/>
                <w:lang w:eastAsia="zh-TW"/>
              </w:rPr>
              <w:t>下面</w:t>
            </w:r>
            <w:r w:rsidR="000A7D84">
              <w:rPr>
                <w:rFonts w:hint="eastAsia"/>
                <w:lang w:eastAsia="zh-TW"/>
              </w:rPr>
              <w:t>壞</w:t>
            </w:r>
            <w:r w:rsidR="00772EB9">
              <w:rPr>
                <w:rFonts w:hint="eastAsia"/>
                <w:lang w:eastAsia="zh-TW"/>
              </w:rPr>
              <w:t>(</w:t>
            </w:r>
            <w:r w:rsidR="00802F54" w:rsidRPr="00772EB9">
              <w:rPr>
                <w:rFonts w:hint="eastAsia"/>
                <w:lang w:eastAsia="zh-TW"/>
              </w:rPr>
              <w:t>輸出看到</w:t>
            </w:r>
            <w:r w:rsidR="004B23E4">
              <w:rPr>
                <w:rFonts w:hint="eastAsia"/>
                <w:lang w:eastAsia="zh-TW"/>
              </w:rPr>
              <w:t>NMOS</w:t>
            </w:r>
            <w:r w:rsidR="000A4088">
              <w:rPr>
                <w:rFonts w:hint="eastAsia"/>
                <w:lang w:eastAsia="zh-TW"/>
              </w:rPr>
              <w:t>兩</w:t>
            </w:r>
            <w:r w:rsidR="00802F54">
              <w:rPr>
                <w:rFonts w:hint="eastAsia"/>
                <w:lang w:eastAsia="zh-TW"/>
              </w:rPr>
              <w:t>顆</w:t>
            </w:r>
            <w:r w:rsidR="00772EB9">
              <w:rPr>
                <w:rFonts w:hint="eastAsia"/>
                <w:lang w:eastAsia="zh-TW"/>
              </w:rPr>
              <w:t>)</w:t>
            </w:r>
            <w:r w:rsidR="0065533E">
              <w:rPr>
                <w:rFonts w:hint="eastAsia"/>
                <w:lang w:eastAsia="zh-TW"/>
              </w:rPr>
              <w:t>，因此</w:t>
            </w:r>
            <w:r w:rsidR="00BE2FF5">
              <w:rPr>
                <w:rFonts w:hint="eastAsia"/>
                <w:lang w:eastAsia="zh-TW"/>
              </w:rPr>
              <w:t>上下各有</w:t>
            </w:r>
            <w:r w:rsidR="00542AB0">
              <w:rPr>
                <w:rFonts w:hint="eastAsia"/>
                <w:lang w:eastAsia="zh-TW"/>
              </w:rPr>
              <w:t>不同</w:t>
            </w:r>
            <w:r w:rsidR="00BE2FF5">
              <w:rPr>
                <w:rFonts w:hint="eastAsia"/>
                <w:lang w:eastAsia="zh-TW"/>
              </w:rPr>
              <w:t>地方</w:t>
            </w:r>
            <w:r w:rsidR="00542AB0">
              <w:rPr>
                <w:rFonts w:hint="eastAsia"/>
                <w:lang w:eastAsia="zh-TW"/>
              </w:rPr>
              <w:t>的好壞，</w:t>
            </w:r>
            <w:r w:rsidR="0065533E">
              <w:rPr>
                <w:rFonts w:hint="eastAsia"/>
                <w:lang w:eastAsia="zh-TW"/>
              </w:rPr>
              <w:t>無法</w:t>
            </w:r>
            <w:r w:rsidRPr="0077079D">
              <w:rPr>
                <w:rFonts w:hint="eastAsia"/>
                <w:lang w:eastAsia="zh-TW"/>
              </w:rPr>
              <w:t>判斷哪</w:t>
            </w:r>
            <w:r w:rsidR="00665C57">
              <w:rPr>
                <w:rFonts w:hint="eastAsia"/>
                <w:lang w:eastAsia="zh-TW"/>
              </w:rPr>
              <w:t>種</w:t>
            </w:r>
            <w:r w:rsidR="00665C57">
              <w:rPr>
                <w:rFonts w:hint="eastAsia"/>
                <w:lang w:eastAsia="zh-TW"/>
              </w:rPr>
              <w:t>l</w:t>
            </w:r>
            <w:r w:rsidR="00665C57">
              <w:rPr>
                <w:lang w:eastAsia="zh-TW"/>
              </w:rPr>
              <w:t>ayout</w:t>
            </w:r>
            <w:r w:rsidRPr="0077079D">
              <w:rPr>
                <w:rFonts w:hint="eastAsia"/>
                <w:lang w:eastAsia="zh-TW"/>
              </w:rPr>
              <w:t>好</w:t>
            </w:r>
            <w:r w:rsidR="007266B9">
              <w:rPr>
                <w:rFonts w:hint="eastAsia"/>
                <w:lang w:eastAsia="zh-TW"/>
              </w:rPr>
              <w:t>。</w:t>
            </w:r>
            <w:r w:rsidR="006E5BAC">
              <w:rPr>
                <w:rFonts w:hint="eastAsia"/>
                <w:lang w:eastAsia="zh-TW"/>
              </w:rPr>
              <w:t>(</w:t>
            </w:r>
            <w:r w:rsidR="006E5BAC">
              <w:rPr>
                <w:rFonts w:hint="eastAsia"/>
                <w:lang w:eastAsia="zh-TW"/>
              </w:rPr>
              <w:t>如圖一</w:t>
            </w:r>
            <w:r w:rsidR="006E5BAC">
              <w:rPr>
                <w:rFonts w:hint="eastAsia"/>
                <w:lang w:eastAsia="zh-TW"/>
              </w:rPr>
              <w:t>)</w:t>
            </w:r>
          </w:p>
          <w:p w14:paraId="56918189" w14:textId="77777777" w:rsidR="007266B9" w:rsidRDefault="007266B9" w:rsidP="00696935">
            <w:pPr>
              <w:rPr>
                <w:lang w:eastAsia="zh-TW"/>
              </w:rPr>
            </w:pPr>
          </w:p>
          <w:p w14:paraId="0657DC35" w14:textId="04BDC588" w:rsidR="00607E6C" w:rsidRPr="00C85B44" w:rsidRDefault="007266B9" w:rsidP="00696935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因此考慮</w:t>
            </w:r>
            <w:r w:rsidR="00BC2734" w:rsidRPr="00BC2734">
              <w:rPr>
                <w:rFonts w:hint="eastAsia"/>
                <w:lang w:eastAsia="zh-TW"/>
              </w:rPr>
              <w:t>上下迴路</w:t>
            </w:r>
            <w:r w:rsidR="00BC2734" w:rsidRPr="00BC2734">
              <w:rPr>
                <w:rFonts w:hint="eastAsia"/>
                <w:lang w:eastAsia="zh-TW"/>
              </w:rPr>
              <w:t>RC</w:t>
            </w:r>
            <w:r w:rsidR="00BC2734" w:rsidRPr="00BC2734">
              <w:rPr>
                <w:rFonts w:hint="eastAsia"/>
                <w:lang w:eastAsia="zh-TW"/>
              </w:rPr>
              <w:t>充放電一致</w:t>
            </w:r>
            <w:r w:rsidR="00BC2734">
              <w:rPr>
                <w:rFonts w:hint="eastAsia"/>
                <w:lang w:eastAsia="zh-TW"/>
              </w:rPr>
              <w:t>，</w:t>
            </w:r>
            <w:r>
              <w:rPr>
                <w:rFonts w:hint="eastAsia"/>
                <w:lang w:eastAsia="zh-TW"/>
              </w:rPr>
              <w:t>電晶體</w:t>
            </w:r>
            <w:r w:rsidR="00BC2734">
              <w:rPr>
                <w:rFonts w:hint="eastAsia"/>
                <w:lang w:eastAsia="zh-TW"/>
              </w:rPr>
              <w:t>最佳</w:t>
            </w:r>
            <w:r w:rsidRPr="007266B9">
              <w:rPr>
                <w:rFonts w:hint="eastAsia"/>
                <w:lang w:eastAsia="zh-TW"/>
              </w:rPr>
              <w:t>sizing</w:t>
            </w:r>
            <w:r w:rsidR="00BC2734">
              <w:rPr>
                <w:rFonts w:hint="eastAsia"/>
                <w:lang w:eastAsia="zh-TW"/>
              </w:rPr>
              <w:t>下，做量化評估</w:t>
            </w:r>
            <w:r w:rsidR="0077323C">
              <w:rPr>
                <w:rFonts w:hint="eastAsia"/>
                <w:lang w:eastAsia="zh-TW"/>
              </w:rPr>
              <w:t>分析</w:t>
            </w:r>
            <w:r w:rsidR="00BD0192">
              <w:rPr>
                <w:rFonts w:hint="eastAsia"/>
                <w:lang w:eastAsia="zh-TW"/>
              </w:rPr>
              <w:t>l</w:t>
            </w:r>
            <w:r w:rsidR="00BD0192">
              <w:rPr>
                <w:lang w:eastAsia="zh-TW"/>
              </w:rPr>
              <w:t>ayout</w:t>
            </w:r>
            <w:r w:rsidR="0077323C">
              <w:rPr>
                <w:rFonts w:hint="eastAsia"/>
                <w:lang w:eastAsia="zh-TW"/>
              </w:rPr>
              <w:t>好壞，左邊輸出電容值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C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put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</m:t>
              </m:r>
              <m:r>
                <w:rPr>
                  <w:rFonts w:ascii="Cambria Math" w:hAnsi="Cambria Math" w:hint="eastAsia"/>
                  <w:lang w:eastAsia="zh-TW"/>
                </w:rPr>
                <m:t>3C+12C+2C=17C</m:t>
              </m:r>
            </m:oMath>
            <w:r w:rsidR="00767C4D">
              <w:rPr>
                <w:rFonts w:hint="eastAsia"/>
                <w:lang w:eastAsia="zh-TW"/>
              </w:rPr>
              <w:t>；</w:t>
            </w:r>
            <w:r w:rsidR="00D76C1E">
              <w:rPr>
                <w:rFonts w:hint="eastAsia"/>
                <w:lang w:eastAsia="zh-TW"/>
              </w:rPr>
              <w:t>右</w:t>
            </w:r>
            <w:r w:rsidR="00767C4D">
              <w:rPr>
                <w:rFonts w:hint="eastAsia"/>
                <w:lang w:eastAsia="zh-TW"/>
              </w:rPr>
              <w:t>邊輸出電容值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C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output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2+3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w:rPr>
                  <w:rFonts w:ascii="Cambria Math" w:hAnsi="Cambria Math" w:hint="eastAsia"/>
                  <w:lang w:eastAsia="zh-TW"/>
                </w:rPr>
                <m:t>C+4C=11.5C</m:t>
              </m:r>
            </m:oMath>
            <w:r w:rsidR="00C81134">
              <w:rPr>
                <w:rFonts w:hint="eastAsia"/>
                <w:lang w:eastAsia="zh-TW"/>
              </w:rPr>
              <w:t>，因此右邊的</w:t>
            </w:r>
            <w:r w:rsidR="00C81134">
              <w:rPr>
                <w:rFonts w:hint="eastAsia"/>
                <w:lang w:eastAsia="zh-TW"/>
              </w:rPr>
              <w:t>l</w:t>
            </w:r>
            <w:r w:rsidR="00C81134">
              <w:rPr>
                <w:lang w:eastAsia="zh-TW"/>
              </w:rPr>
              <w:t>ayou</w:t>
            </w:r>
            <w:r w:rsidR="00C81134">
              <w:rPr>
                <w:rFonts w:hint="eastAsia"/>
                <w:lang w:eastAsia="zh-TW"/>
              </w:rPr>
              <w:t>t</w:t>
            </w:r>
            <w:r w:rsidR="00C81134">
              <w:rPr>
                <w:rFonts w:hint="eastAsia"/>
                <w:lang w:eastAsia="zh-TW"/>
              </w:rPr>
              <w:t>較好</w:t>
            </w:r>
            <w:r w:rsidR="00767C4D">
              <w:rPr>
                <w:rFonts w:hint="eastAsia"/>
                <w:lang w:eastAsia="zh-TW"/>
              </w:rPr>
              <w:t>。</w:t>
            </w:r>
            <w:r w:rsidR="006E5BAC">
              <w:rPr>
                <w:rFonts w:hint="eastAsia"/>
                <w:lang w:eastAsia="zh-TW"/>
              </w:rPr>
              <w:t>(</w:t>
            </w:r>
            <w:r w:rsidR="006E5BAC">
              <w:rPr>
                <w:rFonts w:hint="eastAsia"/>
                <w:lang w:eastAsia="zh-TW"/>
              </w:rPr>
              <w:t>如圖二</w:t>
            </w:r>
            <w:r w:rsidR="006E5BAC">
              <w:rPr>
                <w:rFonts w:hint="eastAsia"/>
                <w:lang w:eastAsia="zh-TW"/>
              </w:rPr>
              <w:t>)</w:t>
            </w:r>
          </w:p>
        </w:tc>
      </w:tr>
    </w:tbl>
    <w:p w14:paraId="65494103" w14:textId="7EA1116B" w:rsidR="003A4591" w:rsidRDefault="003A4591" w:rsidP="00696935">
      <w:pPr>
        <w:rPr>
          <w:lang w:eastAsia="zh-TW"/>
        </w:rPr>
      </w:pPr>
    </w:p>
    <w:p w14:paraId="042631E2" w14:textId="77777777" w:rsidR="003A4591" w:rsidRDefault="003A4591">
      <w:pPr>
        <w:rPr>
          <w:lang w:eastAsia="zh-TW"/>
        </w:rPr>
      </w:pPr>
      <w:r>
        <w:rPr>
          <w:lang w:eastAsia="zh-TW"/>
        </w:rPr>
        <w:br w:type="page"/>
      </w:r>
    </w:p>
    <w:p w14:paraId="045BE94E" w14:textId="4C5074F4" w:rsidR="002E6615" w:rsidRPr="002E6615" w:rsidRDefault="0026020C" w:rsidP="002E6615">
      <w:pPr>
        <w:pStyle w:val="1"/>
      </w:pPr>
      <w:r>
        <w:rPr>
          <w:rFonts w:hint="eastAsia"/>
        </w:rPr>
        <w:lastRenderedPageBreak/>
        <w:t xml:space="preserve">3B </w:t>
      </w:r>
      <w:r w:rsidR="00716776">
        <w:t xml:space="preserve">- </w:t>
      </w:r>
      <w:r w:rsidR="00490920">
        <w:t>D</w:t>
      </w:r>
      <w:r w:rsidR="00D15AAE">
        <w:t xml:space="preserve">raw </w:t>
      </w:r>
      <w:r w:rsidR="00B21666">
        <w:t>a much</w:t>
      </w:r>
      <w:r w:rsidR="00D15AAE">
        <w:t xml:space="preserve"> better one</w:t>
      </w:r>
    </w:p>
    <w:tbl>
      <w:tblPr>
        <w:tblStyle w:val="a8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356"/>
        <w:gridCol w:w="4184"/>
      </w:tblGrid>
      <w:tr w:rsidR="00D538FF" w14:paraId="4F12E62B" w14:textId="56A804A8" w:rsidTr="00CC2549">
        <w:tc>
          <w:tcPr>
            <w:tcW w:w="4356" w:type="dxa"/>
            <w:shd w:val="clear" w:color="auto" w:fill="D9D9D9" w:themeFill="background1" w:themeFillShade="D9"/>
            <w:vAlign w:val="center"/>
          </w:tcPr>
          <w:p w14:paraId="79691336" w14:textId="4931C705" w:rsidR="00D538FF" w:rsidRDefault="00D538FF" w:rsidP="001D5085">
            <w:pPr>
              <w:jc w:val="center"/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  <w:tc>
          <w:tcPr>
            <w:tcW w:w="4184" w:type="dxa"/>
            <w:shd w:val="clear" w:color="auto" w:fill="D9D9D9" w:themeFill="background1" w:themeFillShade="D9"/>
          </w:tcPr>
          <w:p w14:paraId="06C77927" w14:textId="51B9A80C" w:rsidR="00D538FF" w:rsidRDefault="001A344D" w:rsidP="001D508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s</w:t>
            </w:r>
            <w:r>
              <w:rPr>
                <w:lang w:eastAsia="zh-TW"/>
              </w:rPr>
              <w:t>chematic</w:t>
            </w:r>
          </w:p>
        </w:tc>
      </w:tr>
      <w:tr w:rsidR="00D538FF" w14:paraId="1498F5A2" w14:textId="3E02A54B" w:rsidTr="00CC2549">
        <w:tc>
          <w:tcPr>
            <w:tcW w:w="4356" w:type="dxa"/>
            <w:vAlign w:val="center"/>
          </w:tcPr>
          <w:p w14:paraId="11C86E55" w14:textId="77777777" w:rsidR="00D538FF" w:rsidRDefault="00D538FF" w:rsidP="00D538F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D021693" wp14:editId="59F66F69">
                  <wp:extent cx="2520000" cy="1527508"/>
                  <wp:effectExtent l="0" t="0" r="0" b="0"/>
                  <wp:docPr id="24" name="圖形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527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89629D" w14:textId="59A37F14" w:rsidR="00D538FF" w:rsidRDefault="00D538FF" w:rsidP="00D538FF">
            <w:pPr>
              <w:jc w:val="center"/>
            </w:pPr>
          </w:p>
        </w:tc>
        <w:tc>
          <w:tcPr>
            <w:tcW w:w="4184" w:type="dxa"/>
            <w:vAlign w:val="center"/>
          </w:tcPr>
          <w:p w14:paraId="068BFE46" w14:textId="77F77825" w:rsidR="00D538FF" w:rsidRDefault="00AC4E3B" w:rsidP="00D538FF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C9146E" wp14:editId="21253F29">
                  <wp:extent cx="2520000" cy="2512901"/>
                  <wp:effectExtent l="0" t="0" r="0" b="1905"/>
                  <wp:docPr id="26" name="圖形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>
                            <a:extLs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2512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2549" w14:paraId="5907F267" w14:textId="5F4F8977" w:rsidTr="003909C5">
        <w:tc>
          <w:tcPr>
            <w:tcW w:w="8540" w:type="dxa"/>
            <w:gridSpan w:val="2"/>
            <w:shd w:val="clear" w:color="auto" w:fill="D9D9D9" w:themeFill="background1" w:themeFillShade="D9"/>
            <w:vAlign w:val="center"/>
          </w:tcPr>
          <w:p w14:paraId="09598D53" w14:textId="34E4D7A3" w:rsidR="00CC2549" w:rsidRDefault="00CC2549" w:rsidP="000C5C72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解釋</w:t>
            </w:r>
          </w:p>
        </w:tc>
      </w:tr>
      <w:tr w:rsidR="00CC2549" w:rsidRPr="00767C4D" w14:paraId="294CFD4F" w14:textId="41E62449" w:rsidTr="005D7D9A">
        <w:tc>
          <w:tcPr>
            <w:tcW w:w="8540" w:type="dxa"/>
            <w:gridSpan w:val="2"/>
          </w:tcPr>
          <w:p w14:paraId="60186F5A" w14:textId="38FA4000" w:rsidR="00CC2549" w:rsidRDefault="00CC2549" w:rsidP="000C5C72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更好的</w:t>
            </w: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  <w:r>
              <w:rPr>
                <w:rFonts w:hint="eastAsia"/>
                <w:lang w:eastAsia="zh-TW"/>
              </w:rPr>
              <w:t>方式就是各取所長</w:t>
            </w:r>
            <w:r>
              <w:rPr>
                <w:rFonts w:hint="eastAsia"/>
                <w:lang w:eastAsia="zh-TW"/>
              </w:rPr>
              <w:t xml:space="preserve"> - </w:t>
            </w:r>
            <w:r>
              <w:rPr>
                <w:rFonts w:hint="eastAsia"/>
                <w:lang w:eastAsia="zh-TW"/>
              </w:rPr>
              <w:t>取左邊電路的下面與右邊電路的上面。</w:t>
            </w:r>
          </w:p>
          <w:p w14:paraId="2474AABC" w14:textId="67E7025C" w:rsidR="00CC2549" w:rsidRDefault="00CC2549" w:rsidP="000C5C72">
            <w:pPr>
              <w:rPr>
                <w:i/>
                <w:lang w:eastAsia="zh-TW"/>
              </w:rPr>
            </w:pPr>
          </w:p>
          <w:p w14:paraId="18F76F21" w14:textId="06387139" w:rsidR="00CC2549" w:rsidRDefault="00CC2549" w:rsidP="000C5C72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計算各個節點的寄生電容，</w:t>
            </w:r>
            <w:r w:rsidR="005D6D08">
              <w:rPr>
                <w:rFonts w:hint="eastAsia"/>
                <w:lang w:eastAsia="zh-TW"/>
              </w:rPr>
              <w:t>結果如圖二所示，</w:t>
            </w:r>
            <w:r>
              <w:rPr>
                <w:rFonts w:hint="eastAsia"/>
                <w:lang w:eastAsia="zh-TW"/>
              </w:rPr>
              <w:t>根據講義</w:t>
            </w:r>
            <w:r>
              <w:rPr>
                <w:rFonts w:hint="eastAsia"/>
                <w:lang w:eastAsia="zh-TW"/>
              </w:rPr>
              <w:t>U14-5</w:t>
            </w:r>
            <w:r>
              <w:rPr>
                <w:rFonts w:hint="eastAsia"/>
                <w:lang w:eastAsia="zh-TW"/>
              </w:rPr>
              <w:t>與助教公告的說明，需要注意兩項</w:t>
            </w:r>
            <w:r w:rsidR="005D6D08">
              <w:rPr>
                <w:rFonts w:hint="eastAsia"/>
                <w:lang w:eastAsia="zh-TW"/>
              </w:rPr>
              <w:t>觀念</w:t>
            </w:r>
            <w:r w:rsidR="00D527EE">
              <w:rPr>
                <w:rFonts w:hint="eastAsia"/>
                <w:lang w:eastAsia="zh-TW"/>
              </w:rPr>
              <w:t>。</w:t>
            </w:r>
          </w:p>
          <w:p w14:paraId="0E98D3AA" w14:textId="48CFD423" w:rsidR="00CC2549" w:rsidRDefault="001F05A2" w:rsidP="000C5C72">
            <w:pPr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anchor distT="0" distB="0" distL="114300" distR="114300" simplePos="0" relativeHeight="251659264" behindDoc="0" locked="0" layoutInCell="1" allowOverlap="1" wp14:anchorId="5501E36F" wp14:editId="7BFDE171">
                  <wp:simplePos x="0" y="0"/>
                  <wp:positionH relativeFrom="column">
                    <wp:posOffset>-62230</wp:posOffset>
                  </wp:positionH>
                  <wp:positionV relativeFrom="paragraph">
                    <wp:posOffset>118110</wp:posOffset>
                  </wp:positionV>
                  <wp:extent cx="2083435" cy="1440815"/>
                  <wp:effectExtent l="0" t="0" r="0" b="6985"/>
                  <wp:wrapSquare wrapText="bothSides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3435" cy="144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B63D1">
              <w:rPr>
                <w:rFonts w:hint="eastAsia"/>
                <w:lang w:eastAsia="zh-TW"/>
              </w:rPr>
              <w:t xml:space="preserve">1. </w:t>
            </w:r>
            <w:r w:rsidR="00DB63D1" w:rsidRPr="00316C9E">
              <w:rPr>
                <w:rFonts w:hint="eastAsia"/>
                <w:b/>
                <w:bCs/>
                <w:lang w:eastAsia="zh-TW"/>
              </w:rPr>
              <w:t>diffusion</w:t>
            </w:r>
            <w:r w:rsidR="00DB63D1" w:rsidRPr="00316C9E">
              <w:rPr>
                <w:rFonts w:hint="eastAsia"/>
                <w:b/>
                <w:bCs/>
                <w:lang w:eastAsia="zh-TW"/>
              </w:rPr>
              <w:t>的面積大小決定電容值大小，兩者成正比</w:t>
            </w:r>
            <w:r w:rsidR="00DB63D1" w:rsidRPr="00DB63D1">
              <w:rPr>
                <w:rFonts w:hint="eastAsia"/>
                <w:lang w:eastAsia="zh-TW"/>
              </w:rPr>
              <w:t>，經過自己實際測試後，</w:t>
            </w:r>
            <w:r w:rsidR="00D62272" w:rsidRPr="00D62272">
              <w:rPr>
                <w:rFonts w:hint="eastAsia"/>
                <w:lang w:eastAsia="zh-TW"/>
              </w:rPr>
              <w:t>數值計算如</w:t>
            </w:r>
            <w:r w:rsidR="00D62272">
              <w:rPr>
                <w:rFonts w:hint="eastAsia"/>
                <w:lang w:eastAsia="zh-TW"/>
              </w:rPr>
              <w:t>左</w:t>
            </w:r>
            <w:r w:rsidR="00D62272" w:rsidRPr="00D62272">
              <w:rPr>
                <w:rFonts w:hint="eastAsia"/>
                <w:lang w:eastAsia="zh-TW"/>
              </w:rPr>
              <w:t>圖</w:t>
            </w:r>
            <w:r w:rsidR="00D62272">
              <w:rPr>
                <w:rFonts w:hint="eastAsia"/>
                <w:lang w:eastAsia="zh-TW"/>
              </w:rPr>
              <w:t>，</w:t>
            </w:r>
            <w:r w:rsidR="00DB63D1" w:rsidRPr="00DB63D1">
              <w:rPr>
                <w:rFonts w:hint="eastAsia"/>
                <w:lang w:eastAsia="zh-TW"/>
              </w:rPr>
              <w:t>兩個</w:t>
            </w:r>
            <w:r w:rsidR="00DB63D1" w:rsidRPr="00DB63D1">
              <w:rPr>
                <w:rFonts w:hint="eastAsia"/>
                <w:lang w:eastAsia="zh-TW"/>
              </w:rPr>
              <w:t>contact</w:t>
            </w:r>
            <w:r w:rsidR="00DB63D1" w:rsidRPr="00DB63D1">
              <w:rPr>
                <w:rFonts w:hint="eastAsia"/>
                <w:lang w:eastAsia="zh-TW"/>
              </w:rPr>
              <w:t>是</w:t>
            </w:r>
            <m:oMath>
              <m:r>
                <w:rPr>
                  <w:rFonts w:ascii="Cambria Math" w:hAnsi="Cambria Math" w:hint="eastAsia"/>
                  <w:lang w:eastAsia="zh-TW"/>
                </w:rPr>
                <m:t xml:space="preserve">0.99 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μ</m:t>
              </m:r>
              <m:r>
                <w:rPr>
                  <w:rFonts w:ascii="Cambria Math" w:hAnsi="Cambria Math" w:hint="eastAsia"/>
                  <w:lang w:eastAsia="zh-TW"/>
                </w:rPr>
                <m:t>m</m:t>
              </m:r>
            </m:oMath>
            <w:r w:rsidR="00DB63D1" w:rsidRPr="00DB63D1">
              <w:rPr>
                <w:rFonts w:hint="eastAsia"/>
                <w:lang w:eastAsia="zh-TW"/>
              </w:rPr>
              <w:t>、共用</w:t>
            </w:r>
            <w:r w:rsidR="00DB63D1" w:rsidRPr="00DB63D1">
              <w:rPr>
                <w:rFonts w:hint="eastAsia"/>
                <w:lang w:eastAsia="zh-TW"/>
              </w:rPr>
              <w:t>contact</w:t>
            </w:r>
            <w:r w:rsidR="00DB63D1" w:rsidRPr="00DB63D1">
              <w:rPr>
                <w:rFonts w:hint="eastAsia"/>
                <w:lang w:eastAsia="zh-TW"/>
              </w:rPr>
              <w:t>是</w:t>
            </w:r>
            <m:oMath>
              <m:r>
                <w:rPr>
                  <w:rFonts w:ascii="Cambria Math" w:hAnsi="Cambria Math" w:hint="eastAsia"/>
                  <w:lang w:eastAsia="zh-TW"/>
                </w:rPr>
                <m:t xml:space="preserve">0.5 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μ</m:t>
              </m:r>
              <m:r>
                <w:rPr>
                  <w:rFonts w:ascii="Cambria Math" w:hAnsi="Cambria Math" w:hint="eastAsia"/>
                  <w:lang w:eastAsia="zh-TW"/>
                </w:rPr>
                <m:t>m</m:t>
              </m:r>
            </m:oMath>
            <w:r w:rsidR="00DB63D1" w:rsidRPr="00DB63D1">
              <w:rPr>
                <w:rFonts w:hint="eastAsia"/>
                <w:lang w:eastAsia="zh-TW"/>
              </w:rPr>
              <w:t>、不打</w:t>
            </w:r>
            <w:r w:rsidR="00DB63D1" w:rsidRPr="00DB63D1">
              <w:rPr>
                <w:rFonts w:hint="eastAsia"/>
                <w:lang w:eastAsia="zh-TW"/>
              </w:rPr>
              <w:t>contact</w:t>
            </w:r>
            <w:r w:rsidR="00DB63D1" w:rsidRPr="00DB63D1">
              <w:rPr>
                <w:rFonts w:hint="eastAsia"/>
                <w:lang w:eastAsia="zh-TW"/>
              </w:rPr>
              <w:t>是</w:t>
            </w:r>
            <m:oMath>
              <m:r>
                <w:rPr>
                  <w:rFonts w:ascii="Cambria Math" w:hAnsi="Cambria Math" w:hint="eastAsia"/>
                  <w:lang w:eastAsia="zh-TW"/>
                </w:rPr>
                <m:t xml:space="preserve">0.25 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μ</m:t>
              </m:r>
              <m:r>
                <w:rPr>
                  <w:rFonts w:ascii="Cambria Math" w:hAnsi="Cambria Math" w:hint="eastAsia"/>
                  <w:lang w:eastAsia="zh-TW"/>
                </w:rPr>
                <m:t>m</m:t>
              </m:r>
            </m:oMath>
            <w:r w:rsidR="00DB63D1" w:rsidRPr="00DB63D1">
              <w:rPr>
                <w:rFonts w:hint="eastAsia"/>
                <w:lang w:eastAsia="zh-TW"/>
              </w:rPr>
              <w:t>，因此大致呈現</w:t>
            </w:r>
            <m:oMath>
              <m:r>
                <w:rPr>
                  <w:rFonts w:ascii="Cambria Math" w:hAnsi="Cambria Math" w:hint="eastAsia"/>
                  <w:lang w:eastAsia="zh-TW"/>
                </w:rPr>
                <m:t>4:2:1</m:t>
              </m:r>
            </m:oMath>
            <w:r w:rsidR="00DB63D1" w:rsidRPr="00DB63D1">
              <w:rPr>
                <w:rFonts w:hint="eastAsia"/>
                <w:lang w:eastAsia="zh-TW"/>
              </w:rPr>
              <w:t>的比例，所以我們才會得到結論</w:t>
            </w:r>
            <w:r w:rsidR="002D7A7F">
              <w:rPr>
                <w:rFonts w:hint="eastAsia"/>
                <w:lang w:eastAsia="zh-TW"/>
              </w:rPr>
              <w:t xml:space="preserve"> - </w:t>
            </w:r>
            <w:r w:rsidR="002D7A7F" w:rsidRPr="002D7A7F">
              <w:rPr>
                <w:rFonts w:hint="eastAsia"/>
                <w:lang w:eastAsia="zh-TW"/>
              </w:rPr>
              <w:t>當兩個</w:t>
            </w:r>
            <w:r w:rsidR="002D7A7F" w:rsidRPr="002D7A7F">
              <w:rPr>
                <w:rFonts w:hint="eastAsia"/>
                <w:lang w:eastAsia="zh-TW"/>
              </w:rPr>
              <w:t>MOS</w:t>
            </w:r>
            <w:r w:rsidR="002D7A7F" w:rsidRPr="002D7A7F">
              <w:rPr>
                <w:rFonts w:hint="eastAsia"/>
                <w:lang w:eastAsia="zh-TW"/>
              </w:rPr>
              <w:t>共用</w:t>
            </w:r>
            <w:r w:rsidR="002D7A7F" w:rsidRPr="002D7A7F">
              <w:rPr>
                <w:rFonts w:hint="eastAsia"/>
                <w:lang w:eastAsia="zh-TW"/>
              </w:rPr>
              <w:t>contact</w:t>
            </w:r>
            <w:r w:rsidR="002D7A7F" w:rsidRPr="002D7A7F">
              <w:rPr>
                <w:rFonts w:hint="eastAsia"/>
                <w:lang w:eastAsia="zh-TW"/>
              </w:rPr>
              <w:t>時，電容取兩個</w:t>
            </w:r>
            <w:r w:rsidR="002D7A7F" w:rsidRPr="002D7A7F">
              <w:rPr>
                <w:rFonts w:hint="eastAsia"/>
                <w:lang w:eastAsia="zh-TW"/>
              </w:rPr>
              <w:t>MOS</w:t>
            </w:r>
            <w:r w:rsidR="002D7A7F" w:rsidRPr="002D7A7F">
              <w:rPr>
                <w:rFonts w:hint="eastAsia"/>
                <w:lang w:eastAsia="zh-TW"/>
              </w:rPr>
              <w:t>的</w:t>
            </w:r>
            <w:r w:rsidR="002D7A7F" w:rsidRPr="002D7A7F">
              <w:rPr>
                <w:rFonts w:hint="eastAsia"/>
                <w:lang w:eastAsia="zh-TW"/>
              </w:rPr>
              <w:t>depletion capacitance</w:t>
            </w:r>
            <w:r w:rsidR="002D7A7F" w:rsidRPr="002D7A7F">
              <w:rPr>
                <w:rFonts w:hint="eastAsia"/>
                <w:lang w:eastAsia="zh-TW"/>
              </w:rPr>
              <w:t>的平均</w:t>
            </w:r>
            <w:r w:rsidR="002D7A7F" w:rsidRPr="002D7A7F">
              <w:rPr>
                <w:rFonts w:hint="eastAsia"/>
                <w:lang w:eastAsia="zh-TW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C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g</m:t>
                  </m:r>
                </m:sub>
              </m:sSub>
              <m:r>
                <w:rPr>
                  <w:rFonts w:ascii="Cambria Math" w:hAnsi="Cambria Math" w:hint="eastAsia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g1</m:t>
                      </m:r>
                    </m:sub>
                  </m:sSub>
                  <m:r>
                    <w:rPr>
                      <w:rFonts w:ascii="Cambria Math" w:hAnsi="Cambria Math" w:hint="eastAsia"/>
                      <w:lang w:eastAsia="zh-T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g2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 w:hint="eastAsia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 w:rsidR="002D7A7F" w:rsidRPr="002D7A7F">
              <w:rPr>
                <w:rFonts w:hint="eastAsia"/>
                <w:lang w:eastAsia="zh-TW"/>
              </w:rPr>
              <w:t>，若沒打</w:t>
            </w:r>
            <w:r w:rsidR="002D7A7F" w:rsidRPr="002D7A7F">
              <w:rPr>
                <w:rFonts w:hint="eastAsia"/>
                <w:lang w:eastAsia="zh-TW"/>
              </w:rPr>
              <w:t>contact</w:t>
            </w:r>
            <w:r w:rsidR="002D7A7F" w:rsidRPr="002D7A7F">
              <w:rPr>
                <w:rFonts w:hint="eastAsia"/>
                <w:lang w:eastAsia="zh-TW"/>
              </w:rPr>
              <w:t>時，</w:t>
            </w:r>
            <w:r w:rsidR="002D7A7F" w:rsidRPr="002D7A7F">
              <w:rPr>
                <w:rFonts w:hint="eastAsia"/>
                <w:lang w:eastAsia="zh-TW"/>
              </w:rPr>
              <w:t>depletion capacitance</w:t>
            </w:r>
            <w:r w:rsidR="002D7A7F" w:rsidRPr="002D7A7F">
              <w:rPr>
                <w:rFonts w:hint="eastAsia"/>
                <w:lang w:eastAsia="zh-TW"/>
              </w:rPr>
              <w:t>再砍半</w:t>
            </w:r>
            <m:oMath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 w:hint="eastAsia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 w:hint="eastAsia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C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g</m:t>
                  </m:r>
                </m:sub>
              </m:sSub>
            </m:oMath>
            <w:r w:rsidR="002D7A7F" w:rsidRPr="002D7A7F">
              <w:rPr>
                <w:rFonts w:hint="eastAsia"/>
                <w:lang w:eastAsia="zh-TW"/>
              </w:rPr>
              <w:t>。</w:t>
            </w:r>
          </w:p>
          <w:p w14:paraId="22A2AD58" w14:textId="77777777" w:rsidR="00746DEF" w:rsidRDefault="008645B0" w:rsidP="000C5C72">
            <w:pPr>
              <w:rPr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1660288" behindDoc="0" locked="0" layoutInCell="1" allowOverlap="1" wp14:anchorId="41462889" wp14:editId="03988848">
                  <wp:simplePos x="0" y="0"/>
                  <wp:positionH relativeFrom="column">
                    <wp:posOffset>319405</wp:posOffset>
                  </wp:positionH>
                  <wp:positionV relativeFrom="paragraph">
                    <wp:posOffset>19050</wp:posOffset>
                  </wp:positionV>
                  <wp:extent cx="1213485" cy="1336675"/>
                  <wp:effectExtent l="0" t="0" r="5715" b="0"/>
                  <wp:wrapSquare wrapText="bothSides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3485" cy="133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0AD2BF" w14:textId="44E1B9D3" w:rsidR="002D7A7F" w:rsidRDefault="002D7A7F" w:rsidP="000C5C72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 xml:space="preserve">2. </w:t>
            </w:r>
            <w:r w:rsidR="00A81CF9" w:rsidRPr="00A81CF9">
              <w:rPr>
                <w:rFonts w:hint="eastAsia"/>
                <w:lang w:eastAsia="zh-TW"/>
              </w:rPr>
              <w:t>關於不同</w:t>
            </w:r>
            <w:r w:rsidR="00A81CF9" w:rsidRPr="00A81CF9">
              <w:rPr>
                <w:rFonts w:hint="eastAsia"/>
                <w:lang w:eastAsia="zh-TW"/>
              </w:rPr>
              <w:t>size</w:t>
            </w:r>
            <w:r w:rsidR="00A81CF9" w:rsidRPr="00A81CF9">
              <w:rPr>
                <w:rFonts w:hint="eastAsia"/>
                <w:lang w:eastAsia="zh-TW"/>
              </w:rPr>
              <w:t>的電晶體共用</w:t>
            </w:r>
            <w:r w:rsidR="00A81CF9" w:rsidRPr="00A81CF9">
              <w:rPr>
                <w:rFonts w:hint="eastAsia"/>
                <w:lang w:eastAsia="zh-TW"/>
              </w:rPr>
              <w:t>contact</w:t>
            </w:r>
            <w:r w:rsidR="00A81CF9" w:rsidRPr="00A81CF9">
              <w:rPr>
                <w:rFonts w:hint="eastAsia"/>
                <w:lang w:eastAsia="zh-TW"/>
              </w:rPr>
              <w:t>的計算方式，如</w:t>
            </w:r>
            <w:r w:rsidR="00E72DBC">
              <w:rPr>
                <w:rFonts w:hint="eastAsia"/>
                <w:lang w:eastAsia="zh-TW"/>
              </w:rPr>
              <w:t>左</w:t>
            </w:r>
            <w:r w:rsidR="00A81CF9" w:rsidRPr="00A81CF9">
              <w:rPr>
                <w:rFonts w:hint="eastAsia"/>
                <w:lang w:eastAsia="zh-TW"/>
              </w:rPr>
              <w:t>圖所示，右邊</w:t>
            </w:r>
            <w:r w:rsidR="00A81CF9" w:rsidRPr="00A81CF9">
              <w:rPr>
                <w:rFonts w:hint="eastAsia"/>
                <w:lang w:eastAsia="zh-TW"/>
              </w:rPr>
              <w:t>layout</w:t>
            </w:r>
            <w:r w:rsidR="00A81CF9" w:rsidRPr="00A81CF9">
              <w:rPr>
                <w:rFonts w:hint="eastAsia"/>
                <w:lang w:eastAsia="zh-TW"/>
              </w:rPr>
              <w:t>的</w:t>
            </w:r>
            <w:r w:rsidR="00A81CF9" w:rsidRPr="00A81CF9">
              <w:rPr>
                <w:rFonts w:hint="eastAsia"/>
                <w:lang w:eastAsia="zh-TW"/>
              </w:rPr>
              <w:t>diffusion</w:t>
            </w:r>
            <w:r w:rsidR="00A81CF9" w:rsidRPr="00A81CF9">
              <w:rPr>
                <w:rFonts w:hint="eastAsia"/>
                <w:lang w:eastAsia="zh-TW"/>
              </w:rPr>
              <w:t>面積全由右邊電晶體的</w:t>
            </w:r>
            <w:r w:rsidR="00A81CF9" w:rsidRPr="00A81CF9">
              <w:rPr>
                <w:rFonts w:hint="eastAsia"/>
                <w:lang w:eastAsia="zh-TW"/>
              </w:rPr>
              <w:t>size</w:t>
            </w:r>
            <w:r w:rsidR="00A81CF9" w:rsidRPr="00A81CF9">
              <w:rPr>
                <w:rFonts w:hint="eastAsia"/>
                <w:lang w:eastAsia="zh-TW"/>
              </w:rPr>
              <w:t>所決定，而左邊</w:t>
            </w:r>
            <w:r w:rsidR="00A81CF9" w:rsidRPr="00A81CF9">
              <w:rPr>
                <w:rFonts w:hint="eastAsia"/>
                <w:lang w:eastAsia="zh-TW"/>
              </w:rPr>
              <w:t>layout</w:t>
            </w:r>
            <w:r w:rsidR="00A81CF9" w:rsidRPr="00A81CF9">
              <w:rPr>
                <w:rFonts w:hint="eastAsia"/>
                <w:lang w:eastAsia="zh-TW"/>
              </w:rPr>
              <w:t>的</w:t>
            </w:r>
            <w:r w:rsidR="00A81CF9" w:rsidRPr="00A81CF9">
              <w:rPr>
                <w:rFonts w:hint="eastAsia"/>
                <w:lang w:eastAsia="zh-TW"/>
              </w:rPr>
              <w:t>diffusion</w:t>
            </w:r>
            <w:r w:rsidR="00A81CF9" w:rsidRPr="00A81CF9">
              <w:rPr>
                <w:rFonts w:hint="eastAsia"/>
                <w:lang w:eastAsia="zh-TW"/>
              </w:rPr>
              <w:t>面積為左邊與右邊電晶體的</w:t>
            </w:r>
            <w:r w:rsidR="00A81CF9" w:rsidRPr="00A81CF9">
              <w:rPr>
                <w:rFonts w:hint="eastAsia"/>
                <w:lang w:eastAsia="zh-TW"/>
              </w:rPr>
              <w:t>size</w:t>
            </w:r>
            <w:r w:rsidR="00A81CF9" w:rsidRPr="00A81CF9">
              <w:rPr>
                <w:rFonts w:hint="eastAsia"/>
                <w:lang w:eastAsia="zh-TW"/>
              </w:rPr>
              <w:t>取平均，因此也可知道左邊的</w:t>
            </w:r>
            <w:r w:rsidR="00A81CF9" w:rsidRPr="00A81CF9">
              <w:rPr>
                <w:rFonts w:hint="eastAsia"/>
                <w:lang w:eastAsia="zh-TW"/>
              </w:rPr>
              <w:t>layout</w:t>
            </w:r>
            <w:r w:rsidR="00A81CF9" w:rsidRPr="00A81CF9">
              <w:rPr>
                <w:rFonts w:hint="eastAsia"/>
                <w:lang w:eastAsia="zh-TW"/>
              </w:rPr>
              <w:t>會比較好，</w:t>
            </w:r>
            <w:r w:rsidR="00A81CF9" w:rsidRPr="00A81CF9">
              <w:rPr>
                <w:rFonts w:hint="eastAsia"/>
                <w:lang w:eastAsia="zh-TW"/>
              </w:rPr>
              <w:t>layout</w:t>
            </w:r>
            <w:r w:rsidR="00A81CF9" w:rsidRPr="00A81CF9">
              <w:rPr>
                <w:rFonts w:hint="eastAsia"/>
                <w:lang w:eastAsia="zh-TW"/>
              </w:rPr>
              <w:t>很重要的目的就是要</w:t>
            </w:r>
            <w:r w:rsidR="00A81CF9" w:rsidRPr="008645B0">
              <w:rPr>
                <w:rFonts w:hint="eastAsia"/>
                <w:b/>
                <w:bCs/>
                <w:lang w:eastAsia="zh-TW"/>
              </w:rPr>
              <w:t>極小化</w:t>
            </w:r>
            <w:r w:rsidR="00A81CF9" w:rsidRPr="008645B0">
              <w:rPr>
                <w:rFonts w:hint="eastAsia"/>
                <w:b/>
                <w:bCs/>
                <w:lang w:eastAsia="zh-TW"/>
              </w:rPr>
              <w:t>diffusion</w:t>
            </w:r>
            <w:r w:rsidR="00A81CF9" w:rsidRPr="008645B0">
              <w:rPr>
                <w:rFonts w:hint="eastAsia"/>
                <w:b/>
                <w:bCs/>
                <w:lang w:eastAsia="zh-TW"/>
              </w:rPr>
              <w:t>的面積，因為</w:t>
            </w:r>
            <w:r w:rsidR="00A81CF9" w:rsidRPr="008645B0">
              <w:rPr>
                <w:rFonts w:hint="eastAsia"/>
                <w:b/>
                <w:bCs/>
                <w:lang w:eastAsia="zh-TW"/>
              </w:rPr>
              <w:t>diffusion</w:t>
            </w:r>
            <w:r w:rsidR="00A81CF9" w:rsidRPr="008645B0">
              <w:rPr>
                <w:rFonts w:hint="eastAsia"/>
                <w:b/>
                <w:bCs/>
                <w:lang w:eastAsia="zh-TW"/>
              </w:rPr>
              <w:t>的面積與電容值成正比</w:t>
            </w:r>
            <w:r w:rsidR="00A81CF9" w:rsidRPr="00A81CF9">
              <w:rPr>
                <w:rFonts w:hint="eastAsia"/>
                <w:lang w:eastAsia="zh-TW"/>
              </w:rPr>
              <w:t>。</w:t>
            </w:r>
          </w:p>
        </w:tc>
      </w:tr>
    </w:tbl>
    <w:p w14:paraId="05F2FCED" w14:textId="77777777" w:rsidR="009C0A4C" w:rsidRPr="000C5C72" w:rsidRDefault="009C0A4C" w:rsidP="00696935">
      <w:pPr>
        <w:rPr>
          <w:lang w:eastAsia="zh-TW"/>
        </w:rPr>
      </w:pPr>
    </w:p>
    <w:p w14:paraId="3F9A7844" w14:textId="58CEA2A6" w:rsidR="00696935" w:rsidRDefault="00EF3584" w:rsidP="00391924">
      <w:pPr>
        <w:pStyle w:val="1"/>
      </w:pPr>
      <w:r>
        <w:rPr>
          <w:rFonts w:hint="eastAsia"/>
        </w:rPr>
        <w:t xml:space="preserve">3C </w:t>
      </w:r>
      <w:r w:rsidR="00621CA6">
        <w:t xml:space="preserve">- </w:t>
      </w:r>
      <w:r>
        <w:t>estimate the rising or falling delay</w:t>
      </w:r>
      <w:r w:rsidR="000C6685">
        <w:t xml:space="preserve"> for </w:t>
      </w:r>
      <w:r w:rsidR="00186671">
        <w:t>3B</w:t>
      </w:r>
      <w:r w:rsidR="00186671">
        <w:rPr>
          <w:rFonts w:hint="eastAsia"/>
        </w:rPr>
        <w:t xml:space="preserve"> c</w:t>
      </w:r>
      <w:r w:rsidR="00186671">
        <w:t>ircuit</w:t>
      </w:r>
    </w:p>
    <w:tbl>
      <w:tblPr>
        <w:tblStyle w:val="a8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E06C6C" w14:paraId="23F8C516" w14:textId="77777777" w:rsidTr="00E06C6C">
        <w:tc>
          <w:tcPr>
            <w:tcW w:w="8540" w:type="dxa"/>
            <w:vAlign w:val="center"/>
          </w:tcPr>
          <w:p w14:paraId="6D16EFC2" w14:textId="0E5F61D1" w:rsidR="00E06C6C" w:rsidRDefault="00E06C6C" w:rsidP="00E06C6C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C384459" wp14:editId="1441E1C8">
                  <wp:extent cx="4680000" cy="2758645"/>
                  <wp:effectExtent l="0" t="0" r="6350" b="3810"/>
                  <wp:docPr id="29" name="圖形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>
                            <a:extLst>
                              <a:ext uri="{96DAC541-7B7A-43D3-8B79-37D633B846F1}">
                                <asvg:svgBlip xmlns:asvg="http://schemas.microsoft.com/office/drawing/2016/SVG/main" r:embed="rId5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275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6C6C" w14:paraId="36FE6A0E" w14:textId="77777777" w:rsidTr="00E06C6C">
        <w:tc>
          <w:tcPr>
            <w:tcW w:w="8540" w:type="dxa"/>
            <w:vAlign w:val="center"/>
          </w:tcPr>
          <w:p w14:paraId="19ADAE24" w14:textId="41C02004" w:rsidR="00E06C6C" w:rsidRDefault="00E06C6C" w:rsidP="00E06C6C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0299170B" wp14:editId="3F9198E5">
                  <wp:extent cx="4680000" cy="2753966"/>
                  <wp:effectExtent l="0" t="0" r="6350" b="8890"/>
                  <wp:docPr id="30" name="圖形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>
                            <a:extLs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2753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6C6C" w14:paraId="3C62DE3D" w14:textId="77777777" w:rsidTr="00E06C6C">
        <w:tc>
          <w:tcPr>
            <w:tcW w:w="8540" w:type="dxa"/>
            <w:vAlign w:val="center"/>
          </w:tcPr>
          <w:p w14:paraId="59375FCB" w14:textId="349A812F" w:rsidR="00E06C6C" w:rsidRDefault="00E06C6C" w:rsidP="00E06C6C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265AC297" wp14:editId="7CA9C0A9">
                  <wp:extent cx="4680000" cy="3005424"/>
                  <wp:effectExtent l="0" t="0" r="6350" b="5080"/>
                  <wp:docPr id="31" name="圖形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>
                            <a:extLs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3005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6C6C" w14:paraId="40E2530D" w14:textId="77777777" w:rsidTr="00E06C6C">
        <w:tc>
          <w:tcPr>
            <w:tcW w:w="8540" w:type="dxa"/>
            <w:vAlign w:val="center"/>
          </w:tcPr>
          <w:p w14:paraId="37F4AECA" w14:textId="10E3EB19" w:rsidR="00E06C6C" w:rsidRDefault="00E06C6C" w:rsidP="00E06C6C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9E9E22F" wp14:editId="1CA3D893">
                  <wp:extent cx="4500000" cy="2784937"/>
                  <wp:effectExtent l="0" t="0" r="0" b="0"/>
                  <wp:docPr id="32" name="圖形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>
                            <a:extLst>
                              <a:ext uri="{96DAC541-7B7A-43D3-8B79-37D633B846F1}">
                                <asvg:svgBlip xmlns:asvg="http://schemas.microsoft.com/office/drawing/2016/SVG/main" r:embed="rId5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0000" cy="2784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6C6C" w14:paraId="15018CCD" w14:textId="77777777" w:rsidTr="00E06C6C">
        <w:tc>
          <w:tcPr>
            <w:tcW w:w="8540" w:type="dxa"/>
            <w:vAlign w:val="center"/>
          </w:tcPr>
          <w:p w14:paraId="4598E121" w14:textId="0E51B2D6" w:rsidR="00E06C6C" w:rsidRDefault="00E06C6C" w:rsidP="00E06C6C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6F46622E" wp14:editId="36732A73">
                  <wp:extent cx="4500000" cy="2889830"/>
                  <wp:effectExtent l="0" t="0" r="0" b="6350"/>
                  <wp:docPr id="33" name="圖形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>
                            <a:extLs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0000" cy="2889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6C6C" w14:paraId="04CD6B89" w14:textId="77777777" w:rsidTr="00E06C6C">
        <w:tc>
          <w:tcPr>
            <w:tcW w:w="8540" w:type="dxa"/>
            <w:vAlign w:val="center"/>
          </w:tcPr>
          <w:p w14:paraId="778357D5" w14:textId="3713396B" w:rsidR="00E06C6C" w:rsidRDefault="00E06C6C" w:rsidP="00E06C6C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778E8F77" wp14:editId="67DF167B">
                  <wp:extent cx="4500000" cy="2859813"/>
                  <wp:effectExtent l="0" t="0" r="0" b="0"/>
                  <wp:docPr id="34" name="圖形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>
                            <a:extLst>
                              <a:ext uri="{96DAC541-7B7A-43D3-8B79-37D633B846F1}">
                                <asvg:svgBlip xmlns:asvg="http://schemas.microsoft.com/office/drawing/2016/SVG/main" r:embed="rId6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0000" cy="2859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7013E5" w14:textId="2E98A29A" w:rsidR="00EF3584" w:rsidRDefault="00A22DC2" w:rsidP="000F6740">
      <w:pPr>
        <w:pStyle w:val="1"/>
      </w:pPr>
      <w:r>
        <w:rPr>
          <w:rFonts w:hint="eastAsia"/>
        </w:rPr>
        <w:lastRenderedPageBreak/>
        <w:t>3</w:t>
      </w:r>
      <w:r>
        <w:t>D</w:t>
      </w:r>
      <w:r w:rsidR="001B1A81">
        <w:rPr>
          <w:rFonts w:hint="eastAsia"/>
        </w:rPr>
        <w:t xml:space="preserve"> - </w:t>
      </w:r>
      <w:r w:rsidR="00E02980">
        <w:t>layout</w:t>
      </w:r>
      <w:r w:rsidR="00117009">
        <w:t xml:space="preserve"> of 3</w:t>
      </w:r>
      <w:r w:rsidR="00117009">
        <w:rPr>
          <w:rFonts w:hint="eastAsia"/>
        </w:rPr>
        <w:t>B c</w:t>
      </w:r>
      <w:r w:rsidR="00117009">
        <w:t>ircuit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A724E8" w14:paraId="0EB2EC0F" w14:textId="77777777" w:rsidTr="007F017A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1DEFAC55" w14:textId="77777777" w:rsidR="00A724E8" w:rsidRDefault="00A724E8" w:rsidP="007F017A">
            <w:pPr>
              <w:jc w:val="center"/>
              <w:rPr>
                <w:lang w:eastAsia="zh-TW"/>
              </w:rPr>
            </w:pPr>
            <w:r w:rsidRPr="001A5D09">
              <w:rPr>
                <w:lang w:eastAsia="zh-TW"/>
              </w:rPr>
              <w:t>schematic</w:t>
            </w:r>
          </w:p>
        </w:tc>
      </w:tr>
      <w:tr w:rsidR="00A724E8" w14:paraId="5E9AA7C2" w14:textId="77777777" w:rsidTr="007F017A">
        <w:tc>
          <w:tcPr>
            <w:tcW w:w="5000" w:type="pct"/>
            <w:gridSpan w:val="2"/>
            <w:shd w:val="clear" w:color="auto" w:fill="auto"/>
            <w:vAlign w:val="center"/>
          </w:tcPr>
          <w:p w14:paraId="0116B140" w14:textId="0E769569" w:rsidR="00A724E8" w:rsidRDefault="00A3708B" w:rsidP="007F017A">
            <w:pPr>
              <w:jc w:val="center"/>
              <w:rPr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764E9975" wp14:editId="2CBCD060">
                  <wp:extent cx="2665730" cy="2658680"/>
                  <wp:effectExtent l="0" t="0" r="1270" b="889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293" r="25549"/>
                          <a:stretch/>
                        </pic:blipFill>
                        <pic:spPr bwMode="auto">
                          <a:xfrm>
                            <a:off x="0" y="0"/>
                            <a:ext cx="2665795" cy="2658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24E8" w14:paraId="695411A9" w14:textId="77777777" w:rsidTr="007F017A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526AE15A" w14:textId="77777777" w:rsidR="00A724E8" w:rsidRDefault="00A724E8" w:rsidP="007F017A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A724E8" w14:paraId="169AB12D" w14:textId="77777777" w:rsidTr="007F017A">
        <w:tc>
          <w:tcPr>
            <w:tcW w:w="5000" w:type="pct"/>
            <w:gridSpan w:val="2"/>
            <w:vAlign w:val="center"/>
          </w:tcPr>
          <w:p w14:paraId="593663AC" w14:textId="47F93144" w:rsidR="00A724E8" w:rsidRDefault="00A3708B" w:rsidP="007F017A">
            <w:pPr>
              <w:jc w:val="center"/>
              <w:rPr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718105D0" wp14:editId="7DEC6F31">
                  <wp:extent cx="1483800" cy="2581018"/>
                  <wp:effectExtent l="0" t="0" r="2540" b="0"/>
                  <wp:docPr id="42" name="圖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32" r="36703"/>
                          <a:stretch/>
                        </pic:blipFill>
                        <pic:spPr bwMode="auto">
                          <a:xfrm>
                            <a:off x="0" y="0"/>
                            <a:ext cx="1483948" cy="2581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24E8" w14:paraId="1CAC1E2E" w14:textId="77777777" w:rsidTr="007F017A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478BD035" w14:textId="77777777" w:rsidR="00A724E8" w:rsidRDefault="00A724E8" w:rsidP="007F017A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59BF5852" w14:textId="77777777" w:rsidR="00A724E8" w:rsidRDefault="00A724E8" w:rsidP="007F017A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A724E8" w14:paraId="1CF534A4" w14:textId="77777777" w:rsidTr="007F017A">
        <w:tc>
          <w:tcPr>
            <w:tcW w:w="2500" w:type="pct"/>
            <w:vAlign w:val="center"/>
          </w:tcPr>
          <w:p w14:paraId="120E7CC4" w14:textId="3F623E6F" w:rsidR="00A724E8" w:rsidRDefault="00905F09" w:rsidP="007F017A">
            <w:pPr>
              <w:jc w:val="center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08638CC3" wp14:editId="43C60FC7">
                  <wp:extent cx="2520000" cy="1417038"/>
                  <wp:effectExtent l="0" t="0" r="0" b="0"/>
                  <wp:docPr id="41" name="圖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50D52B91" w14:textId="0FC87B85" w:rsidR="00A724E8" w:rsidRDefault="00905F09" w:rsidP="007F017A">
            <w:pPr>
              <w:jc w:val="center"/>
              <w:rPr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19376972" wp14:editId="039979A6">
                  <wp:extent cx="2520000" cy="141703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67BD4B" w14:textId="684D0E57" w:rsidR="00E06C6C" w:rsidRDefault="00E06C6C" w:rsidP="00696935">
      <w:pPr>
        <w:rPr>
          <w:lang w:eastAsia="zh-TW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1"/>
        <w:gridCol w:w="3544"/>
        <w:gridCol w:w="3725"/>
      </w:tblGrid>
      <w:tr w:rsidR="00637991" w14:paraId="56A85CC9" w14:textId="77777777" w:rsidTr="008969B5">
        <w:tc>
          <w:tcPr>
            <w:tcW w:w="1271" w:type="dxa"/>
            <w:tcBorders>
              <w:tl2br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4D6159" w14:textId="77777777" w:rsidR="00637991" w:rsidRDefault="00637991" w:rsidP="00E248E1">
            <w:pPr>
              <w:jc w:val="center"/>
              <w:rPr>
                <w:lang w:eastAsia="zh-TW"/>
              </w:rPr>
            </w:pP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7A9C884B" w14:textId="6AE76CAF" w:rsidR="00637991" w:rsidRDefault="000642B6" w:rsidP="00342B4A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Estimation delay time</w:t>
            </w:r>
            <w:r w:rsidR="00F44FAF">
              <w:rPr>
                <w:lang w:eastAsia="zh-TW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pdr</m:t>
                  </m:r>
                </m:sub>
              </m:sSub>
            </m:oMath>
            <w:r w:rsidR="00F44FAF">
              <w:rPr>
                <w:lang w:eastAsia="zh-TW"/>
              </w:rPr>
              <w:t xml:space="preserve"> o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pdf</m:t>
                  </m:r>
                </m:sub>
              </m:sSub>
            </m:oMath>
          </w:p>
        </w:tc>
        <w:tc>
          <w:tcPr>
            <w:tcW w:w="3725" w:type="dxa"/>
            <w:shd w:val="clear" w:color="auto" w:fill="D9D9D9" w:themeFill="background1" w:themeFillShade="D9"/>
            <w:vAlign w:val="center"/>
          </w:tcPr>
          <w:p w14:paraId="622593EA" w14:textId="0FCD5C0E" w:rsidR="00637991" w:rsidRDefault="00342B4A" w:rsidP="008969B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H</w:t>
            </w:r>
            <w:r>
              <w:rPr>
                <w:lang w:eastAsia="zh-TW"/>
              </w:rPr>
              <w:t>SPICE postsim simulation</w:t>
            </w:r>
          </w:p>
        </w:tc>
      </w:tr>
      <w:tr w:rsidR="00637991" w14:paraId="600843BB" w14:textId="77777777" w:rsidTr="00F44FAF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13FC70A0" w14:textId="153FDC54" w:rsidR="00637991" w:rsidRDefault="00C72968" w:rsidP="00E248E1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Pattern 1</w:t>
            </w:r>
          </w:p>
        </w:tc>
        <w:tc>
          <w:tcPr>
            <w:tcW w:w="3544" w:type="dxa"/>
            <w:vAlign w:val="center"/>
          </w:tcPr>
          <w:p w14:paraId="5679694A" w14:textId="2D031BE5" w:rsidR="00637991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9.500RC=3.80e-11</m:t>
                </m:r>
              </m:oMath>
            </m:oMathPara>
          </w:p>
        </w:tc>
        <w:tc>
          <w:tcPr>
            <w:tcW w:w="3725" w:type="dxa"/>
            <w:vAlign w:val="center"/>
          </w:tcPr>
          <w:p w14:paraId="0AC91A72" w14:textId="420BE0ED" w:rsidR="00637991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5.692e-11</m:t>
                </m:r>
              </m:oMath>
            </m:oMathPara>
          </w:p>
        </w:tc>
      </w:tr>
      <w:tr w:rsidR="00637991" w14:paraId="13616462" w14:textId="77777777" w:rsidTr="00F44FAF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381B3F3E" w14:textId="7CC73685" w:rsidR="00637991" w:rsidRDefault="00E248E1" w:rsidP="00E248E1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Pattern 2</w:t>
            </w:r>
          </w:p>
        </w:tc>
        <w:tc>
          <w:tcPr>
            <w:tcW w:w="3544" w:type="dxa"/>
            <w:vAlign w:val="center"/>
          </w:tcPr>
          <w:p w14:paraId="0855ECFE" w14:textId="3ECEAF99" w:rsidR="00637991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12.500</m:t>
                </m:r>
                <m:r>
                  <w:rPr>
                    <w:rFonts w:ascii="Cambria Math" w:hAnsi="Cambria Math" w:hint="eastAsia"/>
                    <w:lang w:eastAsia="zh-TW"/>
                  </w:rPr>
                  <m:t>RC</m:t>
                </m:r>
                <m:r>
                  <w:rPr>
                    <w:rFonts w:ascii="Cambria Math" w:hAnsi="Cambria Math"/>
                    <w:lang w:eastAsia="zh-TW"/>
                  </w:rPr>
                  <m:t>=5.00e-11</m:t>
                </m:r>
              </m:oMath>
            </m:oMathPara>
          </w:p>
        </w:tc>
        <w:tc>
          <w:tcPr>
            <w:tcW w:w="3725" w:type="dxa"/>
            <w:vAlign w:val="center"/>
          </w:tcPr>
          <w:p w14:paraId="637179FA" w14:textId="409941F7" w:rsidR="00637991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7.007e-11</m:t>
                </m:r>
              </m:oMath>
            </m:oMathPara>
          </w:p>
        </w:tc>
      </w:tr>
      <w:tr w:rsidR="00C72968" w14:paraId="5E147ABC" w14:textId="77777777" w:rsidTr="00F44FAF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0C349984" w14:textId="2B8DC047" w:rsidR="00C72968" w:rsidRDefault="00E248E1" w:rsidP="00E248E1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Pattern 3</w:t>
            </w:r>
          </w:p>
        </w:tc>
        <w:tc>
          <w:tcPr>
            <w:tcW w:w="3544" w:type="dxa"/>
            <w:vAlign w:val="center"/>
          </w:tcPr>
          <w:p w14:paraId="58F20470" w14:textId="2838B2CF" w:rsidR="00C72968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36.500</m:t>
                </m:r>
                <m:r>
                  <w:rPr>
                    <w:rFonts w:ascii="Cambria Math" w:hAnsi="Cambria Math" w:hint="eastAsia"/>
                    <w:lang w:eastAsia="zh-TW"/>
                  </w:rPr>
                  <m:t>RC</m:t>
                </m:r>
                <m:r>
                  <w:rPr>
                    <w:rFonts w:ascii="Cambria Math" w:hAnsi="Cambria Math"/>
                    <w:lang w:eastAsia="zh-TW"/>
                  </w:rPr>
                  <m:t>=1.46e-10</m:t>
                </m:r>
              </m:oMath>
            </m:oMathPara>
          </w:p>
        </w:tc>
        <w:tc>
          <w:tcPr>
            <w:tcW w:w="3725" w:type="dxa"/>
            <w:vAlign w:val="center"/>
          </w:tcPr>
          <w:p w14:paraId="57A13253" w14:textId="37BEBC12" w:rsidR="00C72968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6.245e-11</m:t>
                </m:r>
              </m:oMath>
            </m:oMathPara>
          </w:p>
        </w:tc>
      </w:tr>
      <w:tr w:rsidR="00C72968" w14:paraId="71EBDE51" w14:textId="77777777" w:rsidTr="00F44FAF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4CFDEA46" w14:textId="1CC12FB9" w:rsidR="00C72968" w:rsidRDefault="00E248E1" w:rsidP="00E248E1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lastRenderedPageBreak/>
              <w:t>Pattern 4</w:t>
            </w:r>
          </w:p>
        </w:tc>
        <w:tc>
          <w:tcPr>
            <w:tcW w:w="3544" w:type="dxa"/>
            <w:vAlign w:val="center"/>
          </w:tcPr>
          <w:p w14:paraId="441164BC" w14:textId="1356C80D" w:rsidR="00C72968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39.500RC=1.58e-10</m:t>
                </m:r>
              </m:oMath>
            </m:oMathPara>
          </w:p>
        </w:tc>
        <w:tc>
          <w:tcPr>
            <w:tcW w:w="3725" w:type="dxa"/>
            <w:vAlign w:val="center"/>
          </w:tcPr>
          <w:p w14:paraId="6A5249F3" w14:textId="16EF5405" w:rsidR="00C72968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1.453e-10</m:t>
                </m:r>
              </m:oMath>
            </m:oMathPara>
          </w:p>
        </w:tc>
      </w:tr>
      <w:tr w:rsidR="00C72968" w14:paraId="0DAE4A0A" w14:textId="77777777" w:rsidTr="00F44FAF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44931CF8" w14:textId="41EAF872" w:rsidR="00C72968" w:rsidRDefault="00E248E1" w:rsidP="00E248E1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Pattern 5</w:t>
            </w:r>
          </w:p>
        </w:tc>
        <w:tc>
          <w:tcPr>
            <w:tcW w:w="3544" w:type="dxa"/>
            <w:vAlign w:val="center"/>
          </w:tcPr>
          <w:p w14:paraId="5ACB40B7" w14:textId="1ECF6607" w:rsidR="00C72968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23.000RC=9.20e-11</m:t>
                </m:r>
              </m:oMath>
            </m:oMathPara>
          </w:p>
        </w:tc>
        <w:tc>
          <w:tcPr>
            <w:tcW w:w="3725" w:type="dxa"/>
            <w:vAlign w:val="center"/>
          </w:tcPr>
          <w:p w14:paraId="427E9887" w14:textId="62ABA7BF" w:rsidR="00C72968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8.972e-11</m:t>
                </m:r>
              </m:oMath>
            </m:oMathPara>
          </w:p>
        </w:tc>
      </w:tr>
      <w:tr w:rsidR="00C72968" w14:paraId="229301A9" w14:textId="77777777" w:rsidTr="00F44FAF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14D779F7" w14:textId="436B672F" w:rsidR="00C72968" w:rsidRDefault="00E248E1" w:rsidP="00E248E1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Pattern 6</w:t>
            </w:r>
          </w:p>
        </w:tc>
        <w:tc>
          <w:tcPr>
            <w:tcW w:w="3544" w:type="dxa"/>
            <w:vAlign w:val="center"/>
          </w:tcPr>
          <w:p w14:paraId="296EC622" w14:textId="38E10459" w:rsidR="00C72968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20.625RC=8.25e-11</m:t>
                </m:r>
              </m:oMath>
            </m:oMathPara>
          </w:p>
        </w:tc>
        <w:tc>
          <w:tcPr>
            <w:tcW w:w="3725" w:type="dxa"/>
            <w:vAlign w:val="center"/>
          </w:tcPr>
          <w:p w14:paraId="19B3D22F" w14:textId="1B935AF1" w:rsidR="00C72968" w:rsidRPr="00A25554" w:rsidRDefault="00A25554" w:rsidP="00A25554">
            <w:pPr>
              <w:jc w:val="right"/>
              <w:rPr>
                <w:rFonts w:ascii="Cambria Math" w:hAnsi="Cambria Math"/>
                <w:lang w:eastAsia="zh-TW"/>
                <w:oMath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eastAsia="zh-TW"/>
                  </w:rPr>
                  <m:t>9.468e-11</m:t>
                </m:r>
              </m:oMath>
            </m:oMathPara>
          </w:p>
        </w:tc>
      </w:tr>
    </w:tbl>
    <w:p w14:paraId="0AB1E313" w14:textId="74F31465" w:rsidR="00A44DC1" w:rsidRDefault="00A44DC1" w:rsidP="00696935">
      <w:pPr>
        <w:rPr>
          <w:lang w:eastAsia="zh-TW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540"/>
      </w:tblGrid>
      <w:tr w:rsidR="00464E19" w14:paraId="218C5444" w14:textId="77777777" w:rsidTr="007F017A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2A47DA3E" w14:textId="2A7C72C5" w:rsidR="00464E19" w:rsidRDefault="00501A3A" w:rsidP="007F017A">
            <w:pPr>
              <w:jc w:val="center"/>
              <w:rPr>
                <w:lang w:eastAsia="zh-TW"/>
              </w:rPr>
            </w:pPr>
            <w:r w:rsidRPr="00501A3A">
              <w:rPr>
                <w:lang w:eastAsia="zh-TW"/>
              </w:rPr>
              <w:t>comparison of delay time in different input pattern (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τ</m:t>
              </m:r>
              <m:r>
                <w:rPr>
                  <w:rFonts w:ascii="Cambria Math" w:hAnsi="Cambria Math"/>
                  <w:lang w:eastAsia="zh-TW"/>
                </w:rPr>
                <m:t xml:space="preserve">= 4RC = 4 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4e-12</m:t>
              </m:r>
            </m:oMath>
            <w:r w:rsidRPr="00501A3A">
              <w:rPr>
                <w:lang w:eastAsia="zh-TW"/>
              </w:rPr>
              <w:t>)</w:t>
            </w:r>
          </w:p>
        </w:tc>
      </w:tr>
      <w:tr w:rsidR="00464E19" w14:paraId="79766FF4" w14:textId="77777777" w:rsidTr="007F017A">
        <w:tc>
          <w:tcPr>
            <w:tcW w:w="8540" w:type="dxa"/>
            <w:vAlign w:val="center"/>
          </w:tcPr>
          <w:p w14:paraId="1F898315" w14:textId="022D0DDF" w:rsidR="00464E19" w:rsidRDefault="00464E19" w:rsidP="007F017A">
            <w:pPr>
              <w:jc w:val="center"/>
              <w:rPr>
                <w:lang w:eastAsia="zh-TW"/>
              </w:rPr>
            </w:pPr>
            <w:r w:rsidRPr="00056723">
              <w:rPr>
                <w:noProof/>
                <w:lang w:eastAsia="zh-TW"/>
              </w:rPr>
              <w:drawing>
                <wp:inline distT="0" distB="0" distL="0" distR="0" wp14:anchorId="1579DCCF" wp14:editId="7F18BEE6">
                  <wp:extent cx="5429250" cy="2539365"/>
                  <wp:effectExtent l="0" t="0" r="0" b="0"/>
                  <wp:docPr id="44" name="圖形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>
                            <a:extLst>
                              <a:ext uri="{96DAC541-7B7A-43D3-8B79-37D633B846F1}">
                                <asvg:svgBlip xmlns:asvg="http://schemas.microsoft.com/office/drawing/2016/SVG/main" r:embed="rId6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250" cy="2539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4E19" w14:paraId="732EAD4A" w14:textId="77777777" w:rsidTr="007F017A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4FB1CDBD" w14:textId="77777777" w:rsidR="00464E19" w:rsidRDefault="00464E19" w:rsidP="007F017A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圖表解釋</w:t>
            </w:r>
          </w:p>
        </w:tc>
      </w:tr>
      <w:tr w:rsidR="00464E19" w14:paraId="7CBF0326" w14:textId="77777777" w:rsidTr="007F017A">
        <w:tc>
          <w:tcPr>
            <w:tcW w:w="8540" w:type="dxa"/>
          </w:tcPr>
          <w:p w14:paraId="60BAE3B8" w14:textId="5DF87173" w:rsidR="00464E19" w:rsidRPr="004E443F" w:rsidRDefault="00024C17" w:rsidP="007F017A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理論值計算</w:t>
            </w:r>
            <w:r>
              <w:rPr>
                <w:lang w:eastAsia="zh-TW"/>
              </w:rPr>
              <w:t>根據講義</w:t>
            </w:r>
            <w:r>
              <w:rPr>
                <w:rFonts w:hint="eastAsia"/>
                <w:lang w:eastAsia="zh-TW"/>
              </w:rPr>
              <w:t>U</w:t>
            </w:r>
            <w:r>
              <w:rPr>
                <w:lang w:eastAsia="zh-TW"/>
              </w:rPr>
              <w:t>20-</w:t>
            </w:r>
            <w:r>
              <w:rPr>
                <w:rFonts w:hint="eastAsia"/>
                <w:lang w:eastAsia="zh-TW"/>
              </w:rPr>
              <w:t>P</w:t>
            </w:r>
            <w:r>
              <w:rPr>
                <w:lang w:eastAsia="zh-TW"/>
              </w:rPr>
              <w:t>6</w:t>
            </w:r>
            <w:r>
              <w:rPr>
                <w:lang w:eastAsia="zh-TW"/>
              </w:rPr>
              <w:t>，在</w:t>
            </w:r>
            <w:r>
              <w:rPr>
                <w:lang w:eastAsia="zh-TW"/>
              </w:rPr>
              <w:t>.18</w:t>
            </w:r>
            <w:r>
              <w:rPr>
                <w:lang w:eastAsia="zh-TW"/>
              </w:rPr>
              <w:t>製程下</w:t>
            </w:r>
            <m:oMath>
              <m:r>
                <w:rPr>
                  <w:rFonts w:ascii="Cambria Math" w:hAnsi="Cambria Math"/>
                  <w:lang w:eastAsia="zh-TW"/>
                </w:rPr>
                <m:t>3RC = 12 ps</m:t>
              </m:r>
            </m:oMath>
            <w:r>
              <w:rPr>
                <w:lang w:eastAsia="zh-TW"/>
              </w:rPr>
              <w:t>，，所以</w:t>
            </w:r>
            <m:oMath>
              <m:r>
                <w:rPr>
                  <w:rFonts w:ascii="Cambria Math" w:hAnsi="Cambria Math"/>
                  <w:lang w:eastAsia="zh-TW"/>
                </w:rPr>
                <m:t>1RC=4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TW"/>
                    </w:rPr>
                    <m:t>10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-12</m:t>
                  </m:r>
                </m:sup>
              </m:sSup>
              <m:r>
                <w:rPr>
                  <w:rFonts w:ascii="Cambria Math" w:hAnsi="Cambria Math"/>
                  <w:lang w:eastAsia="zh-TW"/>
                </w:rPr>
                <m:t>s</m:t>
              </m:r>
            </m:oMath>
            <w:r w:rsidR="001B545C">
              <w:rPr>
                <w:rFonts w:hint="eastAsia"/>
                <w:lang w:eastAsia="zh-TW"/>
              </w:rPr>
              <w:t>，個別帶入</w:t>
            </w:r>
            <w:r w:rsidR="001B545C">
              <w:rPr>
                <w:rFonts w:hint="eastAsia"/>
                <w:lang w:eastAsia="zh-TW"/>
              </w:rPr>
              <w:t>3C</w:t>
            </w:r>
            <w:r w:rsidR="00632D7F">
              <w:rPr>
                <w:rFonts w:hint="eastAsia"/>
                <w:lang w:eastAsia="zh-TW"/>
              </w:rPr>
              <w:t>小題計算每一種</w:t>
            </w:r>
            <w:r w:rsidR="00632D7F">
              <w:rPr>
                <w:rFonts w:hint="eastAsia"/>
                <w:lang w:eastAsia="zh-TW"/>
              </w:rPr>
              <w:t>p</w:t>
            </w:r>
            <w:r w:rsidR="00632D7F">
              <w:rPr>
                <w:lang w:eastAsia="zh-TW"/>
              </w:rPr>
              <w:t>attern</w:t>
            </w:r>
            <w:r w:rsidR="00632D7F">
              <w:rPr>
                <w:rFonts w:hint="eastAsia"/>
                <w:lang w:eastAsia="zh-TW"/>
              </w:rPr>
              <w:t>的</w:t>
            </w:r>
            <w:r w:rsidR="00632D7F">
              <w:rPr>
                <w:rFonts w:hint="eastAsia"/>
                <w:lang w:eastAsia="zh-TW"/>
              </w:rPr>
              <w:t>d</w:t>
            </w:r>
            <w:r w:rsidR="00632D7F">
              <w:rPr>
                <w:lang w:eastAsia="zh-TW"/>
              </w:rPr>
              <w:t>elay</w:t>
            </w:r>
            <w:r w:rsidR="00632D7F">
              <w:rPr>
                <w:rFonts w:hint="eastAsia"/>
                <w:lang w:eastAsia="zh-TW"/>
              </w:rPr>
              <w:t>值</w:t>
            </w:r>
            <w:r w:rsidR="004E443F">
              <w:rPr>
                <w:rFonts w:hint="eastAsia"/>
                <w:lang w:eastAsia="zh-TW"/>
              </w:rPr>
              <w:t>。</w:t>
            </w:r>
          </w:p>
        </w:tc>
      </w:tr>
    </w:tbl>
    <w:p w14:paraId="03908821" w14:textId="5AC31435" w:rsidR="00B8053F" w:rsidRPr="00464E19" w:rsidRDefault="00B8053F" w:rsidP="00696935">
      <w:pPr>
        <w:rPr>
          <w:lang w:eastAsia="zh-TW"/>
        </w:rPr>
      </w:pPr>
    </w:p>
    <w:p w14:paraId="08EB1444" w14:textId="7D46E483" w:rsidR="00B8053F" w:rsidRDefault="004E443F" w:rsidP="003F6764">
      <w:pPr>
        <w:pStyle w:val="1"/>
      </w:pPr>
      <w:r>
        <w:rPr>
          <w:rFonts w:hint="eastAsia"/>
        </w:rPr>
        <w:t>3</w:t>
      </w:r>
      <w:r>
        <w:t xml:space="preserve">E </w:t>
      </w:r>
      <w:r w:rsidR="006915AA">
        <w:rPr>
          <w:rFonts w:hint="eastAsia"/>
        </w:rPr>
        <w:t>-</w:t>
      </w:r>
      <w:r>
        <w:t xml:space="preserve"> </w:t>
      </w:r>
      <m:oMath>
        <m:r>
          <w:rPr>
            <w:rFonts w:ascii="Cambria Math" w:hAnsi="Cambria Math"/>
          </w:rPr>
          <m:t>τ= RC</m:t>
        </m:r>
      </m:oMath>
      <w:r>
        <w:t xml:space="preserve"> in CIC </w:t>
      </w:r>
      <m:oMath>
        <m:r>
          <w:rPr>
            <w:rFonts w:ascii="Cambria Math" w:hAnsi="Cambria Math"/>
          </w:rPr>
          <m:t>0.18μm</m:t>
        </m:r>
      </m:oMath>
      <w:r>
        <w:t xml:space="preserve"> process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540"/>
      </w:tblGrid>
      <w:tr w:rsidR="003F6764" w14:paraId="01A54732" w14:textId="77777777" w:rsidTr="007F017A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4E35D125" w14:textId="636B0B48" w:rsidR="003F6764" w:rsidRDefault="00B047A2" w:rsidP="007F017A">
            <w:pPr>
              <w:jc w:val="center"/>
              <w:rPr>
                <w:lang w:eastAsia="zh-TW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τ</m:t>
              </m:r>
              <m:r>
                <w:rPr>
                  <w:rFonts w:ascii="Cambria Math" w:hAnsi="Cambria Math"/>
                  <w:lang w:eastAsia="zh-TW"/>
                </w:rPr>
                <m:t>= RC</m:t>
              </m:r>
            </m:oMath>
            <w:r w:rsidRPr="00B047A2">
              <w:rPr>
                <w:lang w:eastAsia="zh-TW"/>
              </w:rPr>
              <w:t xml:space="preserve"> in CIC </w:t>
            </w:r>
            <m:oMath>
              <m:r>
                <w:rPr>
                  <w:rFonts w:ascii="Cambria Math" w:hAnsi="Cambria Math"/>
                  <w:lang w:eastAsia="zh-TW"/>
                </w:rPr>
                <m:t>0.18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μ</m:t>
              </m:r>
              <m:r>
                <w:rPr>
                  <w:rFonts w:ascii="Cambria Math" w:hAnsi="Cambria Math"/>
                  <w:lang w:eastAsia="zh-TW"/>
                </w:rPr>
                <m:t>m</m:t>
              </m:r>
            </m:oMath>
            <w:r w:rsidRPr="00B047A2">
              <w:rPr>
                <w:lang w:eastAsia="zh-TW"/>
              </w:rPr>
              <w:t xml:space="preserve"> process</w:t>
            </w:r>
          </w:p>
        </w:tc>
      </w:tr>
      <w:tr w:rsidR="003F6764" w14:paraId="39641797" w14:textId="77777777" w:rsidTr="007F017A">
        <w:tc>
          <w:tcPr>
            <w:tcW w:w="8540" w:type="dxa"/>
            <w:vAlign w:val="center"/>
          </w:tcPr>
          <w:p w14:paraId="3CA8F8F8" w14:textId="4D3DABDA" w:rsidR="003F6764" w:rsidRDefault="00696DF2" w:rsidP="007F017A">
            <w:pPr>
              <w:jc w:val="center"/>
              <w:rPr>
                <w:lang w:eastAsia="zh-TW"/>
              </w:rPr>
            </w:pPr>
            <w:r w:rsidRPr="00696DF2">
              <w:rPr>
                <w:noProof/>
                <w:lang w:eastAsia="zh-TW"/>
              </w:rPr>
              <w:drawing>
                <wp:inline distT="0" distB="0" distL="0" distR="0" wp14:anchorId="51F69965" wp14:editId="7C67914D">
                  <wp:extent cx="5429250" cy="2539365"/>
                  <wp:effectExtent l="0" t="0" r="0" b="0"/>
                  <wp:docPr id="47" name="圖形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>
                            <a:extLst>
                              <a:ext uri="{96DAC541-7B7A-43D3-8B79-37D633B846F1}">
                                <asvg:svgBlip xmlns:asvg="http://schemas.microsoft.com/office/drawing/2016/SVG/main" r:embed="rId6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250" cy="2539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6764" w14:paraId="5622BD14" w14:textId="77777777" w:rsidTr="007F017A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4FE9C476" w14:textId="77777777" w:rsidR="003F6764" w:rsidRDefault="003F6764" w:rsidP="007F017A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圖表解釋</w:t>
            </w:r>
          </w:p>
        </w:tc>
      </w:tr>
      <w:tr w:rsidR="003F6764" w:rsidRPr="004E443F" w14:paraId="17D76971" w14:textId="77777777" w:rsidTr="007F017A">
        <w:tc>
          <w:tcPr>
            <w:tcW w:w="8540" w:type="dxa"/>
          </w:tcPr>
          <w:p w14:paraId="0DBC9CC8" w14:textId="5CB2FE5E" w:rsidR="003F6764" w:rsidRPr="004E443F" w:rsidRDefault="003F6764" w:rsidP="007F017A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理論值計算同上，</w:t>
            </w:r>
            <w:r>
              <w:rPr>
                <w:lang w:eastAsia="zh-TW"/>
              </w:rPr>
              <w:t>根據講義</w:t>
            </w:r>
            <w:r>
              <w:rPr>
                <w:rFonts w:hint="eastAsia"/>
                <w:lang w:eastAsia="zh-TW"/>
              </w:rPr>
              <w:t>U</w:t>
            </w:r>
            <w:r>
              <w:rPr>
                <w:lang w:eastAsia="zh-TW"/>
              </w:rPr>
              <w:t>20-</w:t>
            </w:r>
            <w:r>
              <w:rPr>
                <w:rFonts w:hint="eastAsia"/>
                <w:lang w:eastAsia="zh-TW"/>
              </w:rPr>
              <w:t>P</w:t>
            </w:r>
            <w:r>
              <w:rPr>
                <w:lang w:eastAsia="zh-TW"/>
              </w:rPr>
              <w:t>6</w:t>
            </w:r>
            <w:r>
              <w:rPr>
                <w:lang w:eastAsia="zh-TW"/>
              </w:rPr>
              <w:t>，在</w:t>
            </w:r>
            <w:r>
              <w:rPr>
                <w:lang w:eastAsia="zh-TW"/>
              </w:rPr>
              <w:t>.18</w:t>
            </w:r>
            <w:r>
              <w:rPr>
                <w:lang w:eastAsia="zh-TW"/>
              </w:rPr>
              <w:t>製程下</w:t>
            </w:r>
            <m:oMath>
              <m:r>
                <w:rPr>
                  <w:rFonts w:ascii="Cambria Math" w:hAnsi="Cambria Math"/>
                  <w:lang w:eastAsia="zh-TW"/>
                </w:rPr>
                <m:t>3RC = 12 ps</m:t>
              </m:r>
            </m:oMath>
            <w:r>
              <w:rPr>
                <w:lang w:eastAsia="zh-TW"/>
              </w:rPr>
              <w:t>，所以</w:t>
            </w:r>
            <m:oMath>
              <m:r>
                <w:rPr>
                  <w:rFonts w:ascii="Cambria Math" w:hAnsi="Cambria Math"/>
                  <w:lang w:eastAsia="zh-TW"/>
                </w:rPr>
                <m:t>1RC=4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TW"/>
                    </w:rPr>
                    <m:t>10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-12</m:t>
                  </m:r>
                </m:sup>
              </m:sSup>
              <m:r>
                <w:rPr>
                  <w:rFonts w:ascii="Cambria Math" w:hAnsi="Cambria Math"/>
                  <w:lang w:eastAsia="zh-TW"/>
                </w:rPr>
                <m:t>s</m:t>
              </m:r>
            </m:oMath>
            <w:r>
              <w:rPr>
                <w:rFonts w:hint="eastAsia"/>
                <w:lang w:eastAsia="zh-TW"/>
              </w:rPr>
              <w:t>。</w:t>
            </w:r>
            <w:r w:rsidR="00502F42">
              <w:rPr>
                <w:rFonts w:hint="eastAsia"/>
                <w:lang w:eastAsia="zh-TW"/>
              </w:rPr>
              <w:t>估測值就是把</w:t>
            </w:r>
            <w:r w:rsidR="00502F42">
              <w:rPr>
                <w:rFonts w:hint="eastAsia"/>
                <w:lang w:eastAsia="zh-TW"/>
              </w:rPr>
              <w:t>p</w:t>
            </w:r>
            <w:r w:rsidR="00502F42">
              <w:rPr>
                <w:lang w:eastAsia="zh-TW"/>
              </w:rPr>
              <w:t>ostsim</w:t>
            </w:r>
            <w:r w:rsidR="00F37C16">
              <w:rPr>
                <w:rFonts w:hint="eastAsia"/>
                <w:lang w:eastAsia="zh-TW"/>
              </w:rPr>
              <w:t>模擬的</w:t>
            </w:r>
            <w:r w:rsidR="00F37C16">
              <w:rPr>
                <w:rFonts w:hint="eastAsia"/>
                <w:lang w:eastAsia="zh-TW"/>
              </w:rPr>
              <w:t>d</w:t>
            </w:r>
            <w:r w:rsidR="00F37C16">
              <w:rPr>
                <w:lang w:eastAsia="zh-TW"/>
              </w:rPr>
              <w:t>elay time</w:t>
            </w:r>
            <w:r w:rsidR="00D070DA">
              <w:rPr>
                <w:rFonts w:hint="eastAsia"/>
                <w:lang w:eastAsia="zh-TW"/>
              </w:rPr>
              <w:t>除以</w:t>
            </w:r>
            <w:r w:rsidR="00510653">
              <w:rPr>
                <w:rFonts w:hint="eastAsia"/>
                <w:lang w:eastAsia="zh-TW"/>
              </w:rPr>
              <w:t>3</w:t>
            </w:r>
            <w:r w:rsidR="00510653">
              <w:rPr>
                <w:lang w:eastAsia="zh-TW"/>
              </w:rPr>
              <w:t>C</w:t>
            </w:r>
            <w:r w:rsidR="00510653">
              <w:rPr>
                <w:rFonts w:hint="eastAsia"/>
                <w:lang w:eastAsia="zh-TW"/>
              </w:rPr>
              <w:t>小題計算</w:t>
            </w:r>
            <w:r w:rsidR="00510653">
              <w:rPr>
                <w:rFonts w:hint="eastAsia"/>
                <w:lang w:eastAsia="zh-TW"/>
              </w:rPr>
              <w:t>d</w:t>
            </w:r>
            <w:r w:rsidR="00510653">
              <w:rPr>
                <w:lang w:eastAsia="zh-TW"/>
              </w:rPr>
              <w:t>elay</w:t>
            </w:r>
            <w:r w:rsidR="00510653">
              <w:rPr>
                <w:rFonts w:hint="eastAsia"/>
                <w:lang w:eastAsia="zh-TW"/>
              </w:rPr>
              <w:t>值的係數</w:t>
            </w:r>
            <w:r w:rsidR="002D51D2">
              <w:rPr>
                <w:rFonts w:hint="eastAsia"/>
                <w:lang w:eastAsia="zh-TW"/>
              </w:rPr>
              <w:t>，舉例來說</w:t>
            </w:r>
            <w:r w:rsidR="002D51D2">
              <w:rPr>
                <w:rFonts w:hint="eastAsia"/>
                <w:lang w:eastAsia="zh-TW"/>
              </w:rPr>
              <w:t>p</w:t>
            </w:r>
            <w:r w:rsidR="002D51D2">
              <w:rPr>
                <w:lang w:eastAsia="zh-TW"/>
              </w:rPr>
              <w:t>attern 5</w:t>
            </w:r>
            <w:r w:rsidR="002D51D2">
              <w:rPr>
                <w:rFonts w:hint="eastAsia"/>
                <w:lang w:eastAsia="zh-TW"/>
              </w:rPr>
              <w:t>的</w:t>
            </w:r>
            <w:r w:rsidR="002D51D2">
              <w:rPr>
                <w:rFonts w:hint="eastAsia"/>
                <w:lang w:eastAsia="zh-TW"/>
              </w:rPr>
              <w:t>p</w:t>
            </w:r>
            <w:r w:rsidR="002D51D2">
              <w:rPr>
                <w:lang w:eastAsia="zh-TW"/>
              </w:rPr>
              <w:t>ostsim</w:t>
            </w:r>
            <w:r w:rsidR="00101308">
              <w:rPr>
                <w:rFonts w:hint="eastAsia"/>
                <w:lang w:eastAsia="zh-TW"/>
              </w:rPr>
              <w:t>模擬結果是</w:t>
            </w:r>
            <w:r w:rsidR="00101308" w:rsidRPr="00101308">
              <w:rPr>
                <w:lang w:eastAsia="zh-TW"/>
              </w:rPr>
              <w:t>8.972e-11</w:t>
            </w:r>
            <w:r w:rsidR="00F97FD4">
              <w:rPr>
                <w:rFonts w:hint="eastAsia"/>
                <w:lang w:eastAsia="zh-TW"/>
              </w:rPr>
              <w:t>(</w:t>
            </w:r>
            <w:r w:rsidR="00F97FD4">
              <w:rPr>
                <w:lang w:eastAsia="zh-TW"/>
              </w:rPr>
              <w:t>s</w:t>
            </w:r>
            <w:r w:rsidR="00F97FD4">
              <w:rPr>
                <w:rFonts w:hint="eastAsia"/>
                <w:lang w:eastAsia="zh-TW"/>
              </w:rPr>
              <w:t>)</w:t>
            </w:r>
            <w:r w:rsidR="00F97FD4">
              <w:rPr>
                <w:rFonts w:hint="eastAsia"/>
                <w:lang w:eastAsia="zh-TW"/>
              </w:rPr>
              <w:t>，而計算</w:t>
            </w:r>
            <w:r w:rsidR="00F97FD4">
              <w:rPr>
                <w:rFonts w:hint="eastAsia"/>
                <w:lang w:eastAsia="zh-TW"/>
              </w:rPr>
              <w:t>d</w:t>
            </w:r>
            <w:r w:rsidR="00F97FD4">
              <w:rPr>
                <w:lang w:eastAsia="zh-TW"/>
              </w:rPr>
              <w:t>elay time</w:t>
            </w:r>
            <w:r w:rsidR="00F97FD4">
              <w:rPr>
                <w:rFonts w:hint="eastAsia"/>
                <w:lang w:eastAsia="zh-TW"/>
              </w:rPr>
              <w:t>是</w:t>
            </w:r>
            <w:r w:rsidR="00F87FE3">
              <w:rPr>
                <w:rFonts w:hint="eastAsia"/>
                <w:lang w:eastAsia="zh-TW"/>
              </w:rPr>
              <w:t>23RC</w:t>
            </w:r>
            <w:r w:rsidR="00F87FE3">
              <w:rPr>
                <w:rFonts w:hint="eastAsia"/>
                <w:lang w:eastAsia="zh-TW"/>
              </w:rPr>
              <w:t>，因此可估算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τ</m:t>
              </m:r>
              <m:r>
                <w:rPr>
                  <w:rFonts w:ascii="Cambria Math" w:hAnsi="Cambria Math"/>
                  <w:lang w:eastAsia="zh-TW"/>
                </w:rPr>
                <m:t>=RC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8.97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⋅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10</m:t>
                      </m: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eastAsia="zh-TW"/>
                        </w:rPr>
                        <m:t>-11</m:t>
                      </m:r>
                    </m:sup>
                  </m:sSup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3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 w:rsidR="00AD0871">
              <w:rPr>
                <w:rFonts w:hint="eastAsia"/>
                <w:lang w:eastAsia="zh-TW"/>
              </w:rPr>
              <w:t>。</w:t>
            </w:r>
          </w:p>
        </w:tc>
      </w:tr>
    </w:tbl>
    <w:p w14:paraId="18699ED8" w14:textId="414F6C18" w:rsidR="00450009" w:rsidRDefault="00450009" w:rsidP="00696935">
      <w:pPr>
        <w:rPr>
          <w:lang w:eastAsia="zh-TW"/>
        </w:rPr>
      </w:pPr>
    </w:p>
    <w:p w14:paraId="1EF2A3B2" w14:textId="77777777" w:rsidR="00450009" w:rsidRDefault="00450009">
      <w:pPr>
        <w:rPr>
          <w:lang w:eastAsia="zh-TW"/>
        </w:rPr>
      </w:pPr>
      <w:r>
        <w:rPr>
          <w:lang w:eastAsia="zh-TW"/>
        </w:rPr>
        <w:br w:type="page"/>
      </w:r>
    </w:p>
    <w:p w14:paraId="50505603" w14:textId="6B55BB8F" w:rsidR="008F0D98" w:rsidRDefault="001B5E5C" w:rsidP="008F0D98">
      <w:pPr>
        <w:pStyle w:val="1"/>
      </w:pPr>
      <w:r>
        <w:rPr>
          <w:rFonts w:hint="eastAsia"/>
        </w:rPr>
        <w:lastRenderedPageBreak/>
        <w:t>C</w:t>
      </w:r>
      <w:r>
        <w:t>o</w:t>
      </w:r>
      <w:r w:rsidR="000E7A24">
        <w:t>nclusion</w:t>
      </w:r>
    </w:p>
    <w:p w14:paraId="7DF67BDC" w14:textId="0BBD8FF3" w:rsidR="003F6B23" w:rsidRDefault="0014633C" w:rsidP="003F6B23">
      <w:pPr>
        <w:rPr>
          <w:lang w:eastAsia="zh-TW"/>
        </w:rPr>
      </w:pPr>
      <w:r>
        <w:rPr>
          <w:rFonts w:hint="eastAsia"/>
          <w:lang w:eastAsia="zh-TW"/>
        </w:rPr>
        <w:t>本次</w:t>
      </w:r>
      <w:r w:rsidR="005B7002">
        <w:rPr>
          <w:rFonts w:hint="eastAsia"/>
          <w:lang w:eastAsia="zh-TW"/>
        </w:rPr>
        <w:t>實驗我</w:t>
      </w:r>
      <w:r>
        <w:rPr>
          <w:rFonts w:hint="eastAsia"/>
          <w:lang w:eastAsia="zh-TW"/>
        </w:rPr>
        <w:t>學到</w:t>
      </w:r>
      <w:r w:rsidR="00F36887">
        <w:rPr>
          <w:rFonts w:hint="eastAsia"/>
          <w:lang w:eastAsia="zh-TW"/>
        </w:rPr>
        <w:t>以下</w:t>
      </w:r>
      <w:r w:rsidR="00F36887">
        <w:rPr>
          <w:lang w:eastAsia="zh-TW"/>
        </w:rPr>
        <w:t>5</w:t>
      </w:r>
      <w:r w:rsidR="00E81475">
        <w:rPr>
          <w:rFonts w:hint="eastAsia"/>
          <w:lang w:eastAsia="zh-TW"/>
        </w:rPr>
        <w:t>大</w:t>
      </w:r>
      <w:r w:rsidR="00F36887">
        <w:rPr>
          <w:rFonts w:hint="eastAsia"/>
          <w:lang w:eastAsia="zh-TW"/>
        </w:rPr>
        <w:t>重</w:t>
      </w:r>
      <w:r w:rsidR="00E81475">
        <w:rPr>
          <w:rFonts w:hint="eastAsia"/>
          <w:lang w:eastAsia="zh-TW"/>
        </w:rPr>
        <w:t>點</w:t>
      </w:r>
      <w:r w:rsidR="00F36887">
        <w:rPr>
          <w:rFonts w:hint="eastAsia"/>
          <w:lang w:eastAsia="zh-TW"/>
        </w:rPr>
        <w:t>。</w:t>
      </w:r>
    </w:p>
    <w:p w14:paraId="0064BA71" w14:textId="11CD56DB" w:rsidR="00E81475" w:rsidRDefault="004D38B2" w:rsidP="00E81475">
      <w:pPr>
        <w:pStyle w:val="2"/>
        <w:numPr>
          <w:ilvl w:val="0"/>
          <w:numId w:val="44"/>
        </w:numPr>
      </w:pPr>
      <w:r>
        <w:rPr>
          <w:rFonts w:hint="eastAsia"/>
        </w:rPr>
        <w:t>熟悉</w:t>
      </w:r>
      <w:r w:rsidR="00E81475">
        <w:t>H</w:t>
      </w:r>
      <w:r w:rsidR="002A48BC">
        <w:t>SPICE</w:t>
      </w:r>
      <w:r w:rsidR="002A48BC">
        <w:rPr>
          <w:rFonts w:hint="eastAsia"/>
        </w:rPr>
        <w:t>語法</w:t>
      </w:r>
    </w:p>
    <w:p w14:paraId="6627CB12" w14:textId="0B8477F7" w:rsidR="002A48BC" w:rsidRDefault="003E5A5E" w:rsidP="002A48BC">
      <w:pPr>
        <w:rPr>
          <w:lang w:eastAsia="zh-TW"/>
        </w:rPr>
      </w:pPr>
      <w:r>
        <w:rPr>
          <w:rFonts w:hint="eastAsia"/>
          <w:lang w:eastAsia="zh-TW"/>
        </w:rPr>
        <w:t>尤其是</w:t>
      </w:r>
      <w:r w:rsidR="00365F52">
        <w:rPr>
          <w:rFonts w:hint="eastAsia"/>
          <w:lang w:eastAsia="zh-TW"/>
        </w:rPr>
        <w:t>第一大題</w:t>
      </w:r>
      <w:r w:rsidR="00633A66">
        <w:rPr>
          <w:rFonts w:hint="eastAsia"/>
          <w:lang w:eastAsia="zh-TW"/>
        </w:rPr>
        <w:t>，</w:t>
      </w:r>
      <w:r w:rsidR="00633A66">
        <w:rPr>
          <w:rFonts w:hint="eastAsia"/>
          <w:lang w:eastAsia="zh-TW"/>
        </w:rPr>
        <w:t>1A</w:t>
      </w:r>
      <w:r w:rsidR="00633A66">
        <w:rPr>
          <w:rFonts w:hint="eastAsia"/>
          <w:lang w:eastAsia="zh-TW"/>
        </w:rPr>
        <w:t>小題使用</w:t>
      </w:r>
      <w:r w:rsidR="00633A66" w:rsidRPr="00633A66">
        <w:rPr>
          <w:rFonts w:ascii="Consolas" w:hAnsi="Consolas"/>
          <w:lang w:eastAsia="zh-TW"/>
        </w:rPr>
        <w:t>.DC</w:t>
      </w:r>
      <w:r w:rsidR="00633A66">
        <w:rPr>
          <w:rFonts w:hint="eastAsia"/>
          <w:lang w:eastAsia="zh-TW"/>
        </w:rPr>
        <w:t>關鍵字做穩態分析、</w:t>
      </w:r>
      <w:r w:rsidR="00633A66" w:rsidRPr="00633A66">
        <w:rPr>
          <w:rFonts w:ascii="Consolas" w:hAnsi="Consolas"/>
          <w:lang w:eastAsia="zh-TW"/>
        </w:rPr>
        <w:t>sweep</w:t>
      </w:r>
      <w:r w:rsidR="00633A66">
        <w:rPr>
          <w:rFonts w:hint="eastAsia"/>
          <w:lang w:eastAsia="zh-TW"/>
        </w:rPr>
        <w:t>關鍵字掃描電壓</w:t>
      </w:r>
      <w:r w:rsidR="009E4305">
        <w:rPr>
          <w:rFonts w:hint="eastAsia"/>
          <w:lang w:eastAsia="zh-TW"/>
        </w:rPr>
        <w:t>、</w:t>
      </w:r>
      <w:r w:rsidR="00633A66" w:rsidRPr="00633A66">
        <w:rPr>
          <w:rFonts w:ascii="Consolas" w:hAnsi="Consolas"/>
          <w:lang w:eastAsia="zh-TW"/>
        </w:rPr>
        <w:t>.PROBE</w:t>
      </w:r>
      <w:r w:rsidR="00633A66">
        <w:rPr>
          <w:rFonts w:hint="eastAsia"/>
          <w:lang w:eastAsia="zh-TW"/>
        </w:rPr>
        <w:t>關鍵字將以下指定變數會輸出到波型檔</w:t>
      </w:r>
      <w:r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1D</w:t>
      </w:r>
      <w:r w:rsidR="00C37A79">
        <w:rPr>
          <w:rFonts w:hint="eastAsia"/>
          <w:lang w:eastAsia="zh-TW"/>
        </w:rPr>
        <w:t>小題</w:t>
      </w:r>
      <w:r w:rsidR="00CB725D">
        <w:rPr>
          <w:rFonts w:hint="eastAsia"/>
          <w:lang w:eastAsia="zh-TW"/>
        </w:rPr>
        <w:t>、</w:t>
      </w:r>
      <w:r w:rsidR="00CB725D">
        <w:rPr>
          <w:rFonts w:hint="eastAsia"/>
          <w:lang w:eastAsia="zh-TW"/>
        </w:rPr>
        <w:t>1E</w:t>
      </w:r>
      <w:r>
        <w:rPr>
          <w:rFonts w:hint="eastAsia"/>
          <w:lang w:eastAsia="zh-TW"/>
        </w:rPr>
        <w:t>小題使用</w:t>
      </w:r>
      <w:r w:rsidRPr="003E5A5E">
        <w:rPr>
          <w:rFonts w:ascii="Consolas" w:hAnsi="Consolas"/>
          <w:lang w:eastAsia="zh-TW"/>
        </w:rPr>
        <w:t>.MEA</w:t>
      </w:r>
      <w:r w:rsidRPr="003E5A5E">
        <w:rPr>
          <w:rFonts w:hint="eastAsia"/>
          <w:lang w:eastAsia="zh-TW"/>
        </w:rPr>
        <w:t>關鍵字</w:t>
      </w:r>
      <w:r w:rsidR="00D3450D">
        <w:rPr>
          <w:rFonts w:hint="eastAsia"/>
          <w:lang w:eastAsia="zh-TW"/>
        </w:rPr>
        <w:t>在特定情況下指定節點</w:t>
      </w:r>
      <w:r w:rsidR="00AF543D">
        <w:rPr>
          <w:rFonts w:hint="eastAsia"/>
          <w:lang w:eastAsia="zh-TW"/>
        </w:rPr>
        <w:t>與時間</w:t>
      </w:r>
      <w:r w:rsidR="00D3450D">
        <w:rPr>
          <w:rFonts w:hint="eastAsia"/>
          <w:lang w:eastAsia="zh-TW"/>
        </w:rPr>
        <w:t>資訊</w:t>
      </w:r>
      <w:r w:rsidRPr="003E5A5E">
        <w:rPr>
          <w:rFonts w:hint="eastAsia"/>
          <w:lang w:eastAsia="zh-TW"/>
        </w:rPr>
        <w:t>輸出數據到文字檔</w:t>
      </w:r>
      <w:r w:rsidR="0040270C">
        <w:rPr>
          <w:rFonts w:hint="eastAsia"/>
          <w:lang w:eastAsia="zh-TW"/>
        </w:rPr>
        <w:t>。</w:t>
      </w:r>
    </w:p>
    <w:p w14:paraId="5C935925" w14:textId="4E6AAB1C" w:rsidR="0040270C" w:rsidRDefault="00A220D3" w:rsidP="00BD65D7">
      <w:pPr>
        <w:pStyle w:val="2"/>
      </w:pPr>
      <w:r>
        <w:rPr>
          <w:rFonts w:hint="eastAsia"/>
        </w:rPr>
        <w:t>建立</w:t>
      </w:r>
      <w:r w:rsidR="00937999">
        <w:rPr>
          <w:rFonts w:hint="eastAsia"/>
        </w:rPr>
        <w:t>邏輯閘的</w:t>
      </w:r>
      <w:r>
        <w:rPr>
          <w:rFonts w:hint="eastAsia"/>
        </w:rPr>
        <w:t>l</w:t>
      </w:r>
      <w:r>
        <w:t>inear delay</w:t>
      </w:r>
      <w:r>
        <w:rPr>
          <w:rFonts w:hint="eastAsia"/>
        </w:rPr>
        <w:t xml:space="preserve"> </w:t>
      </w:r>
      <w:r>
        <w:t>model</w:t>
      </w:r>
    </w:p>
    <w:p w14:paraId="0721EDE5" w14:textId="4A4CD212" w:rsidR="00C37A79" w:rsidRDefault="00C37A79" w:rsidP="00C37A79">
      <w:pPr>
        <w:rPr>
          <w:lang w:eastAsia="zh-TW"/>
        </w:rPr>
      </w:pPr>
      <w:r>
        <w:rPr>
          <w:rFonts w:hint="eastAsia"/>
          <w:lang w:eastAsia="zh-TW"/>
        </w:rPr>
        <w:t>1</w:t>
      </w:r>
      <w:r>
        <w:rPr>
          <w:lang w:eastAsia="zh-TW"/>
        </w:rPr>
        <w:t>E</w:t>
      </w:r>
      <w:r w:rsidR="00A5365B">
        <w:rPr>
          <w:rFonts w:hint="eastAsia"/>
          <w:lang w:eastAsia="zh-TW"/>
        </w:rPr>
        <w:t>小題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1F</w:t>
      </w:r>
      <w:r>
        <w:rPr>
          <w:rFonts w:hint="eastAsia"/>
          <w:lang w:eastAsia="zh-TW"/>
        </w:rPr>
        <w:t>小題</w:t>
      </w:r>
      <w:r w:rsidR="00D63D6F">
        <w:rPr>
          <w:rFonts w:hint="eastAsia"/>
          <w:lang w:eastAsia="zh-TW"/>
        </w:rPr>
        <w:t>藉由計算值匯出至</w:t>
      </w:r>
      <w:r w:rsidR="00D63D6F">
        <w:rPr>
          <w:rFonts w:hint="eastAsia"/>
          <w:lang w:eastAsia="zh-TW"/>
        </w:rPr>
        <w:t>m</w:t>
      </w:r>
      <w:r w:rsidR="00D63D6F">
        <w:rPr>
          <w:lang w:eastAsia="zh-TW"/>
        </w:rPr>
        <w:t>atlab</w:t>
      </w:r>
      <w:r w:rsidR="00D63D6F">
        <w:rPr>
          <w:rFonts w:hint="eastAsia"/>
          <w:lang w:eastAsia="zh-TW"/>
        </w:rPr>
        <w:t>做圖，建立</w:t>
      </w:r>
      <w:r w:rsidR="00D63D6F">
        <w:rPr>
          <w:rFonts w:hint="eastAsia"/>
        </w:rPr>
        <w:t>l</w:t>
      </w:r>
      <w:r w:rsidR="00D63D6F">
        <w:t>inear delay</w:t>
      </w:r>
      <w:r w:rsidR="00D63D6F">
        <w:rPr>
          <w:rFonts w:hint="eastAsia"/>
        </w:rPr>
        <w:t xml:space="preserve"> </w:t>
      </w:r>
      <w:r w:rsidR="00D63D6F">
        <w:t>model</w:t>
      </w:r>
      <w:r w:rsidR="00F1192C">
        <w:rPr>
          <w:rFonts w:hint="eastAsia"/>
          <w:lang w:eastAsia="zh-TW"/>
        </w:rPr>
        <w:t>並與講義</w:t>
      </w:r>
      <w:r w:rsidR="00F1192C">
        <w:rPr>
          <w:rFonts w:hint="eastAsia"/>
          <w:lang w:eastAsia="zh-TW"/>
        </w:rPr>
        <w:t>U20-</w:t>
      </w:r>
      <w:r w:rsidR="00F1192C">
        <w:rPr>
          <w:lang w:eastAsia="zh-TW"/>
        </w:rPr>
        <w:t>6</w:t>
      </w:r>
      <w:r w:rsidR="00F1192C">
        <w:rPr>
          <w:rFonts w:hint="eastAsia"/>
          <w:lang w:eastAsia="zh-TW"/>
        </w:rPr>
        <w:t>的理論值做比較。</w:t>
      </w:r>
    </w:p>
    <w:p w14:paraId="113AC82D" w14:textId="043C7C14" w:rsidR="00D63D6F" w:rsidRPr="00BD65D7" w:rsidRDefault="00F1192C" w:rsidP="00C37A79">
      <w:pPr>
        <w:rPr>
          <w:lang w:eastAsia="zh-TW"/>
        </w:rPr>
      </w:pPr>
      <m:oMathPara>
        <m:oMath>
          <m:r>
            <w:rPr>
              <w:rFonts w:ascii="Cambria Math" w:hAnsi="Cambria Math"/>
              <w:lang w:eastAsia="zh-TW"/>
            </w:rPr>
            <m:t>d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pd</m:t>
                  </m:r>
                </m:sub>
              </m:sSub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τ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f+p=</m:t>
          </m:r>
          <m:limLow>
            <m:limLowPr>
              <m:ctrlPr>
                <w:rPr>
                  <w:rFonts w:ascii="Cambria Math" w:hAnsi="Cambria Math"/>
                  <w:i/>
                  <w:lang w:eastAsia="zh-TW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lang w:eastAsia="zh-TW"/>
                    </w:rPr>
                  </m:ctrlPr>
                </m:groupChrPr>
                <m:e>
                  <m:r>
                    <w:rPr>
                      <w:rFonts w:ascii="Cambria Math" w:hAnsi="Cambria Math"/>
                      <w:lang w:eastAsia="zh-TW"/>
                    </w:rPr>
                    <m:t>g</m:t>
                  </m:r>
                </m:e>
              </m:groupChr>
            </m:e>
            <m:lim>
              <m:r>
                <m:rPr>
                  <m:nor/>
                </m:rPr>
                <w:rPr>
                  <w:rFonts w:ascii="Cambria Math" w:hAnsi="Cambria Math"/>
                  <w:lang w:eastAsia="zh-TW"/>
                </w:rPr>
                <m:t>slope</m:t>
              </m:r>
            </m:lim>
          </m:limLow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r>
            <w:rPr>
              <w:rFonts w:ascii="Cambria Math" w:hAnsi="Cambria Math"/>
              <w:lang w:eastAsia="zh-TW"/>
            </w:rPr>
            <m:t>h+</m:t>
          </m:r>
          <m:limLow>
            <m:limLowPr>
              <m:ctrlPr>
                <w:rPr>
                  <w:rFonts w:ascii="Cambria Math" w:hAnsi="Cambria Math"/>
                  <w:i/>
                  <w:lang w:eastAsia="zh-TW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lang w:eastAsia="zh-TW"/>
                    </w:rPr>
                  </m:ctrlPr>
                </m:groupChrPr>
                <m:e>
                  <m:r>
                    <w:rPr>
                      <w:rFonts w:ascii="Cambria Math" w:hAnsi="Cambria Math"/>
                      <w:lang w:eastAsia="zh-TW"/>
                    </w:rPr>
                    <m:t>p</m:t>
                  </m:r>
                </m:e>
              </m:groupChr>
            </m:e>
            <m:lim>
              <m:r>
                <m:rPr>
                  <m:nor/>
                </m:rPr>
                <w:rPr>
                  <w:rFonts w:ascii="Cambria Math" w:hAnsi="Cambria Math"/>
                  <w:lang w:eastAsia="zh-TW"/>
                </w:rPr>
                <m:t>y-intercept</m:t>
              </m:r>
            </m:lim>
          </m:limLow>
        </m:oMath>
      </m:oMathPara>
    </w:p>
    <w:p w14:paraId="1F70B8AD" w14:textId="25C88DD0" w:rsidR="00BD65D7" w:rsidRDefault="006B4871" w:rsidP="006B4871">
      <w:pPr>
        <w:pStyle w:val="2"/>
      </w:pPr>
      <w:r>
        <w:rPr>
          <w:rFonts w:hint="eastAsia"/>
        </w:rPr>
        <w:t>評估不同電路</w:t>
      </w:r>
      <w:r w:rsidR="009E3738">
        <w:rPr>
          <w:rFonts w:hint="eastAsia"/>
        </w:rPr>
        <w:t>架構</w:t>
      </w:r>
      <w:r w:rsidRPr="006B4871">
        <w:rPr>
          <w:rFonts w:hint="eastAsia"/>
        </w:rPr>
        <w:t>的</w:t>
      </w:r>
      <w:r w:rsidR="00FB53E0">
        <w:rPr>
          <w:rFonts w:hint="eastAsia"/>
        </w:rPr>
        <w:t>p</w:t>
      </w:r>
      <w:r w:rsidR="00FB53E0">
        <w:t xml:space="preserve">ath </w:t>
      </w:r>
      <w:r w:rsidRPr="006B4871">
        <w:rPr>
          <w:rFonts w:hint="eastAsia"/>
        </w:rPr>
        <w:t>delay time</w:t>
      </w:r>
      <w:r>
        <w:rPr>
          <w:rFonts w:hint="eastAsia"/>
        </w:rPr>
        <w:t>與</w:t>
      </w:r>
      <w:r w:rsidRPr="006B4871">
        <w:rPr>
          <w:rFonts w:hint="eastAsia"/>
        </w:rPr>
        <w:t>最佳化一條</w:t>
      </w:r>
      <w:r w:rsidRPr="006B4871">
        <w:rPr>
          <w:rFonts w:hint="eastAsia"/>
        </w:rPr>
        <w:t>path</w:t>
      </w:r>
      <w:r w:rsidRPr="006B4871">
        <w:rPr>
          <w:rFonts w:hint="eastAsia"/>
        </w:rPr>
        <w:t>的</w:t>
      </w:r>
      <w:r w:rsidRPr="006B4871">
        <w:rPr>
          <w:rFonts w:hint="eastAsia"/>
        </w:rPr>
        <w:t>delay time</w:t>
      </w:r>
    </w:p>
    <w:p w14:paraId="1529FAC4" w14:textId="491AA401" w:rsidR="006B4871" w:rsidRDefault="00215FD2" w:rsidP="006B4871">
      <w:pPr>
        <w:rPr>
          <w:lang w:eastAsia="zh-TW"/>
        </w:rPr>
      </w:pPr>
      <w:r>
        <w:rPr>
          <w:rFonts w:hint="eastAsia"/>
          <w:lang w:eastAsia="zh-TW"/>
        </w:rPr>
        <w:t>第</w:t>
      </w:r>
      <w:r>
        <w:rPr>
          <w:rFonts w:hint="eastAsia"/>
          <w:lang w:eastAsia="zh-TW"/>
        </w:rPr>
        <w:t>2</w:t>
      </w:r>
      <w:r>
        <w:rPr>
          <w:rFonts w:hint="eastAsia"/>
          <w:lang w:eastAsia="zh-TW"/>
        </w:rPr>
        <w:t>大題</w:t>
      </w:r>
      <w:r w:rsidR="00934CA0">
        <w:rPr>
          <w:rFonts w:hint="eastAsia"/>
          <w:lang w:eastAsia="zh-TW"/>
        </w:rPr>
        <w:t>最佳化</w:t>
      </w:r>
      <w:r w:rsidR="00934CA0">
        <w:rPr>
          <w:rFonts w:hint="eastAsia"/>
          <w:lang w:eastAsia="zh-TW"/>
        </w:rPr>
        <w:t>4</w:t>
      </w:r>
      <w:r w:rsidR="00934CA0">
        <w:rPr>
          <w:rFonts w:hint="eastAsia"/>
          <w:lang w:eastAsia="zh-TW"/>
        </w:rPr>
        <w:t>種電路架構的</w:t>
      </w:r>
      <w:r w:rsidR="00934CA0" w:rsidRPr="006B4871">
        <w:rPr>
          <w:rFonts w:hint="eastAsia"/>
          <w:lang w:eastAsia="zh-TW"/>
        </w:rPr>
        <w:t>delay time</w:t>
      </w:r>
      <w:r w:rsidR="00934CA0">
        <w:rPr>
          <w:rFonts w:hint="eastAsia"/>
          <w:lang w:eastAsia="zh-TW"/>
        </w:rPr>
        <w:t>並</w:t>
      </w:r>
      <w:r w:rsidR="00694DDF">
        <w:rPr>
          <w:rFonts w:hint="eastAsia"/>
          <w:lang w:eastAsia="zh-TW"/>
        </w:rPr>
        <w:t>判斷哪種電路架構對於</w:t>
      </w:r>
      <m:oMath>
        <m:r>
          <w:rPr>
            <w:rFonts w:ascii="Cambria Math" w:hAnsi="Cambria Math" w:hint="eastAsia"/>
            <w:lang w:eastAsia="zh-TW"/>
          </w:rPr>
          <m:t>H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out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in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1000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10fF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100</m:t>
        </m:r>
      </m:oMath>
      <w:r w:rsidR="00694DDF">
        <w:rPr>
          <w:rFonts w:hint="eastAsia"/>
          <w:lang w:eastAsia="zh-TW"/>
        </w:rPr>
        <w:t>情況下較佳</w:t>
      </w:r>
      <w:r w:rsidR="00883343">
        <w:rPr>
          <w:rFonts w:hint="eastAsia"/>
          <w:lang w:eastAsia="zh-TW"/>
        </w:rPr>
        <w:t>，</w:t>
      </w:r>
      <w:r w:rsidR="0053334F" w:rsidRPr="0053334F">
        <w:rPr>
          <w:rFonts w:hint="eastAsia"/>
          <w:lang w:eastAsia="zh-TW"/>
        </w:rPr>
        <w:t>最佳化一條</w:t>
      </w:r>
      <w:r w:rsidR="0053334F" w:rsidRPr="0053334F">
        <w:rPr>
          <w:rFonts w:hint="eastAsia"/>
          <w:lang w:eastAsia="zh-TW"/>
        </w:rPr>
        <w:t>path</w:t>
      </w:r>
      <w:r w:rsidR="0053334F" w:rsidRPr="0053334F">
        <w:rPr>
          <w:rFonts w:hint="eastAsia"/>
          <w:lang w:eastAsia="zh-TW"/>
        </w:rPr>
        <w:t>的</w:t>
      </w:r>
      <w:r w:rsidR="0053334F" w:rsidRPr="0053334F">
        <w:rPr>
          <w:rFonts w:hint="eastAsia"/>
          <w:lang w:eastAsia="zh-TW"/>
        </w:rPr>
        <w:t>delay time</w:t>
      </w:r>
      <w:r w:rsidR="007E2263">
        <w:rPr>
          <w:rFonts w:hint="eastAsia"/>
          <w:lang w:eastAsia="zh-TW"/>
        </w:rPr>
        <w:t>的</w:t>
      </w:r>
      <w:r w:rsidR="00883343">
        <w:rPr>
          <w:rFonts w:hint="eastAsia"/>
          <w:lang w:eastAsia="zh-TW"/>
        </w:rPr>
        <w:t>流程如下</w:t>
      </w:r>
    </w:p>
    <w:p w14:paraId="2FB0C117" w14:textId="0EF2EB03" w:rsidR="00FD1F3C" w:rsidRDefault="00FD1F3C" w:rsidP="002D67A9">
      <w:pPr>
        <w:rPr>
          <w:lang w:eastAsia="zh-TW"/>
        </w:rPr>
      </w:pPr>
      <w:r>
        <w:rPr>
          <w:rFonts w:hint="eastAsia"/>
          <w:lang w:eastAsia="zh-TW"/>
        </w:rPr>
        <w:t xml:space="preserve">1. </w:t>
      </w:r>
      <w:r>
        <w:rPr>
          <w:rFonts w:hint="eastAsia"/>
          <w:lang w:eastAsia="zh-TW"/>
        </w:rPr>
        <w:t>計算</w:t>
      </w:r>
      <w:r>
        <w:rPr>
          <w:rFonts w:hint="eastAsia"/>
          <w:lang w:eastAsia="zh-TW"/>
        </w:rPr>
        <w:t xml:space="preserve">path effort </w:t>
      </w:r>
      <m:oMath>
        <m:r>
          <w:rPr>
            <w:rFonts w:ascii="Cambria Math" w:hAnsi="Cambria Math" w:hint="eastAsia"/>
            <w:lang w:eastAsia="zh-TW"/>
          </w:rPr>
          <m:t>F = GBH</m:t>
        </m:r>
      </m:oMath>
      <w:r w:rsidR="000E483E">
        <w:rPr>
          <w:rFonts w:hint="eastAsia"/>
          <w:lang w:eastAsia="zh-TW"/>
        </w:rPr>
        <w:t>，其中</w:t>
      </w:r>
      <m:oMath>
        <m:r>
          <w:rPr>
            <w:rFonts w:ascii="Cambria Math" w:hAnsi="Cambria Math"/>
            <w:lang w:eastAsia="zh-TW"/>
          </w:rPr>
          <m:t>G=</m:t>
        </m:r>
        <m:r>
          <m:rPr>
            <m:sty m:val="p"/>
          </m:rPr>
          <w:rPr>
            <w:rFonts w:ascii="Cambria Math" w:hAnsi="Cambria Math" w:hint="eastAsia"/>
            <w:lang w:eastAsia="zh-TW"/>
          </w:rPr>
          <m:t>Π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g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 w:rsidR="009566B4">
        <w:rPr>
          <w:rFonts w:hint="eastAsia"/>
          <w:lang w:eastAsia="zh-TW"/>
        </w:rPr>
        <w:t>、</w:t>
      </w:r>
      <m:oMath>
        <m:r>
          <w:rPr>
            <w:rFonts w:ascii="Cambria Math" w:hAnsi="Cambria Math"/>
            <w:lang w:eastAsia="zh-TW"/>
          </w:rPr>
          <m:t>B=</m:t>
        </m:r>
        <m:r>
          <m:rPr>
            <m:sty m:val="p"/>
          </m:rPr>
          <w:rPr>
            <w:rFonts w:ascii="Cambria Math" w:hAnsi="Cambria Math" w:hint="eastAsia"/>
            <w:lang w:eastAsia="zh-TW"/>
          </w:rPr>
          <m:t>Π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b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  <m:r>
          <w:rPr>
            <w:rFonts w:ascii="Cambria Math" w:hAnsi="Cambria Math"/>
            <w:lang w:eastAsia="zh-TW"/>
          </w:rPr>
          <m:t> </m:t>
        </m:r>
        <m:r>
          <m:rPr>
            <m:nor/>
          </m:rPr>
          <w:rPr>
            <w:rFonts w:ascii="Cambria Math" w:hAnsi="Cambria Math"/>
            <w:lang w:eastAsia="zh-TW"/>
          </w:rPr>
          <m:t>where</m:t>
        </m:r>
        <m:r>
          <w:rPr>
            <w:rFonts w:ascii="Cambria Math" w:hAnsi="Cambria Math"/>
            <w:lang w:eastAsia="zh-TW"/>
          </w:rPr>
          <m:t> b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lang w:eastAsia="zh-TW"/>
                  </w:rPr>
                  <m:t>onpath</m:t>
                </m:r>
              </m:sub>
            </m:sSub>
            <m:r>
              <w:rPr>
                <w:rFonts w:ascii="Cambria Math" w:hAnsi="Cambria Math"/>
                <w:lang w:eastAsia="zh-TW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lang w:eastAsia="zh-TW"/>
                  </w:rPr>
                  <m:t>offpath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lang w:eastAsia="zh-TW"/>
                  </w:rPr>
                  <m:t>onpath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 w:rsidR="009566B4">
        <w:rPr>
          <w:rFonts w:hint="eastAsia"/>
          <w:lang w:eastAsia="zh-TW"/>
        </w:rPr>
        <w:t>、</w:t>
      </w:r>
      <m:oMath>
        <m:r>
          <w:rPr>
            <w:rFonts w:ascii="Cambria Math" w:hAnsi="Cambria Math"/>
            <w:lang w:eastAsia="zh-TW"/>
          </w:rPr>
          <m:t>H=</m:t>
        </m:r>
        <m:r>
          <m:rPr>
            <m:sty m:val="p"/>
          </m:rPr>
          <w:rPr>
            <w:rFonts w:ascii="Cambria Math" w:hAnsi="Cambria Math" w:hint="eastAsia"/>
            <w:lang w:eastAsia="zh-TW"/>
          </w:rPr>
          <m:t>Π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h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  <m:r>
          <w:rPr>
            <w:rFonts w:ascii="Cambria Math" w:hAnsi="Cambria Math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out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Sup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in</m:t>
                </m:r>
              </m:sub>
              <m:sup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1</m:t>
                    </m:r>
                  </m:e>
                </m:d>
              </m:sup>
            </m:sSubSup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Sup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out</m:t>
                </m:r>
              </m:sub>
              <m:sup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2</m:t>
                    </m:r>
                  </m:e>
                </m:d>
              </m:sup>
            </m:sSubSup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Sup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in</m:t>
                </m:r>
              </m:sub>
              <m:sup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2</m:t>
                    </m:r>
                  </m:e>
                </m:d>
              </m:sup>
            </m:sSubSup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r>
          <m:rPr>
            <m:sty m:val="p"/>
          </m:rPr>
          <w:rPr>
            <w:rFonts w:ascii="Cambria Math" w:hAnsi="Cambria Math" w:hint="eastAsia"/>
            <w:lang w:eastAsia="zh-TW"/>
          </w:rPr>
          <m:t>…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Sup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out</m:t>
                </m:r>
              </m:sub>
              <m:sup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i</m:t>
                    </m:r>
                  </m:e>
                </m:d>
              </m:sup>
            </m:sSubSup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lang w:eastAsia="zh-TW"/>
                  </w:rPr>
                  <m:t>in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lang w:eastAsia="zh-TW"/>
                  </w:rPr>
                  <m:t>out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lang w:eastAsia="zh-TW"/>
                  </w:rPr>
                  <m:t>in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>
        <w:rPr>
          <w:rFonts w:hint="eastAsia"/>
          <w:lang w:eastAsia="zh-TW"/>
        </w:rPr>
        <w:t>。</w:t>
      </w:r>
    </w:p>
    <w:p w14:paraId="2AEC62E7" w14:textId="4B0343F4" w:rsidR="00FD1F3C" w:rsidRDefault="00FD1F3C" w:rsidP="00FD1F3C">
      <w:pPr>
        <w:rPr>
          <w:lang w:eastAsia="zh-TW"/>
        </w:rPr>
      </w:pPr>
      <w:r>
        <w:rPr>
          <w:rFonts w:hint="eastAsia"/>
          <w:lang w:eastAsia="zh-TW"/>
        </w:rPr>
        <w:t xml:space="preserve">2. </w:t>
      </w:r>
      <w:r>
        <w:rPr>
          <w:rFonts w:hint="eastAsia"/>
          <w:lang w:eastAsia="zh-TW"/>
        </w:rPr>
        <w:t>決定要用幾級</w:t>
      </w:r>
      <w:r>
        <w:rPr>
          <w:rFonts w:hint="eastAsia"/>
          <w:lang w:eastAsia="zh-TW"/>
        </w:rPr>
        <w:t>(stage)</w:t>
      </w:r>
      <w:r>
        <w:rPr>
          <w:rFonts w:hint="eastAsia"/>
          <w:lang w:eastAsia="zh-TW"/>
        </w:rPr>
        <w:t>電路實現，</w:t>
      </w:r>
      <w:r>
        <w:rPr>
          <w:rFonts w:hint="eastAsia"/>
          <w:lang w:eastAsia="zh-TW"/>
        </w:rPr>
        <w:t>delay time</w:t>
      </w:r>
      <w:r>
        <w:rPr>
          <w:rFonts w:hint="eastAsia"/>
          <w:lang w:eastAsia="zh-TW"/>
        </w:rPr>
        <w:t>最佳值是每一級要推等效</w:t>
      </w:r>
      <w:r>
        <w:rPr>
          <w:rFonts w:hint="eastAsia"/>
          <w:lang w:eastAsia="zh-TW"/>
        </w:rPr>
        <w:t>4</w:t>
      </w:r>
      <w:r>
        <w:rPr>
          <w:rFonts w:hint="eastAsia"/>
          <w:lang w:eastAsia="zh-TW"/>
        </w:rPr>
        <w:t>個自己</w:t>
      </w:r>
      <w:r>
        <w:rPr>
          <w:rFonts w:hint="eastAsia"/>
          <w:lang w:eastAsia="zh-TW"/>
        </w:rPr>
        <w:t>(fanout)</w:t>
      </w:r>
      <w:r>
        <w:rPr>
          <w:rFonts w:hint="eastAsia"/>
          <w:lang w:eastAsia="zh-TW"/>
        </w:rPr>
        <w:t>，</w:t>
      </w:r>
      <m:oMath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 w:hint="eastAsia"/>
                <w:lang w:eastAsia="zh-TW"/>
              </w:rPr>
              <m:t>F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 w:hint="eastAsia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 w:hint="eastAsia"/>
                    <w:lang w:eastAsia="zh-TW"/>
                  </w:rPr>
                  <m:t>N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  <m:r>
          <w:rPr>
            <w:rFonts w:ascii="Cambria Math" w:hAnsi="Cambria Math" w:hint="eastAsia"/>
            <w:lang w:eastAsia="zh-TW"/>
          </w:rPr>
          <m:t>=4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 w:hint="eastAsia"/>
            <w:lang w:eastAsia="zh-TW"/>
          </w:rPr>
          <m:t>N=</m:t>
        </m:r>
        <m:func>
          <m:funcPr>
            <m:ctrlPr>
              <w:rPr>
                <w:rFonts w:ascii="Cambria Math" w:hAnsi="Cambria Math"/>
                <w:lang w:eastAsia="zh-TW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log</m:t>
            </m:r>
            <m:ctrlPr>
              <w:rPr>
                <w:rFonts w:ascii="Cambria Math" w:hAnsi="Cambria Math"/>
                <w:i/>
                <w:lang w:eastAsia="zh-TW"/>
              </w:rPr>
            </m:ctrlPr>
          </m:fName>
          <m:e>
            <m:r>
              <w:rPr>
                <w:rFonts w:ascii="Cambria Math" w:hAnsi="Cambria Math" w:hint="eastAsia"/>
                <w:lang w:eastAsia="zh-TW"/>
              </w:rPr>
              <m:t>F</m:t>
            </m:r>
          </m:e>
        </m:func>
      </m:oMath>
      <w:r w:rsidR="002D67A9">
        <w:rPr>
          <w:rFonts w:hint="eastAsia"/>
          <w:lang w:eastAsia="zh-TW"/>
        </w:rPr>
        <w:t>。</w:t>
      </w:r>
    </w:p>
    <w:p w14:paraId="5626088B" w14:textId="6CFBD09C" w:rsidR="00FD1F3C" w:rsidRDefault="00FD1F3C" w:rsidP="00FD1F3C">
      <w:pPr>
        <w:rPr>
          <w:lang w:eastAsia="zh-TW"/>
        </w:rPr>
      </w:pPr>
      <w:r>
        <w:rPr>
          <w:rFonts w:hint="eastAsia"/>
          <w:lang w:eastAsia="zh-TW"/>
        </w:rPr>
        <w:t xml:space="preserve">3. </w:t>
      </w:r>
      <w:r>
        <w:rPr>
          <w:rFonts w:hint="eastAsia"/>
          <w:lang w:eastAsia="zh-TW"/>
        </w:rPr>
        <w:t>計算此</w:t>
      </w:r>
      <w:r>
        <w:rPr>
          <w:rFonts w:hint="eastAsia"/>
          <w:lang w:eastAsia="zh-TW"/>
        </w:rPr>
        <w:t>path</w:t>
      </w:r>
      <w:r>
        <w:rPr>
          <w:rFonts w:hint="eastAsia"/>
          <w:lang w:eastAsia="zh-TW"/>
        </w:rPr>
        <w:t>最小</w:t>
      </w:r>
      <w:r>
        <w:rPr>
          <w:rFonts w:hint="eastAsia"/>
          <w:lang w:eastAsia="zh-TW"/>
        </w:rPr>
        <w:t>delay time</w:t>
      </w:r>
      <w:r>
        <w:rPr>
          <w:rFonts w:hint="eastAsia"/>
          <w:lang w:eastAsia="zh-TW"/>
        </w:rPr>
        <w:t>是</w:t>
      </w:r>
      <w:r>
        <w:rPr>
          <w:rFonts w:hint="eastAsia"/>
          <w:lang w:eastAsia="zh-TW"/>
        </w:rPr>
        <w:t xml:space="preserve"> </w:t>
      </w:r>
      <m:oMath>
        <m:r>
          <w:rPr>
            <w:rFonts w:ascii="Cambria Math" w:hAnsi="Cambria Math" w:hint="eastAsia"/>
            <w:lang w:eastAsia="zh-TW"/>
          </w:rPr>
          <m:t>D=N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 w:hint="eastAsia"/>
                <w:lang w:eastAsia="zh-TW"/>
              </w:rPr>
              <m:t>F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 w:hint="eastAsia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 w:hint="eastAsia"/>
                    <w:lang w:eastAsia="zh-TW"/>
                  </w:rPr>
                  <m:t>N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  <m:r>
          <w:rPr>
            <w:rFonts w:ascii="Cambria Math" w:hAnsi="Cambria Math" w:hint="eastAsia"/>
            <w:lang w:eastAsia="zh-TW"/>
          </w:rPr>
          <m:t>+P</m:t>
        </m:r>
      </m:oMath>
      <w:r>
        <w:rPr>
          <w:rFonts w:hint="eastAsia"/>
          <w:lang w:eastAsia="zh-TW"/>
        </w:rPr>
        <w:t>，其中</w:t>
      </w:r>
      <m:oMath>
        <m:r>
          <w:rPr>
            <w:rFonts w:ascii="Cambria Math" w:hAnsi="Cambria Math" w:hint="eastAsia"/>
            <w:lang w:eastAsia="zh-TW"/>
          </w:rPr>
          <m:t>P=</m:t>
        </m:r>
        <m:nary>
          <m:naryPr>
            <m:chr m:val="∑"/>
            <m:subHide m:val="1"/>
            <m:supHide m:val="1"/>
            <m:ctrlPr>
              <w:rPr>
                <w:rFonts w:ascii="Cambria Math" w:hAnsi="Cambria Math"/>
                <w:lang w:eastAsia="zh-TW"/>
              </w:rPr>
            </m:ctrlPr>
          </m:naryPr>
          <m:sub>
            <m:ctrlPr>
              <w:rPr>
                <w:rFonts w:ascii="Cambria Math" w:hAnsi="Cambria Math"/>
                <w:i/>
                <w:lang w:eastAsia="zh-TW"/>
              </w:rPr>
            </m:ctrlPr>
          </m:sub>
          <m:sup>
            <m:ctrlPr>
              <w:rPr>
                <w:rFonts w:ascii="Cambria Math" w:hAnsi="Cambria Math"/>
                <w:i/>
                <w:lang w:eastAsia="zh-TW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p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e>
        </m:nary>
      </m:oMath>
      <w:r>
        <w:rPr>
          <w:rFonts w:hint="eastAsia"/>
          <w:lang w:eastAsia="zh-TW"/>
        </w:rPr>
        <w:t>。</w:t>
      </w:r>
    </w:p>
    <w:p w14:paraId="0C22A387" w14:textId="0EC494D8" w:rsidR="00FD1F3C" w:rsidRDefault="00FD1F3C" w:rsidP="00FD1F3C">
      <w:pPr>
        <w:rPr>
          <w:lang w:eastAsia="zh-TW"/>
        </w:rPr>
      </w:pPr>
      <w:r>
        <w:rPr>
          <w:rFonts w:hint="eastAsia"/>
          <w:lang w:eastAsia="zh-TW"/>
        </w:rPr>
        <w:t xml:space="preserve">4. </w:t>
      </w:r>
      <w:r>
        <w:rPr>
          <w:rFonts w:hint="eastAsia"/>
          <w:lang w:eastAsia="zh-TW"/>
        </w:rPr>
        <w:t>計算各級邏輯閘的</w:t>
      </w:r>
      <w:r>
        <w:rPr>
          <w:rFonts w:hint="eastAsia"/>
          <w:lang w:eastAsia="zh-TW"/>
        </w:rPr>
        <w:t>effort</w:t>
      </w:r>
      <w:r>
        <w:rPr>
          <w:rFonts w:hint="eastAsia"/>
          <w:lang w:eastAsia="zh-TW"/>
        </w:rPr>
        <w:t>均為</w:t>
      </w:r>
      <m:oMath>
        <m:acc>
          <m:accPr>
            <m:ctrlPr>
              <w:rPr>
                <w:rFonts w:ascii="Cambria Math" w:hAnsi="Cambria Math"/>
                <w:lang w:eastAsia="zh-TW"/>
              </w:rPr>
            </m:ctrlPr>
          </m:accPr>
          <m:e>
            <m:r>
              <w:rPr>
                <w:rFonts w:ascii="Cambria Math" w:hAnsi="Cambria Math" w:hint="eastAsia"/>
                <w:lang w:eastAsia="zh-TW"/>
              </w:rPr>
              <m:t>f</m:t>
            </m:r>
          </m:e>
        </m:acc>
        <m:r>
          <w:rPr>
            <w:rFonts w:ascii="Cambria Math" w:hAnsi="Cambria Math" w:hint="eastAsia"/>
            <w:lang w:eastAsia="zh-TW"/>
          </w:rPr>
          <m:t>=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 w:hint="eastAsia"/>
                <w:lang w:eastAsia="zh-TW"/>
              </w:rPr>
              <m:t>F</m:t>
            </m:r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 w:hint="eastAsia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 w:hint="eastAsia"/>
                    <w:lang w:eastAsia="zh-TW"/>
                  </w:rPr>
                  <m:t>N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</m:oMath>
      <w:r>
        <w:rPr>
          <w:rFonts w:hint="eastAsia"/>
          <w:lang w:eastAsia="zh-TW"/>
        </w:rPr>
        <w:t>。</w:t>
      </w:r>
    </w:p>
    <w:p w14:paraId="27E81C28" w14:textId="5725C4C5" w:rsidR="00FD1F3C" w:rsidRDefault="00FD1F3C" w:rsidP="00FD1F3C">
      <w:pPr>
        <w:rPr>
          <w:lang w:eastAsia="zh-TW"/>
        </w:rPr>
      </w:pPr>
      <w:r>
        <w:rPr>
          <w:rFonts w:hint="eastAsia"/>
          <w:lang w:eastAsia="zh-TW"/>
        </w:rPr>
        <w:t xml:space="preserve">5. </w:t>
      </w:r>
      <w:r>
        <w:rPr>
          <w:rFonts w:hint="eastAsia"/>
          <w:lang w:eastAsia="zh-TW"/>
        </w:rPr>
        <w:t>從後往前推，計算每一級的輸入電容值</w:t>
      </w:r>
      <w:r>
        <w:rPr>
          <w:rFonts w:hint="eastAsia"/>
          <w:lang w:eastAsia="zh-TW"/>
        </w:rPr>
        <w:t xml:space="preserve"> </w:t>
      </w:r>
      <m:oMath>
        <m:acc>
          <m:accPr>
            <m:ctrlPr>
              <w:rPr>
                <w:rFonts w:ascii="Cambria Math" w:hAnsi="Cambria Math"/>
                <w:lang w:eastAsia="zh-TW"/>
              </w:rPr>
            </m:ctrlPr>
          </m:accPr>
          <m:e>
            <m:r>
              <w:rPr>
                <w:rFonts w:ascii="Cambria Math" w:hAnsi="Cambria Math" w:hint="eastAsia"/>
                <w:lang w:eastAsia="zh-TW"/>
              </w:rPr>
              <m:t>f</m:t>
            </m:r>
          </m:e>
        </m:acc>
        <m:r>
          <w:rPr>
            <w:rFonts w:ascii="Cambria Math" w:hAnsi="Cambria Math" w:hint="eastAsia"/>
            <w:lang w:eastAsia="zh-TW"/>
          </w:rPr>
          <m:t>=g</m:t>
        </m:r>
        <m:r>
          <m:rPr>
            <m:sty m:val="p"/>
          </m:rPr>
          <w:rPr>
            <w:rFonts w:ascii="Cambria Math" w:eastAsia="MS Gothic" w:hAnsi="Cambria Math" w:cs="MS Gothic" w:hint="eastAsia"/>
            <w:lang w:eastAsia="zh-TW"/>
          </w:rPr>
          <m:t>h</m:t>
        </m:r>
        <m:r>
          <w:rPr>
            <w:rFonts w:ascii="Cambria Math" w:hAnsi="Cambria Math" w:hint="eastAsia"/>
            <w:lang w:eastAsia="zh-TW"/>
          </w:rPr>
          <m:t>=g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 w:hint="eastAsia"/>
                    <w:lang w:eastAsia="zh-TW"/>
                  </w:rPr>
                  <m:t>out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 w:hint="eastAsia"/>
                    <w:lang w:eastAsia="zh-TW"/>
                  </w:rPr>
                  <m:t>in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  <w:lang w:eastAsia="zh-TW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 w:hint="eastAsia"/>
                        <w:lang w:eastAsia="zh-TW"/>
                      </w:rPr>
                      <m:t>in</m:t>
                    </m:r>
                  </m:sub>
                </m:sSub>
              </m:e>
            </m:d>
            <m:ctrlPr>
              <w:rPr>
                <w:rFonts w:ascii="Cambria Math" w:hAnsi="Cambria Math"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g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lang w:eastAsia="zh-TW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 w:hAnsi="Cambria Math" w:hint="eastAsia"/>
                            <w:lang w:eastAsia="zh-TW"/>
                          </w:rPr>
                          <m:t>out</m:t>
                        </m:r>
                      </m:sub>
                    </m:sSub>
                  </m:e>
                </m:d>
                <m:ctrlPr>
                  <w:rPr>
                    <w:rFonts w:ascii="Cambria Math" w:hAnsi="Cambria Math" w:hint="eastAsia"/>
                    <w:i/>
                    <w:lang w:eastAsia="zh-TW"/>
                  </w:rPr>
                </m:ctrlP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acc>
              <m:accPr>
                <m:ctrlPr>
                  <w:rPr>
                    <w:rFonts w:ascii="Cambria Math" w:hAnsi="Cambria Math"/>
                    <w:lang w:eastAsia="zh-TW"/>
                  </w:rPr>
                </m:ctrlPr>
              </m:accPr>
              <m:e>
                <m:r>
                  <w:rPr>
                    <w:rFonts w:ascii="Cambria Math" w:hAnsi="Cambria Math" w:hint="eastAsia"/>
                    <w:lang w:eastAsia="zh-TW"/>
                  </w:rPr>
                  <m:t>f</m:t>
                </m:r>
              </m:e>
            </m:acc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>
        <w:rPr>
          <w:rFonts w:hint="eastAsia"/>
          <w:lang w:eastAsia="zh-TW"/>
        </w:rPr>
        <w:t>$</w:t>
      </w:r>
      <w:r>
        <w:rPr>
          <w:rFonts w:hint="eastAsia"/>
          <w:lang w:eastAsia="zh-TW"/>
        </w:rPr>
        <w:t>。</w:t>
      </w:r>
    </w:p>
    <w:p w14:paraId="47D8238B" w14:textId="1280D8D3" w:rsidR="00FD1F3C" w:rsidRDefault="00FD1F3C" w:rsidP="00FD1F3C">
      <w:pPr>
        <w:rPr>
          <w:lang w:eastAsia="zh-TW"/>
        </w:rPr>
      </w:pPr>
      <w:r>
        <w:rPr>
          <w:rFonts w:hint="eastAsia"/>
          <w:lang w:eastAsia="zh-TW"/>
        </w:rPr>
        <w:t xml:space="preserve">6. </w:t>
      </w:r>
      <w:r>
        <w:rPr>
          <w:rFonts w:hint="eastAsia"/>
          <w:lang w:eastAsia="zh-TW"/>
        </w:rPr>
        <w:t>得到各級邏輯閘的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n</m:t>
            </m:r>
          </m:sub>
        </m:sSub>
      </m:oMath>
      <w:r>
        <w:rPr>
          <w:rFonts w:hint="eastAsia"/>
          <w:lang w:eastAsia="zh-TW"/>
        </w:rPr>
        <w:t>去決定電晶體的</w:t>
      </w:r>
      <w:r>
        <w:rPr>
          <w:rFonts w:hint="eastAsia"/>
          <w:lang w:eastAsia="zh-TW"/>
        </w:rPr>
        <w:t>size</w:t>
      </w:r>
      <w:r>
        <w:rPr>
          <w:rFonts w:hint="eastAsia"/>
          <w:lang w:eastAsia="zh-TW"/>
        </w:rPr>
        <w:t>，假設一個</w:t>
      </w:r>
      <w:r>
        <w:rPr>
          <w:rFonts w:hint="eastAsia"/>
          <w:lang w:eastAsia="zh-TW"/>
        </w:rPr>
        <w:t>2-input NAND gate</w:t>
      </w:r>
      <w:r>
        <w:rPr>
          <w:rFonts w:hint="eastAsia"/>
          <w:lang w:eastAsia="zh-TW"/>
        </w:rPr>
        <w:t>計算得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n</m:t>
            </m:r>
          </m:sub>
        </m:sSub>
        <m:r>
          <w:rPr>
            <w:rFonts w:ascii="Cambria Math" w:hAnsi="Cambria Math" w:hint="eastAsia"/>
            <w:lang w:eastAsia="zh-TW"/>
          </w:rPr>
          <m:t>=15</m:t>
        </m:r>
      </m:oMath>
      <w:r>
        <w:rPr>
          <w:rFonts w:hint="eastAsia"/>
          <w:lang w:eastAsia="zh-TW"/>
        </w:rPr>
        <w:t>，而計算</w:t>
      </w:r>
      <w:r>
        <w:rPr>
          <w:rFonts w:hint="eastAsia"/>
          <w:lang w:eastAsia="zh-TW"/>
        </w:rPr>
        <w:t>NMOS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PMOS</w:t>
      </w:r>
      <w:r>
        <w:rPr>
          <w:rFonts w:hint="eastAsia"/>
          <w:lang w:eastAsia="zh-TW"/>
        </w:rPr>
        <w:t>取</w:t>
      </w:r>
      <w:r>
        <w:rPr>
          <w:rFonts w:hint="eastAsia"/>
          <w:lang w:eastAsia="zh-TW"/>
        </w:rPr>
        <w:t>size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ratio</w:t>
      </w:r>
      <w:r>
        <w:rPr>
          <w:rFonts w:hint="eastAsia"/>
          <w:lang w:eastAsia="zh-TW"/>
        </w:rPr>
        <w:t>為</w:t>
      </w:r>
      <m:oMath>
        <m:r>
          <w:rPr>
            <w:rFonts w:ascii="Cambria Math" w:hAnsi="Cambria Math" w:hint="eastAsia"/>
            <w:lang w:eastAsia="zh-TW"/>
          </w:rPr>
          <m:t>4:1</m:t>
        </m:r>
      </m:oMath>
      <w:r>
        <w:rPr>
          <w:rFonts w:hint="eastAsia"/>
          <w:lang w:eastAsia="zh-TW"/>
        </w:rPr>
        <w:t>，因此</w:t>
      </w:r>
      <w:r>
        <w:rPr>
          <w:rFonts w:hint="eastAsia"/>
          <w:lang w:eastAsia="zh-TW"/>
        </w:rPr>
        <w:t>NMOS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size</w:t>
      </w:r>
      <w:r>
        <w:rPr>
          <w:rFonts w:hint="eastAsia"/>
          <w:lang w:eastAsia="zh-TW"/>
        </w:rPr>
        <w:t>取</w:t>
      </w:r>
      <w:r>
        <w:rPr>
          <w:rFonts w:hint="eastAsia"/>
          <w:lang w:eastAsia="zh-TW"/>
        </w:rPr>
        <w:t>12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PMOS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size</w:t>
      </w:r>
      <w:r>
        <w:rPr>
          <w:rFonts w:hint="eastAsia"/>
          <w:lang w:eastAsia="zh-TW"/>
        </w:rPr>
        <w:t>取</w:t>
      </w:r>
      <w:r>
        <w:rPr>
          <w:rFonts w:hint="eastAsia"/>
          <w:lang w:eastAsia="zh-TW"/>
        </w:rPr>
        <w:t>3</w:t>
      </w:r>
      <w:r>
        <w:rPr>
          <w:rFonts w:hint="eastAsia"/>
          <w:lang w:eastAsia="zh-TW"/>
        </w:rPr>
        <w:t>，輸入源看進去的電容才會是</w:t>
      </w:r>
      <m:oMath>
        <m:r>
          <w:rPr>
            <w:rFonts w:ascii="Cambria Math" w:hAnsi="Cambria Math" w:hint="eastAsia"/>
            <w:lang w:eastAsia="zh-TW"/>
          </w:rPr>
          <m:t>12+3=15</m:t>
        </m:r>
      </m:oMath>
      <w:r>
        <w:rPr>
          <w:rFonts w:hint="eastAsia"/>
          <w:lang w:eastAsia="zh-TW"/>
        </w:rPr>
        <w:t>。</w:t>
      </w:r>
    </w:p>
    <w:p w14:paraId="740AE1BA" w14:textId="5CF59793" w:rsidR="00CC2E33" w:rsidRDefault="0016327B" w:rsidP="0016327B">
      <w:pPr>
        <w:pStyle w:val="2"/>
      </w:pPr>
      <w:r>
        <w:t>t</w:t>
      </w:r>
      <w:r w:rsidR="00CC2E33">
        <w:t xml:space="preserve">ransistor </w:t>
      </w:r>
      <w:r>
        <w:t>foding</w:t>
      </w:r>
      <w:r>
        <w:rPr>
          <w:rFonts w:hint="eastAsia"/>
        </w:rPr>
        <w:t>的</w:t>
      </w:r>
      <w:r>
        <w:t>layou</w:t>
      </w:r>
      <w:r w:rsidR="00B6123D">
        <w:t>t</w:t>
      </w:r>
      <w:r>
        <w:rPr>
          <w:rFonts w:hint="eastAsia"/>
        </w:rPr>
        <w:t>技巧</w:t>
      </w:r>
    </w:p>
    <w:p w14:paraId="1255C09F" w14:textId="40D69F53" w:rsidR="000F0B35" w:rsidRDefault="00DF4CF3" w:rsidP="000F0B35">
      <w:pPr>
        <w:rPr>
          <w:lang w:eastAsia="zh-TW"/>
        </w:rPr>
      </w:pPr>
      <w:r>
        <w:rPr>
          <w:rFonts w:hint="eastAsia"/>
          <w:lang w:eastAsia="zh-TW"/>
        </w:rPr>
        <w:t>2</w:t>
      </w:r>
      <w:r>
        <w:rPr>
          <w:lang w:eastAsia="zh-TW"/>
        </w:rPr>
        <w:t>F</w:t>
      </w:r>
      <w:r>
        <w:rPr>
          <w:rFonts w:hint="eastAsia"/>
          <w:lang w:eastAsia="zh-TW"/>
        </w:rPr>
        <w:t>小題練習部分</w:t>
      </w:r>
      <w:r w:rsidR="00F55AD5">
        <w:rPr>
          <w:rFonts w:hint="eastAsia"/>
          <w:lang w:eastAsia="zh-TW"/>
        </w:rPr>
        <w:t>。</w:t>
      </w:r>
      <w:r w:rsidR="000F0B35">
        <w:rPr>
          <w:rFonts w:hint="eastAsia"/>
          <w:lang w:eastAsia="zh-TW"/>
        </w:rPr>
        <w:t>參照這篇</w:t>
      </w:r>
      <w:hyperlink r:id="rId70" w:history="1">
        <w:r w:rsidR="000F0B35" w:rsidRPr="000F0B35">
          <w:rPr>
            <w:rStyle w:val="af3"/>
            <w:rFonts w:hint="eastAsia"/>
            <w:lang w:eastAsia="zh-TW"/>
          </w:rPr>
          <w:t>文獻</w:t>
        </w:r>
      </w:hyperlink>
      <w:r w:rsidR="000F0B35">
        <w:rPr>
          <w:rFonts w:hint="eastAsia"/>
          <w:lang w:eastAsia="zh-TW"/>
        </w:rPr>
        <w:t>裡面的做圖與描述，</w:t>
      </w:r>
      <w:r w:rsidR="000F0B35">
        <w:rPr>
          <w:rFonts w:hint="eastAsia"/>
          <w:lang w:eastAsia="zh-TW"/>
        </w:rPr>
        <w:t>transistor folding</w:t>
      </w:r>
      <w:r w:rsidR="000F0B35">
        <w:rPr>
          <w:rFonts w:hint="eastAsia"/>
          <w:lang w:eastAsia="zh-TW"/>
        </w:rPr>
        <w:t>就是並聯</w:t>
      </w:r>
      <w:r w:rsidR="000F0B35">
        <w:rPr>
          <w:rFonts w:hint="eastAsia"/>
          <w:lang w:eastAsia="zh-TW"/>
        </w:rPr>
        <w:t>2</w:t>
      </w:r>
      <w:r w:rsidR="000F0B35">
        <w:rPr>
          <w:rFonts w:hint="eastAsia"/>
          <w:lang w:eastAsia="zh-TW"/>
        </w:rPr>
        <w:t>顆</w:t>
      </w:r>
      <m:oMath>
        <m:r>
          <w:rPr>
            <w:rFonts w:ascii="Cambria Math" w:hAnsi="Cambria Math" w:hint="eastAsia"/>
            <w:lang w:eastAsia="zh-TW"/>
          </w:rPr>
          <m:t>W</m:t>
        </m:r>
      </m:oMath>
      <w:r w:rsidR="000F0B35">
        <w:rPr>
          <w:rFonts w:hint="eastAsia"/>
          <w:lang w:eastAsia="zh-TW"/>
        </w:rPr>
        <w:t>砍半的電晶體，如此等效上還是看到</w:t>
      </w:r>
      <w:r w:rsidR="000F0B35">
        <w:rPr>
          <w:rFonts w:hint="eastAsia"/>
          <w:lang w:eastAsia="zh-TW"/>
        </w:rPr>
        <w:t>1</w:t>
      </w:r>
      <w:r w:rsidR="000F0B35">
        <w:rPr>
          <w:rFonts w:hint="eastAsia"/>
          <w:lang w:eastAsia="zh-TW"/>
        </w:rPr>
        <w:t>顆</w:t>
      </w:r>
      <m:oMath>
        <m:r>
          <w:rPr>
            <w:rFonts w:ascii="Cambria Math" w:hAnsi="Cambria Math" w:hint="eastAsia"/>
            <w:lang w:eastAsia="zh-TW"/>
          </w:rPr>
          <m:t>W</m:t>
        </m:r>
      </m:oMath>
      <w:r w:rsidR="000F0B35">
        <w:rPr>
          <w:rFonts w:hint="eastAsia"/>
          <w:lang w:eastAsia="zh-TW"/>
        </w:rPr>
        <w:t>的電晶體，以降低</w:t>
      </w:r>
      <w:r w:rsidR="000F0B35">
        <w:rPr>
          <w:rFonts w:hint="eastAsia"/>
          <w:lang w:eastAsia="zh-TW"/>
        </w:rPr>
        <w:t>diffusion</w:t>
      </w:r>
      <w:r w:rsidR="000F0B35">
        <w:rPr>
          <w:rFonts w:hint="eastAsia"/>
          <w:lang w:eastAsia="zh-TW"/>
        </w:rPr>
        <w:t>面積，使寄生電容降低，從線性區電流公式也可以看出流經迴路的電流還是維持一致。</w:t>
      </w:r>
    </w:p>
    <w:p w14:paraId="22ACA2F0" w14:textId="0DA2E102" w:rsidR="0016327B" w:rsidRPr="00FB53E0" w:rsidRDefault="000F0B35" w:rsidP="000F0B35">
      <w:pPr>
        <w:rPr>
          <w:lang w:eastAsia="zh-TW"/>
        </w:rPr>
      </w:pPr>
      <m:oMathPara>
        <m:oMath>
          <m:r>
            <w:rPr>
              <w:rFonts w:ascii="Cambria Math" w:hAnsi="Cambria Math"/>
              <w:lang w:eastAsia="zh-TW"/>
            </w:rPr>
            <m:t>i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∝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W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L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lang w:eastAsia="zh-TW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lang w:eastAsia="zh-TW"/>
                    </w:rPr>
                  </m:ctrlPr>
                </m:groupChr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f>
                        <m:fPr>
                          <m:ctrlPr>
                            <w:rPr>
                              <w:rFonts w:ascii="Cambria Math" w:hAnsi="Cambria Math"/>
                              <w:lang w:eastAsia="zh-TW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W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2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L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eastAsia="zh-TW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f>
                        <m:fPr>
                          <m:ctrlPr>
                            <w:rPr>
                              <w:rFonts w:ascii="Cambria Math" w:hAnsi="Cambria Math"/>
                              <w:lang w:eastAsia="zh-TW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W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2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L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</m:e>
              </m:groupChr>
            </m:e>
            <m:lim>
              <m:r>
                <m:rPr>
                  <m:nor/>
                </m:rPr>
                <w:rPr>
                  <w:rFonts w:ascii="Cambria Math" w:hAnsi="Cambria Math"/>
                  <w:lang w:eastAsia="zh-TW"/>
                </w:rPr>
                <m:t>transistor in parallel</m:t>
              </m:r>
            </m:lim>
          </m:limLow>
        </m:oMath>
      </m:oMathPara>
    </w:p>
    <w:p w14:paraId="3C9ECA2A" w14:textId="3A58D6C5" w:rsidR="00FB53E0" w:rsidRDefault="00AA66B3" w:rsidP="00DF4CF3">
      <w:pPr>
        <w:pStyle w:val="2"/>
      </w:pPr>
      <w:r w:rsidRPr="00AA66B3">
        <w:rPr>
          <w:rFonts w:hint="eastAsia"/>
        </w:rPr>
        <w:t>分析</w:t>
      </w:r>
      <w:r w:rsidR="002C7E36">
        <w:rPr>
          <w:rFonts w:hint="eastAsia"/>
        </w:rPr>
        <w:t>邏輯閘</w:t>
      </w:r>
      <w:r w:rsidRPr="00AA66B3">
        <w:rPr>
          <w:rFonts w:hint="eastAsia"/>
        </w:rPr>
        <w:t>的</w:t>
      </w:r>
      <w:r w:rsidRPr="00AA66B3">
        <w:rPr>
          <w:rFonts w:hint="eastAsia"/>
        </w:rPr>
        <w:t>delay time</w:t>
      </w:r>
    </w:p>
    <w:p w14:paraId="5968391A" w14:textId="5A909180" w:rsidR="00DF4CF3" w:rsidRDefault="002017FA" w:rsidP="00DF4CF3">
      <w:pPr>
        <w:rPr>
          <w:lang w:eastAsia="zh-TW"/>
        </w:rPr>
      </w:pPr>
      <w:r>
        <w:rPr>
          <w:rFonts w:hint="eastAsia"/>
          <w:lang w:eastAsia="zh-TW"/>
        </w:rPr>
        <w:t>第</w:t>
      </w:r>
      <w:r>
        <w:rPr>
          <w:rFonts w:hint="eastAsia"/>
          <w:lang w:eastAsia="zh-TW"/>
        </w:rPr>
        <w:t>3</w:t>
      </w:r>
      <w:r>
        <w:rPr>
          <w:rFonts w:hint="eastAsia"/>
          <w:lang w:eastAsia="zh-TW"/>
        </w:rPr>
        <w:t>大題</w:t>
      </w:r>
      <w:r w:rsidR="00E0654B">
        <w:rPr>
          <w:rFonts w:hint="eastAsia"/>
          <w:lang w:eastAsia="zh-TW"/>
        </w:rPr>
        <w:t>決定電晶體的</w:t>
      </w:r>
      <w:r w:rsidR="00E0654B">
        <w:rPr>
          <w:rFonts w:hint="eastAsia"/>
          <w:lang w:eastAsia="zh-TW"/>
        </w:rPr>
        <w:t>s</w:t>
      </w:r>
      <w:r w:rsidR="00E0654B">
        <w:rPr>
          <w:lang w:eastAsia="zh-TW"/>
        </w:rPr>
        <w:t>ize</w:t>
      </w:r>
      <w:r w:rsidR="006A3F88">
        <w:rPr>
          <w:rFonts w:hint="eastAsia"/>
          <w:lang w:eastAsia="zh-TW"/>
        </w:rPr>
        <w:t>、計算</w:t>
      </w:r>
      <w:r w:rsidR="007A08A4">
        <w:rPr>
          <w:rFonts w:hint="eastAsia"/>
          <w:lang w:eastAsia="zh-TW"/>
        </w:rPr>
        <w:t>l</w:t>
      </w:r>
      <w:r w:rsidR="007A08A4">
        <w:rPr>
          <w:lang w:eastAsia="zh-TW"/>
        </w:rPr>
        <w:t>ayout</w:t>
      </w:r>
      <w:r w:rsidR="007A08A4">
        <w:rPr>
          <w:rFonts w:hint="eastAsia"/>
          <w:lang w:eastAsia="zh-TW"/>
        </w:rPr>
        <w:t>優化後的寄生電容</w:t>
      </w:r>
      <w:r w:rsidR="00741E52"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計算</w:t>
      </w:r>
      <w:r w:rsidR="008502A5">
        <w:rPr>
          <w:rFonts w:hint="eastAsia"/>
          <w:lang w:eastAsia="zh-TW"/>
        </w:rPr>
        <w:t>六種</w:t>
      </w:r>
      <w:r w:rsidR="00741E52">
        <w:rPr>
          <w:rFonts w:hint="eastAsia"/>
          <w:lang w:eastAsia="zh-TW"/>
        </w:rPr>
        <w:t>不同</w:t>
      </w:r>
      <w:r w:rsidR="008502A5">
        <w:rPr>
          <w:rFonts w:hint="eastAsia"/>
          <w:lang w:eastAsia="zh-TW"/>
        </w:rPr>
        <w:t>輸入</w:t>
      </w:r>
      <w:r w:rsidR="00741E52">
        <w:rPr>
          <w:rFonts w:hint="eastAsia"/>
          <w:lang w:eastAsia="zh-TW"/>
        </w:rPr>
        <w:t>p</w:t>
      </w:r>
      <w:r w:rsidR="00741E52">
        <w:rPr>
          <w:lang w:eastAsia="zh-TW"/>
        </w:rPr>
        <w:t>attern</w:t>
      </w:r>
      <w:r w:rsidR="008502A5">
        <w:rPr>
          <w:rFonts w:hint="eastAsia"/>
          <w:lang w:eastAsia="zh-TW"/>
        </w:rPr>
        <w:t>下的</w:t>
      </w:r>
      <w:r w:rsidR="008502A5">
        <w:rPr>
          <w:rFonts w:hint="eastAsia"/>
          <w:lang w:eastAsia="zh-TW"/>
        </w:rPr>
        <w:t>d</w:t>
      </w:r>
      <w:r w:rsidR="008502A5">
        <w:rPr>
          <w:lang w:eastAsia="zh-TW"/>
        </w:rPr>
        <w:t>elay time</w:t>
      </w:r>
      <w:r w:rsidR="00D40312">
        <w:rPr>
          <w:rFonts w:hint="eastAsia"/>
          <w:lang w:eastAsia="zh-TW"/>
        </w:rPr>
        <w:t>，</w:t>
      </w:r>
      <w:r w:rsidR="00D40312" w:rsidRPr="00D40312">
        <w:rPr>
          <w:rFonts w:hint="eastAsia"/>
          <w:lang w:eastAsia="zh-TW"/>
        </w:rPr>
        <w:t>分析電路的</w:t>
      </w:r>
      <w:r w:rsidR="00D40312" w:rsidRPr="00D40312">
        <w:rPr>
          <w:rFonts w:hint="eastAsia"/>
          <w:lang w:eastAsia="zh-TW"/>
        </w:rPr>
        <w:t>delay time</w:t>
      </w:r>
      <w:r w:rsidR="00D40312" w:rsidRPr="00D40312">
        <w:rPr>
          <w:rFonts w:hint="eastAsia"/>
          <w:lang w:eastAsia="zh-TW"/>
        </w:rPr>
        <w:t>的步驟如下</w:t>
      </w:r>
    </w:p>
    <w:p w14:paraId="7A6ED5A1" w14:textId="1A64FA92" w:rsidR="00FA7C61" w:rsidRDefault="00FA7C61" w:rsidP="00FA7C61">
      <w:pPr>
        <w:rPr>
          <w:lang w:eastAsia="zh-TW"/>
        </w:rPr>
      </w:pPr>
      <w:r>
        <w:rPr>
          <w:rFonts w:hint="eastAsia"/>
          <w:lang w:eastAsia="zh-TW"/>
        </w:rPr>
        <w:t xml:space="preserve">1. </w:t>
      </w:r>
      <w:r>
        <w:rPr>
          <w:rFonts w:hint="eastAsia"/>
          <w:lang w:eastAsia="zh-TW"/>
        </w:rPr>
        <w:t>為了使上下迴路</w:t>
      </w:r>
      <w:r>
        <w:rPr>
          <w:rFonts w:hint="eastAsia"/>
          <w:lang w:eastAsia="zh-TW"/>
        </w:rPr>
        <w:t>RC</w:t>
      </w:r>
      <w:r>
        <w:rPr>
          <w:rFonts w:hint="eastAsia"/>
          <w:lang w:eastAsia="zh-TW"/>
        </w:rPr>
        <w:t>充放電一致，要先決定每一個電晶體的尺寸</w:t>
      </w:r>
      <m:oMath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W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 w:hint="eastAsia"/>
                <w:lang w:eastAsia="zh-TW"/>
              </w:rPr>
              <m:t>L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>
        <w:rPr>
          <w:rFonts w:hint="eastAsia"/>
          <w:lang w:eastAsia="zh-TW"/>
        </w:rPr>
        <w:t>，確保每一條通路的電阻值都相同。</w:t>
      </w:r>
    </w:p>
    <w:p w14:paraId="09066838" w14:textId="25FF4B9A" w:rsidR="00FA7C61" w:rsidRDefault="00FA7C61" w:rsidP="00FA7C61">
      <w:pPr>
        <w:rPr>
          <w:lang w:eastAsia="zh-TW"/>
        </w:rPr>
      </w:pPr>
      <w:r>
        <w:rPr>
          <w:rFonts w:hint="eastAsia"/>
          <w:lang w:eastAsia="zh-TW"/>
        </w:rPr>
        <w:t xml:space="preserve">2. </w:t>
      </w:r>
      <w:r>
        <w:rPr>
          <w:rFonts w:hint="eastAsia"/>
          <w:lang w:eastAsia="zh-TW"/>
        </w:rPr>
        <w:t>使用</w:t>
      </w:r>
      <w:r>
        <w:rPr>
          <w:rFonts w:hint="eastAsia"/>
          <w:lang w:eastAsia="zh-TW"/>
        </w:rPr>
        <w:t>RC delay model</w:t>
      </w:r>
      <w:r>
        <w:rPr>
          <w:rFonts w:hint="eastAsia"/>
          <w:lang w:eastAsia="zh-TW"/>
        </w:rPr>
        <w:t>計算</w:t>
      </w:r>
      <w:r>
        <w:rPr>
          <w:rFonts w:hint="eastAsia"/>
          <w:lang w:eastAsia="zh-TW"/>
        </w:rPr>
        <w:t>C</w:t>
      </w:r>
      <w:r>
        <w:rPr>
          <w:rFonts w:hint="eastAsia"/>
          <w:lang w:eastAsia="zh-TW"/>
        </w:rPr>
        <w:t>值，快速方法是從一節點看有</w:t>
      </w:r>
      <m:oMath>
        <m:r>
          <w:rPr>
            <w:rFonts w:ascii="Cambria Math" w:hAnsi="Cambria Math" w:hint="eastAsia"/>
            <w:lang w:eastAsia="zh-TW"/>
          </w:rPr>
          <m:t>i</m:t>
        </m:r>
      </m:oMath>
      <w:r>
        <w:rPr>
          <w:rFonts w:hint="eastAsia"/>
          <w:lang w:eastAsia="zh-TW"/>
        </w:rPr>
        <w:t>個</w:t>
      </w:r>
      <w:r>
        <w:rPr>
          <w:rFonts w:hint="eastAsia"/>
          <w:lang w:eastAsia="zh-TW"/>
        </w:rPr>
        <w:t>size</w:t>
      </w:r>
      <w:r>
        <w:rPr>
          <w:rFonts w:hint="eastAsia"/>
          <w:lang w:eastAsia="zh-TW"/>
        </w:rPr>
        <w:t>是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k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</m:t>
            </m:r>
          </m:sub>
        </m:sSub>
      </m:oMath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MOS</w:t>
      </w:r>
      <w:r>
        <w:rPr>
          <w:rFonts w:hint="eastAsia"/>
          <w:lang w:eastAsia="zh-TW"/>
        </w:rPr>
        <w:t>，電容值即是</w:t>
      </w:r>
      <m:oMath>
        <m:nary>
          <m:naryPr>
            <m:chr m:val="∑"/>
            <m:ctrlPr>
              <w:rPr>
                <w:rFonts w:ascii="Cambria Math" w:hAnsi="Cambria Math"/>
                <w:lang w:eastAsia="zh-TW"/>
              </w:rPr>
            </m:ctrlPr>
          </m:naryPr>
          <m:sub>
            <m:r>
              <w:rPr>
                <w:rFonts w:ascii="Cambria Math" w:hAnsi="Cambria Math" w:hint="eastAsia"/>
                <w:lang w:eastAsia="zh-TW"/>
              </w:rPr>
              <m:t>i=1</m:t>
            </m:r>
            <m:ctrlPr>
              <w:rPr>
                <w:rFonts w:ascii="Cambria Math" w:hAnsi="Cambria Math"/>
                <w:i/>
                <w:lang w:eastAsia="zh-TW"/>
              </w:rPr>
            </m:ctrlPr>
          </m:sub>
          <m:sup>
            <m:r>
              <w:rPr>
                <w:rFonts w:ascii="Cambria Math" w:hAnsi="Cambria Math" w:hint="eastAsia"/>
                <w:lang w:eastAsia="zh-TW"/>
              </w:rPr>
              <m:t>n</m:t>
            </m:r>
            <m:ctrlPr>
              <w:rPr>
                <w:rFonts w:ascii="Cambria Math" w:hAnsi="Cambria Math"/>
                <w:i/>
                <w:lang w:eastAsia="zh-TW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k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e>
        </m:nary>
      </m:oMath>
      <w:r>
        <w:rPr>
          <w:rFonts w:hint="eastAsia"/>
          <w:lang w:eastAsia="zh-TW"/>
        </w:rPr>
        <w:t>，至於</w:t>
      </w:r>
      <w:r>
        <w:rPr>
          <w:rFonts w:hint="eastAsia"/>
          <w:lang w:eastAsia="zh-TW"/>
        </w:rPr>
        <w:t>GND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VDD</w:t>
      </w:r>
      <w:r>
        <w:rPr>
          <w:rFonts w:hint="eastAsia"/>
          <w:lang w:eastAsia="zh-TW"/>
        </w:rPr>
        <w:t>不需要計算電容值，因為電容兩端電壓固定，所以電容不會充放電。</w:t>
      </w:r>
    </w:p>
    <w:p w14:paraId="55D8E104" w14:textId="5F06C5C4" w:rsidR="00FA7C61" w:rsidRDefault="00FA7C61" w:rsidP="00FA7C61">
      <w:pPr>
        <w:rPr>
          <w:lang w:eastAsia="zh-TW"/>
        </w:rPr>
      </w:pPr>
      <w:r>
        <w:rPr>
          <w:rFonts w:hint="eastAsia"/>
          <w:lang w:eastAsia="zh-TW"/>
        </w:rPr>
        <w:t>3. (</w:t>
      </w:r>
      <w:r>
        <w:rPr>
          <w:rFonts w:hint="eastAsia"/>
          <w:lang w:eastAsia="zh-TW"/>
        </w:rPr>
        <w:t>如果考慮</w:t>
      </w:r>
      <w:r>
        <w:rPr>
          <w:rFonts w:hint="eastAsia"/>
          <w:lang w:eastAsia="zh-TW"/>
        </w:rPr>
        <w:t>layout</w:t>
      </w:r>
      <w:r>
        <w:rPr>
          <w:rFonts w:hint="eastAsia"/>
          <w:lang w:eastAsia="zh-TW"/>
        </w:rPr>
        <w:t>優化的問題時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當兩個</w:t>
      </w:r>
      <w:r>
        <w:rPr>
          <w:rFonts w:hint="eastAsia"/>
          <w:lang w:eastAsia="zh-TW"/>
        </w:rPr>
        <w:t>MOS</w:t>
      </w:r>
      <w:r>
        <w:rPr>
          <w:rFonts w:hint="eastAsia"/>
          <w:lang w:eastAsia="zh-TW"/>
        </w:rPr>
        <w:t>共用</w:t>
      </w:r>
      <w:r>
        <w:rPr>
          <w:rFonts w:hint="eastAsia"/>
          <w:lang w:eastAsia="zh-TW"/>
        </w:rPr>
        <w:t>contact</w:t>
      </w:r>
      <w:r>
        <w:rPr>
          <w:rFonts w:hint="eastAsia"/>
          <w:lang w:eastAsia="zh-TW"/>
        </w:rPr>
        <w:t>時，電容取兩個</w:t>
      </w:r>
      <w:r>
        <w:rPr>
          <w:rFonts w:hint="eastAsia"/>
          <w:lang w:eastAsia="zh-TW"/>
        </w:rPr>
        <w:t>MOS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lastRenderedPageBreak/>
        <w:t>depletion capacitance</w:t>
      </w:r>
      <w:r>
        <w:rPr>
          <w:rFonts w:hint="eastAsia"/>
          <w:lang w:eastAsia="zh-TW"/>
        </w:rPr>
        <w:t>的平均</w:t>
      </w:r>
      <w:r>
        <w:rPr>
          <w:rFonts w:hint="eastAsia"/>
          <w:lang w:eastAsia="zh-TW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g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g1</m:t>
                </m:r>
              </m:sub>
            </m:sSub>
            <m:r>
              <w:rPr>
                <w:rFonts w:ascii="Cambria Math" w:hAnsi="Cambria Math" w:hint="eastAsia"/>
                <w:lang w:eastAsia="zh-TW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g2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 w:hint="eastAsia"/>
                <w:lang w:eastAsia="zh-TW"/>
              </w:rPr>
              <m:t>2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>
        <w:rPr>
          <w:rFonts w:hint="eastAsia"/>
          <w:lang w:eastAsia="zh-TW"/>
        </w:rPr>
        <w:t>，若沒打</w:t>
      </w:r>
      <w:r>
        <w:rPr>
          <w:rFonts w:hint="eastAsia"/>
          <w:lang w:eastAsia="zh-TW"/>
        </w:rPr>
        <w:t>contact</w:t>
      </w:r>
      <w:r>
        <w:rPr>
          <w:rFonts w:hint="eastAsia"/>
          <w:lang w:eastAsia="zh-TW"/>
        </w:rPr>
        <w:t>時，</w:t>
      </w:r>
      <w:r>
        <w:rPr>
          <w:rFonts w:hint="eastAsia"/>
          <w:lang w:eastAsia="zh-TW"/>
        </w:rPr>
        <w:t>depletion capacitance</w:t>
      </w:r>
      <w:r>
        <w:rPr>
          <w:rFonts w:hint="eastAsia"/>
          <w:lang w:eastAsia="zh-TW"/>
        </w:rPr>
        <w:t>再砍半</w:t>
      </w:r>
      <m:oMath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1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2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C</m:t>
            </m:r>
          </m:e>
          <m:sub>
            <m:r>
              <w:rPr>
                <w:rFonts w:ascii="Cambria Math" w:hAnsi="Cambria Math"/>
                <w:lang w:eastAsia="zh-TW"/>
              </w:rPr>
              <m:t>g</m:t>
            </m:r>
          </m:sub>
        </m:sSub>
      </m:oMath>
      <w:r>
        <w:rPr>
          <w:rFonts w:hint="eastAsia"/>
          <w:lang w:eastAsia="zh-TW"/>
        </w:rPr>
        <w:t>。</w:t>
      </w:r>
    </w:p>
    <w:p w14:paraId="7C3D4AE3" w14:textId="77777777" w:rsidR="00FA7C61" w:rsidRDefault="00FA7C61" w:rsidP="00FA7C61">
      <w:pPr>
        <w:rPr>
          <w:lang w:eastAsia="zh-TW"/>
        </w:rPr>
      </w:pPr>
      <w:r>
        <w:rPr>
          <w:rFonts w:hint="eastAsia"/>
          <w:lang w:eastAsia="zh-TW"/>
        </w:rPr>
        <w:t xml:space="preserve">4. </w:t>
      </w:r>
      <w:r>
        <w:rPr>
          <w:rFonts w:hint="eastAsia"/>
          <w:lang w:eastAsia="zh-TW"/>
        </w:rPr>
        <w:t>決定出</w:t>
      </w:r>
      <w:r>
        <w:rPr>
          <w:rFonts w:hint="eastAsia"/>
          <w:lang w:eastAsia="zh-TW"/>
        </w:rPr>
        <w:t>RC</w:t>
      </w:r>
      <w:r>
        <w:rPr>
          <w:rFonts w:hint="eastAsia"/>
          <w:lang w:eastAsia="zh-TW"/>
        </w:rPr>
        <w:t>充放電值最大時的</w:t>
      </w:r>
      <w:r>
        <w:rPr>
          <w:rFonts w:hint="eastAsia"/>
          <w:lang w:eastAsia="zh-TW"/>
        </w:rPr>
        <w:t>worst case</w:t>
      </w:r>
      <w:r>
        <w:rPr>
          <w:rFonts w:hint="eastAsia"/>
          <w:lang w:eastAsia="zh-TW"/>
        </w:rPr>
        <w:t>。</w:t>
      </w:r>
    </w:p>
    <w:p w14:paraId="566EF102" w14:textId="11A6CC6B" w:rsidR="00FA7C61" w:rsidRDefault="00FA7C61" w:rsidP="00FA7C61">
      <w:pPr>
        <w:rPr>
          <w:lang w:eastAsia="zh-TW"/>
        </w:rPr>
      </w:pPr>
      <w:r>
        <w:rPr>
          <w:rFonts w:hint="eastAsia"/>
          <w:lang w:eastAsia="zh-TW"/>
        </w:rPr>
        <w:t xml:space="preserve">5. </w:t>
      </w:r>
      <w:r>
        <w:rPr>
          <w:rFonts w:hint="eastAsia"/>
          <w:lang w:eastAsia="zh-TW"/>
        </w:rPr>
        <w:t>分別計算當</w:t>
      </w:r>
      <w:r w:rsidRPr="00C16787">
        <w:rPr>
          <w:rFonts w:hint="eastAsia"/>
          <w:b/>
          <w:bCs/>
          <w:lang w:eastAsia="zh-TW"/>
        </w:rPr>
        <w:t>輸出上升</w:t>
      </w:r>
      <w:r>
        <w:rPr>
          <w:rFonts w:hint="eastAsia"/>
          <w:lang w:eastAsia="zh-TW"/>
        </w:rPr>
        <w:t>時的</w:t>
      </w:r>
      <w:r>
        <w:rPr>
          <w:rFonts w:hint="eastAsia"/>
          <w:lang w:eastAsia="zh-TW"/>
        </w:rPr>
        <w:t xml:space="preserve">rising propagation delay time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/>
                <w:lang w:eastAsia="zh-TW"/>
              </w:rPr>
              <m:t>pdr</m:t>
            </m:r>
          </m:sub>
        </m:sSub>
      </m:oMath>
      <w:r>
        <w:rPr>
          <w:rFonts w:hint="eastAsia"/>
          <w:lang w:eastAsia="zh-TW"/>
        </w:rPr>
        <w:t>與當</w:t>
      </w:r>
      <w:r w:rsidRPr="00C16787">
        <w:rPr>
          <w:rFonts w:hint="eastAsia"/>
          <w:b/>
          <w:bCs/>
          <w:lang w:eastAsia="zh-TW"/>
        </w:rPr>
        <w:t>輸出下降</w:t>
      </w:r>
      <w:r>
        <w:rPr>
          <w:rFonts w:hint="eastAsia"/>
          <w:lang w:eastAsia="zh-TW"/>
        </w:rPr>
        <w:t>時的</w:t>
      </w:r>
      <w:r>
        <w:rPr>
          <w:rFonts w:hint="eastAsia"/>
          <w:lang w:eastAsia="zh-TW"/>
        </w:rPr>
        <w:t xml:space="preserve">falling propagation delay time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/>
                <w:lang w:eastAsia="zh-TW"/>
              </w:rPr>
              <m:t>pdf</m:t>
            </m:r>
          </m:sub>
        </m:sSub>
      </m:oMath>
      <w:r>
        <w:rPr>
          <w:rFonts w:hint="eastAsia"/>
          <w:lang w:eastAsia="zh-TW"/>
        </w:rPr>
        <w:t>。</w:t>
      </w:r>
    </w:p>
    <w:p w14:paraId="2E2E1DC9" w14:textId="2C1CD12D" w:rsidR="00FA467A" w:rsidRPr="00DF4CF3" w:rsidRDefault="00FA7C61" w:rsidP="00FA7C61">
      <w:pPr>
        <w:rPr>
          <w:lang w:eastAsia="zh-TW"/>
        </w:rPr>
      </w:pPr>
      <w:r>
        <w:rPr>
          <w:rFonts w:hint="eastAsia"/>
          <w:lang w:eastAsia="zh-TW"/>
        </w:rPr>
        <w:t xml:space="preserve">6. </w:t>
      </w:r>
      <w:r>
        <w:rPr>
          <w:rFonts w:hint="eastAsia"/>
          <w:lang w:eastAsia="zh-TW"/>
        </w:rPr>
        <w:t>使用</w:t>
      </w:r>
      <w:r>
        <w:rPr>
          <w:rFonts w:hint="eastAsia"/>
          <w:lang w:eastAsia="zh-TW"/>
        </w:rPr>
        <w:t>Elmore delay model</w:t>
      </w:r>
      <w:r>
        <w:rPr>
          <w:rFonts w:hint="eastAsia"/>
          <w:lang w:eastAsia="zh-TW"/>
        </w:rPr>
        <w:t>，一次只看一個電容充放電行為並相加，計算</w:t>
      </w:r>
      <w:r>
        <w:rPr>
          <w:rFonts w:hint="eastAsia"/>
          <w:lang w:eastAsia="zh-TW"/>
        </w:rPr>
        <w:t>propagation delay time</w:t>
      </w:r>
      <w:r w:rsidR="00AD1BCD">
        <w:rPr>
          <w:rFonts w:hint="eastAsia"/>
          <w:lang w:eastAsia="zh-TW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t</m:t>
            </m:r>
          </m:e>
          <m:sub>
            <m:r>
              <w:rPr>
                <w:rFonts w:ascii="Cambria Math" w:hAnsi="Cambria Math"/>
                <w:lang w:eastAsia="zh-TW"/>
              </w:rPr>
              <m:t>pd</m:t>
            </m:r>
          </m:sub>
        </m:sSub>
        <m:r>
          <w:rPr>
            <w:rFonts w:ascii="Cambria Math" w:hAnsi="Cambria Math"/>
            <w:lang w:eastAsia="zh-TW"/>
          </w:rPr>
          <m:t> = </m:t>
        </m:r>
        <m:nary>
          <m:naryPr>
            <m:chr m:val="∑"/>
            <m:supHide m:val="1"/>
            <m:ctrlPr>
              <w:rPr>
                <w:rFonts w:ascii="Cambria Math" w:hAnsi="Cambria Math"/>
                <w:lang w:eastAsia="zh-TW"/>
              </w:rPr>
            </m:ctrlPr>
          </m:naryPr>
          <m:sub>
            <m:r>
              <m:rPr>
                <m:nor/>
              </m:rPr>
              <w:rPr>
                <w:rFonts w:ascii="Cambria Math" w:hAnsi="Cambria Math"/>
                <w:lang w:eastAsia="zh-TW"/>
              </w:rPr>
              <m:t>nodes </m:t>
            </m:r>
            <m:r>
              <w:rPr>
                <w:rFonts w:ascii="Cambria Math" w:hAnsi="Cambria Math"/>
                <w:lang w:eastAsia="zh-TW"/>
              </w:rPr>
              <m:t>i</m:t>
            </m:r>
            <m:ctrlPr>
              <w:rPr>
                <w:rFonts w:ascii="Cambria Math" w:hAnsi="Cambria Math"/>
                <w:i/>
                <w:lang w:eastAsia="zh-TW"/>
              </w:rPr>
            </m:ctrlPr>
          </m:sub>
          <m:sup>
            <m:ctrlPr>
              <w:rPr>
                <w:rFonts w:ascii="Cambria Math" w:hAnsi="Cambria Math"/>
                <w:i/>
                <w:lang w:eastAsia="zh-TW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R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lang w:eastAsia="zh-TW"/>
                  </w:rPr>
                  <m:t>i-to-source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e>
        </m:nary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C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 w:rsidR="00AD1BCD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，代表用一階</w:t>
      </w:r>
      <w:r>
        <w:rPr>
          <w:rFonts w:hint="eastAsia"/>
          <w:lang w:eastAsia="zh-TW"/>
        </w:rPr>
        <w:t>RC</w:t>
      </w:r>
      <w:r>
        <w:rPr>
          <w:rFonts w:hint="eastAsia"/>
          <w:lang w:eastAsia="zh-TW"/>
        </w:rPr>
        <w:t>充放電去近似高階</w:t>
      </w:r>
      <w:r>
        <w:rPr>
          <w:rFonts w:hint="eastAsia"/>
          <w:lang w:eastAsia="zh-TW"/>
        </w:rPr>
        <w:t>RC</w:t>
      </w:r>
      <w:r>
        <w:rPr>
          <w:rFonts w:hint="eastAsia"/>
          <w:lang w:eastAsia="zh-TW"/>
        </w:rPr>
        <w:t>充放電</w:t>
      </w:r>
      <w:r>
        <w:rPr>
          <w:rFonts w:hint="eastAsia"/>
          <w:lang w:eastAsia="zh-TW"/>
        </w:rPr>
        <w:t>I-V</w:t>
      </w:r>
      <w:r>
        <w:rPr>
          <w:rFonts w:hint="eastAsia"/>
          <w:lang w:eastAsia="zh-TW"/>
        </w:rPr>
        <w:t>曲線，注意照理說取時間常數應該是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pd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 w:hint="eastAsia"/>
                <w:lang w:eastAsia="zh-TW"/>
              </w:rPr>
              <m:t>R</m:t>
            </m:r>
          </m:e>
          <m:sup>
            <m:r>
              <w:rPr>
                <w:rFonts w:ascii="Cambria Math" w:hAnsi="Cambria Math"/>
                <w:lang w:eastAsia="zh-TW"/>
              </w:rPr>
              <m:t>'</m:t>
            </m:r>
          </m:sup>
        </m:sSup>
        <m:r>
          <w:rPr>
            <w:rFonts w:ascii="Cambria Math" w:hAnsi="Cambria Math" w:hint="eastAsia"/>
            <w:lang w:eastAsia="zh-TW"/>
          </w:rPr>
          <m:t>C</m:t>
        </m:r>
        <m:func>
          <m:funcPr>
            <m:ctrlPr>
              <w:rPr>
                <w:rFonts w:ascii="Cambria Math" w:hAnsi="Cambria Math"/>
                <w:lang w:eastAsia="zh-TW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ln</m:t>
            </m:r>
            <m:ctrlPr>
              <w:rPr>
                <w:rFonts w:ascii="Cambria Math" w:hAnsi="Cambria Math"/>
                <w:i/>
                <w:lang w:eastAsia="zh-TW"/>
              </w:rPr>
            </m:ctrlPr>
          </m:fName>
          <m:e>
            <m:r>
              <w:rPr>
                <w:rFonts w:ascii="Cambria Math" w:hAnsi="Cambria Math" w:hint="eastAsia"/>
                <w:lang w:eastAsia="zh-TW"/>
              </w:rPr>
              <m:t>2</m:t>
            </m:r>
          </m:e>
        </m:func>
      </m:oMath>
      <w:r>
        <w:rPr>
          <w:rFonts w:hint="eastAsia"/>
          <w:lang w:eastAsia="zh-TW"/>
        </w:rPr>
        <w:t>，而為求計算方便一般取的</w:t>
      </w:r>
      <m:oMath>
        <m:r>
          <w:rPr>
            <w:rFonts w:ascii="Cambria Math" w:hAnsi="Cambria Math" w:hint="eastAsia"/>
            <w:lang w:eastAsia="zh-TW"/>
          </w:rPr>
          <m:t>R</m:t>
        </m:r>
      </m:oMath>
      <w:r>
        <w:rPr>
          <w:rFonts w:hint="eastAsia"/>
          <w:lang w:eastAsia="zh-TW"/>
        </w:rPr>
        <w:t>已隱含</w:t>
      </w:r>
      <m:oMath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 w:hint="eastAsia"/>
                <w:lang w:eastAsia="zh-TW"/>
              </w:rPr>
              <m:t>R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p>
            <m:r>
              <w:rPr>
                <w:rFonts w:ascii="Cambria Math" w:hAnsi="Cambria Math"/>
                <w:lang w:eastAsia="zh-TW"/>
              </w:rPr>
              <m:t>'</m:t>
            </m:r>
          </m:sup>
        </m:sSup>
        <m:func>
          <m:funcPr>
            <m:ctrlPr>
              <w:rPr>
                <w:rFonts w:ascii="Cambria Math" w:hAnsi="Cambria Math"/>
                <w:lang w:eastAsia="zh-TW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ln</m:t>
            </m:r>
          </m:fName>
          <m:e>
            <m:r>
              <w:rPr>
                <w:rFonts w:ascii="Cambria Math" w:hAnsi="Cambria Math" w:hint="eastAsia"/>
                <w:lang w:eastAsia="zh-TW"/>
              </w:rPr>
              <m:t>2</m:t>
            </m:r>
          </m:e>
        </m:func>
      </m:oMath>
      <w:r>
        <w:rPr>
          <w:rFonts w:hint="eastAsia"/>
          <w:lang w:eastAsia="zh-TW"/>
        </w:rPr>
        <w:t>成分。</w:t>
      </w:r>
    </w:p>
    <w:sectPr w:rsidR="00FA467A" w:rsidRPr="00DF4CF3" w:rsidSect="009E504C">
      <w:headerReference w:type="default" r:id="rId71"/>
      <w:footerReference w:type="default" r:id="rId72"/>
      <w:pgSz w:w="11910" w:h="16840"/>
      <w:pgMar w:top="1380" w:right="1680" w:bottom="1240" w:left="1680" w:header="850" w:footer="992" w:gutter="0"/>
      <w:pgNumType w:fmt="numberInDash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475A1" w14:textId="77777777" w:rsidR="007272CC" w:rsidRDefault="007272CC">
      <w:r>
        <w:separator/>
      </w:r>
    </w:p>
  </w:endnote>
  <w:endnote w:type="continuationSeparator" w:id="0">
    <w:p w14:paraId="51F6E358" w14:textId="77777777" w:rsidR="007272CC" w:rsidRDefault="007272CC">
      <w:r>
        <w:continuationSeparator/>
      </w:r>
    </w:p>
  </w:endnote>
  <w:endnote w:type="continuationNotice" w:id="1">
    <w:p w14:paraId="4EE4D12E" w14:textId="77777777" w:rsidR="007272CC" w:rsidRDefault="00727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8800604"/>
      <w:docPartObj>
        <w:docPartGallery w:val="Page Numbers (Bottom of Page)"/>
        <w:docPartUnique/>
      </w:docPartObj>
    </w:sdtPr>
    <w:sdtEndPr>
      <w:rPr>
        <w:color w:val="002060"/>
        <w:sz w:val="32"/>
        <w:szCs w:val="32"/>
      </w:rPr>
    </w:sdtEndPr>
    <w:sdtContent>
      <w:p w14:paraId="2D2C4A01" w14:textId="3CF67968" w:rsidR="00513334" w:rsidRPr="00D9795F" w:rsidRDefault="00513334" w:rsidP="009E504C">
        <w:pPr>
          <w:pStyle w:val="ac"/>
          <w:jc w:val="center"/>
          <w:rPr>
            <w:color w:val="002060"/>
            <w:sz w:val="32"/>
            <w:szCs w:val="32"/>
          </w:rPr>
        </w:pPr>
        <w:r w:rsidRPr="00D9795F">
          <w:rPr>
            <w:color w:val="002060"/>
            <w:sz w:val="32"/>
            <w:szCs w:val="32"/>
          </w:rPr>
          <w:fldChar w:fldCharType="begin"/>
        </w:r>
        <w:r w:rsidRPr="00D9795F">
          <w:rPr>
            <w:color w:val="002060"/>
            <w:sz w:val="32"/>
            <w:szCs w:val="32"/>
          </w:rPr>
          <w:instrText>PAGE   \* MERGEFORMAT</w:instrText>
        </w:r>
        <w:r w:rsidRPr="00D9795F">
          <w:rPr>
            <w:color w:val="002060"/>
            <w:sz w:val="32"/>
            <w:szCs w:val="32"/>
          </w:rPr>
          <w:fldChar w:fldCharType="separate"/>
        </w:r>
        <w:r w:rsidRPr="00D9795F">
          <w:rPr>
            <w:color w:val="002060"/>
            <w:sz w:val="32"/>
            <w:szCs w:val="32"/>
            <w:lang w:val="zh-TW" w:eastAsia="zh-TW"/>
          </w:rPr>
          <w:t>2</w:t>
        </w:r>
        <w:r w:rsidRPr="00D9795F">
          <w:rPr>
            <w:color w:val="002060"/>
            <w:sz w:val="32"/>
            <w:szCs w:val="32"/>
          </w:rPr>
          <w:fldChar w:fldCharType="end"/>
        </w:r>
      </w:p>
    </w:sdtContent>
  </w:sdt>
  <w:p w14:paraId="4A022A6B" w14:textId="48A47E31" w:rsidR="00513334" w:rsidRDefault="00513334">
    <w:pPr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B1866" w14:textId="77777777" w:rsidR="007272CC" w:rsidRDefault="007272CC">
      <w:r>
        <w:separator/>
      </w:r>
    </w:p>
  </w:footnote>
  <w:footnote w:type="continuationSeparator" w:id="0">
    <w:p w14:paraId="2300D87D" w14:textId="77777777" w:rsidR="007272CC" w:rsidRDefault="007272CC">
      <w:r>
        <w:continuationSeparator/>
      </w:r>
    </w:p>
  </w:footnote>
  <w:footnote w:type="continuationNotice" w:id="1">
    <w:p w14:paraId="6309A465" w14:textId="77777777" w:rsidR="007272CC" w:rsidRDefault="007272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E648D" w14:textId="577A1DF7" w:rsidR="00513334" w:rsidRPr="00325726" w:rsidRDefault="00CD0A2E" w:rsidP="00325726">
    <w:pPr>
      <w:jc w:val="center"/>
      <w:rPr>
        <w:sz w:val="28"/>
        <w:szCs w:val="28"/>
      </w:rPr>
    </w:pPr>
    <w:r w:rsidRPr="00325726">
      <w:rPr>
        <w:rFonts w:hint="eastAsia"/>
        <w:sz w:val="28"/>
        <w:szCs w:val="28"/>
      </w:rPr>
      <w:t>V</w:t>
    </w:r>
    <w:r w:rsidRPr="00325726">
      <w:rPr>
        <w:sz w:val="28"/>
        <w:szCs w:val="28"/>
      </w:rPr>
      <w:t xml:space="preserve">LSI </w:t>
    </w:r>
    <w:r w:rsidR="00325726" w:rsidRPr="00325726">
      <w:rPr>
        <w:rFonts w:hint="eastAsia"/>
        <w:sz w:val="28"/>
        <w:szCs w:val="28"/>
      </w:rPr>
      <w:t>l</w:t>
    </w:r>
    <w:r w:rsidR="00325726" w:rsidRPr="00325726">
      <w:rPr>
        <w:sz w:val="28"/>
        <w:szCs w:val="28"/>
      </w:rPr>
      <w:t>ab</w:t>
    </w:r>
    <w:r w:rsidR="00325726" w:rsidRPr="00325726">
      <w:rPr>
        <w:rFonts w:hint="eastAsia"/>
        <w:sz w:val="28"/>
        <w:szCs w:val="28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6380"/>
    <w:multiLevelType w:val="hybridMultilevel"/>
    <w:tmpl w:val="3D1A643A"/>
    <w:lvl w:ilvl="0" w:tplc="25BC24CE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1071729E"/>
    <w:multiLevelType w:val="hybridMultilevel"/>
    <w:tmpl w:val="BF826252"/>
    <w:lvl w:ilvl="0" w:tplc="8752C21A">
      <w:start w:val="1"/>
      <w:numFmt w:val="upperLetter"/>
      <w:pStyle w:val="2"/>
      <w:suff w:val="space"/>
      <w:lvlText w:val="%1."/>
      <w:lvlJc w:val="left"/>
      <w:pPr>
        <w:ind w:left="284" w:hanging="171"/>
      </w:pPr>
      <w:rPr>
        <w:rFonts w:hint="eastAsia"/>
        <w:color w:val="auto"/>
        <w:spacing w:val="-20"/>
      </w:rPr>
    </w:lvl>
    <w:lvl w:ilvl="1" w:tplc="39B64FC0">
      <w:start w:val="1"/>
      <w:numFmt w:val="upperLetter"/>
      <w:suff w:val="space"/>
      <w:lvlText w:val="%2)"/>
      <w:lvlJc w:val="left"/>
      <w:pPr>
        <w:ind w:left="1559" w:hanging="87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" w15:restartNumberingAfterBreak="0">
    <w:nsid w:val="15F20E9D"/>
    <w:multiLevelType w:val="hybridMultilevel"/>
    <w:tmpl w:val="E3CC8A22"/>
    <w:lvl w:ilvl="0" w:tplc="DF72A560">
      <w:start w:val="1"/>
      <w:numFmt w:val="decimal"/>
      <w:lvlText w:val="(%1)"/>
      <w:lvlJc w:val="left"/>
      <w:pPr>
        <w:ind w:left="1320" w:hanging="360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BD86A02"/>
    <w:multiLevelType w:val="hybridMultilevel"/>
    <w:tmpl w:val="10DE8662"/>
    <w:lvl w:ilvl="0" w:tplc="3242946A">
      <w:start w:val="1"/>
      <w:numFmt w:val="upperLetter"/>
      <w:pStyle w:val="3"/>
      <w:suff w:val="space"/>
      <w:lvlText w:val="%1)"/>
      <w:lvlJc w:val="left"/>
      <w:pPr>
        <w:ind w:left="227" w:hanging="22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0DB19C3"/>
    <w:multiLevelType w:val="hybridMultilevel"/>
    <w:tmpl w:val="D610DC1E"/>
    <w:lvl w:ilvl="0" w:tplc="43A44742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3F222F19"/>
    <w:multiLevelType w:val="hybridMultilevel"/>
    <w:tmpl w:val="D610DC1E"/>
    <w:lvl w:ilvl="0" w:tplc="43A44742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6" w15:restartNumberingAfterBreak="0">
    <w:nsid w:val="3FDA4AC5"/>
    <w:multiLevelType w:val="hybridMultilevel"/>
    <w:tmpl w:val="8F2E8400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400703D0"/>
    <w:multiLevelType w:val="hybridMultilevel"/>
    <w:tmpl w:val="1B4206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9BD2890"/>
    <w:multiLevelType w:val="hybridMultilevel"/>
    <w:tmpl w:val="A1F0F4C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552F3BFB"/>
    <w:multiLevelType w:val="hybridMultilevel"/>
    <w:tmpl w:val="DC7E89B4"/>
    <w:lvl w:ilvl="0" w:tplc="22EC05F8">
      <w:start w:val="1"/>
      <w:numFmt w:val="upperRoman"/>
      <w:pStyle w:val="a"/>
      <w:lvlText w:val="%1."/>
      <w:lvlJc w:val="left"/>
      <w:pPr>
        <w:ind w:left="397" w:hanging="113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CD647DB"/>
    <w:multiLevelType w:val="hybridMultilevel"/>
    <w:tmpl w:val="AAEE052E"/>
    <w:lvl w:ilvl="0" w:tplc="2FE27170">
      <w:start w:val="1"/>
      <w:numFmt w:val="decimal"/>
      <w:lvlText w:val="(%1)"/>
      <w:lvlJc w:val="left"/>
      <w:pPr>
        <w:ind w:left="132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1" w15:restartNumberingAfterBreak="0">
    <w:nsid w:val="64DC27FC"/>
    <w:multiLevelType w:val="hybridMultilevel"/>
    <w:tmpl w:val="4524FD90"/>
    <w:lvl w:ilvl="0" w:tplc="207A688A">
      <w:start w:val="1"/>
      <w:numFmt w:val="upperRoman"/>
      <w:pStyle w:val="3SPICE"/>
      <w:lvlText w:val="%1."/>
      <w:lvlJc w:val="left"/>
      <w:pPr>
        <w:ind w:left="10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84" w:hanging="480"/>
      </w:pPr>
    </w:lvl>
    <w:lvl w:ilvl="2" w:tplc="0409001B" w:tentative="1">
      <w:start w:val="1"/>
      <w:numFmt w:val="lowerRoman"/>
      <w:lvlText w:val="%3."/>
      <w:lvlJc w:val="right"/>
      <w:pPr>
        <w:ind w:left="1964" w:hanging="480"/>
      </w:pPr>
    </w:lvl>
    <w:lvl w:ilvl="3" w:tplc="0409000F" w:tentative="1">
      <w:start w:val="1"/>
      <w:numFmt w:val="decimal"/>
      <w:lvlText w:val="%4."/>
      <w:lvlJc w:val="left"/>
      <w:pPr>
        <w:ind w:left="24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4" w:hanging="480"/>
      </w:pPr>
    </w:lvl>
    <w:lvl w:ilvl="5" w:tplc="0409001B" w:tentative="1">
      <w:start w:val="1"/>
      <w:numFmt w:val="lowerRoman"/>
      <w:lvlText w:val="%6."/>
      <w:lvlJc w:val="right"/>
      <w:pPr>
        <w:ind w:left="3404" w:hanging="480"/>
      </w:pPr>
    </w:lvl>
    <w:lvl w:ilvl="6" w:tplc="0409000F" w:tentative="1">
      <w:start w:val="1"/>
      <w:numFmt w:val="decimal"/>
      <w:lvlText w:val="%7."/>
      <w:lvlJc w:val="left"/>
      <w:pPr>
        <w:ind w:left="38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4" w:hanging="480"/>
      </w:pPr>
    </w:lvl>
    <w:lvl w:ilvl="8" w:tplc="0409001B" w:tentative="1">
      <w:start w:val="1"/>
      <w:numFmt w:val="lowerRoman"/>
      <w:lvlText w:val="%9."/>
      <w:lvlJc w:val="right"/>
      <w:pPr>
        <w:ind w:left="4844" w:hanging="480"/>
      </w:pPr>
    </w:lvl>
  </w:abstractNum>
  <w:abstractNum w:abstractNumId="12" w15:restartNumberingAfterBreak="0">
    <w:nsid w:val="714233D1"/>
    <w:multiLevelType w:val="hybridMultilevel"/>
    <w:tmpl w:val="778E26DE"/>
    <w:lvl w:ilvl="0" w:tplc="7C6A7A0A">
      <w:start w:val="1"/>
      <w:numFmt w:val="bullet"/>
      <w:pStyle w:val="1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72FA2266"/>
    <w:multiLevelType w:val="hybridMultilevel"/>
    <w:tmpl w:val="3D1A643A"/>
    <w:lvl w:ilvl="0" w:tplc="25BC24C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67F3706"/>
    <w:multiLevelType w:val="hybridMultilevel"/>
    <w:tmpl w:val="1B4206A0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76D945F8"/>
    <w:multiLevelType w:val="hybridMultilevel"/>
    <w:tmpl w:val="A1F0F4C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EE0AB750">
      <w:start w:val="1"/>
      <w:numFmt w:val="decimal"/>
      <w:lvlText w:val="(%2)"/>
      <w:lvlJc w:val="left"/>
      <w:pPr>
        <w:ind w:left="1440" w:hanging="480"/>
      </w:pPr>
      <w:rPr>
        <w:rFonts w:ascii="Arial" w:eastAsia="標楷體" w:hAnsi="Arial" w:cs="Arial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2108A7CA">
      <w:start w:val="1"/>
      <w:numFmt w:val="decimal"/>
      <w:lvlText w:val="(%6)"/>
      <w:lvlJc w:val="left"/>
      <w:pPr>
        <w:ind w:left="32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79AD26B5"/>
    <w:multiLevelType w:val="hybridMultilevel"/>
    <w:tmpl w:val="3D1A643A"/>
    <w:lvl w:ilvl="0" w:tplc="25BC24CE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 w16cid:durableId="868564247">
    <w:abstractNumId w:val="12"/>
  </w:num>
  <w:num w:numId="2" w16cid:durableId="440880091">
    <w:abstractNumId w:val="1"/>
  </w:num>
  <w:num w:numId="3" w16cid:durableId="1333138832">
    <w:abstractNumId w:val="3"/>
  </w:num>
  <w:num w:numId="4" w16cid:durableId="214900260">
    <w:abstractNumId w:val="9"/>
  </w:num>
  <w:num w:numId="5" w16cid:durableId="245654200">
    <w:abstractNumId w:val="1"/>
    <w:lvlOverride w:ilvl="0">
      <w:startOverride w:val="1"/>
    </w:lvlOverride>
  </w:num>
  <w:num w:numId="6" w16cid:durableId="1286079706">
    <w:abstractNumId w:val="11"/>
  </w:num>
  <w:num w:numId="7" w16cid:durableId="784429094">
    <w:abstractNumId w:val="1"/>
  </w:num>
  <w:num w:numId="8" w16cid:durableId="1887831885">
    <w:abstractNumId w:val="1"/>
    <w:lvlOverride w:ilvl="0">
      <w:startOverride w:val="1"/>
    </w:lvlOverride>
  </w:num>
  <w:num w:numId="9" w16cid:durableId="628435110">
    <w:abstractNumId w:val="1"/>
    <w:lvlOverride w:ilvl="0">
      <w:startOverride w:val="1"/>
    </w:lvlOverride>
  </w:num>
  <w:num w:numId="10" w16cid:durableId="801387465">
    <w:abstractNumId w:val="1"/>
    <w:lvlOverride w:ilvl="0">
      <w:startOverride w:val="1"/>
    </w:lvlOverride>
  </w:num>
  <w:num w:numId="11" w16cid:durableId="802040033">
    <w:abstractNumId w:val="1"/>
    <w:lvlOverride w:ilvl="0">
      <w:startOverride w:val="1"/>
    </w:lvlOverride>
  </w:num>
  <w:num w:numId="12" w16cid:durableId="1245334293">
    <w:abstractNumId w:val="1"/>
    <w:lvlOverride w:ilvl="0">
      <w:startOverride w:val="1"/>
    </w:lvlOverride>
  </w:num>
  <w:num w:numId="13" w16cid:durableId="73206979">
    <w:abstractNumId w:val="4"/>
  </w:num>
  <w:num w:numId="14" w16cid:durableId="837843931">
    <w:abstractNumId w:val="1"/>
    <w:lvlOverride w:ilvl="0">
      <w:startOverride w:val="1"/>
    </w:lvlOverride>
  </w:num>
  <w:num w:numId="15" w16cid:durableId="392047827">
    <w:abstractNumId w:val="1"/>
    <w:lvlOverride w:ilvl="0">
      <w:startOverride w:val="1"/>
    </w:lvlOverride>
  </w:num>
  <w:num w:numId="16" w16cid:durableId="1070809832">
    <w:abstractNumId w:val="1"/>
    <w:lvlOverride w:ilvl="0">
      <w:startOverride w:val="1"/>
    </w:lvlOverride>
  </w:num>
  <w:num w:numId="17" w16cid:durableId="792136758">
    <w:abstractNumId w:val="8"/>
  </w:num>
  <w:num w:numId="18" w16cid:durableId="508835525">
    <w:abstractNumId w:val="1"/>
    <w:lvlOverride w:ilvl="0">
      <w:startOverride w:val="1"/>
    </w:lvlOverride>
  </w:num>
  <w:num w:numId="19" w16cid:durableId="208422310">
    <w:abstractNumId w:val="1"/>
    <w:lvlOverride w:ilvl="0">
      <w:startOverride w:val="1"/>
    </w:lvlOverride>
  </w:num>
  <w:num w:numId="20" w16cid:durableId="889418843">
    <w:abstractNumId w:val="0"/>
  </w:num>
  <w:num w:numId="21" w16cid:durableId="243032729">
    <w:abstractNumId w:val="16"/>
  </w:num>
  <w:num w:numId="22" w16cid:durableId="1962572001">
    <w:abstractNumId w:val="1"/>
    <w:lvlOverride w:ilvl="0">
      <w:startOverride w:val="1"/>
    </w:lvlOverride>
  </w:num>
  <w:num w:numId="23" w16cid:durableId="612324359">
    <w:abstractNumId w:val="1"/>
    <w:lvlOverride w:ilvl="0">
      <w:startOverride w:val="1"/>
    </w:lvlOverride>
  </w:num>
  <w:num w:numId="24" w16cid:durableId="428625410">
    <w:abstractNumId w:val="15"/>
  </w:num>
  <w:num w:numId="25" w16cid:durableId="2057241040">
    <w:abstractNumId w:val="13"/>
  </w:num>
  <w:num w:numId="26" w16cid:durableId="337079424">
    <w:abstractNumId w:val="6"/>
  </w:num>
  <w:num w:numId="27" w16cid:durableId="2000307717">
    <w:abstractNumId w:val="2"/>
  </w:num>
  <w:num w:numId="28" w16cid:durableId="42095886">
    <w:abstractNumId w:val="10"/>
  </w:num>
  <w:num w:numId="29" w16cid:durableId="712387516">
    <w:abstractNumId w:val="1"/>
    <w:lvlOverride w:ilvl="0">
      <w:startOverride w:val="1"/>
    </w:lvlOverride>
  </w:num>
  <w:num w:numId="30" w16cid:durableId="1051536550">
    <w:abstractNumId w:val="1"/>
    <w:lvlOverride w:ilvl="0">
      <w:startOverride w:val="1"/>
    </w:lvlOverride>
  </w:num>
  <w:num w:numId="31" w16cid:durableId="599027956">
    <w:abstractNumId w:val="3"/>
    <w:lvlOverride w:ilvl="0">
      <w:startOverride w:val="1"/>
    </w:lvlOverride>
  </w:num>
  <w:num w:numId="32" w16cid:durableId="777603043">
    <w:abstractNumId w:val="5"/>
  </w:num>
  <w:num w:numId="33" w16cid:durableId="893587437">
    <w:abstractNumId w:val="1"/>
    <w:lvlOverride w:ilvl="0">
      <w:startOverride w:val="1"/>
    </w:lvlOverride>
  </w:num>
  <w:num w:numId="34" w16cid:durableId="11894445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134173539">
    <w:abstractNumId w:val="14"/>
  </w:num>
  <w:num w:numId="36" w16cid:durableId="1943103112">
    <w:abstractNumId w:val="1"/>
    <w:lvlOverride w:ilvl="0">
      <w:startOverride w:val="1"/>
    </w:lvlOverride>
  </w:num>
  <w:num w:numId="37" w16cid:durableId="588923606">
    <w:abstractNumId w:val="1"/>
    <w:lvlOverride w:ilvl="0">
      <w:startOverride w:val="1"/>
    </w:lvlOverride>
  </w:num>
  <w:num w:numId="38" w16cid:durableId="1568566151">
    <w:abstractNumId w:val="1"/>
    <w:lvlOverride w:ilvl="0">
      <w:startOverride w:val="1"/>
    </w:lvlOverride>
  </w:num>
  <w:num w:numId="39" w16cid:durableId="298611711">
    <w:abstractNumId w:val="1"/>
    <w:lvlOverride w:ilvl="0">
      <w:startOverride w:val="1"/>
    </w:lvlOverride>
  </w:num>
  <w:num w:numId="40" w16cid:durableId="611790088">
    <w:abstractNumId w:val="9"/>
    <w:lvlOverride w:ilvl="0">
      <w:startOverride w:val="1"/>
    </w:lvlOverride>
  </w:num>
  <w:num w:numId="41" w16cid:durableId="1512186031">
    <w:abstractNumId w:val="9"/>
    <w:lvlOverride w:ilvl="0">
      <w:startOverride w:val="1"/>
    </w:lvlOverride>
  </w:num>
  <w:num w:numId="42" w16cid:durableId="546727261">
    <w:abstractNumId w:val="9"/>
    <w:lvlOverride w:ilvl="0">
      <w:startOverride w:val="1"/>
    </w:lvlOverride>
  </w:num>
  <w:num w:numId="43" w16cid:durableId="1788041058">
    <w:abstractNumId w:val="9"/>
    <w:lvlOverride w:ilvl="0">
      <w:startOverride w:val="1"/>
    </w:lvlOverride>
  </w:num>
  <w:num w:numId="44" w16cid:durableId="1438066190">
    <w:abstractNumId w:val="1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jewMLI0MDcxMDRR0lEKTi0uzszPAykwsagFAMmRTJMtAAAA"/>
  </w:docVars>
  <w:rsids>
    <w:rsidRoot w:val="00B359E5"/>
    <w:rsid w:val="00001FB2"/>
    <w:rsid w:val="00002EE1"/>
    <w:rsid w:val="00004CD1"/>
    <w:rsid w:val="00005DB5"/>
    <w:rsid w:val="00006A42"/>
    <w:rsid w:val="00007E9F"/>
    <w:rsid w:val="00010B26"/>
    <w:rsid w:val="00011F4C"/>
    <w:rsid w:val="00012FBB"/>
    <w:rsid w:val="00013ADC"/>
    <w:rsid w:val="00014578"/>
    <w:rsid w:val="00015CCF"/>
    <w:rsid w:val="00016249"/>
    <w:rsid w:val="00017520"/>
    <w:rsid w:val="00020EC2"/>
    <w:rsid w:val="00024C17"/>
    <w:rsid w:val="00024FD3"/>
    <w:rsid w:val="000251BD"/>
    <w:rsid w:val="0002706A"/>
    <w:rsid w:val="000271A7"/>
    <w:rsid w:val="00030B86"/>
    <w:rsid w:val="000311A4"/>
    <w:rsid w:val="0003157D"/>
    <w:rsid w:val="00031B0B"/>
    <w:rsid w:val="000324B5"/>
    <w:rsid w:val="000327D6"/>
    <w:rsid w:val="00032AE3"/>
    <w:rsid w:val="00033293"/>
    <w:rsid w:val="00033302"/>
    <w:rsid w:val="0003362C"/>
    <w:rsid w:val="00033B0F"/>
    <w:rsid w:val="0003422D"/>
    <w:rsid w:val="00037132"/>
    <w:rsid w:val="000374D6"/>
    <w:rsid w:val="000377B4"/>
    <w:rsid w:val="0003783A"/>
    <w:rsid w:val="00037A1B"/>
    <w:rsid w:val="00037D65"/>
    <w:rsid w:val="00037E18"/>
    <w:rsid w:val="00040095"/>
    <w:rsid w:val="00040408"/>
    <w:rsid w:val="000407AB"/>
    <w:rsid w:val="000409F4"/>
    <w:rsid w:val="00041D06"/>
    <w:rsid w:val="00045230"/>
    <w:rsid w:val="0004595E"/>
    <w:rsid w:val="00045EE4"/>
    <w:rsid w:val="000460CA"/>
    <w:rsid w:val="000468FC"/>
    <w:rsid w:val="00050524"/>
    <w:rsid w:val="00050BB4"/>
    <w:rsid w:val="0005188C"/>
    <w:rsid w:val="00051C37"/>
    <w:rsid w:val="000526FE"/>
    <w:rsid w:val="00052876"/>
    <w:rsid w:val="000546C8"/>
    <w:rsid w:val="00054FD9"/>
    <w:rsid w:val="000551C4"/>
    <w:rsid w:val="00055219"/>
    <w:rsid w:val="00056723"/>
    <w:rsid w:val="000569AF"/>
    <w:rsid w:val="00060D59"/>
    <w:rsid w:val="0006107C"/>
    <w:rsid w:val="00062A04"/>
    <w:rsid w:val="00062A68"/>
    <w:rsid w:val="00062F14"/>
    <w:rsid w:val="0006300F"/>
    <w:rsid w:val="00063E22"/>
    <w:rsid w:val="000642B6"/>
    <w:rsid w:val="000644F3"/>
    <w:rsid w:val="0006490F"/>
    <w:rsid w:val="000649B2"/>
    <w:rsid w:val="00065000"/>
    <w:rsid w:val="000719AF"/>
    <w:rsid w:val="000719DA"/>
    <w:rsid w:val="00073644"/>
    <w:rsid w:val="00074190"/>
    <w:rsid w:val="000747EA"/>
    <w:rsid w:val="000755D7"/>
    <w:rsid w:val="00075886"/>
    <w:rsid w:val="00080444"/>
    <w:rsid w:val="000806AD"/>
    <w:rsid w:val="00081512"/>
    <w:rsid w:val="00081E89"/>
    <w:rsid w:val="00084072"/>
    <w:rsid w:val="000847F4"/>
    <w:rsid w:val="00084BA2"/>
    <w:rsid w:val="00085142"/>
    <w:rsid w:val="000855AE"/>
    <w:rsid w:val="00086543"/>
    <w:rsid w:val="00086A0F"/>
    <w:rsid w:val="00086D50"/>
    <w:rsid w:val="00087789"/>
    <w:rsid w:val="000902FB"/>
    <w:rsid w:val="00090AF1"/>
    <w:rsid w:val="00090C81"/>
    <w:rsid w:val="00090C82"/>
    <w:rsid w:val="0009285F"/>
    <w:rsid w:val="00092F64"/>
    <w:rsid w:val="00094DFA"/>
    <w:rsid w:val="00094F3C"/>
    <w:rsid w:val="000955FD"/>
    <w:rsid w:val="00096131"/>
    <w:rsid w:val="00097CE3"/>
    <w:rsid w:val="000A3C1B"/>
    <w:rsid w:val="000A4088"/>
    <w:rsid w:val="000A4FCB"/>
    <w:rsid w:val="000A7971"/>
    <w:rsid w:val="000A7A55"/>
    <w:rsid w:val="000A7A8B"/>
    <w:rsid w:val="000A7AEF"/>
    <w:rsid w:val="000A7B9D"/>
    <w:rsid w:val="000A7D84"/>
    <w:rsid w:val="000B0175"/>
    <w:rsid w:val="000B0903"/>
    <w:rsid w:val="000B1030"/>
    <w:rsid w:val="000B245B"/>
    <w:rsid w:val="000B2FA2"/>
    <w:rsid w:val="000B3B14"/>
    <w:rsid w:val="000B5610"/>
    <w:rsid w:val="000B5CF7"/>
    <w:rsid w:val="000B6465"/>
    <w:rsid w:val="000C0C61"/>
    <w:rsid w:val="000C1DC7"/>
    <w:rsid w:val="000C4029"/>
    <w:rsid w:val="000C55B0"/>
    <w:rsid w:val="000C5C72"/>
    <w:rsid w:val="000C6685"/>
    <w:rsid w:val="000C6884"/>
    <w:rsid w:val="000C6C3D"/>
    <w:rsid w:val="000C780B"/>
    <w:rsid w:val="000D00C8"/>
    <w:rsid w:val="000D1B73"/>
    <w:rsid w:val="000D37BE"/>
    <w:rsid w:val="000D3AB3"/>
    <w:rsid w:val="000D59D3"/>
    <w:rsid w:val="000D66C6"/>
    <w:rsid w:val="000E0222"/>
    <w:rsid w:val="000E0AA7"/>
    <w:rsid w:val="000E1333"/>
    <w:rsid w:val="000E1374"/>
    <w:rsid w:val="000E153E"/>
    <w:rsid w:val="000E2AC1"/>
    <w:rsid w:val="000E3BEF"/>
    <w:rsid w:val="000E483E"/>
    <w:rsid w:val="000E61CD"/>
    <w:rsid w:val="000E7A24"/>
    <w:rsid w:val="000E7E8F"/>
    <w:rsid w:val="000F0B35"/>
    <w:rsid w:val="000F0E95"/>
    <w:rsid w:val="000F2692"/>
    <w:rsid w:val="000F2779"/>
    <w:rsid w:val="000F41EC"/>
    <w:rsid w:val="000F4CF1"/>
    <w:rsid w:val="000F4DC4"/>
    <w:rsid w:val="000F5AAE"/>
    <w:rsid w:val="000F6740"/>
    <w:rsid w:val="00100146"/>
    <w:rsid w:val="001002DA"/>
    <w:rsid w:val="00100AA1"/>
    <w:rsid w:val="00101308"/>
    <w:rsid w:val="00102B10"/>
    <w:rsid w:val="00102E82"/>
    <w:rsid w:val="00103A94"/>
    <w:rsid w:val="0010494C"/>
    <w:rsid w:val="00104AA1"/>
    <w:rsid w:val="00105FFF"/>
    <w:rsid w:val="0010751C"/>
    <w:rsid w:val="00111936"/>
    <w:rsid w:val="00112416"/>
    <w:rsid w:val="00112526"/>
    <w:rsid w:val="00112C34"/>
    <w:rsid w:val="0011305D"/>
    <w:rsid w:val="00113319"/>
    <w:rsid w:val="00116E4B"/>
    <w:rsid w:val="00117009"/>
    <w:rsid w:val="00117449"/>
    <w:rsid w:val="00117B1E"/>
    <w:rsid w:val="00121688"/>
    <w:rsid w:val="00121D45"/>
    <w:rsid w:val="00121DCC"/>
    <w:rsid w:val="00122705"/>
    <w:rsid w:val="00123F89"/>
    <w:rsid w:val="00124927"/>
    <w:rsid w:val="00124B77"/>
    <w:rsid w:val="00126F58"/>
    <w:rsid w:val="001300AF"/>
    <w:rsid w:val="001309F9"/>
    <w:rsid w:val="00131763"/>
    <w:rsid w:val="0013234C"/>
    <w:rsid w:val="00132441"/>
    <w:rsid w:val="00133371"/>
    <w:rsid w:val="001358A2"/>
    <w:rsid w:val="001358B1"/>
    <w:rsid w:val="00137EA6"/>
    <w:rsid w:val="00140421"/>
    <w:rsid w:val="00140585"/>
    <w:rsid w:val="00142465"/>
    <w:rsid w:val="0014306A"/>
    <w:rsid w:val="001444F5"/>
    <w:rsid w:val="00144B9F"/>
    <w:rsid w:val="001454CB"/>
    <w:rsid w:val="0014633C"/>
    <w:rsid w:val="00146A1C"/>
    <w:rsid w:val="00146ADB"/>
    <w:rsid w:val="001474AF"/>
    <w:rsid w:val="00150FF1"/>
    <w:rsid w:val="00151FE4"/>
    <w:rsid w:val="00152A4A"/>
    <w:rsid w:val="00155BCE"/>
    <w:rsid w:val="00156BB0"/>
    <w:rsid w:val="00157C48"/>
    <w:rsid w:val="00157EE2"/>
    <w:rsid w:val="0016003F"/>
    <w:rsid w:val="00162759"/>
    <w:rsid w:val="0016327B"/>
    <w:rsid w:val="00164FEF"/>
    <w:rsid w:val="00166099"/>
    <w:rsid w:val="00166910"/>
    <w:rsid w:val="00166938"/>
    <w:rsid w:val="00166F10"/>
    <w:rsid w:val="001672FE"/>
    <w:rsid w:val="001675A8"/>
    <w:rsid w:val="001729EB"/>
    <w:rsid w:val="001743E7"/>
    <w:rsid w:val="001743F7"/>
    <w:rsid w:val="0017637B"/>
    <w:rsid w:val="00176F75"/>
    <w:rsid w:val="00177239"/>
    <w:rsid w:val="001779FD"/>
    <w:rsid w:val="001815D5"/>
    <w:rsid w:val="00182850"/>
    <w:rsid w:val="00182BF0"/>
    <w:rsid w:val="00184FBD"/>
    <w:rsid w:val="00186671"/>
    <w:rsid w:val="00190669"/>
    <w:rsid w:val="00190DB4"/>
    <w:rsid w:val="00191C5A"/>
    <w:rsid w:val="00192BEC"/>
    <w:rsid w:val="00192D32"/>
    <w:rsid w:val="00194139"/>
    <w:rsid w:val="00194B0B"/>
    <w:rsid w:val="0019544C"/>
    <w:rsid w:val="0019731D"/>
    <w:rsid w:val="00197AC6"/>
    <w:rsid w:val="001A2F27"/>
    <w:rsid w:val="001A3176"/>
    <w:rsid w:val="001A344D"/>
    <w:rsid w:val="001A4229"/>
    <w:rsid w:val="001A4AE0"/>
    <w:rsid w:val="001A4B5F"/>
    <w:rsid w:val="001A5526"/>
    <w:rsid w:val="001A59F7"/>
    <w:rsid w:val="001A5D09"/>
    <w:rsid w:val="001A5EB7"/>
    <w:rsid w:val="001A6981"/>
    <w:rsid w:val="001A7AE1"/>
    <w:rsid w:val="001A7F97"/>
    <w:rsid w:val="001B074B"/>
    <w:rsid w:val="001B1A81"/>
    <w:rsid w:val="001B3209"/>
    <w:rsid w:val="001B3A61"/>
    <w:rsid w:val="001B3DF7"/>
    <w:rsid w:val="001B545C"/>
    <w:rsid w:val="001B54FB"/>
    <w:rsid w:val="001B5E5C"/>
    <w:rsid w:val="001B6A1E"/>
    <w:rsid w:val="001B748D"/>
    <w:rsid w:val="001C018F"/>
    <w:rsid w:val="001C035C"/>
    <w:rsid w:val="001C1876"/>
    <w:rsid w:val="001C2136"/>
    <w:rsid w:val="001C227B"/>
    <w:rsid w:val="001C253E"/>
    <w:rsid w:val="001C3AA7"/>
    <w:rsid w:val="001C450F"/>
    <w:rsid w:val="001C6B62"/>
    <w:rsid w:val="001D039F"/>
    <w:rsid w:val="001D17D1"/>
    <w:rsid w:val="001D25B7"/>
    <w:rsid w:val="001D26DE"/>
    <w:rsid w:val="001D3507"/>
    <w:rsid w:val="001D482E"/>
    <w:rsid w:val="001D5085"/>
    <w:rsid w:val="001D5B0E"/>
    <w:rsid w:val="001D7231"/>
    <w:rsid w:val="001D7707"/>
    <w:rsid w:val="001E02DE"/>
    <w:rsid w:val="001E153C"/>
    <w:rsid w:val="001E15CE"/>
    <w:rsid w:val="001E1868"/>
    <w:rsid w:val="001E1CF6"/>
    <w:rsid w:val="001E2FC5"/>
    <w:rsid w:val="001E311D"/>
    <w:rsid w:val="001E33A1"/>
    <w:rsid w:val="001E4AFD"/>
    <w:rsid w:val="001E5BA5"/>
    <w:rsid w:val="001E6361"/>
    <w:rsid w:val="001E63FB"/>
    <w:rsid w:val="001E677F"/>
    <w:rsid w:val="001E6D12"/>
    <w:rsid w:val="001E7634"/>
    <w:rsid w:val="001F05A2"/>
    <w:rsid w:val="001F1053"/>
    <w:rsid w:val="001F21B1"/>
    <w:rsid w:val="001F2AF8"/>
    <w:rsid w:val="001F2B93"/>
    <w:rsid w:val="001F2C51"/>
    <w:rsid w:val="001F5E0F"/>
    <w:rsid w:val="001F5F2F"/>
    <w:rsid w:val="001F6FB8"/>
    <w:rsid w:val="00200334"/>
    <w:rsid w:val="002017FA"/>
    <w:rsid w:val="002019AB"/>
    <w:rsid w:val="00201A28"/>
    <w:rsid w:val="00201B4D"/>
    <w:rsid w:val="00201E0C"/>
    <w:rsid w:val="00202C04"/>
    <w:rsid w:val="00202E5E"/>
    <w:rsid w:val="00203CBA"/>
    <w:rsid w:val="00203E63"/>
    <w:rsid w:val="00203F49"/>
    <w:rsid w:val="00204491"/>
    <w:rsid w:val="0020531B"/>
    <w:rsid w:val="00206DF8"/>
    <w:rsid w:val="00210DE8"/>
    <w:rsid w:val="0021385D"/>
    <w:rsid w:val="002149AA"/>
    <w:rsid w:val="00215E87"/>
    <w:rsid w:val="00215FD2"/>
    <w:rsid w:val="00216012"/>
    <w:rsid w:val="00217312"/>
    <w:rsid w:val="00217586"/>
    <w:rsid w:val="00220E89"/>
    <w:rsid w:val="00222669"/>
    <w:rsid w:val="0022408E"/>
    <w:rsid w:val="0022562C"/>
    <w:rsid w:val="00225D0F"/>
    <w:rsid w:val="0022634A"/>
    <w:rsid w:val="00226D23"/>
    <w:rsid w:val="00226DF9"/>
    <w:rsid w:val="00227A8A"/>
    <w:rsid w:val="002306DD"/>
    <w:rsid w:val="00231C09"/>
    <w:rsid w:val="00234BCB"/>
    <w:rsid w:val="00234FBF"/>
    <w:rsid w:val="0023530A"/>
    <w:rsid w:val="0023557F"/>
    <w:rsid w:val="002355BD"/>
    <w:rsid w:val="00236C2F"/>
    <w:rsid w:val="00236E4F"/>
    <w:rsid w:val="0023784F"/>
    <w:rsid w:val="002401F6"/>
    <w:rsid w:val="00241355"/>
    <w:rsid w:val="0024302F"/>
    <w:rsid w:val="002434D2"/>
    <w:rsid w:val="0024402C"/>
    <w:rsid w:val="00247744"/>
    <w:rsid w:val="00250A7A"/>
    <w:rsid w:val="002510AF"/>
    <w:rsid w:val="002518B6"/>
    <w:rsid w:val="00252F98"/>
    <w:rsid w:val="002535A9"/>
    <w:rsid w:val="0025403D"/>
    <w:rsid w:val="00254BD5"/>
    <w:rsid w:val="0025696C"/>
    <w:rsid w:val="00257E5E"/>
    <w:rsid w:val="0026020C"/>
    <w:rsid w:val="00260DCB"/>
    <w:rsid w:val="0026143E"/>
    <w:rsid w:val="00262143"/>
    <w:rsid w:val="00263752"/>
    <w:rsid w:val="002659A1"/>
    <w:rsid w:val="00265C96"/>
    <w:rsid w:val="00270BFD"/>
    <w:rsid w:val="00271167"/>
    <w:rsid w:val="00271CF5"/>
    <w:rsid w:val="00271D8B"/>
    <w:rsid w:val="00271FE7"/>
    <w:rsid w:val="00273365"/>
    <w:rsid w:val="00273578"/>
    <w:rsid w:val="00273720"/>
    <w:rsid w:val="00273966"/>
    <w:rsid w:val="00274B9F"/>
    <w:rsid w:val="00274DF4"/>
    <w:rsid w:val="002751E7"/>
    <w:rsid w:val="00275AE0"/>
    <w:rsid w:val="002764AA"/>
    <w:rsid w:val="00276F93"/>
    <w:rsid w:val="00277D2C"/>
    <w:rsid w:val="002810DA"/>
    <w:rsid w:val="0028114B"/>
    <w:rsid w:val="00281B89"/>
    <w:rsid w:val="0028417A"/>
    <w:rsid w:val="00284A4E"/>
    <w:rsid w:val="002856C5"/>
    <w:rsid w:val="00287EF5"/>
    <w:rsid w:val="002910CE"/>
    <w:rsid w:val="002917B7"/>
    <w:rsid w:val="00291B9C"/>
    <w:rsid w:val="00292145"/>
    <w:rsid w:val="00293CD9"/>
    <w:rsid w:val="002957AE"/>
    <w:rsid w:val="0029651D"/>
    <w:rsid w:val="00297AA7"/>
    <w:rsid w:val="002A0E9B"/>
    <w:rsid w:val="002A1022"/>
    <w:rsid w:val="002A14AE"/>
    <w:rsid w:val="002A2959"/>
    <w:rsid w:val="002A2FCD"/>
    <w:rsid w:val="002A39E2"/>
    <w:rsid w:val="002A48BC"/>
    <w:rsid w:val="002A5182"/>
    <w:rsid w:val="002A52D3"/>
    <w:rsid w:val="002A559E"/>
    <w:rsid w:val="002A6267"/>
    <w:rsid w:val="002A7E28"/>
    <w:rsid w:val="002A7FAB"/>
    <w:rsid w:val="002B09ED"/>
    <w:rsid w:val="002B1E49"/>
    <w:rsid w:val="002B25F9"/>
    <w:rsid w:val="002B2E3F"/>
    <w:rsid w:val="002B3715"/>
    <w:rsid w:val="002B43D2"/>
    <w:rsid w:val="002B6220"/>
    <w:rsid w:val="002B627E"/>
    <w:rsid w:val="002B6C8D"/>
    <w:rsid w:val="002B7241"/>
    <w:rsid w:val="002B7308"/>
    <w:rsid w:val="002B776E"/>
    <w:rsid w:val="002B7BA7"/>
    <w:rsid w:val="002B7D54"/>
    <w:rsid w:val="002C01AE"/>
    <w:rsid w:val="002C043A"/>
    <w:rsid w:val="002C0485"/>
    <w:rsid w:val="002C178B"/>
    <w:rsid w:val="002C31E6"/>
    <w:rsid w:val="002C63D6"/>
    <w:rsid w:val="002C7E36"/>
    <w:rsid w:val="002D155E"/>
    <w:rsid w:val="002D1607"/>
    <w:rsid w:val="002D1B9E"/>
    <w:rsid w:val="002D2ED0"/>
    <w:rsid w:val="002D3132"/>
    <w:rsid w:val="002D3B8C"/>
    <w:rsid w:val="002D51D2"/>
    <w:rsid w:val="002D5BD4"/>
    <w:rsid w:val="002D5FCD"/>
    <w:rsid w:val="002D67A9"/>
    <w:rsid w:val="002D7972"/>
    <w:rsid w:val="002D7A7F"/>
    <w:rsid w:val="002D7F73"/>
    <w:rsid w:val="002E01FC"/>
    <w:rsid w:val="002E095F"/>
    <w:rsid w:val="002E286C"/>
    <w:rsid w:val="002E2F37"/>
    <w:rsid w:val="002E34B8"/>
    <w:rsid w:val="002E4209"/>
    <w:rsid w:val="002E4704"/>
    <w:rsid w:val="002E5A6C"/>
    <w:rsid w:val="002E5AD0"/>
    <w:rsid w:val="002E6615"/>
    <w:rsid w:val="002E6FA1"/>
    <w:rsid w:val="002E7268"/>
    <w:rsid w:val="002F1482"/>
    <w:rsid w:val="002F1ABD"/>
    <w:rsid w:val="002F2605"/>
    <w:rsid w:val="002F2B1F"/>
    <w:rsid w:val="002F2B2B"/>
    <w:rsid w:val="002F404E"/>
    <w:rsid w:val="002F4B19"/>
    <w:rsid w:val="002F640A"/>
    <w:rsid w:val="00300E05"/>
    <w:rsid w:val="0030147B"/>
    <w:rsid w:val="00301E27"/>
    <w:rsid w:val="00302A67"/>
    <w:rsid w:val="00302E3E"/>
    <w:rsid w:val="0030318F"/>
    <w:rsid w:val="00303EEB"/>
    <w:rsid w:val="003044F5"/>
    <w:rsid w:val="003049E0"/>
    <w:rsid w:val="0030579F"/>
    <w:rsid w:val="003059CC"/>
    <w:rsid w:val="003069E3"/>
    <w:rsid w:val="0031029D"/>
    <w:rsid w:val="003125BC"/>
    <w:rsid w:val="00312A0C"/>
    <w:rsid w:val="00312BCC"/>
    <w:rsid w:val="003143BB"/>
    <w:rsid w:val="003147F4"/>
    <w:rsid w:val="00314BC2"/>
    <w:rsid w:val="00315380"/>
    <w:rsid w:val="00315533"/>
    <w:rsid w:val="00315F7A"/>
    <w:rsid w:val="00316980"/>
    <w:rsid w:val="00316C9E"/>
    <w:rsid w:val="003175C5"/>
    <w:rsid w:val="0031774F"/>
    <w:rsid w:val="003210F8"/>
    <w:rsid w:val="003218BC"/>
    <w:rsid w:val="0032191A"/>
    <w:rsid w:val="00322CB6"/>
    <w:rsid w:val="003245DD"/>
    <w:rsid w:val="00325726"/>
    <w:rsid w:val="00325E08"/>
    <w:rsid w:val="0032789E"/>
    <w:rsid w:val="00330E7C"/>
    <w:rsid w:val="003316B7"/>
    <w:rsid w:val="003329EF"/>
    <w:rsid w:val="00332A5D"/>
    <w:rsid w:val="003335E3"/>
    <w:rsid w:val="0033656F"/>
    <w:rsid w:val="003373FF"/>
    <w:rsid w:val="00337715"/>
    <w:rsid w:val="00340F2F"/>
    <w:rsid w:val="00340F64"/>
    <w:rsid w:val="00342332"/>
    <w:rsid w:val="00342B4A"/>
    <w:rsid w:val="00343781"/>
    <w:rsid w:val="00343951"/>
    <w:rsid w:val="003439B7"/>
    <w:rsid w:val="00343C1F"/>
    <w:rsid w:val="00343F82"/>
    <w:rsid w:val="0034431B"/>
    <w:rsid w:val="0034470D"/>
    <w:rsid w:val="0034735F"/>
    <w:rsid w:val="00351C0A"/>
    <w:rsid w:val="0035369A"/>
    <w:rsid w:val="00353DE7"/>
    <w:rsid w:val="00355371"/>
    <w:rsid w:val="003560C0"/>
    <w:rsid w:val="0035703B"/>
    <w:rsid w:val="00357330"/>
    <w:rsid w:val="00357335"/>
    <w:rsid w:val="00357603"/>
    <w:rsid w:val="003603F4"/>
    <w:rsid w:val="003608D9"/>
    <w:rsid w:val="00361C76"/>
    <w:rsid w:val="00362CCD"/>
    <w:rsid w:val="00365573"/>
    <w:rsid w:val="00365D78"/>
    <w:rsid w:val="00365F52"/>
    <w:rsid w:val="00367134"/>
    <w:rsid w:val="0037094A"/>
    <w:rsid w:val="00372093"/>
    <w:rsid w:val="00372EAE"/>
    <w:rsid w:val="00372EFE"/>
    <w:rsid w:val="00374F9A"/>
    <w:rsid w:val="0037525C"/>
    <w:rsid w:val="00375F60"/>
    <w:rsid w:val="00376E45"/>
    <w:rsid w:val="00377187"/>
    <w:rsid w:val="00377534"/>
    <w:rsid w:val="00377C3A"/>
    <w:rsid w:val="00382FA6"/>
    <w:rsid w:val="00383568"/>
    <w:rsid w:val="00384046"/>
    <w:rsid w:val="00385AB6"/>
    <w:rsid w:val="003863BB"/>
    <w:rsid w:val="00390A90"/>
    <w:rsid w:val="00390DF2"/>
    <w:rsid w:val="00391013"/>
    <w:rsid w:val="00391924"/>
    <w:rsid w:val="00393DCF"/>
    <w:rsid w:val="003969F3"/>
    <w:rsid w:val="003A018C"/>
    <w:rsid w:val="003A2EA6"/>
    <w:rsid w:val="003A3A81"/>
    <w:rsid w:val="003A3C65"/>
    <w:rsid w:val="003A3D84"/>
    <w:rsid w:val="003A4591"/>
    <w:rsid w:val="003A4C3E"/>
    <w:rsid w:val="003A547F"/>
    <w:rsid w:val="003A7DAE"/>
    <w:rsid w:val="003B01D8"/>
    <w:rsid w:val="003B14B5"/>
    <w:rsid w:val="003B29AD"/>
    <w:rsid w:val="003B3586"/>
    <w:rsid w:val="003B35C3"/>
    <w:rsid w:val="003B3F7C"/>
    <w:rsid w:val="003B6060"/>
    <w:rsid w:val="003B62E9"/>
    <w:rsid w:val="003B7035"/>
    <w:rsid w:val="003B7833"/>
    <w:rsid w:val="003B7970"/>
    <w:rsid w:val="003C0425"/>
    <w:rsid w:val="003C1D5E"/>
    <w:rsid w:val="003C5F7F"/>
    <w:rsid w:val="003D007D"/>
    <w:rsid w:val="003D0997"/>
    <w:rsid w:val="003D1540"/>
    <w:rsid w:val="003D3297"/>
    <w:rsid w:val="003D640F"/>
    <w:rsid w:val="003E2FE3"/>
    <w:rsid w:val="003E5A5E"/>
    <w:rsid w:val="003E6A76"/>
    <w:rsid w:val="003E784E"/>
    <w:rsid w:val="003E7C30"/>
    <w:rsid w:val="003F123A"/>
    <w:rsid w:val="003F138F"/>
    <w:rsid w:val="003F1ABD"/>
    <w:rsid w:val="003F1C14"/>
    <w:rsid w:val="003F1EA8"/>
    <w:rsid w:val="003F5AF0"/>
    <w:rsid w:val="003F6764"/>
    <w:rsid w:val="003F6B23"/>
    <w:rsid w:val="003F6C89"/>
    <w:rsid w:val="003F75B6"/>
    <w:rsid w:val="003F777D"/>
    <w:rsid w:val="00400779"/>
    <w:rsid w:val="004010FE"/>
    <w:rsid w:val="004015CA"/>
    <w:rsid w:val="0040270C"/>
    <w:rsid w:val="00403F3E"/>
    <w:rsid w:val="00404404"/>
    <w:rsid w:val="00404A75"/>
    <w:rsid w:val="00404EED"/>
    <w:rsid w:val="00406388"/>
    <w:rsid w:val="00406A08"/>
    <w:rsid w:val="00407464"/>
    <w:rsid w:val="004102D4"/>
    <w:rsid w:val="00411245"/>
    <w:rsid w:val="00412C6F"/>
    <w:rsid w:val="004138C7"/>
    <w:rsid w:val="00413E16"/>
    <w:rsid w:val="0041594A"/>
    <w:rsid w:val="00415B3E"/>
    <w:rsid w:val="00416701"/>
    <w:rsid w:val="00417DBF"/>
    <w:rsid w:val="00421A0A"/>
    <w:rsid w:val="004225CA"/>
    <w:rsid w:val="00422F1B"/>
    <w:rsid w:val="004239BF"/>
    <w:rsid w:val="004248CE"/>
    <w:rsid w:val="00424A98"/>
    <w:rsid w:val="00424EAD"/>
    <w:rsid w:val="00424FE6"/>
    <w:rsid w:val="0042746C"/>
    <w:rsid w:val="004303E3"/>
    <w:rsid w:val="00431213"/>
    <w:rsid w:val="00431C5F"/>
    <w:rsid w:val="004325EC"/>
    <w:rsid w:val="00433336"/>
    <w:rsid w:val="00433BA7"/>
    <w:rsid w:val="0043531A"/>
    <w:rsid w:val="0043712F"/>
    <w:rsid w:val="004413E5"/>
    <w:rsid w:val="00441EF0"/>
    <w:rsid w:val="00442D5E"/>
    <w:rsid w:val="00443177"/>
    <w:rsid w:val="004433CC"/>
    <w:rsid w:val="00443E2C"/>
    <w:rsid w:val="0044590E"/>
    <w:rsid w:val="00445D0A"/>
    <w:rsid w:val="00446B86"/>
    <w:rsid w:val="00446E7B"/>
    <w:rsid w:val="00450009"/>
    <w:rsid w:val="00451BCD"/>
    <w:rsid w:val="00451C1F"/>
    <w:rsid w:val="00451DB9"/>
    <w:rsid w:val="0045239C"/>
    <w:rsid w:val="004534D5"/>
    <w:rsid w:val="00453DC2"/>
    <w:rsid w:val="00453EA9"/>
    <w:rsid w:val="004547AA"/>
    <w:rsid w:val="00454D5A"/>
    <w:rsid w:val="00460096"/>
    <w:rsid w:val="00460B58"/>
    <w:rsid w:val="00461BC5"/>
    <w:rsid w:val="0046343F"/>
    <w:rsid w:val="00464D9A"/>
    <w:rsid w:val="00464E19"/>
    <w:rsid w:val="004655CE"/>
    <w:rsid w:val="00465AFF"/>
    <w:rsid w:val="00465EC3"/>
    <w:rsid w:val="00466CFE"/>
    <w:rsid w:val="00467334"/>
    <w:rsid w:val="004676BD"/>
    <w:rsid w:val="00467B37"/>
    <w:rsid w:val="004724B4"/>
    <w:rsid w:val="00474A95"/>
    <w:rsid w:val="00475274"/>
    <w:rsid w:val="00476D66"/>
    <w:rsid w:val="00476DA7"/>
    <w:rsid w:val="00480283"/>
    <w:rsid w:val="0048404D"/>
    <w:rsid w:val="004851DC"/>
    <w:rsid w:val="00486AA5"/>
    <w:rsid w:val="0048720C"/>
    <w:rsid w:val="0049007F"/>
    <w:rsid w:val="00490920"/>
    <w:rsid w:val="004911C2"/>
    <w:rsid w:val="004937AB"/>
    <w:rsid w:val="00493D21"/>
    <w:rsid w:val="00493D69"/>
    <w:rsid w:val="00493E92"/>
    <w:rsid w:val="004940F2"/>
    <w:rsid w:val="00494B00"/>
    <w:rsid w:val="00495DB9"/>
    <w:rsid w:val="00496149"/>
    <w:rsid w:val="00496257"/>
    <w:rsid w:val="004962FF"/>
    <w:rsid w:val="004968DE"/>
    <w:rsid w:val="004A1755"/>
    <w:rsid w:val="004A18ED"/>
    <w:rsid w:val="004A1948"/>
    <w:rsid w:val="004A4CCC"/>
    <w:rsid w:val="004A4E98"/>
    <w:rsid w:val="004A5821"/>
    <w:rsid w:val="004A6BD8"/>
    <w:rsid w:val="004A7DD2"/>
    <w:rsid w:val="004A7E13"/>
    <w:rsid w:val="004B08C0"/>
    <w:rsid w:val="004B1308"/>
    <w:rsid w:val="004B1687"/>
    <w:rsid w:val="004B21EF"/>
    <w:rsid w:val="004B23E4"/>
    <w:rsid w:val="004B2879"/>
    <w:rsid w:val="004B2F1D"/>
    <w:rsid w:val="004B36EB"/>
    <w:rsid w:val="004B37B3"/>
    <w:rsid w:val="004B49DD"/>
    <w:rsid w:val="004B5F33"/>
    <w:rsid w:val="004B6075"/>
    <w:rsid w:val="004B6330"/>
    <w:rsid w:val="004B7316"/>
    <w:rsid w:val="004C0620"/>
    <w:rsid w:val="004C1063"/>
    <w:rsid w:val="004C2940"/>
    <w:rsid w:val="004C2E6C"/>
    <w:rsid w:val="004C2E7C"/>
    <w:rsid w:val="004C4F04"/>
    <w:rsid w:val="004C5207"/>
    <w:rsid w:val="004C56A9"/>
    <w:rsid w:val="004C56F3"/>
    <w:rsid w:val="004C58B7"/>
    <w:rsid w:val="004C60D5"/>
    <w:rsid w:val="004C7930"/>
    <w:rsid w:val="004D18A4"/>
    <w:rsid w:val="004D2676"/>
    <w:rsid w:val="004D2BA6"/>
    <w:rsid w:val="004D2D13"/>
    <w:rsid w:val="004D3628"/>
    <w:rsid w:val="004D3712"/>
    <w:rsid w:val="004D38B2"/>
    <w:rsid w:val="004D51D5"/>
    <w:rsid w:val="004D573E"/>
    <w:rsid w:val="004D6978"/>
    <w:rsid w:val="004D70DD"/>
    <w:rsid w:val="004E00D7"/>
    <w:rsid w:val="004E0892"/>
    <w:rsid w:val="004E1BCB"/>
    <w:rsid w:val="004E1CBB"/>
    <w:rsid w:val="004E443F"/>
    <w:rsid w:val="004E504C"/>
    <w:rsid w:val="004E5BFC"/>
    <w:rsid w:val="004E6B3A"/>
    <w:rsid w:val="004E6D96"/>
    <w:rsid w:val="004E6F40"/>
    <w:rsid w:val="004E763B"/>
    <w:rsid w:val="004E7DAB"/>
    <w:rsid w:val="004E7E75"/>
    <w:rsid w:val="004F03D9"/>
    <w:rsid w:val="004F4843"/>
    <w:rsid w:val="004F4B48"/>
    <w:rsid w:val="004F567F"/>
    <w:rsid w:val="004F5F72"/>
    <w:rsid w:val="004F666A"/>
    <w:rsid w:val="004F6E18"/>
    <w:rsid w:val="004F7351"/>
    <w:rsid w:val="004F7E75"/>
    <w:rsid w:val="00500445"/>
    <w:rsid w:val="00501A3A"/>
    <w:rsid w:val="00502F42"/>
    <w:rsid w:val="00503A6D"/>
    <w:rsid w:val="00503DBC"/>
    <w:rsid w:val="0050497C"/>
    <w:rsid w:val="00504C64"/>
    <w:rsid w:val="005052A9"/>
    <w:rsid w:val="00506058"/>
    <w:rsid w:val="0050677D"/>
    <w:rsid w:val="00506C4B"/>
    <w:rsid w:val="00507438"/>
    <w:rsid w:val="00507C0D"/>
    <w:rsid w:val="00510653"/>
    <w:rsid w:val="00510FCF"/>
    <w:rsid w:val="005115A7"/>
    <w:rsid w:val="00512693"/>
    <w:rsid w:val="005129D6"/>
    <w:rsid w:val="00512ED0"/>
    <w:rsid w:val="00513107"/>
    <w:rsid w:val="00513334"/>
    <w:rsid w:val="0051423C"/>
    <w:rsid w:val="00516915"/>
    <w:rsid w:val="00517931"/>
    <w:rsid w:val="00520DA8"/>
    <w:rsid w:val="00522930"/>
    <w:rsid w:val="00522BFC"/>
    <w:rsid w:val="00522D4D"/>
    <w:rsid w:val="005237C3"/>
    <w:rsid w:val="00523CD4"/>
    <w:rsid w:val="00524104"/>
    <w:rsid w:val="0052421C"/>
    <w:rsid w:val="0052655D"/>
    <w:rsid w:val="00531C0B"/>
    <w:rsid w:val="00533256"/>
    <w:rsid w:val="0053334F"/>
    <w:rsid w:val="00533874"/>
    <w:rsid w:val="00533A42"/>
    <w:rsid w:val="00534A16"/>
    <w:rsid w:val="0053612F"/>
    <w:rsid w:val="00540E84"/>
    <w:rsid w:val="0054100A"/>
    <w:rsid w:val="00542AB0"/>
    <w:rsid w:val="005462A9"/>
    <w:rsid w:val="00546ABF"/>
    <w:rsid w:val="005506B8"/>
    <w:rsid w:val="00551A02"/>
    <w:rsid w:val="00551B1B"/>
    <w:rsid w:val="00556215"/>
    <w:rsid w:val="005602ED"/>
    <w:rsid w:val="00562206"/>
    <w:rsid w:val="0056227C"/>
    <w:rsid w:val="00562C5D"/>
    <w:rsid w:val="00563EBB"/>
    <w:rsid w:val="005641AB"/>
    <w:rsid w:val="00564BA2"/>
    <w:rsid w:val="00564F78"/>
    <w:rsid w:val="00565641"/>
    <w:rsid w:val="0056591C"/>
    <w:rsid w:val="00566777"/>
    <w:rsid w:val="00566C78"/>
    <w:rsid w:val="00570FD3"/>
    <w:rsid w:val="0057126D"/>
    <w:rsid w:val="0057152A"/>
    <w:rsid w:val="00571F51"/>
    <w:rsid w:val="0057231E"/>
    <w:rsid w:val="00572E12"/>
    <w:rsid w:val="00573962"/>
    <w:rsid w:val="00573F3E"/>
    <w:rsid w:val="00574468"/>
    <w:rsid w:val="005759AE"/>
    <w:rsid w:val="00577050"/>
    <w:rsid w:val="005815F6"/>
    <w:rsid w:val="0058257F"/>
    <w:rsid w:val="005825E6"/>
    <w:rsid w:val="005849E6"/>
    <w:rsid w:val="00584D08"/>
    <w:rsid w:val="00585478"/>
    <w:rsid w:val="00585C4B"/>
    <w:rsid w:val="00587A87"/>
    <w:rsid w:val="00590928"/>
    <w:rsid w:val="005919AB"/>
    <w:rsid w:val="0059248C"/>
    <w:rsid w:val="00593855"/>
    <w:rsid w:val="00593A3F"/>
    <w:rsid w:val="00593B55"/>
    <w:rsid w:val="00595770"/>
    <w:rsid w:val="005959EF"/>
    <w:rsid w:val="00595CC8"/>
    <w:rsid w:val="00595E35"/>
    <w:rsid w:val="005962E6"/>
    <w:rsid w:val="005A1E74"/>
    <w:rsid w:val="005A3242"/>
    <w:rsid w:val="005A414F"/>
    <w:rsid w:val="005A5417"/>
    <w:rsid w:val="005A56F3"/>
    <w:rsid w:val="005A5889"/>
    <w:rsid w:val="005B027F"/>
    <w:rsid w:val="005B1740"/>
    <w:rsid w:val="005B1A97"/>
    <w:rsid w:val="005B2603"/>
    <w:rsid w:val="005B26CB"/>
    <w:rsid w:val="005B2855"/>
    <w:rsid w:val="005B362B"/>
    <w:rsid w:val="005B3C07"/>
    <w:rsid w:val="005B3EF1"/>
    <w:rsid w:val="005B4147"/>
    <w:rsid w:val="005B4886"/>
    <w:rsid w:val="005B6103"/>
    <w:rsid w:val="005B7002"/>
    <w:rsid w:val="005C00EF"/>
    <w:rsid w:val="005C19CD"/>
    <w:rsid w:val="005C2F28"/>
    <w:rsid w:val="005C32FF"/>
    <w:rsid w:val="005C35BD"/>
    <w:rsid w:val="005C35C4"/>
    <w:rsid w:val="005C3733"/>
    <w:rsid w:val="005C42D9"/>
    <w:rsid w:val="005C4A38"/>
    <w:rsid w:val="005C4EE4"/>
    <w:rsid w:val="005C5860"/>
    <w:rsid w:val="005C67E8"/>
    <w:rsid w:val="005C6825"/>
    <w:rsid w:val="005D1348"/>
    <w:rsid w:val="005D197D"/>
    <w:rsid w:val="005D1B85"/>
    <w:rsid w:val="005D2F24"/>
    <w:rsid w:val="005D47FD"/>
    <w:rsid w:val="005D617E"/>
    <w:rsid w:val="005D6D08"/>
    <w:rsid w:val="005D72F8"/>
    <w:rsid w:val="005D7910"/>
    <w:rsid w:val="005D7E6B"/>
    <w:rsid w:val="005D7F26"/>
    <w:rsid w:val="005E317E"/>
    <w:rsid w:val="005E4DAA"/>
    <w:rsid w:val="005E4E15"/>
    <w:rsid w:val="005E5064"/>
    <w:rsid w:val="005E6C9E"/>
    <w:rsid w:val="005E75A2"/>
    <w:rsid w:val="005F1919"/>
    <w:rsid w:val="005F21F9"/>
    <w:rsid w:val="005F272E"/>
    <w:rsid w:val="005F36E2"/>
    <w:rsid w:val="005F61C1"/>
    <w:rsid w:val="005F7888"/>
    <w:rsid w:val="00601190"/>
    <w:rsid w:val="006017BA"/>
    <w:rsid w:val="00602453"/>
    <w:rsid w:val="00602475"/>
    <w:rsid w:val="006028E4"/>
    <w:rsid w:val="0060294E"/>
    <w:rsid w:val="00602E0A"/>
    <w:rsid w:val="00604D50"/>
    <w:rsid w:val="00604DB6"/>
    <w:rsid w:val="0060646E"/>
    <w:rsid w:val="00607E6C"/>
    <w:rsid w:val="00613127"/>
    <w:rsid w:val="006141A5"/>
    <w:rsid w:val="0061432F"/>
    <w:rsid w:val="0061460C"/>
    <w:rsid w:val="006163DE"/>
    <w:rsid w:val="006164A6"/>
    <w:rsid w:val="006171EF"/>
    <w:rsid w:val="00617D2E"/>
    <w:rsid w:val="00620AF0"/>
    <w:rsid w:val="00620B9D"/>
    <w:rsid w:val="00621CA6"/>
    <w:rsid w:val="00622C06"/>
    <w:rsid w:val="00622EE8"/>
    <w:rsid w:val="00623D98"/>
    <w:rsid w:val="0062489E"/>
    <w:rsid w:val="00624CD1"/>
    <w:rsid w:val="00630085"/>
    <w:rsid w:val="00630D7C"/>
    <w:rsid w:val="00631026"/>
    <w:rsid w:val="00631CEA"/>
    <w:rsid w:val="00632D7F"/>
    <w:rsid w:val="00632D98"/>
    <w:rsid w:val="00633A66"/>
    <w:rsid w:val="00634281"/>
    <w:rsid w:val="00634CAE"/>
    <w:rsid w:val="00635196"/>
    <w:rsid w:val="00635C76"/>
    <w:rsid w:val="00636533"/>
    <w:rsid w:val="00636B9C"/>
    <w:rsid w:val="00637991"/>
    <w:rsid w:val="00640B5C"/>
    <w:rsid w:val="00640FA1"/>
    <w:rsid w:val="00641350"/>
    <w:rsid w:val="00641420"/>
    <w:rsid w:val="00643E8E"/>
    <w:rsid w:val="00646175"/>
    <w:rsid w:val="006470A2"/>
    <w:rsid w:val="006470D4"/>
    <w:rsid w:val="006475AE"/>
    <w:rsid w:val="006475F8"/>
    <w:rsid w:val="00647B0D"/>
    <w:rsid w:val="00647EDD"/>
    <w:rsid w:val="0065036C"/>
    <w:rsid w:val="00650FB3"/>
    <w:rsid w:val="00651B19"/>
    <w:rsid w:val="00651EF3"/>
    <w:rsid w:val="00651F55"/>
    <w:rsid w:val="00652A4D"/>
    <w:rsid w:val="006533A7"/>
    <w:rsid w:val="006542EA"/>
    <w:rsid w:val="00654D6D"/>
    <w:rsid w:val="00654E10"/>
    <w:rsid w:val="0065511B"/>
    <w:rsid w:val="0065533E"/>
    <w:rsid w:val="006560CD"/>
    <w:rsid w:val="0065718A"/>
    <w:rsid w:val="00657563"/>
    <w:rsid w:val="006578FF"/>
    <w:rsid w:val="006579C9"/>
    <w:rsid w:val="00657B53"/>
    <w:rsid w:val="00657EA5"/>
    <w:rsid w:val="00660193"/>
    <w:rsid w:val="0066093B"/>
    <w:rsid w:val="006615D3"/>
    <w:rsid w:val="006619D1"/>
    <w:rsid w:val="00662E22"/>
    <w:rsid w:val="00663FF1"/>
    <w:rsid w:val="00664809"/>
    <w:rsid w:val="00665C57"/>
    <w:rsid w:val="00665F25"/>
    <w:rsid w:val="00666402"/>
    <w:rsid w:val="0066721A"/>
    <w:rsid w:val="00670A46"/>
    <w:rsid w:val="006736C2"/>
    <w:rsid w:val="00673BCD"/>
    <w:rsid w:val="00675C36"/>
    <w:rsid w:val="0067628E"/>
    <w:rsid w:val="006764D3"/>
    <w:rsid w:val="00676CBF"/>
    <w:rsid w:val="00677DA9"/>
    <w:rsid w:val="00680D5F"/>
    <w:rsid w:val="00681604"/>
    <w:rsid w:val="00681627"/>
    <w:rsid w:val="00681BC2"/>
    <w:rsid w:val="00681FA4"/>
    <w:rsid w:val="006835B0"/>
    <w:rsid w:val="00683B0E"/>
    <w:rsid w:val="006840B8"/>
    <w:rsid w:val="00684311"/>
    <w:rsid w:val="006845F7"/>
    <w:rsid w:val="00684B89"/>
    <w:rsid w:val="00687AEE"/>
    <w:rsid w:val="00690628"/>
    <w:rsid w:val="00690690"/>
    <w:rsid w:val="006915AA"/>
    <w:rsid w:val="00691D69"/>
    <w:rsid w:val="00692BE2"/>
    <w:rsid w:val="0069321E"/>
    <w:rsid w:val="00693267"/>
    <w:rsid w:val="00693CC6"/>
    <w:rsid w:val="0069426D"/>
    <w:rsid w:val="00694538"/>
    <w:rsid w:val="00694DDF"/>
    <w:rsid w:val="00695E09"/>
    <w:rsid w:val="00696935"/>
    <w:rsid w:val="00696CDA"/>
    <w:rsid w:val="00696DF2"/>
    <w:rsid w:val="00696FD4"/>
    <w:rsid w:val="00697E23"/>
    <w:rsid w:val="006A2179"/>
    <w:rsid w:val="006A3F88"/>
    <w:rsid w:val="006A416D"/>
    <w:rsid w:val="006A4D4F"/>
    <w:rsid w:val="006A57C5"/>
    <w:rsid w:val="006A6179"/>
    <w:rsid w:val="006A6A32"/>
    <w:rsid w:val="006A6D25"/>
    <w:rsid w:val="006A6E53"/>
    <w:rsid w:val="006B0358"/>
    <w:rsid w:val="006B11A0"/>
    <w:rsid w:val="006B2509"/>
    <w:rsid w:val="006B2750"/>
    <w:rsid w:val="006B32C5"/>
    <w:rsid w:val="006B3853"/>
    <w:rsid w:val="006B4871"/>
    <w:rsid w:val="006B5D2F"/>
    <w:rsid w:val="006B631C"/>
    <w:rsid w:val="006B6D4E"/>
    <w:rsid w:val="006B75DB"/>
    <w:rsid w:val="006B775E"/>
    <w:rsid w:val="006C1758"/>
    <w:rsid w:val="006C41F8"/>
    <w:rsid w:val="006C433D"/>
    <w:rsid w:val="006C440A"/>
    <w:rsid w:val="006C6395"/>
    <w:rsid w:val="006C6E56"/>
    <w:rsid w:val="006D07D3"/>
    <w:rsid w:val="006D115F"/>
    <w:rsid w:val="006D12CB"/>
    <w:rsid w:val="006D1948"/>
    <w:rsid w:val="006D3133"/>
    <w:rsid w:val="006D4211"/>
    <w:rsid w:val="006D4A48"/>
    <w:rsid w:val="006D5ECD"/>
    <w:rsid w:val="006D6EAD"/>
    <w:rsid w:val="006E00DE"/>
    <w:rsid w:val="006E0B96"/>
    <w:rsid w:val="006E1B2A"/>
    <w:rsid w:val="006E49C8"/>
    <w:rsid w:val="006E581B"/>
    <w:rsid w:val="006E5BAC"/>
    <w:rsid w:val="006E5EC4"/>
    <w:rsid w:val="006E626F"/>
    <w:rsid w:val="006E64EC"/>
    <w:rsid w:val="006E7F5F"/>
    <w:rsid w:val="006F0A87"/>
    <w:rsid w:val="006F12ED"/>
    <w:rsid w:val="006F29A3"/>
    <w:rsid w:val="006F2B63"/>
    <w:rsid w:val="006F3174"/>
    <w:rsid w:val="006F4FF5"/>
    <w:rsid w:val="006F655F"/>
    <w:rsid w:val="006F795D"/>
    <w:rsid w:val="0070101E"/>
    <w:rsid w:val="00701D2B"/>
    <w:rsid w:val="00701F91"/>
    <w:rsid w:val="00702319"/>
    <w:rsid w:val="0070248F"/>
    <w:rsid w:val="00702D2A"/>
    <w:rsid w:val="007033DB"/>
    <w:rsid w:val="00703FE0"/>
    <w:rsid w:val="00704BEC"/>
    <w:rsid w:val="00704EF8"/>
    <w:rsid w:val="00706A7A"/>
    <w:rsid w:val="00710F4D"/>
    <w:rsid w:val="0071329B"/>
    <w:rsid w:val="00713844"/>
    <w:rsid w:val="00713B2B"/>
    <w:rsid w:val="00713F8B"/>
    <w:rsid w:val="007157DA"/>
    <w:rsid w:val="00716776"/>
    <w:rsid w:val="007174E0"/>
    <w:rsid w:val="007207FB"/>
    <w:rsid w:val="00721C5E"/>
    <w:rsid w:val="007233D2"/>
    <w:rsid w:val="00723884"/>
    <w:rsid w:val="00723A59"/>
    <w:rsid w:val="007264B7"/>
    <w:rsid w:val="007266B9"/>
    <w:rsid w:val="00726EB5"/>
    <w:rsid w:val="007272CC"/>
    <w:rsid w:val="00727768"/>
    <w:rsid w:val="0073188F"/>
    <w:rsid w:val="00731D46"/>
    <w:rsid w:val="00731D8B"/>
    <w:rsid w:val="00732804"/>
    <w:rsid w:val="007339AC"/>
    <w:rsid w:val="00735EB6"/>
    <w:rsid w:val="00736541"/>
    <w:rsid w:val="00736571"/>
    <w:rsid w:val="00741E52"/>
    <w:rsid w:val="007426FF"/>
    <w:rsid w:val="00742C9B"/>
    <w:rsid w:val="00743838"/>
    <w:rsid w:val="007438B1"/>
    <w:rsid w:val="00743FA4"/>
    <w:rsid w:val="007453E2"/>
    <w:rsid w:val="00745A7C"/>
    <w:rsid w:val="00745C31"/>
    <w:rsid w:val="00745F7D"/>
    <w:rsid w:val="00746744"/>
    <w:rsid w:val="00746DA3"/>
    <w:rsid w:val="00746DEF"/>
    <w:rsid w:val="00747596"/>
    <w:rsid w:val="00747A16"/>
    <w:rsid w:val="00747EB5"/>
    <w:rsid w:val="00750B6A"/>
    <w:rsid w:val="00751108"/>
    <w:rsid w:val="00751AC7"/>
    <w:rsid w:val="0075218F"/>
    <w:rsid w:val="00752A29"/>
    <w:rsid w:val="00753668"/>
    <w:rsid w:val="00754204"/>
    <w:rsid w:val="007556D9"/>
    <w:rsid w:val="0075774C"/>
    <w:rsid w:val="00757BAE"/>
    <w:rsid w:val="007600B4"/>
    <w:rsid w:val="00760594"/>
    <w:rsid w:val="007609E7"/>
    <w:rsid w:val="00760C70"/>
    <w:rsid w:val="00762059"/>
    <w:rsid w:val="0076217D"/>
    <w:rsid w:val="00763CF0"/>
    <w:rsid w:val="00763F27"/>
    <w:rsid w:val="00764696"/>
    <w:rsid w:val="00764918"/>
    <w:rsid w:val="00767C4D"/>
    <w:rsid w:val="00767D7B"/>
    <w:rsid w:val="0077079D"/>
    <w:rsid w:val="00771F2C"/>
    <w:rsid w:val="00772EB9"/>
    <w:rsid w:val="0077323C"/>
    <w:rsid w:val="00774AF4"/>
    <w:rsid w:val="007753AA"/>
    <w:rsid w:val="00775AE3"/>
    <w:rsid w:val="00775E0A"/>
    <w:rsid w:val="00776784"/>
    <w:rsid w:val="007805B1"/>
    <w:rsid w:val="00780F89"/>
    <w:rsid w:val="0078259B"/>
    <w:rsid w:val="0078323F"/>
    <w:rsid w:val="007839B5"/>
    <w:rsid w:val="00783A82"/>
    <w:rsid w:val="00784B6B"/>
    <w:rsid w:val="00785CAA"/>
    <w:rsid w:val="00786516"/>
    <w:rsid w:val="00787CB3"/>
    <w:rsid w:val="0079035C"/>
    <w:rsid w:val="0079196E"/>
    <w:rsid w:val="007919F8"/>
    <w:rsid w:val="007922DE"/>
    <w:rsid w:val="007955FA"/>
    <w:rsid w:val="00795A85"/>
    <w:rsid w:val="00795F33"/>
    <w:rsid w:val="00796B02"/>
    <w:rsid w:val="007973DA"/>
    <w:rsid w:val="00797748"/>
    <w:rsid w:val="007A027A"/>
    <w:rsid w:val="007A08A4"/>
    <w:rsid w:val="007A1282"/>
    <w:rsid w:val="007A212F"/>
    <w:rsid w:val="007A3409"/>
    <w:rsid w:val="007A500D"/>
    <w:rsid w:val="007A5F20"/>
    <w:rsid w:val="007A6088"/>
    <w:rsid w:val="007A696B"/>
    <w:rsid w:val="007B074B"/>
    <w:rsid w:val="007B15CD"/>
    <w:rsid w:val="007B209E"/>
    <w:rsid w:val="007B3E36"/>
    <w:rsid w:val="007B445D"/>
    <w:rsid w:val="007B53DA"/>
    <w:rsid w:val="007B54A1"/>
    <w:rsid w:val="007B5503"/>
    <w:rsid w:val="007B68C7"/>
    <w:rsid w:val="007B720A"/>
    <w:rsid w:val="007B75FD"/>
    <w:rsid w:val="007B7CEB"/>
    <w:rsid w:val="007C04D5"/>
    <w:rsid w:val="007C1839"/>
    <w:rsid w:val="007C20B3"/>
    <w:rsid w:val="007C21CF"/>
    <w:rsid w:val="007C4DBC"/>
    <w:rsid w:val="007C5056"/>
    <w:rsid w:val="007C54C5"/>
    <w:rsid w:val="007C662F"/>
    <w:rsid w:val="007C6D55"/>
    <w:rsid w:val="007D0A38"/>
    <w:rsid w:val="007D251D"/>
    <w:rsid w:val="007D275B"/>
    <w:rsid w:val="007D414E"/>
    <w:rsid w:val="007D5EB6"/>
    <w:rsid w:val="007D6CB5"/>
    <w:rsid w:val="007E0927"/>
    <w:rsid w:val="007E11A3"/>
    <w:rsid w:val="007E2263"/>
    <w:rsid w:val="007E37D7"/>
    <w:rsid w:val="007E3E6A"/>
    <w:rsid w:val="007E4429"/>
    <w:rsid w:val="007E5E0D"/>
    <w:rsid w:val="007E6366"/>
    <w:rsid w:val="007E66E3"/>
    <w:rsid w:val="007E6CB2"/>
    <w:rsid w:val="007F3633"/>
    <w:rsid w:val="007F52A6"/>
    <w:rsid w:val="007F5C97"/>
    <w:rsid w:val="008003A9"/>
    <w:rsid w:val="008005A6"/>
    <w:rsid w:val="00800B2B"/>
    <w:rsid w:val="00801F9A"/>
    <w:rsid w:val="00802079"/>
    <w:rsid w:val="008026DE"/>
    <w:rsid w:val="00802F54"/>
    <w:rsid w:val="00802F70"/>
    <w:rsid w:val="00804D56"/>
    <w:rsid w:val="00804D88"/>
    <w:rsid w:val="008100FB"/>
    <w:rsid w:val="00810835"/>
    <w:rsid w:val="00810D38"/>
    <w:rsid w:val="0081119A"/>
    <w:rsid w:val="0081180E"/>
    <w:rsid w:val="0081298C"/>
    <w:rsid w:val="00814C1D"/>
    <w:rsid w:val="00816ACA"/>
    <w:rsid w:val="00817380"/>
    <w:rsid w:val="00817669"/>
    <w:rsid w:val="008217A8"/>
    <w:rsid w:val="00821833"/>
    <w:rsid w:val="00823C82"/>
    <w:rsid w:val="00824DD8"/>
    <w:rsid w:val="0082539A"/>
    <w:rsid w:val="008261FF"/>
    <w:rsid w:val="008303F3"/>
    <w:rsid w:val="008315C3"/>
    <w:rsid w:val="00831B66"/>
    <w:rsid w:val="00831F13"/>
    <w:rsid w:val="00832518"/>
    <w:rsid w:val="0083258D"/>
    <w:rsid w:val="0083424B"/>
    <w:rsid w:val="0083523B"/>
    <w:rsid w:val="00836C26"/>
    <w:rsid w:val="00837DB1"/>
    <w:rsid w:val="0084125E"/>
    <w:rsid w:val="0084151F"/>
    <w:rsid w:val="00843A9A"/>
    <w:rsid w:val="008454FF"/>
    <w:rsid w:val="00845FEA"/>
    <w:rsid w:val="0084729B"/>
    <w:rsid w:val="00847595"/>
    <w:rsid w:val="00847A99"/>
    <w:rsid w:val="008502A5"/>
    <w:rsid w:val="00851ABA"/>
    <w:rsid w:val="00852AA4"/>
    <w:rsid w:val="00854B57"/>
    <w:rsid w:val="00854F4F"/>
    <w:rsid w:val="00855187"/>
    <w:rsid w:val="00856531"/>
    <w:rsid w:val="00857A4F"/>
    <w:rsid w:val="00857CDC"/>
    <w:rsid w:val="00861A06"/>
    <w:rsid w:val="00861F7A"/>
    <w:rsid w:val="00862519"/>
    <w:rsid w:val="00864012"/>
    <w:rsid w:val="008645B0"/>
    <w:rsid w:val="008645CA"/>
    <w:rsid w:val="00865A1C"/>
    <w:rsid w:val="008676FD"/>
    <w:rsid w:val="00867949"/>
    <w:rsid w:val="0087075C"/>
    <w:rsid w:val="00870DE9"/>
    <w:rsid w:val="00871161"/>
    <w:rsid w:val="00872057"/>
    <w:rsid w:val="00872F1A"/>
    <w:rsid w:val="008737BC"/>
    <w:rsid w:val="00875275"/>
    <w:rsid w:val="0087596E"/>
    <w:rsid w:val="00876C69"/>
    <w:rsid w:val="00877459"/>
    <w:rsid w:val="0087783D"/>
    <w:rsid w:val="0088019E"/>
    <w:rsid w:val="008806EC"/>
    <w:rsid w:val="00882A11"/>
    <w:rsid w:val="00882C19"/>
    <w:rsid w:val="00882E64"/>
    <w:rsid w:val="00883343"/>
    <w:rsid w:val="0088359D"/>
    <w:rsid w:val="008842BB"/>
    <w:rsid w:val="00885A28"/>
    <w:rsid w:val="0088649B"/>
    <w:rsid w:val="00886679"/>
    <w:rsid w:val="00886C21"/>
    <w:rsid w:val="00893A44"/>
    <w:rsid w:val="00893CB4"/>
    <w:rsid w:val="00893DE9"/>
    <w:rsid w:val="00894DAF"/>
    <w:rsid w:val="00895DA5"/>
    <w:rsid w:val="008969B5"/>
    <w:rsid w:val="008978D3"/>
    <w:rsid w:val="0089797C"/>
    <w:rsid w:val="00897F2A"/>
    <w:rsid w:val="008A0757"/>
    <w:rsid w:val="008A22E7"/>
    <w:rsid w:val="008A362F"/>
    <w:rsid w:val="008A4DDD"/>
    <w:rsid w:val="008A5C9E"/>
    <w:rsid w:val="008A654C"/>
    <w:rsid w:val="008A6B37"/>
    <w:rsid w:val="008A720D"/>
    <w:rsid w:val="008A730F"/>
    <w:rsid w:val="008A73B1"/>
    <w:rsid w:val="008A764B"/>
    <w:rsid w:val="008B1206"/>
    <w:rsid w:val="008B1309"/>
    <w:rsid w:val="008B1A08"/>
    <w:rsid w:val="008B1A8B"/>
    <w:rsid w:val="008B1DF1"/>
    <w:rsid w:val="008B21D6"/>
    <w:rsid w:val="008B34F3"/>
    <w:rsid w:val="008B4678"/>
    <w:rsid w:val="008B5587"/>
    <w:rsid w:val="008B6A70"/>
    <w:rsid w:val="008B6DF6"/>
    <w:rsid w:val="008B7902"/>
    <w:rsid w:val="008C0043"/>
    <w:rsid w:val="008C0120"/>
    <w:rsid w:val="008C0482"/>
    <w:rsid w:val="008C0B91"/>
    <w:rsid w:val="008C1739"/>
    <w:rsid w:val="008C23C1"/>
    <w:rsid w:val="008C279D"/>
    <w:rsid w:val="008C2F1E"/>
    <w:rsid w:val="008C3709"/>
    <w:rsid w:val="008C405F"/>
    <w:rsid w:val="008C46C8"/>
    <w:rsid w:val="008C7DFF"/>
    <w:rsid w:val="008D1D62"/>
    <w:rsid w:val="008D2D6A"/>
    <w:rsid w:val="008D40C4"/>
    <w:rsid w:val="008D476A"/>
    <w:rsid w:val="008D541A"/>
    <w:rsid w:val="008D545D"/>
    <w:rsid w:val="008D59AC"/>
    <w:rsid w:val="008D6AEE"/>
    <w:rsid w:val="008E1E30"/>
    <w:rsid w:val="008E396B"/>
    <w:rsid w:val="008E3B17"/>
    <w:rsid w:val="008E3DCD"/>
    <w:rsid w:val="008E5C47"/>
    <w:rsid w:val="008E6A34"/>
    <w:rsid w:val="008E79E2"/>
    <w:rsid w:val="008F0D98"/>
    <w:rsid w:val="008F396D"/>
    <w:rsid w:val="008F45A3"/>
    <w:rsid w:val="008F587D"/>
    <w:rsid w:val="008F5C89"/>
    <w:rsid w:val="008F7C34"/>
    <w:rsid w:val="0090194E"/>
    <w:rsid w:val="00901B5F"/>
    <w:rsid w:val="0090288B"/>
    <w:rsid w:val="00903495"/>
    <w:rsid w:val="00904026"/>
    <w:rsid w:val="00905AC8"/>
    <w:rsid w:val="00905F09"/>
    <w:rsid w:val="009102BA"/>
    <w:rsid w:val="009109EF"/>
    <w:rsid w:val="00910B3D"/>
    <w:rsid w:val="00913459"/>
    <w:rsid w:val="00913B2A"/>
    <w:rsid w:val="00914B54"/>
    <w:rsid w:val="00916C6C"/>
    <w:rsid w:val="00917EEC"/>
    <w:rsid w:val="009236BE"/>
    <w:rsid w:val="00924A94"/>
    <w:rsid w:val="00924CAC"/>
    <w:rsid w:val="0092526A"/>
    <w:rsid w:val="00925548"/>
    <w:rsid w:val="00925655"/>
    <w:rsid w:val="0092633F"/>
    <w:rsid w:val="00930F34"/>
    <w:rsid w:val="009322EF"/>
    <w:rsid w:val="00932FB3"/>
    <w:rsid w:val="00933594"/>
    <w:rsid w:val="00933C21"/>
    <w:rsid w:val="009344F8"/>
    <w:rsid w:val="00934CA0"/>
    <w:rsid w:val="00934FE0"/>
    <w:rsid w:val="00935D6C"/>
    <w:rsid w:val="00937999"/>
    <w:rsid w:val="00937C90"/>
    <w:rsid w:val="00940CC7"/>
    <w:rsid w:val="00940EB5"/>
    <w:rsid w:val="00943209"/>
    <w:rsid w:val="00944290"/>
    <w:rsid w:val="00944D6D"/>
    <w:rsid w:val="00945546"/>
    <w:rsid w:val="00945BD4"/>
    <w:rsid w:val="009461B6"/>
    <w:rsid w:val="00947DE1"/>
    <w:rsid w:val="00951E06"/>
    <w:rsid w:val="00952D0F"/>
    <w:rsid w:val="0095324C"/>
    <w:rsid w:val="009536AF"/>
    <w:rsid w:val="00954FA6"/>
    <w:rsid w:val="00955F09"/>
    <w:rsid w:val="009566B4"/>
    <w:rsid w:val="00957958"/>
    <w:rsid w:val="0096003C"/>
    <w:rsid w:val="009602DC"/>
    <w:rsid w:val="00960E82"/>
    <w:rsid w:val="0096217D"/>
    <w:rsid w:val="00962202"/>
    <w:rsid w:val="00964183"/>
    <w:rsid w:val="00964AA3"/>
    <w:rsid w:val="00967899"/>
    <w:rsid w:val="0097127B"/>
    <w:rsid w:val="009715CB"/>
    <w:rsid w:val="00971BBC"/>
    <w:rsid w:val="00971CC6"/>
    <w:rsid w:val="00971E46"/>
    <w:rsid w:val="009753AA"/>
    <w:rsid w:val="0097610F"/>
    <w:rsid w:val="00976B8C"/>
    <w:rsid w:val="00977D13"/>
    <w:rsid w:val="009805D9"/>
    <w:rsid w:val="00983D0C"/>
    <w:rsid w:val="0099118B"/>
    <w:rsid w:val="00991708"/>
    <w:rsid w:val="009929D7"/>
    <w:rsid w:val="009943BF"/>
    <w:rsid w:val="00994ED4"/>
    <w:rsid w:val="0099514E"/>
    <w:rsid w:val="00996EFD"/>
    <w:rsid w:val="009A00A2"/>
    <w:rsid w:val="009A3283"/>
    <w:rsid w:val="009A35F1"/>
    <w:rsid w:val="009A6891"/>
    <w:rsid w:val="009A6F00"/>
    <w:rsid w:val="009A76C5"/>
    <w:rsid w:val="009A7B27"/>
    <w:rsid w:val="009A7C07"/>
    <w:rsid w:val="009B0278"/>
    <w:rsid w:val="009B15A9"/>
    <w:rsid w:val="009B195F"/>
    <w:rsid w:val="009B1DA3"/>
    <w:rsid w:val="009B2140"/>
    <w:rsid w:val="009B2899"/>
    <w:rsid w:val="009B3610"/>
    <w:rsid w:val="009B3BA4"/>
    <w:rsid w:val="009B4069"/>
    <w:rsid w:val="009B4FEE"/>
    <w:rsid w:val="009B5BB7"/>
    <w:rsid w:val="009B5F76"/>
    <w:rsid w:val="009B7497"/>
    <w:rsid w:val="009C0437"/>
    <w:rsid w:val="009C0A4C"/>
    <w:rsid w:val="009C1A50"/>
    <w:rsid w:val="009C1DC5"/>
    <w:rsid w:val="009C3112"/>
    <w:rsid w:val="009C373D"/>
    <w:rsid w:val="009C3E5C"/>
    <w:rsid w:val="009C4250"/>
    <w:rsid w:val="009C48E8"/>
    <w:rsid w:val="009C4A0C"/>
    <w:rsid w:val="009C5A5F"/>
    <w:rsid w:val="009C66A0"/>
    <w:rsid w:val="009D017E"/>
    <w:rsid w:val="009D06DE"/>
    <w:rsid w:val="009D1901"/>
    <w:rsid w:val="009D3797"/>
    <w:rsid w:val="009D4607"/>
    <w:rsid w:val="009D4DD0"/>
    <w:rsid w:val="009D567B"/>
    <w:rsid w:val="009D57FA"/>
    <w:rsid w:val="009D6F7B"/>
    <w:rsid w:val="009D7960"/>
    <w:rsid w:val="009D7CBA"/>
    <w:rsid w:val="009E01A5"/>
    <w:rsid w:val="009E2A90"/>
    <w:rsid w:val="009E3738"/>
    <w:rsid w:val="009E42D9"/>
    <w:rsid w:val="009E4305"/>
    <w:rsid w:val="009E4A17"/>
    <w:rsid w:val="009E504C"/>
    <w:rsid w:val="009E5485"/>
    <w:rsid w:val="009E798E"/>
    <w:rsid w:val="009E7A7E"/>
    <w:rsid w:val="009F032A"/>
    <w:rsid w:val="009F129F"/>
    <w:rsid w:val="009F1621"/>
    <w:rsid w:val="009F495E"/>
    <w:rsid w:val="009F5ED8"/>
    <w:rsid w:val="00A0023E"/>
    <w:rsid w:val="00A006CE"/>
    <w:rsid w:val="00A0173E"/>
    <w:rsid w:val="00A01A7C"/>
    <w:rsid w:val="00A0299C"/>
    <w:rsid w:val="00A037BF"/>
    <w:rsid w:val="00A0396F"/>
    <w:rsid w:val="00A06E5C"/>
    <w:rsid w:val="00A06F31"/>
    <w:rsid w:val="00A07344"/>
    <w:rsid w:val="00A10016"/>
    <w:rsid w:val="00A11DF9"/>
    <w:rsid w:val="00A12019"/>
    <w:rsid w:val="00A12103"/>
    <w:rsid w:val="00A12563"/>
    <w:rsid w:val="00A126C5"/>
    <w:rsid w:val="00A1360A"/>
    <w:rsid w:val="00A16048"/>
    <w:rsid w:val="00A163F3"/>
    <w:rsid w:val="00A166FC"/>
    <w:rsid w:val="00A16892"/>
    <w:rsid w:val="00A16B23"/>
    <w:rsid w:val="00A1716A"/>
    <w:rsid w:val="00A20791"/>
    <w:rsid w:val="00A21C66"/>
    <w:rsid w:val="00A21DDD"/>
    <w:rsid w:val="00A220D3"/>
    <w:rsid w:val="00A22DC2"/>
    <w:rsid w:val="00A248ED"/>
    <w:rsid w:val="00A25554"/>
    <w:rsid w:val="00A2675A"/>
    <w:rsid w:val="00A27AEB"/>
    <w:rsid w:val="00A27F58"/>
    <w:rsid w:val="00A3095E"/>
    <w:rsid w:val="00A315BD"/>
    <w:rsid w:val="00A3274B"/>
    <w:rsid w:val="00A36D3A"/>
    <w:rsid w:val="00A3708B"/>
    <w:rsid w:val="00A370E6"/>
    <w:rsid w:val="00A3712B"/>
    <w:rsid w:val="00A3722B"/>
    <w:rsid w:val="00A37687"/>
    <w:rsid w:val="00A376D1"/>
    <w:rsid w:val="00A4158F"/>
    <w:rsid w:val="00A42274"/>
    <w:rsid w:val="00A42F97"/>
    <w:rsid w:val="00A43813"/>
    <w:rsid w:val="00A44DC1"/>
    <w:rsid w:val="00A4642E"/>
    <w:rsid w:val="00A508A7"/>
    <w:rsid w:val="00A51BF9"/>
    <w:rsid w:val="00A53072"/>
    <w:rsid w:val="00A5365B"/>
    <w:rsid w:val="00A5391C"/>
    <w:rsid w:val="00A53CD7"/>
    <w:rsid w:val="00A54343"/>
    <w:rsid w:val="00A5440A"/>
    <w:rsid w:val="00A54731"/>
    <w:rsid w:val="00A54C07"/>
    <w:rsid w:val="00A567F2"/>
    <w:rsid w:val="00A56EAC"/>
    <w:rsid w:val="00A57085"/>
    <w:rsid w:val="00A57D81"/>
    <w:rsid w:val="00A60B8D"/>
    <w:rsid w:val="00A61138"/>
    <w:rsid w:val="00A63E9F"/>
    <w:rsid w:val="00A6444C"/>
    <w:rsid w:val="00A661F4"/>
    <w:rsid w:val="00A67AC7"/>
    <w:rsid w:val="00A70DC8"/>
    <w:rsid w:val="00A724E8"/>
    <w:rsid w:val="00A726E9"/>
    <w:rsid w:val="00A72818"/>
    <w:rsid w:val="00A7294F"/>
    <w:rsid w:val="00A73191"/>
    <w:rsid w:val="00A74729"/>
    <w:rsid w:val="00A74843"/>
    <w:rsid w:val="00A74C88"/>
    <w:rsid w:val="00A76AFC"/>
    <w:rsid w:val="00A76CC2"/>
    <w:rsid w:val="00A7734F"/>
    <w:rsid w:val="00A81386"/>
    <w:rsid w:val="00A81CF9"/>
    <w:rsid w:val="00A83AD9"/>
    <w:rsid w:val="00A84EE3"/>
    <w:rsid w:val="00A862EC"/>
    <w:rsid w:val="00A8717B"/>
    <w:rsid w:val="00A8719C"/>
    <w:rsid w:val="00A90EE1"/>
    <w:rsid w:val="00A92165"/>
    <w:rsid w:val="00A921E9"/>
    <w:rsid w:val="00A93DC0"/>
    <w:rsid w:val="00A94918"/>
    <w:rsid w:val="00A95745"/>
    <w:rsid w:val="00A95897"/>
    <w:rsid w:val="00A969DA"/>
    <w:rsid w:val="00AA0DB0"/>
    <w:rsid w:val="00AA2048"/>
    <w:rsid w:val="00AA2663"/>
    <w:rsid w:val="00AA27C1"/>
    <w:rsid w:val="00AA3406"/>
    <w:rsid w:val="00AA5230"/>
    <w:rsid w:val="00AA57FD"/>
    <w:rsid w:val="00AA66B3"/>
    <w:rsid w:val="00AA6842"/>
    <w:rsid w:val="00AA6EEC"/>
    <w:rsid w:val="00AA713B"/>
    <w:rsid w:val="00AB015E"/>
    <w:rsid w:val="00AB1159"/>
    <w:rsid w:val="00AB12C2"/>
    <w:rsid w:val="00AB184D"/>
    <w:rsid w:val="00AB2121"/>
    <w:rsid w:val="00AB2C19"/>
    <w:rsid w:val="00AB3696"/>
    <w:rsid w:val="00AB39C1"/>
    <w:rsid w:val="00AB41D7"/>
    <w:rsid w:val="00AB53EA"/>
    <w:rsid w:val="00AB5DA5"/>
    <w:rsid w:val="00AB60F7"/>
    <w:rsid w:val="00AB6D0C"/>
    <w:rsid w:val="00AB7C52"/>
    <w:rsid w:val="00AB7DB4"/>
    <w:rsid w:val="00AC02DA"/>
    <w:rsid w:val="00AC0483"/>
    <w:rsid w:val="00AC1923"/>
    <w:rsid w:val="00AC2B4D"/>
    <w:rsid w:val="00AC2ED1"/>
    <w:rsid w:val="00AC362A"/>
    <w:rsid w:val="00AC36D6"/>
    <w:rsid w:val="00AC382B"/>
    <w:rsid w:val="00AC4E3B"/>
    <w:rsid w:val="00AC593C"/>
    <w:rsid w:val="00AC5FF2"/>
    <w:rsid w:val="00AC66B3"/>
    <w:rsid w:val="00AD07A4"/>
    <w:rsid w:val="00AD0871"/>
    <w:rsid w:val="00AD0936"/>
    <w:rsid w:val="00AD10B5"/>
    <w:rsid w:val="00AD1BCD"/>
    <w:rsid w:val="00AD3881"/>
    <w:rsid w:val="00AD49B7"/>
    <w:rsid w:val="00AD50EF"/>
    <w:rsid w:val="00AD6750"/>
    <w:rsid w:val="00AD7178"/>
    <w:rsid w:val="00AD7F7B"/>
    <w:rsid w:val="00AD7F83"/>
    <w:rsid w:val="00AE08D3"/>
    <w:rsid w:val="00AE0C5F"/>
    <w:rsid w:val="00AE11B8"/>
    <w:rsid w:val="00AE35A3"/>
    <w:rsid w:val="00AE43C8"/>
    <w:rsid w:val="00AE6B77"/>
    <w:rsid w:val="00AE6B94"/>
    <w:rsid w:val="00AE70A0"/>
    <w:rsid w:val="00AF0104"/>
    <w:rsid w:val="00AF2BD2"/>
    <w:rsid w:val="00AF3EB8"/>
    <w:rsid w:val="00AF543D"/>
    <w:rsid w:val="00AF55D8"/>
    <w:rsid w:val="00AF594E"/>
    <w:rsid w:val="00AF6EE4"/>
    <w:rsid w:val="00AF7F1C"/>
    <w:rsid w:val="00AF7F61"/>
    <w:rsid w:val="00B01C8D"/>
    <w:rsid w:val="00B01E01"/>
    <w:rsid w:val="00B02B3F"/>
    <w:rsid w:val="00B02C98"/>
    <w:rsid w:val="00B03135"/>
    <w:rsid w:val="00B0333D"/>
    <w:rsid w:val="00B047A2"/>
    <w:rsid w:val="00B04FA0"/>
    <w:rsid w:val="00B05408"/>
    <w:rsid w:val="00B06185"/>
    <w:rsid w:val="00B0681E"/>
    <w:rsid w:val="00B06B29"/>
    <w:rsid w:val="00B06BD7"/>
    <w:rsid w:val="00B0714D"/>
    <w:rsid w:val="00B078E6"/>
    <w:rsid w:val="00B11E6F"/>
    <w:rsid w:val="00B1232E"/>
    <w:rsid w:val="00B12409"/>
    <w:rsid w:val="00B124F3"/>
    <w:rsid w:val="00B135C5"/>
    <w:rsid w:val="00B1361E"/>
    <w:rsid w:val="00B14D89"/>
    <w:rsid w:val="00B158A5"/>
    <w:rsid w:val="00B17462"/>
    <w:rsid w:val="00B17746"/>
    <w:rsid w:val="00B20055"/>
    <w:rsid w:val="00B200F2"/>
    <w:rsid w:val="00B203A4"/>
    <w:rsid w:val="00B205F1"/>
    <w:rsid w:val="00B21666"/>
    <w:rsid w:val="00B2364B"/>
    <w:rsid w:val="00B240DF"/>
    <w:rsid w:val="00B244B2"/>
    <w:rsid w:val="00B24C9A"/>
    <w:rsid w:val="00B25D97"/>
    <w:rsid w:val="00B25DE3"/>
    <w:rsid w:val="00B266F2"/>
    <w:rsid w:val="00B26DA5"/>
    <w:rsid w:val="00B276B7"/>
    <w:rsid w:val="00B301CC"/>
    <w:rsid w:val="00B302D3"/>
    <w:rsid w:val="00B30F64"/>
    <w:rsid w:val="00B3292C"/>
    <w:rsid w:val="00B331E5"/>
    <w:rsid w:val="00B33CA5"/>
    <w:rsid w:val="00B33CAC"/>
    <w:rsid w:val="00B34808"/>
    <w:rsid w:val="00B359E5"/>
    <w:rsid w:val="00B36A62"/>
    <w:rsid w:val="00B3791C"/>
    <w:rsid w:val="00B37CD8"/>
    <w:rsid w:val="00B37DD3"/>
    <w:rsid w:val="00B415B5"/>
    <w:rsid w:val="00B41C93"/>
    <w:rsid w:val="00B45001"/>
    <w:rsid w:val="00B454F3"/>
    <w:rsid w:val="00B4560F"/>
    <w:rsid w:val="00B45624"/>
    <w:rsid w:val="00B468DB"/>
    <w:rsid w:val="00B46F36"/>
    <w:rsid w:val="00B47308"/>
    <w:rsid w:val="00B47A83"/>
    <w:rsid w:val="00B47C21"/>
    <w:rsid w:val="00B51588"/>
    <w:rsid w:val="00B5335B"/>
    <w:rsid w:val="00B5370C"/>
    <w:rsid w:val="00B53F1D"/>
    <w:rsid w:val="00B55556"/>
    <w:rsid w:val="00B55E9B"/>
    <w:rsid w:val="00B5732F"/>
    <w:rsid w:val="00B57B0A"/>
    <w:rsid w:val="00B60E87"/>
    <w:rsid w:val="00B6123D"/>
    <w:rsid w:val="00B62326"/>
    <w:rsid w:val="00B6369D"/>
    <w:rsid w:val="00B6464D"/>
    <w:rsid w:val="00B64AED"/>
    <w:rsid w:val="00B64C25"/>
    <w:rsid w:val="00B64DC7"/>
    <w:rsid w:val="00B64EAC"/>
    <w:rsid w:val="00B6651A"/>
    <w:rsid w:val="00B66BD7"/>
    <w:rsid w:val="00B70211"/>
    <w:rsid w:val="00B7087F"/>
    <w:rsid w:val="00B70FF3"/>
    <w:rsid w:val="00B71054"/>
    <w:rsid w:val="00B72106"/>
    <w:rsid w:val="00B74A17"/>
    <w:rsid w:val="00B759E5"/>
    <w:rsid w:val="00B76051"/>
    <w:rsid w:val="00B76527"/>
    <w:rsid w:val="00B76538"/>
    <w:rsid w:val="00B8053F"/>
    <w:rsid w:val="00B810BB"/>
    <w:rsid w:val="00B8131F"/>
    <w:rsid w:val="00B822BC"/>
    <w:rsid w:val="00B82D45"/>
    <w:rsid w:val="00B83F8B"/>
    <w:rsid w:val="00B84B1F"/>
    <w:rsid w:val="00B84C24"/>
    <w:rsid w:val="00B86BE6"/>
    <w:rsid w:val="00B8734A"/>
    <w:rsid w:val="00B87561"/>
    <w:rsid w:val="00B90254"/>
    <w:rsid w:val="00B90D11"/>
    <w:rsid w:val="00B9227F"/>
    <w:rsid w:val="00B93816"/>
    <w:rsid w:val="00B95EB0"/>
    <w:rsid w:val="00B96ADA"/>
    <w:rsid w:val="00B97451"/>
    <w:rsid w:val="00BA0084"/>
    <w:rsid w:val="00BA3499"/>
    <w:rsid w:val="00BA4D03"/>
    <w:rsid w:val="00BA4D56"/>
    <w:rsid w:val="00BA4E20"/>
    <w:rsid w:val="00BA65BC"/>
    <w:rsid w:val="00BA7FD7"/>
    <w:rsid w:val="00BB04BE"/>
    <w:rsid w:val="00BB0A22"/>
    <w:rsid w:val="00BB0DF5"/>
    <w:rsid w:val="00BB1000"/>
    <w:rsid w:val="00BB2015"/>
    <w:rsid w:val="00BB330F"/>
    <w:rsid w:val="00BB348C"/>
    <w:rsid w:val="00BB3DAA"/>
    <w:rsid w:val="00BB4C4B"/>
    <w:rsid w:val="00BB4C5A"/>
    <w:rsid w:val="00BB5BE8"/>
    <w:rsid w:val="00BB7BB6"/>
    <w:rsid w:val="00BC0546"/>
    <w:rsid w:val="00BC055C"/>
    <w:rsid w:val="00BC112F"/>
    <w:rsid w:val="00BC2734"/>
    <w:rsid w:val="00BC27EF"/>
    <w:rsid w:val="00BC2C37"/>
    <w:rsid w:val="00BC2DA3"/>
    <w:rsid w:val="00BC34A7"/>
    <w:rsid w:val="00BC3E1A"/>
    <w:rsid w:val="00BC4A73"/>
    <w:rsid w:val="00BC5216"/>
    <w:rsid w:val="00BC5245"/>
    <w:rsid w:val="00BC57E3"/>
    <w:rsid w:val="00BC5A6A"/>
    <w:rsid w:val="00BC6109"/>
    <w:rsid w:val="00BC6196"/>
    <w:rsid w:val="00BC7D7C"/>
    <w:rsid w:val="00BD0192"/>
    <w:rsid w:val="00BD2231"/>
    <w:rsid w:val="00BD4E8B"/>
    <w:rsid w:val="00BD4F8E"/>
    <w:rsid w:val="00BD5186"/>
    <w:rsid w:val="00BD54C8"/>
    <w:rsid w:val="00BD5D1F"/>
    <w:rsid w:val="00BD65D7"/>
    <w:rsid w:val="00BD6A5D"/>
    <w:rsid w:val="00BD7505"/>
    <w:rsid w:val="00BD7F18"/>
    <w:rsid w:val="00BE0B5E"/>
    <w:rsid w:val="00BE1D5D"/>
    <w:rsid w:val="00BE22E4"/>
    <w:rsid w:val="00BE232E"/>
    <w:rsid w:val="00BE24B8"/>
    <w:rsid w:val="00BE2BD3"/>
    <w:rsid w:val="00BE2FF5"/>
    <w:rsid w:val="00BE4B9E"/>
    <w:rsid w:val="00BE4C8D"/>
    <w:rsid w:val="00BE52E0"/>
    <w:rsid w:val="00BE6D0D"/>
    <w:rsid w:val="00BE7694"/>
    <w:rsid w:val="00BE7B8C"/>
    <w:rsid w:val="00BF0E04"/>
    <w:rsid w:val="00BF3871"/>
    <w:rsid w:val="00BF53EC"/>
    <w:rsid w:val="00BF5B99"/>
    <w:rsid w:val="00BF5D85"/>
    <w:rsid w:val="00BF60A1"/>
    <w:rsid w:val="00BF688A"/>
    <w:rsid w:val="00BF6E66"/>
    <w:rsid w:val="00BF72A6"/>
    <w:rsid w:val="00C000B5"/>
    <w:rsid w:val="00C00567"/>
    <w:rsid w:val="00C00EA7"/>
    <w:rsid w:val="00C0100C"/>
    <w:rsid w:val="00C01F9B"/>
    <w:rsid w:val="00C03455"/>
    <w:rsid w:val="00C03EA0"/>
    <w:rsid w:val="00C0442F"/>
    <w:rsid w:val="00C05152"/>
    <w:rsid w:val="00C05651"/>
    <w:rsid w:val="00C056C1"/>
    <w:rsid w:val="00C07213"/>
    <w:rsid w:val="00C1024B"/>
    <w:rsid w:val="00C127AA"/>
    <w:rsid w:val="00C141E0"/>
    <w:rsid w:val="00C148DB"/>
    <w:rsid w:val="00C1576D"/>
    <w:rsid w:val="00C16787"/>
    <w:rsid w:val="00C16B8E"/>
    <w:rsid w:val="00C17256"/>
    <w:rsid w:val="00C1734B"/>
    <w:rsid w:val="00C2052E"/>
    <w:rsid w:val="00C214FA"/>
    <w:rsid w:val="00C22E06"/>
    <w:rsid w:val="00C2338F"/>
    <w:rsid w:val="00C248C9"/>
    <w:rsid w:val="00C24A12"/>
    <w:rsid w:val="00C258A9"/>
    <w:rsid w:val="00C2599B"/>
    <w:rsid w:val="00C2724C"/>
    <w:rsid w:val="00C27DEF"/>
    <w:rsid w:val="00C3050F"/>
    <w:rsid w:val="00C31039"/>
    <w:rsid w:val="00C31F36"/>
    <w:rsid w:val="00C32F33"/>
    <w:rsid w:val="00C3334A"/>
    <w:rsid w:val="00C33F5F"/>
    <w:rsid w:val="00C34BC8"/>
    <w:rsid w:val="00C35432"/>
    <w:rsid w:val="00C35B40"/>
    <w:rsid w:val="00C3777B"/>
    <w:rsid w:val="00C37A79"/>
    <w:rsid w:val="00C41D5B"/>
    <w:rsid w:val="00C41EA7"/>
    <w:rsid w:val="00C42BCD"/>
    <w:rsid w:val="00C42EBD"/>
    <w:rsid w:val="00C434A1"/>
    <w:rsid w:val="00C43539"/>
    <w:rsid w:val="00C44023"/>
    <w:rsid w:val="00C44FE7"/>
    <w:rsid w:val="00C455B3"/>
    <w:rsid w:val="00C469F2"/>
    <w:rsid w:val="00C46B05"/>
    <w:rsid w:val="00C46C73"/>
    <w:rsid w:val="00C47642"/>
    <w:rsid w:val="00C5009F"/>
    <w:rsid w:val="00C501C2"/>
    <w:rsid w:val="00C5078A"/>
    <w:rsid w:val="00C511FD"/>
    <w:rsid w:val="00C526AF"/>
    <w:rsid w:val="00C5315F"/>
    <w:rsid w:val="00C54267"/>
    <w:rsid w:val="00C56D34"/>
    <w:rsid w:val="00C6085F"/>
    <w:rsid w:val="00C60D09"/>
    <w:rsid w:val="00C6155C"/>
    <w:rsid w:val="00C61EB6"/>
    <w:rsid w:val="00C6204F"/>
    <w:rsid w:val="00C62FC5"/>
    <w:rsid w:val="00C630A9"/>
    <w:rsid w:val="00C633C0"/>
    <w:rsid w:val="00C637CE"/>
    <w:rsid w:val="00C6404A"/>
    <w:rsid w:val="00C64170"/>
    <w:rsid w:val="00C641D8"/>
    <w:rsid w:val="00C67602"/>
    <w:rsid w:val="00C6780A"/>
    <w:rsid w:val="00C72968"/>
    <w:rsid w:val="00C72F82"/>
    <w:rsid w:val="00C743D3"/>
    <w:rsid w:val="00C74FD0"/>
    <w:rsid w:val="00C754B4"/>
    <w:rsid w:val="00C76735"/>
    <w:rsid w:val="00C77391"/>
    <w:rsid w:val="00C81134"/>
    <w:rsid w:val="00C81BF6"/>
    <w:rsid w:val="00C81CCA"/>
    <w:rsid w:val="00C8246F"/>
    <w:rsid w:val="00C83475"/>
    <w:rsid w:val="00C835CC"/>
    <w:rsid w:val="00C837B9"/>
    <w:rsid w:val="00C837D4"/>
    <w:rsid w:val="00C83937"/>
    <w:rsid w:val="00C84E87"/>
    <w:rsid w:val="00C85B44"/>
    <w:rsid w:val="00C86D0E"/>
    <w:rsid w:val="00C86D61"/>
    <w:rsid w:val="00C90D76"/>
    <w:rsid w:val="00C917EC"/>
    <w:rsid w:val="00C91E03"/>
    <w:rsid w:val="00C92D64"/>
    <w:rsid w:val="00C92DA1"/>
    <w:rsid w:val="00C954F2"/>
    <w:rsid w:val="00C9690F"/>
    <w:rsid w:val="00CA016A"/>
    <w:rsid w:val="00CA033E"/>
    <w:rsid w:val="00CA0447"/>
    <w:rsid w:val="00CA046F"/>
    <w:rsid w:val="00CA1F05"/>
    <w:rsid w:val="00CA218C"/>
    <w:rsid w:val="00CA2F6F"/>
    <w:rsid w:val="00CA338A"/>
    <w:rsid w:val="00CA4128"/>
    <w:rsid w:val="00CA454E"/>
    <w:rsid w:val="00CA5423"/>
    <w:rsid w:val="00CA57FB"/>
    <w:rsid w:val="00CA6735"/>
    <w:rsid w:val="00CB001D"/>
    <w:rsid w:val="00CB1AC0"/>
    <w:rsid w:val="00CB3EF6"/>
    <w:rsid w:val="00CB429B"/>
    <w:rsid w:val="00CB4E73"/>
    <w:rsid w:val="00CB65A2"/>
    <w:rsid w:val="00CB725D"/>
    <w:rsid w:val="00CC0C12"/>
    <w:rsid w:val="00CC1A66"/>
    <w:rsid w:val="00CC1AE8"/>
    <w:rsid w:val="00CC2549"/>
    <w:rsid w:val="00CC2E33"/>
    <w:rsid w:val="00CC35B0"/>
    <w:rsid w:val="00CC63B4"/>
    <w:rsid w:val="00CC6C59"/>
    <w:rsid w:val="00CC748E"/>
    <w:rsid w:val="00CC78D2"/>
    <w:rsid w:val="00CD0A2E"/>
    <w:rsid w:val="00CD0AE3"/>
    <w:rsid w:val="00CD1E52"/>
    <w:rsid w:val="00CD28E2"/>
    <w:rsid w:val="00CD35D8"/>
    <w:rsid w:val="00CD40A6"/>
    <w:rsid w:val="00CD44C6"/>
    <w:rsid w:val="00CD505D"/>
    <w:rsid w:val="00CD5340"/>
    <w:rsid w:val="00CD6948"/>
    <w:rsid w:val="00CD76C0"/>
    <w:rsid w:val="00CD7969"/>
    <w:rsid w:val="00CD7D98"/>
    <w:rsid w:val="00CE0CD2"/>
    <w:rsid w:val="00CE0E70"/>
    <w:rsid w:val="00CE15CA"/>
    <w:rsid w:val="00CE185B"/>
    <w:rsid w:val="00CE1B4D"/>
    <w:rsid w:val="00CE21E9"/>
    <w:rsid w:val="00CE2ABD"/>
    <w:rsid w:val="00CE30E4"/>
    <w:rsid w:val="00CE32F9"/>
    <w:rsid w:val="00CE38BA"/>
    <w:rsid w:val="00CE4959"/>
    <w:rsid w:val="00CE4F26"/>
    <w:rsid w:val="00CE5A9D"/>
    <w:rsid w:val="00CE5BF3"/>
    <w:rsid w:val="00CE5C98"/>
    <w:rsid w:val="00CE6200"/>
    <w:rsid w:val="00CE624B"/>
    <w:rsid w:val="00CE62DE"/>
    <w:rsid w:val="00CE653D"/>
    <w:rsid w:val="00CE6CD1"/>
    <w:rsid w:val="00CE6F77"/>
    <w:rsid w:val="00CE7228"/>
    <w:rsid w:val="00CE7A66"/>
    <w:rsid w:val="00CE7D00"/>
    <w:rsid w:val="00CF0286"/>
    <w:rsid w:val="00CF14BA"/>
    <w:rsid w:val="00CF1A72"/>
    <w:rsid w:val="00CF3D77"/>
    <w:rsid w:val="00CF5B9A"/>
    <w:rsid w:val="00CF5BB2"/>
    <w:rsid w:val="00CF5D8F"/>
    <w:rsid w:val="00CF6972"/>
    <w:rsid w:val="00D020AF"/>
    <w:rsid w:val="00D026BE"/>
    <w:rsid w:val="00D030F4"/>
    <w:rsid w:val="00D06773"/>
    <w:rsid w:val="00D06ABD"/>
    <w:rsid w:val="00D070DA"/>
    <w:rsid w:val="00D11550"/>
    <w:rsid w:val="00D1245B"/>
    <w:rsid w:val="00D124E4"/>
    <w:rsid w:val="00D12A9D"/>
    <w:rsid w:val="00D12E14"/>
    <w:rsid w:val="00D14071"/>
    <w:rsid w:val="00D14B24"/>
    <w:rsid w:val="00D15AAE"/>
    <w:rsid w:val="00D16811"/>
    <w:rsid w:val="00D16A98"/>
    <w:rsid w:val="00D216A2"/>
    <w:rsid w:val="00D21E04"/>
    <w:rsid w:val="00D21E06"/>
    <w:rsid w:val="00D23B49"/>
    <w:rsid w:val="00D23B9D"/>
    <w:rsid w:val="00D244CA"/>
    <w:rsid w:val="00D24A77"/>
    <w:rsid w:val="00D25FE4"/>
    <w:rsid w:val="00D26651"/>
    <w:rsid w:val="00D30807"/>
    <w:rsid w:val="00D3286C"/>
    <w:rsid w:val="00D332C0"/>
    <w:rsid w:val="00D33E73"/>
    <w:rsid w:val="00D3450D"/>
    <w:rsid w:val="00D35D3A"/>
    <w:rsid w:val="00D3696A"/>
    <w:rsid w:val="00D36DD4"/>
    <w:rsid w:val="00D36F2F"/>
    <w:rsid w:val="00D37100"/>
    <w:rsid w:val="00D40019"/>
    <w:rsid w:val="00D40312"/>
    <w:rsid w:val="00D40875"/>
    <w:rsid w:val="00D40A6B"/>
    <w:rsid w:val="00D41066"/>
    <w:rsid w:val="00D4122D"/>
    <w:rsid w:val="00D417B1"/>
    <w:rsid w:val="00D4273F"/>
    <w:rsid w:val="00D42D9D"/>
    <w:rsid w:val="00D4325F"/>
    <w:rsid w:val="00D43A78"/>
    <w:rsid w:val="00D44C99"/>
    <w:rsid w:val="00D45F2F"/>
    <w:rsid w:val="00D46215"/>
    <w:rsid w:val="00D46400"/>
    <w:rsid w:val="00D479D5"/>
    <w:rsid w:val="00D47DBB"/>
    <w:rsid w:val="00D50093"/>
    <w:rsid w:val="00D520DB"/>
    <w:rsid w:val="00D52763"/>
    <w:rsid w:val="00D527EE"/>
    <w:rsid w:val="00D531FB"/>
    <w:rsid w:val="00D538FF"/>
    <w:rsid w:val="00D54B6C"/>
    <w:rsid w:val="00D55E1B"/>
    <w:rsid w:val="00D56034"/>
    <w:rsid w:val="00D60A63"/>
    <w:rsid w:val="00D6155D"/>
    <w:rsid w:val="00D616D6"/>
    <w:rsid w:val="00D62272"/>
    <w:rsid w:val="00D62796"/>
    <w:rsid w:val="00D629BB"/>
    <w:rsid w:val="00D63075"/>
    <w:rsid w:val="00D6354B"/>
    <w:rsid w:val="00D63D6F"/>
    <w:rsid w:val="00D63FC5"/>
    <w:rsid w:val="00D64B6D"/>
    <w:rsid w:val="00D657FC"/>
    <w:rsid w:val="00D666A9"/>
    <w:rsid w:val="00D66B64"/>
    <w:rsid w:val="00D6743B"/>
    <w:rsid w:val="00D67487"/>
    <w:rsid w:val="00D708F1"/>
    <w:rsid w:val="00D711D1"/>
    <w:rsid w:val="00D71283"/>
    <w:rsid w:val="00D71573"/>
    <w:rsid w:val="00D720CE"/>
    <w:rsid w:val="00D72491"/>
    <w:rsid w:val="00D728E0"/>
    <w:rsid w:val="00D76012"/>
    <w:rsid w:val="00D766F8"/>
    <w:rsid w:val="00D76C1E"/>
    <w:rsid w:val="00D80415"/>
    <w:rsid w:val="00D81BFD"/>
    <w:rsid w:val="00D81EC9"/>
    <w:rsid w:val="00D8231E"/>
    <w:rsid w:val="00D82C97"/>
    <w:rsid w:val="00D82DAB"/>
    <w:rsid w:val="00D85913"/>
    <w:rsid w:val="00D85CD0"/>
    <w:rsid w:val="00D8625E"/>
    <w:rsid w:val="00D872A4"/>
    <w:rsid w:val="00D8779C"/>
    <w:rsid w:val="00D87904"/>
    <w:rsid w:val="00D87AD7"/>
    <w:rsid w:val="00D87BD8"/>
    <w:rsid w:val="00D918A0"/>
    <w:rsid w:val="00D96240"/>
    <w:rsid w:val="00D976E7"/>
    <w:rsid w:val="00D9795F"/>
    <w:rsid w:val="00DA0220"/>
    <w:rsid w:val="00DA087A"/>
    <w:rsid w:val="00DA23AE"/>
    <w:rsid w:val="00DA33B9"/>
    <w:rsid w:val="00DA5B11"/>
    <w:rsid w:val="00DA7160"/>
    <w:rsid w:val="00DA79DD"/>
    <w:rsid w:val="00DA7CBC"/>
    <w:rsid w:val="00DA7FB2"/>
    <w:rsid w:val="00DB413F"/>
    <w:rsid w:val="00DB49EB"/>
    <w:rsid w:val="00DB4B9D"/>
    <w:rsid w:val="00DB4E16"/>
    <w:rsid w:val="00DB4F45"/>
    <w:rsid w:val="00DB55B7"/>
    <w:rsid w:val="00DB63D1"/>
    <w:rsid w:val="00DB7F3D"/>
    <w:rsid w:val="00DC0429"/>
    <w:rsid w:val="00DC1A75"/>
    <w:rsid w:val="00DC1FC5"/>
    <w:rsid w:val="00DC277B"/>
    <w:rsid w:val="00DC444F"/>
    <w:rsid w:val="00DD0831"/>
    <w:rsid w:val="00DD17BF"/>
    <w:rsid w:val="00DD2711"/>
    <w:rsid w:val="00DD3598"/>
    <w:rsid w:val="00DD41E9"/>
    <w:rsid w:val="00DD5375"/>
    <w:rsid w:val="00DD64BF"/>
    <w:rsid w:val="00DD671A"/>
    <w:rsid w:val="00DD68A2"/>
    <w:rsid w:val="00DD68E4"/>
    <w:rsid w:val="00DD7181"/>
    <w:rsid w:val="00DE16FF"/>
    <w:rsid w:val="00DE1813"/>
    <w:rsid w:val="00DE331E"/>
    <w:rsid w:val="00DE514D"/>
    <w:rsid w:val="00DE63AD"/>
    <w:rsid w:val="00DF0243"/>
    <w:rsid w:val="00DF1543"/>
    <w:rsid w:val="00DF218B"/>
    <w:rsid w:val="00DF2572"/>
    <w:rsid w:val="00DF257C"/>
    <w:rsid w:val="00DF2E86"/>
    <w:rsid w:val="00DF3338"/>
    <w:rsid w:val="00DF430F"/>
    <w:rsid w:val="00DF4CF3"/>
    <w:rsid w:val="00DF6323"/>
    <w:rsid w:val="00DF65C2"/>
    <w:rsid w:val="00DF6C24"/>
    <w:rsid w:val="00E002DE"/>
    <w:rsid w:val="00E02980"/>
    <w:rsid w:val="00E02AEB"/>
    <w:rsid w:val="00E02E2A"/>
    <w:rsid w:val="00E03032"/>
    <w:rsid w:val="00E032C2"/>
    <w:rsid w:val="00E05383"/>
    <w:rsid w:val="00E0548F"/>
    <w:rsid w:val="00E05D51"/>
    <w:rsid w:val="00E0654B"/>
    <w:rsid w:val="00E06960"/>
    <w:rsid w:val="00E06C6C"/>
    <w:rsid w:val="00E10B6E"/>
    <w:rsid w:val="00E1132C"/>
    <w:rsid w:val="00E11B7B"/>
    <w:rsid w:val="00E124F7"/>
    <w:rsid w:val="00E1378F"/>
    <w:rsid w:val="00E1489C"/>
    <w:rsid w:val="00E14A1A"/>
    <w:rsid w:val="00E16E56"/>
    <w:rsid w:val="00E172E2"/>
    <w:rsid w:val="00E178CE"/>
    <w:rsid w:val="00E17EF8"/>
    <w:rsid w:val="00E20A51"/>
    <w:rsid w:val="00E2259A"/>
    <w:rsid w:val="00E235A0"/>
    <w:rsid w:val="00E23E4D"/>
    <w:rsid w:val="00E248E1"/>
    <w:rsid w:val="00E24C86"/>
    <w:rsid w:val="00E25A1C"/>
    <w:rsid w:val="00E26162"/>
    <w:rsid w:val="00E26E88"/>
    <w:rsid w:val="00E2709C"/>
    <w:rsid w:val="00E30CE4"/>
    <w:rsid w:val="00E336BE"/>
    <w:rsid w:val="00E35180"/>
    <w:rsid w:val="00E37900"/>
    <w:rsid w:val="00E40E99"/>
    <w:rsid w:val="00E420ED"/>
    <w:rsid w:val="00E421C8"/>
    <w:rsid w:val="00E421DA"/>
    <w:rsid w:val="00E430BD"/>
    <w:rsid w:val="00E452DD"/>
    <w:rsid w:val="00E4534E"/>
    <w:rsid w:val="00E45612"/>
    <w:rsid w:val="00E46033"/>
    <w:rsid w:val="00E46D44"/>
    <w:rsid w:val="00E46D99"/>
    <w:rsid w:val="00E4729B"/>
    <w:rsid w:val="00E47C0A"/>
    <w:rsid w:val="00E50BD1"/>
    <w:rsid w:val="00E51CE4"/>
    <w:rsid w:val="00E51D30"/>
    <w:rsid w:val="00E522D8"/>
    <w:rsid w:val="00E53321"/>
    <w:rsid w:val="00E53459"/>
    <w:rsid w:val="00E54337"/>
    <w:rsid w:val="00E5573F"/>
    <w:rsid w:val="00E603E8"/>
    <w:rsid w:val="00E61450"/>
    <w:rsid w:val="00E62B58"/>
    <w:rsid w:val="00E62CE0"/>
    <w:rsid w:val="00E62F12"/>
    <w:rsid w:val="00E63721"/>
    <w:rsid w:val="00E6481C"/>
    <w:rsid w:val="00E64831"/>
    <w:rsid w:val="00E65A12"/>
    <w:rsid w:val="00E66976"/>
    <w:rsid w:val="00E67F6F"/>
    <w:rsid w:val="00E718E9"/>
    <w:rsid w:val="00E7255D"/>
    <w:rsid w:val="00E7288B"/>
    <w:rsid w:val="00E72DBC"/>
    <w:rsid w:val="00E73A2E"/>
    <w:rsid w:val="00E73ABD"/>
    <w:rsid w:val="00E7523D"/>
    <w:rsid w:val="00E7529A"/>
    <w:rsid w:val="00E75DCB"/>
    <w:rsid w:val="00E77F95"/>
    <w:rsid w:val="00E81475"/>
    <w:rsid w:val="00E81AF5"/>
    <w:rsid w:val="00E81EFD"/>
    <w:rsid w:val="00E841D5"/>
    <w:rsid w:val="00E84D9C"/>
    <w:rsid w:val="00E853A1"/>
    <w:rsid w:val="00E86EE2"/>
    <w:rsid w:val="00E9004D"/>
    <w:rsid w:val="00E90E7E"/>
    <w:rsid w:val="00E91607"/>
    <w:rsid w:val="00E91755"/>
    <w:rsid w:val="00E91ABE"/>
    <w:rsid w:val="00E92894"/>
    <w:rsid w:val="00E932AC"/>
    <w:rsid w:val="00E9385E"/>
    <w:rsid w:val="00E939EC"/>
    <w:rsid w:val="00E9425E"/>
    <w:rsid w:val="00E94FC5"/>
    <w:rsid w:val="00E96894"/>
    <w:rsid w:val="00E96FAF"/>
    <w:rsid w:val="00E9702B"/>
    <w:rsid w:val="00E978C8"/>
    <w:rsid w:val="00E97B8E"/>
    <w:rsid w:val="00E97DD0"/>
    <w:rsid w:val="00EA0011"/>
    <w:rsid w:val="00EA0D9E"/>
    <w:rsid w:val="00EA22B5"/>
    <w:rsid w:val="00EA2E13"/>
    <w:rsid w:val="00EA3FC3"/>
    <w:rsid w:val="00EA5D8A"/>
    <w:rsid w:val="00EA5FEB"/>
    <w:rsid w:val="00EA7299"/>
    <w:rsid w:val="00EB0D42"/>
    <w:rsid w:val="00EB2612"/>
    <w:rsid w:val="00EB5398"/>
    <w:rsid w:val="00EB5410"/>
    <w:rsid w:val="00EB59DF"/>
    <w:rsid w:val="00EB5BEC"/>
    <w:rsid w:val="00EB6F76"/>
    <w:rsid w:val="00EB7239"/>
    <w:rsid w:val="00EC1051"/>
    <w:rsid w:val="00EC1D9E"/>
    <w:rsid w:val="00EC2963"/>
    <w:rsid w:val="00EC3168"/>
    <w:rsid w:val="00EC3491"/>
    <w:rsid w:val="00EC3BE4"/>
    <w:rsid w:val="00EC3D2E"/>
    <w:rsid w:val="00EC40B8"/>
    <w:rsid w:val="00EC689C"/>
    <w:rsid w:val="00EC6B17"/>
    <w:rsid w:val="00EC7E61"/>
    <w:rsid w:val="00EC7EEE"/>
    <w:rsid w:val="00ED1B1D"/>
    <w:rsid w:val="00ED20B4"/>
    <w:rsid w:val="00ED2D88"/>
    <w:rsid w:val="00ED3752"/>
    <w:rsid w:val="00ED4F15"/>
    <w:rsid w:val="00ED5CAC"/>
    <w:rsid w:val="00ED6429"/>
    <w:rsid w:val="00ED6642"/>
    <w:rsid w:val="00ED668D"/>
    <w:rsid w:val="00ED66B8"/>
    <w:rsid w:val="00ED66E0"/>
    <w:rsid w:val="00ED7D8D"/>
    <w:rsid w:val="00EE141A"/>
    <w:rsid w:val="00EE1626"/>
    <w:rsid w:val="00EE27E4"/>
    <w:rsid w:val="00EE4D36"/>
    <w:rsid w:val="00EE4F0C"/>
    <w:rsid w:val="00EE5957"/>
    <w:rsid w:val="00EE5A6B"/>
    <w:rsid w:val="00EE6152"/>
    <w:rsid w:val="00EE72DD"/>
    <w:rsid w:val="00EF0D8C"/>
    <w:rsid w:val="00EF166A"/>
    <w:rsid w:val="00EF191C"/>
    <w:rsid w:val="00EF23E9"/>
    <w:rsid w:val="00EF284A"/>
    <w:rsid w:val="00EF3584"/>
    <w:rsid w:val="00EF47D5"/>
    <w:rsid w:val="00EF4C9B"/>
    <w:rsid w:val="00EF4CFA"/>
    <w:rsid w:val="00EF5394"/>
    <w:rsid w:val="00EF6142"/>
    <w:rsid w:val="00EF6B40"/>
    <w:rsid w:val="00EF7D93"/>
    <w:rsid w:val="00F0037A"/>
    <w:rsid w:val="00F0130A"/>
    <w:rsid w:val="00F01753"/>
    <w:rsid w:val="00F018C3"/>
    <w:rsid w:val="00F03142"/>
    <w:rsid w:val="00F0336D"/>
    <w:rsid w:val="00F04358"/>
    <w:rsid w:val="00F07325"/>
    <w:rsid w:val="00F079BE"/>
    <w:rsid w:val="00F107A3"/>
    <w:rsid w:val="00F112C4"/>
    <w:rsid w:val="00F117DA"/>
    <w:rsid w:val="00F1192C"/>
    <w:rsid w:val="00F13FFC"/>
    <w:rsid w:val="00F14C83"/>
    <w:rsid w:val="00F175AB"/>
    <w:rsid w:val="00F20250"/>
    <w:rsid w:val="00F22259"/>
    <w:rsid w:val="00F2323A"/>
    <w:rsid w:val="00F232A4"/>
    <w:rsid w:val="00F244ED"/>
    <w:rsid w:val="00F249C8"/>
    <w:rsid w:val="00F2500A"/>
    <w:rsid w:val="00F272F3"/>
    <w:rsid w:val="00F3053D"/>
    <w:rsid w:val="00F32C18"/>
    <w:rsid w:val="00F3332F"/>
    <w:rsid w:val="00F33B77"/>
    <w:rsid w:val="00F35A93"/>
    <w:rsid w:val="00F35BF3"/>
    <w:rsid w:val="00F36887"/>
    <w:rsid w:val="00F373A4"/>
    <w:rsid w:val="00F37C16"/>
    <w:rsid w:val="00F40E3F"/>
    <w:rsid w:val="00F41C6E"/>
    <w:rsid w:val="00F433E9"/>
    <w:rsid w:val="00F442ED"/>
    <w:rsid w:val="00F44FAF"/>
    <w:rsid w:val="00F45DED"/>
    <w:rsid w:val="00F46389"/>
    <w:rsid w:val="00F46FE5"/>
    <w:rsid w:val="00F47FC8"/>
    <w:rsid w:val="00F51754"/>
    <w:rsid w:val="00F52084"/>
    <w:rsid w:val="00F52708"/>
    <w:rsid w:val="00F53ED5"/>
    <w:rsid w:val="00F541F2"/>
    <w:rsid w:val="00F548B3"/>
    <w:rsid w:val="00F54EE7"/>
    <w:rsid w:val="00F55AD5"/>
    <w:rsid w:val="00F55F15"/>
    <w:rsid w:val="00F56434"/>
    <w:rsid w:val="00F57979"/>
    <w:rsid w:val="00F57AC4"/>
    <w:rsid w:val="00F57D54"/>
    <w:rsid w:val="00F627D9"/>
    <w:rsid w:val="00F62C77"/>
    <w:rsid w:val="00F646EC"/>
    <w:rsid w:val="00F6600F"/>
    <w:rsid w:val="00F66279"/>
    <w:rsid w:val="00F670BB"/>
    <w:rsid w:val="00F702AB"/>
    <w:rsid w:val="00F70CB7"/>
    <w:rsid w:val="00F71079"/>
    <w:rsid w:val="00F71311"/>
    <w:rsid w:val="00F71C27"/>
    <w:rsid w:val="00F72A33"/>
    <w:rsid w:val="00F7359B"/>
    <w:rsid w:val="00F76694"/>
    <w:rsid w:val="00F76E2E"/>
    <w:rsid w:val="00F776DA"/>
    <w:rsid w:val="00F77EE7"/>
    <w:rsid w:val="00F810F1"/>
    <w:rsid w:val="00F817AF"/>
    <w:rsid w:val="00F82839"/>
    <w:rsid w:val="00F84C33"/>
    <w:rsid w:val="00F87FE3"/>
    <w:rsid w:val="00F90B78"/>
    <w:rsid w:val="00F916D6"/>
    <w:rsid w:val="00F91B75"/>
    <w:rsid w:val="00F92A66"/>
    <w:rsid w:val="00F94295"/>
    <w:rsid w:val="00F94F52"/>
    <w:rsid w:val="00F9574D"/>
    <w:rsid w:val="00F9696D"/>
    <w:rsid w:val="00F97D6C"/>
    <w:rsid w:val="00F97FD4"/>
    <w:rsid w:val="00FA03D0"/>
    <w:rsid w:val="00FA093F"/>
    <w:rsid w:val="00FA2B39"/>
    <w:rsid w:val="00FA2D79"/>
    <w:rsid w:val="00FA467A"/>
    <w:rsid w:val="00FA467F"/>
    <w:rsid w:val="00FA4880"/>
    <w:rsid w:val="00FA58AD"/>
    <w:rsid w:val="00FA7C61"/>
    <w:rsid w:val="00FB015C"/>
    <w:rsid w:val="00FB2147"/>
    <w:rsid w:val="00FB53E0"/>
    <w:rsid w:val="00FB5C28"/>
    <w:rsid w:val="00FB651F"/>
    <w:rsid w:val="00FC1B4B"/>
    <w:rsid w:val="00FC3473"/>
    <w:rsid w:val="00FC4460"/>
    <w:rsid w:val="00FC4F21"/>
    <w:rsid w:val="00FC4FC5"/>
    <w:rsid w:val="00FC52A3"/>
    <w:rsid w:val="00FC5314"/>
    <w:rsid w:val="00FC5F20"/>
    <w:rsid w:val="00FD0178"/>
    <w:rsid w:val="00FD02F7"/>
    <w:rsid w:val="00FD064C"/>
    <w:rsid w:val="00FD0ADA"/>
    <w:rsid w:val="00FD14EB"/>
    <w:rsid w:val="00FD1F3C"/>
    <w:rsid w:val="00FD2838"/>
    <w:rsid w:val="00FD3FF5"/>
    <w:rsid w:val="00FD400E"/>
    <w:rsid w:val="00FD54EA"/>
    <w:rsid w:val="00FD677E"/>
    <w:rsid w:val="00FD7332"/>
    <w:rsid w:val="00FD788A"/>
    <w:rsid w:val="00FE0C0F"/>
    <w:rsid w:val="00FE3BBA"/>
    <w:rsid w:val="00FE4B23"/>
    <w:rsid w:val="00FE5999"/>
    <w:rsid w:val="00FE5BF6"/>
    <w:rsid w:val="00FE6003"/>
    <w:rsid w:val="00FE6F31"/>
    <w:rsid w:val="00FE757B"/>
    <w:rsid w:val="00FE76AB"/>
    <w:rsid w:val="00FF16DF"/>
    <w:rsid w:val="00FF1E3C"/>
    <w:rsid w:val="00FF449C"/>
    <w:rsid w:val="00FF4706"/>
    <w:rsid w:val="00FF659E"/>
    <w:rsid w:val="00FF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3B86E2"/>
  <w14:defaultImageDpi w14:val="32767"/>
  <w15:docId w15:val="{5530D689-D051-46BA-8E32-7418FF591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F6764"/>
    <w:rPr>
      <w:rFonts w:ascii="Times New Roman" w:eastAsia="標楷體" w:hAnsi="Times New Roman" w:cs="Times New Roman"/>
      <w:sz w:val="24"/>
    </w:rPr>
  </w:style>
  <w:style w:type="paragraph" w:styleId="10">
    <w:name w:val="heading 1"/>
    <w:basedOn w:val="a0"/>
    <w:link w:val="11"/>
    <w:uiPriority w:val="9"/>
    <w:pPr>
      <w:ind w:left="1080" w:hanging="481"/>
      <w:outlineLvl w:val="0"/>
    </w:pPr>
    <w:rPr>
      <w:sz w:val="28"/>
      <w:szCs w:val="28"/>
    </w:rPr>
  </w:style>
  <w:style w:type="paragraph" w:styleId="20">
    <w:name w:val="heading 2"/>
    <w:basedOn w:val="a0"/>
    <w:next w:val="a0"/>
    <w:link w:val="21"/>
    <w:uiPriority w:val="9"/>
    <w:unhideWhenUsed/>
    <w:rsid w:val="00D332C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0">
    <w:name w:val="heading 3"/>
    <w:basedOn w:val="a0"/>
    <w:next w:val="a0"/>
    <w:link w:val="31"/>
    <w:uiPriority w:val="9"/>
    <w:unhideWhenUsed/>
    <w:rsid w:val="00406388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0"/>
    <w:next w:val="a0"/>
    <w:link w:val="40"/>
    <w:uiPriority w:val="9"/>
    <w:unhideWhenUsed/>
    <w:rsid w:val="00403F3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No Spacing"/>
    <w:uiPriority w:val="1"/>
    <w:rsid w:val="00403F3E"/>
    <w:rPr>
      <w:rFonts w:ascii="Times New Roman" w:eastAsia="標楷體" w:hAnsi="Times New Roman" w:cs="Times New Roman"/>
      <w:sz w:val="24"/>
    </w:rPr>
  </w:style>
  <w:style w:type="paragraph" w:styleId="a5">
    <w:name w:val="Title"/>
    <w:basedOn w:val="a0"/>
    <w:uiPriority w:val="10"/>
    <w:pPr>
      <w:spacing w:before="63"/>
      <w:ind w:left="120"/>
    </w:pPr>
    <w:rPr>
      <w:sz w:val="48"/>
      <w:szCs w:val="48"/>
    </w:rPr>
  </w:style>
  <w:style w:type="character" w:customStyle="1" w:styleId="40">
    <w:name w:val="標題 4 字元"/>
    <w:basedOn w:val="a1"/>
    <w:link w:val="4"/>
    <w:uiPriority w:val="9"/>
    <w:rsid w:val="00403F3E"/>
    <w:rPr>
      <w:rFonts w:asciiTheme="majorHAnsi" w:eastAsiaTheme="majorEastAsia" w:hAnsiTheme="majorHAnsi" w:cstheme="majorBidi"/>
      <w:sz w:val="36"/>
      <w:szCs w:val="36"/>
    </w:rPr>
  </w:style>
  <w:style w:type="paragraph" w:styleId="a6">
    <w:name w:val="header"/>
    <w:basedOn w:val="a0"/>
    <w:link w:val="a7"/>
    <w:uiPriority w:val="99"/>
    <w:unhideWhenUsed/>
    <w:rsid w:val="00137E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8">
    <w:name w:val="Table Grid"/>
    <w:basedOn w:val="a2"/>
    <w:uiPriority w:val="39"/>
    <w:rsid w:val="00CD76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1"/>
    <w:uiPriority w:val="99"/>
    <w:semiHidden/>
    <w:rsid w:val="006C440A"/>
    <w:rPr>
      <w:color w:val="808080"/>
    </w:rPr>
  </w:style>
  <w:style w:type="character" w:styleId="aa">
    <w:name w:val="Strong"/>
    <w:basedOn w:val="a1"/>
    <w:uiPriority w:val="22"/>
    <w:qFormat/>
    <w:rsid w:val="00403F3E"/>
    <w:rPr>
      <w:b/>
      <w:bCs/>
    </w:rPr>
  </w:style>
  <w:style w:type="character" w:styleId="ab">
    <w:name w:val="Unresolved Mention"/>
    <w:basedOn w:val="a1"/>
    <w:uiPriority w:val="99"/>
    <w:semiHidden/>
    <w:unhideWhenUsed/>
    <w:rsid w:val="001B074B"/>
    <w:rPr>
      <w:color w:val="605E5C"/>
      <w:shd w:val="clear" w:color="auto" w:fill="E1DFDD"/>
    </w:rPr>
  </w:style>
  <w:style w:type="character" w:customStyle="1" w:styleId="31">
    <w:name w:val="標題 3 字元"/>
    <w:basedOn w:val="a1"/>
    <w:link w:val="30"/>
    <w:uiPriority w:val="9"/>
    <w:rsid w:val="00406388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a7">
    <w:name w:val="頁首 字元"/>
    <w:basedOn w:val="a1"/>
    <w:link w:val="a6"/>
    <w:uiPriority w:val="99"/>
    <w:rsid w:val="00137EA6"/>
    <w:rPr>
      <w:rFonts w:ascii="Times New Roman" w:eastAsia="標楷體" w:hAnsi="Times New Roman" w:cs="Times New Roman"/>
      <w:sz w:val="20"/>
      <w:szCs w:val="20"/>
    </w:rPr>
  </w:style>
  <w:style w:type="paragraph" w:styleId="ac">
    <w:name w:val="footer"/>
    <w:basedOn w:val="a0"/>
    <w:link w:val="ad"/>
    <w:uiPriority w:val="99"/>
    <w:unhideWhenUsed/>
    <w:rsid w:val="00FC4F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rsid w:val="00FC4FC5"/>
    <w:rPr>
      <w:rFonts w:ascii="Times New Roman" w:eastAsia="Times New Roman" w:hAnsi="Times New Roman" w:cs="Times New Roman"/>
      <w:sz w:val="20"/>
      <w:szCs w:val="20"/>
    </w:rPr>
  </w:style>
  <w:style w:type="character" w:customStyle="1" w:styleId="21">
    <w:name w:val="標題 2 字元"/>
    <w:basedOn w:val="a1"/>
    <w:link w:val="20"/>
    <w:uiPriority w:val="9"/>
    <w:rsid w:val="00D332C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11">
    <w:name w:val="標題 1 字元"/>
    <w:basedOn w:val="a1"/>
    <w:link w:val="10"/>
    <w:uiPriority w:val="9"/>
    <w:rsid w:val="00D6155D"/>
    <w:rPr>
      <w:rFonts w:ascii="Times New Roman" w:eastAsia="Times New Roman" w:hAnsi="Times New Roman" w:cs="Times New Roman"/>
      <w:sz w:val="28"/>
      <w:szCs w:val="28"/>
    </w:rPr>
  </w:style>
  <w:style w:type="paragraph" w:customStyle="1" w:styleId="1">
    <w:name w:val="1層"/>
    <w:basedOn w:val="a0"/>
    <w:next w:val="a0"/>
    <w:link w:val="12"/>
    <w:qFormat/>
    <w:rsid w:val="002A559E"/>
    <w:pPr>
      <w:numPr>
        <w:numId w:val="1"/>
      </w:numPr>
      <w:ind w:left="340" w:hanging="340"/>
      <w:outlineLvl w:val="0"/>
    </w:pPr>
    <w:rPr>
      <w:sz w:val="28"/>
      <w:szCs w:val="28"/>
      <w:lang w:eastAsia="zh-TW"/>
    </w:rPr>
  </w:style>
  <w:style w:type="character" w:customStyle="1" w:styleId="12">
    <w:name w:val="1層 字元"/>
    <w:basedOn w:val="a1"/>
    <w:link w:val="1"/>
    <w:rsid w:val="007919F8"/>
    <w:rPr>
      <w:rFonts w:ascii="Times New Roman" w:eastAsia="標楷體" w:hAnsi="Times New Roman" w:cs="Times New Roman"/>
      <w:sz w:val="28"/>
      <w:szCs w:val="28"/>
      <w:lang w:eastAsia="zh-TW"/>
    </w:rPr>
  </w:style>
  <w:style w:type="paragraph" w:customStyle="1" w:styleId="2">
    <w:name w:val="2層"/>
    <w:next w:val="a0"/>
    <w:link w:val="22"/>
    <w:qFormat/>
    <w:rsid w:val="00E65A12"/>
    <w:pPr>
      <w:numPr>
        <w:numId w:val="2"/>
      </w:numPr>
      <w:outlineLvl w:val="1"/>
    </w:pPr>
    <w:rPr>
      <w:rFonts w:ascii="Times New Roman" w:eastAsia="標楷體" w:hAnsi="Times New Roman" w:cs="Times New Roman"/>
      <w:b/>
      <w:kern w:val="24"/>
      <w:sz w:val="24"/>
      <w:szCs w:val="28"/>
      <w:lang w:eastAsia="zh-TW"/>
    </w:rPr>
  </w:style>
  <w:style w:type="character" w:customStyle="1" w:styleId="22">
    <w:name w:val="2層 字元"/>
    <w:basedOn w:val="a1"/>
    <w:link w:val="2"/>
    <w:rsid w:val="00E65A12"/>
    <w:rPr>
      <w:rFonts w:ascii="Times New Roman" w:eastAsia="標楷體" w:hAnsi="Times New Roman" w:cs="Times New Roman"/>
      <w:b/>
      <w:kern w:val="24"/>
      <w:sz w:val="24"/>
      <w:szCs w:val="28"/>
      <w:lang w:eastAsia="zh-TW"/>
    </w:rPr>
  </w:style>
  <w:style w:type="paragraph" w:customStyle="1" w:styleId="32">
    <w:name w:val="3"/>
    <w:basedOn w:val="a0"/>
    <w:link w:val="33"/>
    <w:rsid w:val="00403F3E"/>
    <w:pPr>
      <w:adjustRightInd w:val="0"/>
    </w:pPr>
    <w:rPr>
      <w:rFonts w:eastAsiaTheme="minorEastAsia"/>
      <w:color w:val="000000"/>
      <w:szCs w:val="24"/>
    </w:rPr>
  </w:style>
  <w:style w:type="paragraph" w:customStyle="1" w:styleId="2-2">
    <w:name w:val="2-2"/>
    <w:basedOn w:val="2"/>
    <w:next w:val="a0"/>
    <w:link w:val="2-20"/>
    <w:rsid w:val="00713F8B"/>
    <w:rPr>
      <w:szCs w:val="22"/>
    </w:rPr>
  </w:style>
  <w:style w:type="character" w:customStyle="1" w:styleId="33">
    <w:name w:val="3 字元"/>
    <w:basedOn w:val="a1"/>
    <w:link w:val="32"/>
    <w:rsid w:val="00403F3E"/>
    <w:rPr>
      <w:rFonts w:ascii="Times New Roman" w:hAnsi="Times New Roman" w:cs="Times New Roman"/>
      <w:color w:val="000000"/>
      <w:sz w:val="24"/>
      <w:szCs w:val="24"/>
    </w:rPr>
  </w:style>
  <w:style w:type="character" w:customStyle="1" w:styleId="2-20">
    <w:name w:val="2-2 字元"/>
    <w:basedOn w:val="22"/>
    <w:link w:val="2-2"/>
    <w:rsid w:val="00713F8B"/>
    <w:rPr>
      <w:rFonts w:ascii="Times New Roman" w:eastAsia="標楷體" w:hAnsi="Times New Roman" w:cs="Times New Roman"/>
      <w:b/>
      <w:kern w:val="24"/>
      <w:sz w:val="24"/>
      <w:szCs w:val="28"/>
      <w:lang w:eastAsia="zh-TW"/>
    </w:rPr>
  </w:style>
  <w:style w:type="paragraph" w:customStyle="1" w:styleId="3">
    <w:name w:val="3層"/>
    <w:next w:val="a0"/>
    <w:link w:val="34"/>
    <w:qFormat/>
    <w:rsid w:val="001F5F2F"/>
    <w:pPr>
      <w:numPr>
        <w:numId w:val="3"/>
      </w:numPr>
      <w:spacing w:afterLines="30" w:after="30"/>
      <w:outlineLvl w:val="2"/>
    </w:pPr>
    <w:rPr>
      <w:rFonts w:ascii="Times New Roman" w:eastAsia="標楷體" w:hAnsi="Times New Roman" w:cs="Times New Roman"/>
      <w:color w:val="000000"/>
      <w:sz w:val="24"/>
      <w:szCs w:val="24"/>
    </w:rPr>
  </w:style>
  <w:style w:type="character" w:customStyle="1" w:styleId="34">
    <w:name w:val="3層 字元"/>
    <w:basedOn w:val="33"/>
    <w:link w:val="3"/>
    <w:rsid w:val="001F5F2F"/>
    <w:rPr>
      <w:rFonts w:ascii="Times New Roman" w:eastAsia="標楷體" w:hAnsi="Times New Roman" w:cs="Times New Roman"/>
      <w:color w:val="000000"/>
      <w:sz w:val="24"/>
      <w:szCs w:val="24"/>
    </w:rPr>
  </w:style>
  <w:style w:type="paragraph" w:customStyle="1" w:styleId="a">
    <w:name w:val="本文階層"/>
    <w:basedOn w:val="a0"/>
    <w:link w:val="ae"/>
    <w:qFormat/>
    <w:rsid w:val="00AB6D0C"/>
    <w:pPr>
      <w:numPr>
        <w:numId w:val="4"/>
      </w:numPr>
    </w:pPr>
    <w:rPr>
      <w:szCs w:val="23"/>
    </w:rPr>
  </w:style>
  <w:style w:type="character" w:customStyle="1" w:styleId="ae">
    <w:name w:val="本文階層 字元"/>
    <w:basedOn w:val="a1"/>
    <w:link w:val="a"/>
    <w:rsid w:val="00AB6D0C"/>
    <w:rPr>
      <w:rFonts w:ascii="Times New Roman" w:eastAsia="標楷體" w:hAnsi="Times New Roman" w:cs="Times New Roman"/>
      <w:sz w:val="24"/>
      <w:szCs w:val="23"/>
    </w:rPr>
  </w:style>
  <w:style w:type="paragraph" w:customStyle="1" w:styleId="6">
    <w:name w:val="6"/>
    <w:basedOn w:val="a0"/>
    <w:link w:val="60"/>
    <w:rsid w:val="00403F3E"/>
    <w:pPr>
      <w:outlineLvl w:val="3"/>
    </w:pPr>
    <w:rPr>
      <w:rFonts w:ascii="Cambria Math" w:hAnsi="Cambria Math"/>
      <w:i/>
      <w:lang w:eastAsia="zh-TW"/>
    </w:rPr>
  </w:style>
  <w:style w:type="paragraph" w:customStyle="1" w:styleId="3SPICE">
    <w:name w:val="3層(SPICE)"/>
    <w:next w:val="a0"/>
    <w:link w:val="3SPICE0"/>
    <w:rsid w:val="001F5F2F"/>
    <w:pPr>
      <w:numPr>
        <w:numId w:val="6"/>
      </w:numPr>
      <w:ind w:left="340" w:hanging="340"/>
      <w:jc w:val="center"/>
      <w:outlineLvl w:val="2"/>
    </w:pPr>
    <w:rPr>
      <w:rFonts w:ascii="Cambria Math" w:eastAsia="標楷體" w:hAnsi="Cambria Math" w:cs="Times New Roman"/>
      <w:i/>
      <w:sz w:val="24"/>
      <w:lang w:eastAsia="zh-TW"/>
    </w:rPr>
  </w:style>
  <w:style w:type="character" w:customStyle="1" w:styleId="60">
    <w:name w:val="6 字元"/>
    <w:basedOn w:val="a1"/>
    <w:link w:val="6"/>
    <w:rsid w:val="00403F3E"/>
    <w:rPr>
      <w:rFonts w:ascii="Cambria Math" w:eastAsia="標楷體" w:hAnsi="Cambria Math" w:cs="Times New Roman"/>
      <w:i/>
      <w:sz w:val="24"/>
      <w:lang w:eastAsia="zh-TW"/>
    </w:rPr>
  </w:style>
  <w:style w:type="character" w:customStyle="1" w:styleId="3SPICE0">
    <w:name w:val="3層(SPICE) 字元"/>
    <w:basedOn w:val="60"/>
    <w:link w:val="3SPICE"/>
    <w:rsid w:val="001F5F2F"/>
    <w:rPr>
      <w:rFonts w:ascii="Cambria Math" w:eastAsia="標楷體" w:hAnsi="Cambria Math" w:cs="Times New Roman"/>
      <w:i/>
      <w:sz w:val="24"/>
      <w:lang w:eastAsia="zh-TW"/>
    </w:rPr>
  </w:style>
  <w:style w:type="paragraph" w:styleId="af">
    <w:name w:val="TOC Heading"/>
    <w:basedOn w:val="10"/>
    <w:next w:val="a0"/>
    <w:uiPriority w:val="39"/>
    <w:unhideWhenUsed/>
    <w:rsid w:val="00C64170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TW"/>
    </w:rPr>
  </w:style>
  <w:style w:type="paragraph" w:styleId="13">
    <w:name w:val="toc 1"/>
    <w:basedOn w:val="a0"/>
    <w:next w:val="a0"/>
    <w:autoRedefine/>
    <w:uiPriority w:val="39"/>
    <w:unhideWhenUsed/>
    <w:rsid w:val="00C64170"/>
  </w:style>
  <w:style w:type="paragraph" w:styleId="23">
    <w:name w:val="toc 2"/>
    <w:basedOn w:val="a0"/>
    <w:next w:val="a0"/>
    <w:autoRedefine/>
    <w:uiPriority w:val="39"/>
    <w:unhideWhenUsed/>
    <w:rsid w:val="00C64170"/>
    <w:pPr>
      <w:ind w:leftChars="200" w:left="480"/>
    </w:pPr>
  </w:style>
  <w:style w:type="paragraph" w:styleId="35">
    <w:name w:val="toc 3"/>
    <w:basedOn w:val="a0"/>
    <w:next w:val="a0"/>
    <w:autoRedefine/>
    <w:uiPriority w:val="39"/>
    <w:unhideWhenUsed/>
    <w:rsid w:val="00C64170"/>
    <w:pPr>
      <w:ind w:leftChars="400" w:left="960"/>
    </w:pPr>
  </w:style>
  <w:style w:type="paragraph" w:styleId="af0">
    <w:name w:val="List Paragraph"/>
    <w:basedOn w:val="a0"/>
    <w:uiPriority w:val="34"/>
    <w:qFormat/>
    <w:rsid w:val="00236E4F"/>
    <w:pPr>
      <w:autoSpaceDE/>
      <w:autoSpaceDN/>
      <w:ind w:leftChars="200" w:left="480"/>
    </w:pPr>
    <w:rPr>
      <w:rFonts w:ascii="Calibri" w:eastAsia="新細明體" w:hAnsi="Calibri"/>
      <w:kern w:val="2"/>
      <w:lang w:eastAsia="zh-TW"/>
    </w:rPr>
  </w:style>
  <w:style w:type="paragraph" w:customStyle="1" w:styleId="Default">
    <w:name w:val="Default"/>
    <w:rsid w:val="00C6204F"/>
    <w:pPr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af1">
    <w:name w:val="Body Text"/>
    <w:basedOn w:val="a0"/>
    <w:link w:val="af2"/>
    <w:uiPriority w:val="1"/>
    <w:qFormat/>
    <w:rsid w:val="003E6A76"/>
    <w:rPr>
      <w:rFonts w:eastAsia="Times New Roman"/>
      <w:szCs w:val="24"/>
      <w:lang w:eastAsia="zh-TW"/>
    </w:rPr>
  </w:style>
  <w:style w:type="character" w:customStyle="1" w:styleId="af2">
    <w:name w:val="本文 字元"/>
    <w:basedOn w:val="a1"/>
    <w:link w:val="af1"/>
    <w:uiPriority w:val="1"/>
    <w:rsid w:val="003E6A76"/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styleId="af3">
    <w:name w:val="Hyperlink"/>
    <w:basedOn w:val="a1"/>
    <w:uiPriority w:val="99"/>
    <w:unhideWhenUsed/>
    <w:rsid w:val="00C005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7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svg"/><Relationship Id="rId42" Type="http://schemas.openxmlformats.org/officeDocument/2006/relationships/image" Target="media/image35.png"/><Relationship Id="rId47" Type="http://schemas.openxmlformats.org/officeDocument/2006/relationships/image" Target="media/image40.sv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svg"/><Relationship Id="rId11" Type="http://schemas.openxmlformats.org/officeDocument/2006/relationships/image" Target="media/image4.sv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svg"/><Relationship Id="rId40" Type="http://schemas.openxmlformats.org/officeDocument/2006/relationships/image" Target="media/image33.png"/><Relationship Id="rId45" Type="http://schemas.openxmlformats.org/officeDocument/2006/relationships/image" Target="media/image38.svg"/><Relationship Id="rId53" Type="http://schemas.openxmlformats.org/officeDocument/2006/relationships/image" Target="media/image46.sv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4.svg"/><Relationship Id="rId19" Type="http://schemas.openxmlformats.org/officeDocument/2006/relationships/image" Target="media/image1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sv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svg"/><Relationship Id="rId48" Type="http://schemas.openxmlformats.org/officeDocument/2006/relationships/image" Target="media/image41.jpe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svg"/><Relationship Id="rId8" Type="http://schemas.openxmlformats.org/officeDocument/2006/relationships/image" Target="media/image1.png"/><Relationship Id="rId51" Type="http://schemas.openxmlformats.org/officeDocument/2006/relationships/image" Target="media/image44.sv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image" Target="media/image18.sv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svg"/><Relationship Id="rId67" Type="http://schemas.openxmlformats.org/officeDocument/2006/relationships/image" Target="media/image60.svg"/><Relationship Id="rId20" Type="http://schemas.openxmlformats.org/officeDocument/2006/relationships/image" Target="media/image13.png"/><Relationship Id="rId41" Type="http://schemas.openxmlformats.org/officeDocument/2006/relationships/image" Target="media/image34.jpe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hyperlink" Target="https://hal.archives-ouvertes.fr/hal-02446833/documen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svg"/><Relationship Id="rId10" Type="http://schemas.openxmlformats.org/officeDocument/2006/relationships/image" Target="media/image3.png"/><Relationship Id="rId31" Type="http://schemas.openxmlformats.org/officeDocument/2006/relationships/image" Target="media/image24.sv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svg"/><Relationship Id="rId50" Type="http://schemas.openxmlformats.org/officeDocument/2006/relationships/image" Target="media/image43.png"/><Relationship Id="rId55" Type="http://schemas.openxmlformats.org/officeDocument/2006/relationships/image" Target="media/image48.svg"/><Relationship Id="rId7" Type="http://schemas.openxmlformats.org/officeDocument/2006/relationships/endnotes" Target="endnotes.xml"/><Relationship Id="rId7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180E524-F0F2-453C-9BEB-4D06B7C54AC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BF40-6C0D-4123-9E64-D90E65057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4</TotalTime>
  <Pages>20</Pages>
  <Words>2042</Words>
  <Characters>11645</Characters>
  <Application>Microsoft Office Word</Application>
  <DocSecurity>0</DocSecurity>
  <Lines>97</Lines>
  <Paragraphs>27</Paragraphs>
  <ScaleCrop>false</ScaleCrop>
  <Company/>
  <LinksUpToDate>false</LinksUpToDate>
  <CharactersWithSpaces>1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陳旭祺</cp:lastModifiedBy>
  <cp:revision>2190</cp:revision>
  <cp:lastPrinted>2022-04-22T16:12:00Z</cp:lastPrinted>
  <dcterms:created xsi:type="dcterms:W3CDTF">2021-03-22T15:20:00Z</dcterms:created>
  <dcterms:modified xsi:type="dcterms:W3CDTF">2022-07-2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8T00:00:00Z</vt:filetime>
  </property>
  <property fmtid="{D5CDD505-2E9C-101B-9397-08002B2CF9AE}" pid="3" name="LastSaved">
    <vt:filetime>2021-03-08T00:00:00Z</vt:filetime>
  </property>
</Properties>
</file>